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6985C" w14:textId="044D9A0E" w:rsidR="00E32C86" w:rsidRPr="00E32C86" w:rsidRDefault="00C51E83" w:rsidP="00E32C86">
      <w:pPr>
        <w:pStyle w:val="BodyText"/>
        <w:tabs>
          <w:tab w:val="left" w:pos="7200"/>
        </w:tabs>
        <w:spacing w:after="0" w:line="276" w:lineRule="auto"/>
        <w:jc w:val="left"/>
        <w:rPr>
          <w:rFonts w:ascii="Arial" w:hAnsi="Arial" w:cs="Arial"/>
          <w:b/>
          <w:sz w:val="56"/>
          <w:szCs w:val="56"/>
        </w:rPr>
      </w:pPr>
      <w:r>
        <w:rPr>
          <w:rFonts w:ascii="Arial" w:hAnsi="Arial" w:cs="Arial"/>
          <w:b/>
          <w:noProof/>
          <w:sz w:val="56"/>
          <w:szCs w:val="56"/>
        </w:rPr>
        <mc:AlternateContent>
          <mc:Choice Requires="wps">
            <w:drawing>
              <wp:anchor distT="0" distB="0" distL="114300" distR="114300" simplePos="0" relativeHeight="251659264" behindDoc="0" locked="0" layoutInCell="1" allowOverlap="1" wp14:anchorId="20BAE890" wp14:editId="3E074134">
                <wp:simplePos x="0" y="0"/>
                <wp:positionH relativeFrom="margin">
                  <wp:posOffset>4170045</wp:posOffset>
                </wp:positionH>
                <wp:positionV relativeFrom="paragraph">
                  <wp:posOffset>7620</wp:posOffset>
                </wp:positionV>
                <wp:extent cx="1935480" cy="1021080"/>
                <wp:effectExtent l="0" t="0" r="26670" b="26670"/>
                <wp:wrapNone/>
                <wp:docPr id="1" name="Text Box 1"/>
                <wp:cNvGraphicFramePr/>
                <a:graphic xmlns:a="http://schemas.openxmlformats.org/drawingml/2006/main">
                  <a:graphicData uri="http://schemas.microsoft.com/office/word/2010/wordprocessingShape">
                    <wps:wsp>
                      <wps:cNvSpPr txBox="1"/>
                      <wps:spPr>
                        <a:xfrm>
                          <a:off x="0" y="0"/>
                          <a:ext cx="1935480" cy="1021080"/>
                        </a:xfrm>
                        <a:prstGeom prst="rect">
                          <a:avLst/>
                        </a:prstGeom>
                        <a:solidFill>
                          <a:schemeClr val="lt1"/>
                        </a:solidFill>
                        <a:ln w="6350">
                          <a:solidFill>
                            <a:schemeClr val="bg1"/>
                          </a:solidFill>
                        </a:ln>
                      </wps:spPr>
                      <wps:txbx>
                        <w:txbxContent>
                          <w:p w14:paraId="06A23314" w14:textId="02DEFBCF"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44 (0) 777 5731 887</w:t>
                            </w:r>
                            <w:r>
                              <w:rPr>
                                <w:rFonts w:ascii="Arial" w:hAnsi="Arial" w:cs="Arial"/>
                                <w:sz w:val="22"/>
                                <w:szCs w:val="22"/>
                              </w:rPr>
                              <w:t xml:space="preserve"> </w:t>
                            </w:r>
                          </w:p>
                          <w:p w14:paraId="178E2F8E" w14:textId="77777777" w:rsidR="00C51E83" w:rsidRDefault="00DB1ACA" w:rsidP="00C51E83">
                            <w:pPr>
                              <w:pStyle w:val="BodyText"/>
                              <w:spacing w:after="0" w:line="276" w:lineRule="auto"/>
                              <w:jc w:val="right"/>
                              <w:rPr>
                                <w:rFonts w:ascii="Arial" w:hAnsi="Arial" w:cs="Arial"/>
                                <w:sz w:val="22"/>
                                <w:szCs w:val="22"/>
                              </w:rPr>
                            </w:pPr>
                            <w:hyperlink r:id="rId8" w:history="1">
                              <w:r w:rsidR="00C51E83" w:rsidRPr="00206D3B">
                                <w:rPr>
                                  <w:rStyle w:val="Hyperlink"/>
                                  <w:rFonts w:ascii="Arial" w:hAnsi="Arial" w:cs="Arial"/>
                                  <w:sz w:val="22"/>
                                  <w:szCs w:val="22"/>
                                </w:rPr>
                                <w:t>b.mainak@gmail.com</w:t>
                              </w:r>
                            </w:hyperlink>
                            <w:r w:rsidR="00C51E83">
                              <w:rPr>
                                <w:rFonts w:ascii="Arial" w:hAnsi="Arial" w:cs="Arial"/>
                                <w:sz w:val="22"/>
                                <w:szCs w:val="22"/>
                              </w:rPr>
                              <w:t xml:space="preserve"> </w:t>
                            </w:r>
                          </w:p>
                          <w:p w14:paraId="44C31149" w14:textId="77777777"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14 Brempsons,</w:t>
                            </w:r>
                          </w:p>
                          <w:p w14:paraId="0A7AE7ED" w14:textId="79B4CBDB"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 xml:space="preserve"> </w:t>
                            </w:r>
                            <w:r>
                              <w:rPr>
                                <w:rFonts w:ascii="Arial" w:hAnsi="Arial" w:cs="Arial"/>
                                <w:sz w:val="22"/>
                                <w:szCs w:val="22"/>
                              </w:rPr>
                              <w:t>London</w:t>
                            </w:r>
                            <w:r w:rsidRPr="00232A48">
                              <w:rPr>
                                <w:rFonts w:ascii="Arial" w:hAnsi="Arial" w:cs="Arial"/>
                                <w:sz w:val="22"/>
                                <w:szCs w:val="22"/>
                              </w:rPr>
                              <w:t>, SS14 2AZ</w:t>
                            </w:r>
                          </w:p>
                          <w:p w14:paraId="78928E6A" w14:textId="77777777" w:rsidR="00C51E83" w:rsidRDefault="00C51E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0BAE890" id="_x0000_t202" coordsize="21600,21600" o:spt="202" path="m,l,21600r21600,l21600,xe">
                <v:stroke joinstyle="miter"/>
                <v:path gradientshapeok="t" o:connecttype="rect"/>
              </v:shapetype>
              <v:shape id="Text Box 1" o:spid="_x0000_s1026" type="#_x0000_t202" style="position:absolute;margin-left:328.35pt;margin-top:.6pt;width:152.4pt;height:80.4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" fillcolor="white [3201]" strokecolor="white [3212]" strokeweight=".5pt">
                <v:textbox>
                  <w:txbxContent>
                    <w:p w14:paraId="06A23314" w14:textId="02DEFBCF"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44 (0) 777 5731 887</w:t>
                      </w:r>
                      <w:r>
                        <w:rPr>
                          <w:rFonts w:ascii="Arial" w:hAnsi="Arial" w:cs="Arial"/>
                          <w:sz w:val="22"/>
                          <w:szCs w:val="22"/>
                        </w:rPr>
                        <w:t xml:space="preserve"> </w:t>
                      </w:r>
                    </w:p>
                    <w:p w14:paraId="178E2F8E" w14:textId="77777777" w:rsidR="00C51E83" w:rsidRDefault="00C51E83" w:rsidP="00C51E83">
                      <w:pPr>
                        <w:pStyle w:val="BodyText"/>
                        <w:spacing w:after="0" w:line="276" w:lineRule="auto"/>
                        <w:jc w:val="right"/>
                        <w:rPr>
                          <w:rFonts w:ascii="Arial" w:hAnsi="Arial" w:cs="Arial"/>
                          <w:sz w:val="22"/>
                          <w:szCs w:val="22"/>
                        </w:rPr>
                      </w:pPr>
                      <w:hyperlink r:id="rId9" w:history="1">
                        <w:r w:rsidRPr="00206D3B">
                          <w:rPr>
                            <w:rStyle w:val="Hyperlink"/>
                            <w:rFonts w:ascii="Arial" w:hAnsi="Arial" w:cs="Arial"/>
                            <w:sz w:val="22"/>
                            <w:szCs w:val="22"/>
                          </w:rPr>
                          <w:t>b.mainak@gmail.com</w:t>
                        </w:r>
                      </w:hyperlink>
                      <w:r>
                        <w:rPr>
                          <w:rFonts w:ascii="Arial" w:hAnsi="Arial" w:cs="Arial"/>
                          <w:sz w:val="22"/>
                          <w:szCs w:val="22"/>
                        </w:rPr>
                        <w:t xml:space="preserve"> </w:t>
                      </w:r>
                    </w:p>
                    <w:p w14:paraId="44C31149" w14:textId="77777777"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 xml:space="preserve">14 </w:t>
                      </w:r>
                      <w:proofErr w:type="spellStart"/>
                      <w:r w:rsidRPr="00232A48">
                        <w:rPr>
                          <w:rFonts w:ascii="Arial" w:hAnsi="Arial" w:cs="Arial"/>
                          <w:sz w:val="22"/>
                          <w:szCs w:val="22"/>
                        </w:rPr>
                        <w:t>Brempsons</w:t>
                      </w:r>
                      <w:proofErr w:type="spellEnd"/>
                      <w:r w:rsidRPr="00232A48">
                        <w:rPr>
                          <w:rFonts w:ascii="Arial" w:hAnsi="Arial" w:cs="Arial"/>
                          <w:sz w:val="22"/>
                          <w:szCs w:val="22"/>
                        </w:rPr>
                        <w:t>,</w:t>
                      </w:r>
                    </w:p>
                    <w:p w14:paraId="0A7AE7ED" w14:textId="79B4CBDB" w:rsidR="00C51E83" w:rsidRDefault="00C51E83" w:rsidP="00C51E83">
                      <w:pPr>
                        <w:pStyle w:val="BodyText"/>
                        <w:spacing w:after="0" w:line="276" w:lineRule="auto"/>
                        <w:jc w:val="right"/>
                        <w:rPr>
                          <w:rFonts w:ascii="Arial" w:hAnsi="Arial" w:cs="Arial"/>
                          <w:sz w:val="22"/>
                          <w:szCs w:val="22"/>
                        </w:rPr>
                      </w:pPr>
                      <w:r w:rsidRPr="00232A48">
                        <w:rPr>
                          <w:rFonts w:ascii="Arial" w:hAnsi="Arial" w:cs="Arial"/>
                          <w:sz w:val="22"/>
                          <w:szCs w:val="22"/>
                        </w:rPr>
                        <w:t xml:space="preserve"> </w:t>
                      </w:r>
                      <w:r>
                        <w:rPr>
                          <w:rFonts w:ascii="Arial" w:hAnsi="Arial" w:cs="Arial"/>
                          <w:sz w:val="22"/>
                          <w:szCs w:val="22"/>
                        </w:rPr>
                        <w:t>London</w:t>
                      </w:r>
                      <w:r w:rsidRPr="00232A48">
                        <w:rPr>
                          <w:rFonts w:ascii="Arial" w:hAnsi="Arial" w:cs="Arial"/>
                          <w:sz w:val="22"/>
                          <w:szCs w:val="22"/>
                        </w:rPr>
                        <w:t>, SS14 2AZ</w:t>
                      </w:r>
                    </w:p>
                    <w:p w14:paraId="78928E6A" w14:textId="77777777" w:rsidR="00C51E83" w:rsidRDefault="00C51E83"/>
                  </w:txbxContent>
                </v:textbox>
                <w10:wrap anchorx="margin"/>
              </v:shape>
            </w:pict>
          </mc:Fallback>
        </mc:AlternateContent>
      </w:r>
      <w:r w:rsidR="00C4237C" w:rsidRPr="00E32C86">
        <w:rPr>
          <w:rFonts w:ascii="Arial" w:hAnsi="Arial" w:cs="Arial"/>
          <w:b/>
          <w:sz w:val="56"/>
          <w:szCs w:val="56"/>
        </w:rPr>
        <w:t>MAINAK BISWAS</w:t>
      </w:r>
    </w:p>
    <w:p w14:paraId="6048191B" w14:textId="7759CBFB" w:rsidR="00E32C86" w:rsidRPr="00E32C86" w:rsidRDefault="00105447" w:rsidP="00E32C86">
      <w:pPr>
        <w:pStyle w:val="BodyText"/>
        <w:tabs>
          <w:tab w:val="left" w:pos="7200"/>
        </w:tabs>
        <w:spacing w:after="0" w:line="276" w:lineRule="auto"/>
        <w:jc w:val="left"/>
        <w:rPr>
          <w:rFonts w:ascii="Arial" w:hAnsi="Arial" w:cs="Arial"/>
          <w:b/>
          <w:bCs/>
          <w:sz w:val="22"/>
          <w:szCs w:val="22"/>
        </w:rPr>
      </w:pPr>
      <w:r>
        <w:rPr>
          <w:rFonts w:ascii="Arial" w:hAnsi="Arial" w:cs="Arial"/>
          <w:b/>
          <w:bCs/>
          <w:sz w:val="22"/>
          <w:szCs w:val="22"/>
        </w:rPr>
        <w:t>H</w:t>
      </w:r>
      <w:r w:rsidR="00E32C86" w:rsidRPr="00E32C86">
        <w:rPr>
          <w:rFonts w:ascii="Arial" w:hAnsi="Arial" w:cs="Arial"/>
          <w:b/>
          <w:bCs/>
          <w:sz w:val="22"/>
          <w:szCs w:val="22"/>
        </w:rPr>
        <w:t xml:space="preserve">ands on, </w:t>
      </w:r>
      <w:r w:rsidR="00EF5E4C">
        <w:rPr>
          <w:rFonts w:ascii="Arial" w:hAnsi="Arial" w:cs="Arial"/>
          <w:b/>
          <w:bCs/>
          <w:sz w:val="22"/>
          <w:szCs w:val="22"/>
        </w:rPr>
        <w:t>c</w:t>
      </w:r>
      <w:r w:rsidR="00E32C86" w:rsidRPr="00E32C86">
        <w:rPr>
          <w:rFonts w:ascii="Arial" w:hAnsi="Arial" w:cs="Arial"/>
          <w:b/>
          <w:bCs/>
          <w:sz w:val="22"/>
          <w:szCs w:val="22"/>
        </w:rPr>
        <w:t xml:space="preserve">lient facing, </w:t>
      </w:r>
      <w:r w:rsidR="00E32C86">
        <w:rPr>
          <w:rFonts w:ascii="Arial" w:hAnsi="Arial" w:cs="Arial"/>
          <w:b/>
          <w:bCs/>
          <w:sz w:val="22"/>
          <w:szCs w:val="22"/>
        </w:rPr>
        <w:t xml:space="preserve">Azure, AWS </w:t>
      </w:r>
      <w:r w:rsidR="00EF5E4C">
        <w:rPr>
          <w:rFonts w:ascii="Arial" w:hAnsi="Arial" w:cs="Arial"/>
          <w:b/>
          <w:bCs/>
          <w:sz w:val="22"/>
          <w:szCs w:val="22"/>
        </w:rPr>
        <w:t>cloud</w:t>
      </w:r>
      <w:r w:rsidR="00E32C86" w:rsidRPr="00E32C86">
        <w:rPr>
          <w:rFonts w:ascii="Arial" w:hAnsi="Arial" w:cs="Arial"/>
          <w:b/>
          <w:bCs/>
          <w:sz w:val="22"/>
          <w:szCs w:val="22"/>
        </w:rPr>
        <w:t xml:space="preserve">, </w:t>
      </w:r>
      <w:r>
        <w:rPr>
          <w:rFonts w:ascii="Arial" w:hAnsi="Arial" w:cs="Arial"/>
          <w:b/>
          <w:bCs/>
          <w:sz w:val="22"/>
          <w:szCs w:val="22"/>
        </w:rPr>
        <w:t>C</w:t>
      </w:r>
      <w:r w:rsidR="00E32C86" w:rsidRPr="00E32C86">
        <w:rPr>
          <w:rFonts w:ascii="Arial" w:hAnsi="Arial" w:cs="Arial"/>
          <w:b/>
          <w:bCs/>
          <w:sz w:val="22"/>
          <w:szCs w:val="22"/>
        </w:rPr>
        <w:t xml:space="preserve">ontainer </w:t>
      </w:r>
      <w:r w:rsidR="00C51E83">
        <w:rPr>
          <w:rFonts w:ascii="Arial" w:hAnsi="Arial" w:cs="Arial"/>
          <w:b/>
          <w:bCs/>
          <w:sz w:val="22"/>
          <w:szCs w:val="22"/>
        </w:rPr>
        <w:t>E</w:t>
      </w:r>
      <w:r w:rsidR="00E32C86" w:rsidRPr="00E32C86">
        <w:rPr>
          <w:rFonts w:ascii="Arial" w:hAnsi="Arial" w:cs="Arial"/>
          <w:b/>
          <w:bCs/>
          <w:sz w:val="22"/>
          <w:szCs w:val="22"/>
        </w:rPr>
        <w:t>xpert.</w:t>
      </w:r>
    </w:p>
    <w:p w14:paraId="18944CB4" w14:textId="708D737A" w:rsidR="00274531" w:rsidRPr="00E32C86" w:rsidRDefault="006E2B2A" w:rsidP="00C51E83">
      <w:pPr>
        <w:pStyle w:val="BodyText"/>
        <w:spacing w:after="0" w:line="276" w:lineRule="auto"/>
        <w:rPr>
          <w:rFonts w:ascii="Arial" w:hAnsi="Arial" w:cs="Arial"/>
          <w:bCs/>
          <w:sz w:val="22"/>
          <w:szCs w:val="22"/>
        </w:rPr>
      </w:pPr>
      <w:r w:rsidRPr="00E32C86">
        <w:rPr>
          <w:rFonts w:ascii="Arial" w:hAnsi="Arial" w:cs="Arial"/>
          <w:bCs/>
          <w:sz w:val="22"/>
          <w:szCs w:val="22"/>
        </w:rPr>
        <w:t>Senior S</w:t>
      </w:r>
      <w:r w:rsidR="002C259A" w:rsidRPr="00E32C86">
        <w:rPr>
          <w:rFonts w:ascii="Arial" w:hAnsi="Arial" w:cs="Arial"/>
          <w:bCs/>
          <w:sz w:val="22"/>
          <w:szCs w:val="22"/>
        </w:rPr>
        <w:t>A</w:t>
      </w:r>
      <w:r w:rsidR="00B86319" w:rsidRPr="00E32C86">
        <w:rPr>
          <w:rFonts w:ascii="Arial" w:hAnsi="Arial" w:cs="Arial"/>
          <w:bCs/>
          <w:sz w:val="22"/>
          <w:szCs w:val="22"/>
        </w:rPr>
        <w:t xml:space="preserve">, </w:t>
      </w:r>
      <w:r w:rsidR="00A32310" w:rsidRPr="00E32C86">
        <w:rPr>
          <w:rFonts w:ascii="Arial" w:hAnsi="Arial" w:cs="Arial"/>
          <w:bCs/>
          <w:sz w:val="22"/>
          <w:szCs w:val="22"/>
        </w:rPr>
        <w:t>DevOps,</w:t>
      </w:r>
      <w:r w:rsidR="002C259A" w:rsidRPr="00E32C86">
        <w:rPr>
          <w:rFonts w:ascii="Arial" w:hAnsi="Arial" w:cs="Arial"/>
          <w:bCs/>
          <w:sz w:val="22"/>
          <w:szCs w:val="22"/>
        </w:rPr>
        <w:t xml:space="preserve"> </w:t>
      </w:r>
      <w:r w:rsidR="00A85D61" w:rsidRPr="00E32C86">
        <w:rPr>
          <w:rFonts w:ascii="Arial" w:hAnsi="Arial" w:cs="Arial"/>
          <w:bCs/>
          <w:sz w:val="22"/>
          <w:szCs w:val="22"/>
        </w:rPr>
        <w:t xml:space="preserve">Author, </w:t>
      </w:r>
      <w:r w:rsidR="00927AE7" w:rsidRPr="00E32C86">
        <w:rPr>
          <w:rFonts w:ascii="Arial" w:hAnsi="Arial" w:cs="Arial"/>
          <w:bCs/>
          <w:sz w:val="22"/>
          <w:szCs w:val="22"/>
        </w:rPr>
        <w:t>18</w:t>
      </w:r>
      <w:r w:rsidR="00A919E7" w:rsidRPr="00E32C86">
        <w:rPr>
          <w:rFonts w:ascii="Arial" w:hAnsi="Arial" w:cs="Arial"/>
          <w:bCs/>
          <w:sz w:val="22"/>
          <w:szCs w:val="22"/>
        </w:rPr>
        <w:t>+</w:t>
      </w:r>
      <w:r w:rsidR="009C6EBA" w:rsidRPr="00E32C86">
        <w:rPr>
          <w:rFonts w:ascii="Arial" w:hAnsi="Arial" w:cs="Arial"/>
          <w:bCs/>
          <w:sz w:val="22"/>
          <w:szCs w:val="22"/>
        </w:rPr>
        <w:t xml:space="preserve"> </w:t>
      </w:r>
      <w:r w:rsidR="00A919E7" w:rsidRPr="00E32C86">
        <w:rPr>
          <w:rFonts w:ascii="Arial" w:hAnsi="Arial" w:cs="Arial"/>
          <w:bCs/>
          <w:sz w:val="22"/>
          <w:szCs w:val="22"/>
        </w:rPr>
        <w:t>years IT industry experience</w:t>
      </w:r>
    </w:p>
    <w:p w14:paraId="0C4F4666" w14:textId="0781F1D3" w:rsidR="00A85D61" w:rsidRPr="00E32C86" w:rsidRDefault="0024228F" w:rsidP="00C51E83">
      <w:pPr>
        <w:pStyle w:val="BodyText"/>
        <w:spacing w:after="0" w:line="276" w:lineRule="auto"/>
        <w:rPr>
          <w:rFonts w:ascii="Arial" w:hAnsi="Arial" w:cs="Arial"/>
          <w:b/>
          <w:iCs/>
          <w:sz w:val="22"/>
          <w:szCs w:val="22"/>
        </w:rPr>
      </w:pPr>
      <w:r w:rsidRPr="00E32C86">
        <w:rPr>
          <w:rFonts w:ascii="Arial" w:hAnsi="Arial" w:cs="Arial"/>
          <w:iCs/>
          <w:sz w:val="22"/>
          <w:szCs w:val="22"/>
        </w:rPr>
        <w:t>TOGAF</w:t>
      </w:r>
      <w:r w:rsidR="00274531" w:rsidRPr="00E32C86">
        <w:rPr>
          <w:rFonts w:ascii="Arial" w:hAnsi="Arial" w:cs="Arial"/>
          <w:iCs/>
          <w:sz w:val="22"/>
          <w:szCs w:val="22"/>
        </w:rPr>
        <w:t xml:space="preserve"> 9</w:t>
      </w:r>
      <w:r w:rsidRPr="00E32C86">
        <w:rPr>
          <w:rFonts w:ascii="Arial" w:hAnsi="Arial" w:cs="Arial"/>
          <w:iCs/>
          <w:sz w:val="22"/>
          <w:szCs w:val="22"/>
        </w:rPr>
        <w:t>, AWS</w:t>
      </w:r>
      <w:r w:rsidR="005F2C1E" w:rsidRPr="00E32C86">
        <w:rPr>
          <w:rFonts w:ascii="Arial" w:hAnsi="Arial" w:cs="Arial"/>
          <w:iCs/>
          <w:sz w:val="22"/>
          <w:szCs w:val="22"/>
        </w:rPr>
        <w:t>,</w:t>
      </w:r>
      <w:r w:rsidR="005F2C1E" w:rsidRPr="00E32C86">
        <w:rPr>
          <w:rFonts w:ascii="Arial" w:hAnsi="Arial" w:cs="Arial"/>
          <w:b/>
          <w:iCs/>
          <w:sz w:val="22"/>
          <w:szCs w:val="22"/>
        </w:rPr>
        <w:t xml:space="preserve"> </w:t>
      </w:r>
      <w:r w:rsidR="005F2C1E" w:rsidRPr="00E32C86">
        <w:rPr>
          <w:rFonts w:ascii="Arial" w:hAnsi="Arial" w:cs="Arial"/>
          <w:iCs/>
          <w:sz w:val="22"/>
          <w:szCs w:val="22"/>
        </w:rPr>
        <w:t>OCMJEA,</w:t>
      </w:r>
      <w:r w:rsidR="0092160C" w:rsidRPr="00E32C86">
        <w:rPr>
          <w:rFonts w:ascii="Arial" w:hAnsi="Arial" w:cs="Arial"/>
          <w:iCs/>
          <w:sz w:val="22"/>
          <w:szCs w:val="22"/>
        </w:rPr>
        <w:t xml:space="preserve"> Oracle SOA,</w:t>
      </w:r>
      <w:r w:rsidR="005F2C1E" w:rsidRPr="00E32C86">
        <w:rPr>
          <w:rFonts w:ascii="Arial" w:hAnsi="Arial" w:cs="Arial"/>
          <w:iCs/>
          <w:sz w:val="22"/>
          <w:szCs w:val="22"/>
        </w:rPr>
        <w:t xml:space="preserve"> </w:t>
      </w:r>
      <w:r w:rsidR="00A72FAA" w:rsidRPr="00E32C86">
        <w:rPr>
          <w:rFonts w:ascii="Arial" w:hAnsi="Arial" w:cs="Arial"/>
          <w:iCs/>
          <w:sz w:val="22"/>
          <w:szCs w:val="22"/>
        </w:rPr>
        <w:t>PRINCE2,</w:t>
      </w:r>
      <w:r w:rsidR="00274531" w:rsidRPr="00E32C86">
        <w:rPr>
          <w:rFonts w:ascii="Arial" w:hAnsi="Arial" w:cs="Arial"/>
          <w:iCs/>
          <w:sz w:val="22"/>
          <w:szCs w:val="22"/>
        </w:rPr>
        <w:t xml:space="preserve"> ITIL</w:t>
      </w:r>
    </w:p>
    <w:p w14:paraId="056F02CA" w14:textId="77777777" w:rsidR="00A85D61" w:rsidRPr="00232A48" w:rsidRDefault="00A85D61" w:rsidP="0052720A">
      <w:pPr>
        <w:pStyle w:val="BodyText"/>
        <w:spacing w:after="0" w:line="276" w:lineRule="auto"/>
        <w:jc w:val="left"/>
        <w:rPr>
          <w:rFonts w:ascii="Arial" w:hAnsi="Arial" w:cs="Arial"/>
          <w:sz w:val="22"/>
          <w:szCs w:val="22"/>
        </w:rPr>
      </w:pPr>
    </w:p>
    <w:p w14:paraId="0ECAC140" w14:textId="5E48292C" w:rsidR="00817BC9" w:rsidRPr="00232A48" w:rsidRDefault="00A85D61" w:rsidP="00817BC9">
      <w:pPr>
        <w:pStyle w:val="BodyText"/>
        <w:spacing w:after="0" w:line="276" w:lineRule="auto"/>
        <w:rPr>
          <w:rFonts w:ascii="Arial" w:hAnsi="Arial" w:cs="Arial"/>
          <w:b/>
          <w:sz w:val="28"/>
          <w:szCs w:val="28"/>
        </w:rPr>
      </w:pPr>
      <w:r>
        <w:rPr>
          <w:rFonts w:ascii="Arial" w:hAnsi="Arial" w:cs="Arial"/>
          <w:b/>
          <w:sz w:val="28"/>
          <w:szCs w:val="28"/>
        </w:rPr>
        <w:t>Core value addition</w:t>
      </w:r>
      <w:r w:rsidR="005635F5">
        <w:rPr>
          <w:rFonts w:ascii="Arial" w:hAnsi="Arial" w:cs="Arial"/>
          <w:b/>
          <w:sz w:val="28"/>
          <w:szCs w:val="28"/>
        </w:rPr>
        <w:t>:</w:t>
      </w:r>
    </w:p>
    <w:p w14:paraId="13645AC4" w14:textId="63F1656B" w:rsidR="00223ECA" w:rsidRDefault="00B363C2" w:rsidP="00A85D61">
      <w:pPr>
        <w:pStyle w:val="BodyText"/>
        <w:spacing w:after="0" w:line="276" w:lineRule="auto"/>
        <w:rPr>
          <w:rFonts w:ascii="Arial" w:hAnsi="Arial" w:cs="Arial"/>
          <w:sz w:val="22"/>
          <w:szCs w:val="22"/>
        </w:rPr>
      </w:pPr>
      <w:r w:rsidRPr="00A85D61">
        <w:rPr>
          <w:rFonts w:ascii="Arial" w:hAnsi="Arial" w:cs="Arial"/>
          <w:sz w:val="22"/>
          <w:szCs w:val="22"/>
        </w:rPr>
        <w:t xml:space="preserve">Expert in </w:t>
      </w:r>
      <w:r w:rsidR="00A85D61" w:rsidRPr="00A85D61">
        <w:rPr>
          <w:rFonts w:ascii="Arial" w:hAnsi="Arial" w:cs="Arial"/>
          <w:sz w:val="22"/>
          <w:szCs w:val="22"/>
        </w:rPr>
        <w:t xml:space="preserve">motivating and </w:t>
      </w:r>
      <w:r w:rsidR="00A85D61" w:rsidRPr="002C33F4">
        <w:rPr>
          <w:rFonts w:ascii="Arial" w:hAnsi="Arial" w:cs="Arial"/>
          <w:sz w:val="22"/>
          <w:szCs w:val="22"/>
          <w:lang w:val="en-GB"/>
        </w:rPr>
        <w:t>mobili</w:t>
      </w:r>
      <w:r w:rsidR="002C33F4">
        <w:rPr>
          <w:rFonts w:ascii="Arial" w:hAnsi="Arial" w:cs="Arial"/>
          <w:sz w:val="22"/>
          <w:szCs w:val="22"/>
          <w:lang w:val="en-GB"/>
        </w:rPr>
        <w:t>s</w:t>
      </w:r>
      <w:r w:rsidR="00A85D61" w:rsidRPr="002C33F4">
        <w:rPr>
          <w:rFonts w:ascii="Arial" w:hAnsi="Arial" w:cs="Arial"/>
          <w:sz w:val="22"/>
          <w:szCs w:val="22"/>
          <w:lang w:val="en-GB"/>
        </w:rPr>
        <w:t>ing</w:t>
      </w:r>
      <w:r w:rsidR="00A85D61" w:rsidRPr="00A85D61">
        <w:rPr>
          <w:rFonts w:ascii="Arial" w:hAnsi="Arial" w:cs="Arial"/>
          <w:sz w:val="22"/>
          <w:szCs w:val="22"/>
        </w:rPr>
        <w:t xml:space="preserve"> teams </w:t>
      </w:r>
      <w:r w:rsidRPr="00A85D61">
        <w:rPr>
          <w:rFonts w:ascii="Arial" w:hAnsi="Arial" w:cs="Arial"/>
          <w:sz w:val="22"/>
          <w:szCs w:val="22"/>
        </w:rPr>
        <w:t xml:space="preserve">across </w:t>
      </w:r>
      <w:r w:rsidR="00223ECA" w:rsidRPr="00A85D61">
        <w:rPr>
          <w:rFonts w:ascii="Arial" w:hAnsi="Arial" w:cs="Arial"/>
          <w:sz w:val="22"/>
          <w:szCs w:val="22"/>
        </w:rPr>
        <w:t xml:space="preserve">very large dynamic </w:t>
      </w:r>
      <w:r w:rsidR="00156629" w:rsidRPr="00A85D61">
        <w:rPr>
          <w:rFonts w:ascii="Arial" w:hAnsi="Arial" w:cs="Arial"/>
          <w:sz w:val="22"/>
          <w:szCs w:val="22"/>
        </w:rPr>
        <w:t>organi</w:t>
      </w:r>
      <w:r w:rsidR="00156629">
        <w:rPr>
          <w:rFonts w:ascii="Arial" w:hAnsi="Arial" w:cs="Arial"/>
          <w:sz w:val="22"/>
          <w:szCs w:val="22"/>
        </w:rPr>
        <w:t>z</w:t>
      </w:r>
      <w:r w:rsidR="00156629" w:rsidRPr="00A85D61">
        <w:rPr>
          <w:rFonts w:ascii="Arial" w:hAnsi="Arial" w:cs="Arial"/>
          <w:sz w:val="22"/>
          <w:szCs w:val="22"/>
        </w:rPr>
        <w:t>ations</w:t>
      </w:r>
      <w:r w:rsidR="00223ECA" w:rsidRPr="00A85D61">
        <w:rPr>
          <w:rFonts w:ascii="Arial" w:hAnsi="Arial" w:cs="Arial"/>
          <w:sz w:val="22"/>
          <w:szCs w:val="22"/>
        </w:rPr>
        <w:t xml:space="preserve"> </w:t>
      </w:r>
      <w:r w:rsidR="00D35D9A" w:rsidRPr="00A85D61">
        <w:rPr>
          <w:rFonts w:ascii="Arial" w:hAnsi="Arial" w:cs="Arial"/>
          <w:sz w:val="22"/>
          <w:szCs w:val="22"/>
        </w:rPr>
        <w:t>to effect and lead</w:t>
      </w:r>
      <w:r w:rsidR="00223ECA" w:rsidRPr="00A85D61">
        <w:rPr>
          <w:rFonts w:ascii="Arial" w:hAnsi="Arial" w:cs="Arial"/>
          <w:sz w:val="22"/>
          <w:szCs w:val="22"/>
        </w:rPr>
        <w:t xml:space="preserve"> very complex </w:t>
      </w:r>
      <w:r w:rsidR="00797CE2" w:rsidRPr="00A85D61">
        <w:rPr>
          <w:rFonts w:ascii="Arial" w:hAnsi="Arial" w:cs="Arial"/>
          <w:sz w:val="22"/>
          <w:szCs w:val="22"/>
        </w:rPr>
        <w:t>business</w:t>
      </w:r>
      <w:r w:rsidR="00223ECA" w:rsidRPr="00A85D61">
        <w:rPr>
          <w:rFonts w:ascii="Arial" w:hAnsi="Arial" w:cs="Arial"/>
          <w:sz w:val="22"/>
          <w:szCs w:val="22"/>
        </w:rPr>
        <w:t xml:space="preserve"> and IT landscape</w:t>
      </w:r>
      <w:r w:rsidR="00D35D9A" w:rsidRPr="00A85D61">
        <w:rPr>
          <w:rFonts w:ascii="Arial" w:hAnsi="Arial" w:cs="Arial"/>
          <w:sz w:val="22"/>
          <w:szCs w:val="22"/>
        </w:rPr>
        <w:t xml:space="preserve"> changes</w:t>
      </w:r>
      <w:r w:rsidR="00223ECA" w:rsidRPr="00A85D61">
        <w:rPr>
          <w:rFonts w:ascii="Arial" w:hAnsi="Arial" w:cs="Arial"/>
          <w:sz w:val="22"/>
          <w:szCs w:val="22"/>
        </w:rPr>
        <w:t xml:space="preserve">. </w:t>
      </w:r>
      <w:r w:rsidR="00E32C86">
        <w:rPr>
          <w:rFonts w:ascii="Arial" w:hAnsi="Arial" w:cs="Arial"/>
          <w:sz w:val="22"/>
          <w:szCs w:val="22"/>
        </w:rPr>
        <w:t xml:space="preserve"> </w:t>
      </w:r>
    </w:p>
    <w:p w14:paraId="0BFAD29E" w14:textId="77777777" w:rsidR="00A85D61" w:rsidRDefault="00A85D61" w:rsidP="00A85D61">
      <w:pPr>
        <w:pStyle w:val="BodyText"/>
        <w:spacing w:after="0" w:line="276" w:lineRule="auto"/>
        <w:rPr>
          <w:rFonts w:ascii="Arial" w:hAnsi="Arial" w:cs="Arial"/>
          <w:sz w:val="22"/>
          <w:szCs w:val="22"/>
        </w:rPr>
      </w:pPr>
    </w:p>
    <w:p w14:paraId="306EC0D4" w14:textId="79898219" w:rsidR="00157FBB" w:rsidRDefault="00157FBB" w:rsidP="00A85D61">
      <w:pPr>
        <w:pStyle w:val="BodyText"/>
        <w:spacing w:after="0" w:line="276" w:lineRule="auto"/>
        <w:rPr>
          <w:rFonts w:ascii="Arial" w:hAnsi="Arial" w:cs="Arial"/>
          <w:b/>
          <w:sz w:val="28"/>
          <w:szCs w:val="28"/>
        </w:rPr>
      </w:pPr>
      <w:r>
        <w:rPr>
          <w:rFonts w:ascii="Arial" w:hAnsi="Arial" w:cs="Arial"/>
          <w:b/>
          <w:sz w:val="28"/>
          <w:szCs w:val="28"/>
        </w:rPr>
        <w:t>Business transformations</w:t>
      </w:r>
      <w:r w:rsidR="005635F5">
        <w:rPr>
          <w:rFonts w:ascii="Arial" w:hAnsi="Arial" w:cs="Arial"/>
          <w:b/>
          <w:sz w:val="28"/>
          <w:szCs w:val="28"/>
        </w:rPr>
        <w:t>:</w:t>
      </w:r>
    </w:p>
    <w:p w14:paraId="71897356" w14:textId="77777777" w:rsidR="00DB1ACA" w:rsidRDefault="0039366D" w:rsidP="00A85D61">
      <w:pPr>
        <w:pStyle w:val="BodyText"/>
        <w:spacing w:after="0" w:line="276" w:lineRule="auto"/>
        <w:rPr>
          <w:rFonts w:ascii="Arial" w:hAnsi="Arial" w:cs="Arial"/>
          <w:bCs/>
          <w:sz w:val="22"/>
          <w:szCs w:val="22"/>
        </w:rPr>
      </w:pPr>
      <w:r>
        <w:rPr>
          <w:rFonts w:ascii="Arial" w:hAnsi="Arial" w:cs="Arial"/>
          <w:bCs/>
          <w:sz w:val="22"/>
          <w:szCs w:val="22"/>
        </w:rPr>
        <w:t>Create reference architecture for DevOps based on Azure technologies.</w:t>
      </w:r>
      <w:r w:rsidR="00DB1ACA">
        <w:rPr>
          <w:rFonts w:ascii="Arial" w:hAnsi="Arial" w:cs="Arial"/>
          <w:bCs/>
          <w:sz w:val="22"/>
          <w:szCs w:val="22"/>
        </w:rPr>
        <w:t xml:space="preserve"> </w:t>
      </w:r>
    </w:p>
    <w:p w14:paraId="32D93C4C" w14:textId="3AA6A329" w:rsidR="0039366D" w:rsidRDefault="00DB1ACA" w:rsidP="00A85D61">
      <w:pPr>
        <w:pStyle w:val="BodyText"/>
        <w:spacing w:after="0" w:line="276" w:lineRule="auto"/>
        <w:rPr>
          <w:rFonts w:ascii="Arial" w:hAnsi="Arial" w:cs="Arial"/>
          <w:bCs/>
          <w:sz w:val="22"/>
          <w:szCs w:val="22"/>
        </w:rPr>
      </w:pPr>
      <w:r>
        <w:rPr>
          <w:rFonts w:ascii="Arial" w:hAnsi="Arial" w:cs="Arial"/>
          <w:bCs/>
          <w:sz w:val="22"/>
          <w:szCs w:val="22"/>
        </w:rPr>
        <w:t xml:space="preserve">Conduct DevOps </w:t>
      </w:r>
      <w:bookmarkStart w:id="0" w:name="_GoBack"/>
      <w:bookmarkEnd w:id="0"/>
      <w:r>
        <w:rPr>
          <w:rFonts w:ascii="Arial" w:hAnsi="Arial" w:cs="Arial"/>
          <w:bCs/>
          <w:sz w:val="22"/>
          <w:szCs w:val="22"/>
        </w:rPr>
        <w:t>Value Stream Map exercises.</w:t>
      </w:r>
    </w:p>
    <w:p w14:paraId="23E85F28" w14:textId="051FDFCC" w:rsidR="00D111B0" w:rsidRPr="0039366D" w:rsidRDefault="0039366D" w:rsidP="00A85D61">
      <w:pPr>
        <w:pStyle w:val="BodyText"/>
        <w:spacing w:after="0" w:line="276" w:lineRule="auto"/>
        <w:rPr>
          <w:rFonts w:ascii="Arial" w:hAnsi="Arial" w:cs="Arial"/>
          <w:bCs/>
          <w:sz w:val="22"/>
          <w:szCs w:val="22"/>
        </w:rPr>
      </w:pPr>
      <w:r>
        <w:rPr>
          <w:rFonts w:ascii="Arial" w:hAnsi="Arial" w:cs="Arial"/>
          <w:bCs/>
          <w:sz w:val="22"/>
          <w:szCs w:val="22"/>
        </w:rPr>
        <w:t>R</w:t>
      </w:r>
      <w:r w:rsidR="00D111B0" w:rsidRPr="0039366D">
        <w:rPr>
          <w:rFonts w:ascii="Arial" w:hAnsi="Arial" w:cs="Arial"/>
          <w:bCs/>
          <w:sz w:val="22"/>
          <w:szCs w:val="22"/>
        </w:rPr>
        <w:t xml:space="preserve">olled out multiple key solutions for Royal mail, Dovetail, </w:t>
      </w:r>
      <w:r w:rsidR="00D111B0" w:rsidRPr="0039366D">
        <w:rPr>
          <w:rFonts w:ascii="Arial" w:hAnsi="Arial" w:cs="Arial"/>
          <w:bCs/>
          <w:sz w:val="22"/>
          <w:szCs w:val="22"/>
          <w:lang w:val="en-GB"/>
        </w:rPr>
        <w:t>GTech</w:t>
      </w:r>
      <w:r w:rsidR="003F7E8D" w:rsidRPr="0039366D">
        <w:rPr>
          <w:rFonts w:ascii="Arial" w:hAnsi="Arial" w:cs="Arial"/>
          <w:bCs/>
          <w:sz w:val="22"/>
          <w:szCs w:val="22"/>
        </w:rPr>
        <w:t xml:space="preserve"> (IGT)</w:t>
      </w:r>
      <w:r w:rsidR="00BC5BE3" w:rsidRPr="0039366D">
        <w:rPr>
          <w:rFonts w:ascii="Arial" w:hAnsi="Arial" w:cs="Arial"/>
          <w:bCs/>
          <w:sz w:val="22"/>
          <w:szCs w:val="22"/>
        </w:rPr>
        <w:t xml:space="preserve"> and </w:t>
      </w:r>
      <w:r w:rsidR="00D111B0" w:rsidRPr="0039366D">
        <w:rPr>
          <w:rFonts w:ascii="Arial" w:hAnsi="Arial" w:cs="Arial"/>
          <w:bCs/>
          <w:sz w:val="22"/>
          <w:szCs w:val="22"/>
        </w:rPr>
        <w:t>Monitise</w:t>
      </w:r>
    </w:p>
    <w:p w14:paraId="5ACD5D62" w14:textId="5231ACAD" w:rsidR="00F4044B" w:rsidRDefault="0099276F" w:rsidP="00F4044B">
      <w:pPr>
        <w:pStyle w:val="BodyText"/>
        <w:spacing w:after="0" w:line="276" w:lineRule="auto"/>
        <w:rPr>
          <w:rFonts w:ascii="Arial" w:hAnsi="Arial" w:cs="Arial"/>
          <w:sz w:val="22"/>
          <w:szCs w:val="22"/>
        </w:rPr>
      </w:pPr>
      <w:r>
        <w:rPr>
          <w:rFonts w:ascii="Arial" w:hAnsi="Arial" w:cs="Arial"/>
          <w:b/>
          <w:sz w:val="22"/>
          <w:szCs w:val="22"/>
        </w:rPr>
        <w:t>Worked</w:t>
      </w:r>
      <w:r w:rsidR="00F4044B" w:rsidRPr="00600732">
        <w:rPr>
          <w:rFonts w:ascii="Arial" w:hAnsi="Arial" w:cs="Arial"/>
          <w:b/>
          <w:sz w:val="22"/>
          <w:szCs w:val="22"/>
        </w:rPr>
        <w:t xml:space="preserve"> with CTO, Head of IT and Head of Service Delivery</w:t>
      </w:r>
      <w:r w:rsidR="00F4044B">
        <w:rPr>
          <w:rFonts w:ascii="Arial" w:hAnsi="Arial" w:cs="Arial"/>
          <w:sz w:val="22"/>
          <w:szCs w:val="22"/>
        </w:rPr>
        <w:t xml:space="preserve"> and Business sponsors. </w:t>
      </w:r>
    </w:p>
    <w:p w14:paraId="5A9739F7" w14:textId="77777777" w:rsidR="00D111B0" w:rsidRDefault="00D111B0" w:rsidP="00A85D61">
      <w:pPr>
        <w:pStyle w:val="BodyText"/>
        <w:spacing w:after="0" w:line="276" w:lineRule="auto"/>
        <w:rPr>
          <w:rFonts w:ascii="Arial" w:hAnsi="Arial" w:cs="Arial"/>
          <w:sz w:val="22"/>
          <w:szCs w:val="22"/>
        </w:rPr>
      </w:pPr>
      <w:r>
        <w:rPr>
          <w:rFonts w:ascii="Arial" w:hAnsi="Arial" w:cs="Arial"/>
          <w:sz w:val="22"/>
          <w:szCs w:val="22"/>
        </w:rPr>
        <w:t>H</w:t>
      </w:r>
      <w:r w:rsidRPr="00D111B0">
        <w:rPr>
          <w:rFonts w:ascii="Arial" w:hAnsi="Arial" w:cs="Arial"/>
          <w:sz w:val="22"/>
          <w:szCs w:val="22"/>
        </w:rPr>
        <w:t>igh degree of solutioning expertise</w:t>
      </w:r>
      <w:r>
        <w:rPr>
          <w:rFonts w:ascii="Arial" w:hAnsi="Arial" w:cs="Arial"/>
          <w:sz w:val="22"/>
          <w:szCs w:val="22"/>
        </w:rPr>
        <w:t>, commercial knowledge</w:t>
      </w:r>
      <w:r w:rsidRPr="00D111B0">
        <w:rPr>
          <w:rFonts w:ascii="Arial" w:hAnsi="Arial" w:cs="Arial"/>
          <w:sz w:val="22"/>
          <w:szCs w:val="22"/>
        </w:rPr>
        <w:t>, client/stakeholder management skills</w:t>
      </w:r>
      <w:r>
        <w:rPr>
          <w:rFonts w:ascii="Arial" w:hAnsi="Arial" w:cs="Arial"/>
          <w:sz w:val="22"/>
          <w:szCs w:val="22"/>
        </w:rPr>
        <w:t>.</w:t>
      </w:r>
    </w:p>
    <w:p w14:paraId="7697A560" w14:textId="77777777" w:rsidR="00C949B5" w:rsidRPr="00D111B0" w:rsidRDefault="00C949B5" w:rsidP="00A85D61">
      <w:pPr>
        <w:pStyle w:val="BodyText"/>
        <w:spacing w:after="0" w:line="276" w:lineRule="auto"/>
        <w:rPr>
          <w:rFonts w:ascii="Arial" w:hAnsi="Arial" w:cs="Arial"/>
          <w:sz w:val="22"/>
          <w:szCs w:val="22"/>
        </w:rPr>
      </w:pPr>
      <w:r>
        <w:rPr>
          <w:rFonts w:ascii="Arial" w:hAnsi="Arial" w:cs="Arial"/>
          <w:sz w:val="22"/>
          <w:szCs w:val="22"/>
        </w:rPr>
        <w:t xml:space="preserve">Ensure regulatory, financial, PCI-DSS, GDPR and industry compliances. </w:t>
      </w:r>
    </w:p>
    <w:p w14:paraId="32B03C40" w14:textId="77777777" w:rsidR="00D111B0" w:rsidRPr="0086730E" w:rsidRDefault="00F12FCB" w:rsidP="00D111B0">
      <w:p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Create, approve</w:t>
      </w:r>
      <w:r w:rsidR="00D111B0">
        <w:rPr>
          <w:rFonts w:ascii="Arial" w:hAnsi="Arial" w:cs="Arial"/>
          <w:bCs w:val="0"/>
          <w:iCs w:val="0"/>
          <w:spacing w:val="-5"/>
          <w:sz w:val="22"/>
          <w:szCs w:val="22"/>
          <w:lang w:val="en-US"/>
        </w:rPr>
        <w:t xml:space="preserve"> client facing documents</w:t>
      </w:r>
      <w:r>
        <w:rPr>
          <w:rFonts w:ascii="Arial" w:hAnsi="Arial" w:cs="Arial"/>
          <w:bCs w:val="0"/>
          <w:iCs w:val="0"/>
          <w:spacing w:val="-5"/>
          <w:sz w:val="22"/>
          <w:szCs w:val="22"/>
          <w:lang w:val="en-US"/>
        </w:rPr>
        <w:t xml:space="preserve"> </w:t>
      </w:r>
      <w:r w:rsidRPr="00F12FCB">
        <w:rPr>
          <w:rFonts w:ascii="Arial" w:hAnsi="Arial" w:cs="Arial"/>
          <w:b/>
          <w:bCs w:val="0"/>
          <w:iCs w:val="0"/>
          <w:spacing w:val="-5"/>
          <w:sz w:val="22"/>
          <w:szCs w:val="22"/>
          <w:lang w:val="en-US"/>
        </w:rPr>
        <w:t>SOW</w:t>
      </w:r>
      <w:r>
        <w:rPr>
          <w:rFonts w:ascii="Arial" w:hAnsi="Arial" w:cs="Arial"/>
          <w:bCs w:val="0"/>
          <w:iCs w:val="0"/>
          <w:spacing w:val="-5"/>
          <w:sz w:val="22"/>
          <w:szCs w:val="22"/>
          <w:lang w:val="en-US"/>
        </w:rPr>
        <w:t>, SLA, MSA</w:t>
      </w:r>
      <w:r w:rsidR="00D111B0">
        <w:rPr>
          <w:rFonts w:ascii="Arial" w:hAnsi="Arial" w:cs="Arial"/>
          <w:bCs w:val="0"/>
          <w:iCs w:val="0"/>
          <w:spacing w:val="-5"/>
          <w:sz w:val="22"/>
          <w:szCs w:val="22"/>
          <w:lang w:val="en-US"/>
        </w:rPr>
        <w:t xml:space="preserve">, </w:t>
      </w:r>
      <w:r w:rsidR="00D111B0" w:rsidRPr="00B86A25">
        <w:rPr>
          <w:rFonts w:ascii="Arial" w:hAnsi="Arial" w:cs="Arial"/>
          <w:b/>
          <w:bCs w:val="0"/>
          <w:iCs w:val="0"/>
          <w:spacing w:val="-5"/>
          <w:sz w:val="22"/>
          <w:szCs w:val="22"/>
          <w:lang w:val="en-US"/>
        </w:rPr>
        <w:t>RFI/RFP, pre</w:t>
      </w:r>
      <w:r w:rsidR="00D111B0">
        <w:rPr>
          <w:rFonts w:ascii="Arial" w:hAnsi="Arial" w:cs="Arial"/>
          <w:b/>
          <w:bCs w:val="0"/>
          <w:iCs w:val="0"/>
          <w:spacing w:val="-5"/>
          <w:sz w:val="22"/>
          <w:szCs w:val="22"/>
          <w:lang w:val="en-US"/>
        </w:rPr>
        <w:t>-</w:t>
      </w:r>
      <w:r w:rsidR="00D111B0" w:rsidRPr="00B86A25">
        <w:rPr>
          <w:rFonts w:ascii="Arial" w:hAnsi="Arial" w:cs="Arial"/>
          <w:b/>
          <w:bCs w:val="0"/>
          <w:iCs w:val="0"/>
          <w:spacing w:val="-5"/>
          <w:sz w:val="22"/>
          <w:szCs w:val="22"/>
          <w:lang w:val="en-US"/>
        </w:rPr>
        <w:t>sales</w:t>
      </w:r>
      <w:r w:rsidR="00D111B0">
        <w:rPr>
          <w:rFonts w:ascii="Arial" w:hAnsi="Arial" w:cs="Arial"/>
          <w:bCs w:val="0"/>
          <w:iCs w:val="0"/>
          <w:spacing w:val="-5"/>
          <w:sz w:val="22"/>
          <w:szCs w:val="22"/>
          <w:lang w:val="en-US"/>
        </w:rPr>
        <w:t xml:space="preserve"> and bid management.</w:t>
      </w:r>
    </w:p>
    <w:p w14:paraId="2E043E24" w14:textId="77777777" w:rsidR="00653F27" w:rsidRDefault="00AE6EB9" w:rsidP="00A85D61">
      <w:pPr>
        <w:pStyle w:val="BodyText"/>
        <w:spacing w:after="0" w:line="276" w:lineRule="auto"/>
        <w:rPr>
          <w:rFonts w:ascii="Arial" w:hAnsi="Arial" w:cs="Arial"/>
          <w:sz w:val="22"/>
          <w:szCs w:val="22"/>
        </w:rPr>
      </w:pPr>
      <w:r w:rsidRPr="00DD5B38">
        <w:rPr>
          <w:rFonts w:ascii="Arial" w:hAnsi="Arial" w:cs="Arial"/>
          <w:b/>
          <w:sz w:val="22"/>
          <w:szCs w:val="22"/>
        </w:rPr>
        <w:t xml:space="preserve">Lead multiple SA’s, TA’s, BA’s, </w:t>
      </w:r>
      <w:r>
        <w:rPr>
          <w:rFonts w:ascii="Arial" w:hAnsi="Arial" w:cs="Arial"/>
          <w:sz w:val="22"/>
          <w:szCs w:val="22"/>
        </w:rPr>
        <w:t>onsite/offshore dev teams.</w:t>
      </w:r>
    </w:p>
    <w:p w14:paraId="73D0AB37" w14:textId="77777777" w:rsidR="00DD5B38" w:rsidRDefault="00DD5B38" w:rsidP="00DD5B38">
      <w:pPr>
        <w:pStyle w:val="BodyText"/>
        <w:spacing w:after="0" w:line="276" w:lineRule="auto"/>
        <w:rPr>
          <w:rFonts w:ascii="Arial" w:hAnsi="Arial" w:cs="Arial"/>
          <w:sz w:val="22"/>
          <w:szCs w:val="22"/>
        </w:rPr>
      </w:pPr>
      <w:r>
        <w:rPr>
          <w:rFonts w:ascii="Arial" w:hAnsi="Arial" w:cs="Arial"/>
          <w:sz w:val="22"/>
          <w:szCs w:val="22"/>
        </w:rPr>
        <w:t>100 % client facing and strong supplier management skills. (e.g., HCL, Capgemini, ATOS)</w:t>
      </w:r>
    </w:p>
    <w:p w14:paraId="27454967" w14:textId="77777777" w:rsidR="00C01577" w:rsidRDefault="00C01577" w:rsidP="004F403B">
      <w:pPr>
        <w:spacing w:line="276" w:lineRule="auto"/>
        <w:jc w:val="both"/>
        <w:rPr>
          <w:rFonts w:ascii="Arial" w:hAnsi="Arial" w:cs="Arial"/>
          <w:bCs w:val="0"/>
          <w:iCs w:val="0"/>
          <w:spacing w:val="-5"/>
          <w:sz w:val="22"/>
          <w:szCs w:val="22"/>
          <w:lang w:val="en-US"/>
        </w:rPr>
      </w:pPr>
    </w:p>
    <w:p w14:paraId="281DC7F7" w14:textId="6DA87102" w:rsidR="00C01577" w:rsidRPr="00B5559A" w:rsidRDefault="00C01577" w:rsidP="00C01577">
      <w:pPr>
        <w:pStyle w:val="BodyText"/>
        <w:spacing w:after="0" w:line="240" w:lineRule="auto"/>
        <w:rPr>
          <w:rFonts w:ascii="Arial" w:hAnsi="Arial" w:cs="Arial"/>
          <w:b/>
          <w:sz w:val="22"/>
          <w:szCs w:val="22"/>
        </w:rPr>
      </w:pPr>
      <w:r w:rsidRPr="00075C15">
        <w:rPr>
          <w:rFonts w:ascii="Arial" w:hAnsi="Arial" w:cs="Arial"/>
          <w:b/>
          <w:sz w:val="28"/>
          <w:szCs w:val="28"/>
        </w:rPr>
        <w:t>Achievements</w:t>
      </w:r>
      <w:r w:rsidR="004124BD">
        <w:rPr>
          <w:rFonts w:ascii="Arial" w:hAnsi="Arial" w:cs="Arial"/>
          <w:b/>
          <w:sz w:val="28"/>
          <w:szCs w:val="28"/>
        </w:rPr>
        <w:t>:</w:t>
      </w:r>
    </w:p>
    <w:p w14:paraId="198D1684" w14:textId="77777777" w:rsidR="00113CC8" w:rsidRDefault="001A09D2" w:rsidP="00C01577">
      <w:pPr>
        <w:pStyle w:val="BodyText"/>
        <w:numPr>
          <w:ilvl w:val="0"/>
          <w:numId w:val="28"/>
        </w:numPr>
        <w:spacing w:after="0" w:line="240" w:lineRule="auto"/>
        <w:ind w:left="360"/>
        <w:rPr>
          <w:rFonts w:ascii="Arial" w:hAnsi="Arial" w:cs="Arial"/>
          <w:sz w:val="22"/>
          <w:szCs w:val="22"/>
        </w:rPr>
      </w:pPr>
      <w:r>
        <w:rPr>
          <w:rFonts w:ascii="Arial" w:hAnsi="Arial" w:cs="Arial"/>
          <w:sz w:val="22"/>
          <w:szCs w:val="22"/>
        </w:rPr>
        <w:t>2019 – L</w:t>
      </w:r>
      <w:r w:rsidR="00113CC8">
        <w:rPr>
          <w:rFonts w:ascii="Arial" w:hAnsi="Arial" w:cs="Arial"/>
          <w:sz w:val="22"/>
          <w:szCs w:val="22"/>
        </w:rPr>
        <w:t xml:space="preserve">ead SA for </w:t>
      </w:r>
      <w:r>
        <w:rPr>
          <w:rFonts w:ascii="Arial" w:hAnsi="Arial" w:cs="Arial"/>
          <w:sz w:val="22"/>
          <w:szCs w:val="22"/>
        </w:rPr>
        <w:t xml:space="preserve">multiple </w:t>
      </w:r>
      <w:r w:rsidR="00113CC8">
        <w:rPr>
          <w:rFonts w:ascii="Arial" w:hAnsi="Arial" w:cs="Arial"/>
          <w:sz w:val="22"/>
          <w:szCs w:val="22"/>
        </w:rPr>
        <w:t>RMG project</w:t>
      </w:r>
      <w:r>
        <w:rPr>
          <w:rFonts w:ascii="Arial" w:hAnsi="Arial" w:cs="Arial"/>
          <w:sz w:val="22"/>
          <w:szCs w:val="22"/>
        </w:rPr>
        <w:t>s</w:t>
      </w:r>
      <w:r w:rsidR="00113CC8">
        <w:rPr>
          <w:rFonts w:ascii="Arial" w:hAnsi="Arial" w:cs="Arial"/>
          <w:sz w:val="22"/>
          <w:szCs w:val="22"/>
        </w:rPr>
        <w:t xml:space="preserve"> with project profit of </w:t>
      </w:r>
      <w:r w:rsidR="00455C54">
        <w:rPr>
          <w:rFonts w:ascii="Arial" w:hAnsi="Arial" w:cs="Arial"/>
          <w:sz w:val="22"/>
          <w:szCs w:val="22"/>
        </w:rPr>
        <w:t>~</w:t>
      </w:r>
      <w:r w:rsidR="00113CC8">
        <w:rPr>
          <w:rFonts w:ascii="Arial" w:hAnsi="Arial" w:cs="Arial"/>
          <w:sz w:val="22"/>
          <w:szCs w:val="22"/>
        </w:rPr>
        <w:t>12 M GBP.</w:t>
      </w:r>
    </w:p>
    <w:p w14:paraId="54A579E1" w14:textId="77777777" w:rsidR="00C01577" w:rsidRDefault="006E2B2A" w:rsidP="00C01577">
      <w:pPr>
        <w:pStyle w:val="BodyText"/>
        <w:numPr>
          <w:ilvl w:val="0"/>
          <w:numId w:val="28"/>
        </w:numPr>
        <w:spacing w:after="0" w:line="240" w:lineRule="auto"/>
        <w:ind w:left="360"/>
        <w:rPr>
          <w:rFonts w:ascii="Arial" w:hAnsi="Arial" w:cs="Arial"/>
          <w:sz w:val="22"/>
          <w:szCs w:val="22"/>
        </w:rPr>
      </w:pPr>
      <w:r>
        <w:rPr>
          <w:rFonts w:ascii="Arial" w:hAnsi="Arial" w:cs="Arial"/>
          <w:sz w:val="22"/>
          <w:szCs w:val="22"/>
        </w:rPr>
        <w:t xml:space="preserve">2018 -  </w:t>
      </w:r>
      <w:r w:rsidR="00C01577">
        <w:rPr>
          <w:rFonts w:ascii="Arial" w:hAnsi="Arial" w:cs="Arial"/>
          <w:sz w:val="22"/>
          <w:szCs w:val="22"/>
        </w:rPr>
        <w:t xml:space="preserve">Delivery of Carrier Management Dashboard </w:t>
      </w:r>
      <w:r>
        <w:rPr>
          <w:rFonts w:ascii="Arial" w:hAnsi="Arial" w:cs="Arial"/>
          <w:sz w:val="22"/>
          <w:szCs w:val="22"/>
        </w:rPr>
        <w:t>–</w:t>
      </w:r>
      <w:r w:rsidR="00C01577">
        <w:rPr>
          <w:rFonts w:ascii="Arial" w:hAnsi="Arial" w:cs="Arial"/>
          <w:sz w:val="22"/>
          <w:szCs w:val="22"/>
        </w:rPr>
        <w:t xml:space="preserve"> </w:t>
      </w:r>
      <w:hyperlink r:id="rId10" w:history="1">
        <w:r w:rsidRPr="00113CC8">
          <w:rPr>
            <w:rStyle w:val="Hyperlink"/>
            <w:rFonts w:ascii="Arial" w:hAnsi="Arial" w:cs="Arial"/>
            <w:sz w:val="22"/>
            <w:szCs w:val="22"/>
          </w:rPr>
          <w:t xml:space="preserve">Feedback from </w:t>
        </w:r>
        <w:r w:rsidR="00113CC8" w:rsidRPr="00113CC8">
          <w:rPr>
            <w:rStyle w:val="Hyperlink"/>
            <w:rFonts w:ascii="Arial" w:hAnsi="Arial" w:cs="Arial"/>
            <w:sz w:val="22"/>
            <w:szCs w:val="22"/>
          </w:rPr>
          <w:t>business sponsor</w:t>
        </w:r>
      </w:hyperlink>
      <w:r w:rsidR="00113CC8">
        <w:rPr>
          <w:rFonts w:ascii="Arial" w:hAnsi="Arial" w:cs="Arial"/>
          <w:b/>
          <w:sz w:val="22"/>
          <w:szCs w:val="22"/>
        </w:rPr>
        <w:t xml:space="preserve"> </w:t>
      </w:r>
    </w:p>
    <w:p w14:paraId="6B4181DB" w14:textId="77777777" w:rsidR="00C01577" w:rsidRDefault="00C01577" w:rsidP="00C01577">
      <w:pPr>
        <w:pStyle w:val="BodyText"/>
        <w:numPr>
          <w:ilvl w:val="0"/>
          <w:numId w:val="28"/>
        </w:numPr>
        <w:spacing w:after="0" w:line="240" w:lineRule="auto"/>
        <w:ind w:left="360"/>
        <w:rPr>
          <w:rFonts w:ascii="Arial" w:hAnsi="Arial" w:cs="Arial"/>
          <w:sz w:val="22"/>
          <w:szCs w:val="22"/>
        </w:rPr>
      </w:pPr>
      <w:r>
        <w:rPr>
          <w:rFonts w:ascii="Arial" w:hAnsi="Arial" w:cs="Arial"/>
          <w:sz w:val="22"/>
          <w:szCs w:val="22"/>
        </w:rPr>
        <w:t>2016</w:t>
      </w:r>
      <w:r w:rsidRPr="00B5559A">
        <w:rPr>
          <w:rFonts w:ascii="Arial" w:hAnsi="Arial" w:cs="Arial"/>
          <w:sz w:val="22"/>
          <w:szCs w:val="22"/>
        </w:rPr>
        <w:t xml:space="preserve"> </w:t>
      </w:r>
      <w:r>
        <w:rPr>
          <w:rFonts w:ascii="Arial" w:hAnsi="Arial" w:cs="Arial"/>
          <w:sz w:val="22"/>
          <w:szCs w:val="22"/>
        </w:rPr>
        <w:t>–</w:t>
      </w:r>
      <w:r w:rsidRPr="00B5559A">
        <w:rPr>
          <w:rFonts w:ascii="Arial" w:hAnsi="Arial" w:cs="Arial"/>
          <w:sz w:val="22"/>
          <w:szCs w:val="22"/>
        </w:rPr>
        <w:t xml:space="preserve"> </w:t>
      </w:r>
      <w:r>
        <w:rPr>
          <w:rFonts w:ascii="Arial" w:hAnsi="Arial" w:cs="Arial"/>
          <w:sz w:val="22"/>
          <w:szCs w:val="22"/>
        </w:rPr>
        <w:t>Published book “</w:t>
      </w:r>
      <w:hyperlink r:id="rId11" w:history="1">
        <w:r w:rsidRPr="00113CC8">
          <w:rPr>
            <w:rStyle w:val="Hyperlink"/>
            <w:rFonts w:ascii="Arial" w:hAnsi="Arial" w:cs="Arial"/>
            <w:sz w:val="22"/>
            <w:szCs w:val="22"/>
          </w:rPr>
          <w:t>Design Patterns – A domain agnostic approach</w:t>
        </w:r>
      </w:hyperlink>
      <w:r w:rsidR="00113CC8">
        <w:rPr>
          <w:rFonts w:ascii="Arial" w:hAnsi="Arial" w:cs="Arial"/>
          <w:sz w:val="22"/>
          <w:szCs w:val="22"/>
        </w:rPr>
        <w:t xml:space="preserve">” </w:t>
      </w:r>
    </w:p>
    <w:p w14:paraId="4B1F9596" w14:textId="77777777" w:rsidR="00C01577" w:rsidRPr="00B5559A" w:rsidRDefault="00C01577" w:rsidP="00C01577">
      <w:pPr>
        <w:pStyle w:val="BodyText"/>
        <w:numPr>
          <w:ilvl w:val="0"/>
          <w:numId w:val="28"/>
        </w:numPr>
        <w:spacing w:after="0" w:line="240" w:lineRule="auto"/>
        <w:ind w:left="360"/>
        <w:rPr>
          <w:rFonts w:ascii="Arial" w:hAnsi="Arial" w:cs="Arial"/>
          <w:sz w:val="22"/>
          <w:szCs w:val="22"/>
        </w:rPr>
      </w:pPr>
      <w:r w:rsidRPr="00B5559A">
        <w:rPr>
          <w:rFonts w:ascii="Arial" w:hAnsi="Arial" w:cs="Arial"/>
          <w:sz w:val="22"/>
          <w:szCs w:val="22"/>
        </w:rPr>
        <w:t xml:space="preserve">2015 - Flagged a serious authentication flaw in existing systems, saving the client from </w:t>
      </w:r>
      <w:r w:rsidRPr="00B5559A">
        <w:rPr>
          <w:rFonts w:ascii="Arial" w:hAnsi="Arial" w:cs="Arial"/>
          <w:b/>
          <w:sz w:val="22"/>
          <w:szCs w:val="22"/>
        </w:rPr>
        <w:t xml:space="preserve">costly regulatory compliance failure </w:t>
      </w:r>
      <w:r w:rsidRPr="00B5559A">
        <w:rPr>
          <w:rFonts w:ascii="Arial" w:hAnsi="Arial" w:cs="Arial"/>
          <w:sz w:val="22"/>
          <w:szCs w:val="22"/>
        </w:rPr>
        <w:t xml:space="preserve">and loss of brand value. </w:t>
      </w:r>
    </w:p>
    <w:p w14:paraId="15BA6C0B" w14:textId="77777777" w:rsidR="00C01577" w:rsidRPr="00B5559A" w:rsidRDefault="00C01577" w:rsidP="00C01577">
      <w:pPr>
        <w:pStyle w:val="BodyText"/>
        <w:numPr>
          <w:ilvl w:val="0"/>
          <w:numId w:val="28"/>
        </w:numPr>
        <w:spacing w:after="0" w:line="240" w:lineRule="auto"/>
        <w:ind w:left="360"/>
        <w:rPr>
          <w:rFonts w:ascii="Arial" w:hAnsi="Arial" w:cs="Arial"/>
          <w:sz w:val="22"/>
          <w:szCs w:val="22"/>
        </w:rPr>
      </w:pPr>
      <w:r w:rsidRPr="00B5559A">
        <w:rPr>
          <w:rFonts w:ascii="Arial" w:hAnsi="Arial" w:cs="Arial"/>
          <w:sz w:val="22"/>
          <w:szCs w:val="22"/>
        </w:rPr>
        <w:t xml:space="preserve">2011 - Performance engineering for Lopromo results in </w:t>
      </w:r>
      <w:r w:rsidRPr="00B5559A">
        <w:rPr>
          <w:rFonts w:ascii="Arial" w:hAnsi="Arial" w:cs="Arial"/>
          <w:b/>
          <w:sz w:val="22"/>
          <w:szCs w:val="22"/>
        </w:rPr>
        <w:t>600% improvement</w:t>
      </w:r>
      <w:r w:rsidRPr="00B5559A">
        <w:rPr>
          <w:rFonts w:ascii="Arial" w:hAnsi="Arial" w:cs="Arial"/>
          <w:sz w:val="22"/>
          <w:szCs w:val="22"/>
        </w:rPr>
        <w:t>.</w:t>
      </w:r>
    </w:p>
    <w:p w14:paraId="2BCF9F97" w14:textId="77777777" w:rsidR="00C01577" w:rsidRPr="00B5559A" w:rsidRDefault="00C01577" w:rsidP="00C01577">
      <w:pPr>
        <w:pStyle w:val="BodyText"/>
        <w:numPr>
          <w:ilvl w:val="0"/>
          <w:numId w:val="28"/>
        </w:numPr>
        <w:spacing w:after="0" w:line="240" w:lineRule="auto"/>
        <w:ind w:left="360"/>
        <w:rPr>
          <w:rFonts w:ascii="Arial" w:hAnsi="Arial" w:cs="Arial"/>
          <w:sz w:val="22"/>
          <w:szCs w:val="22"/>
        </w:rPr>
      </w:pPr>
      <w:r w:rsidRPr="00B5559A">
        <w:rPr>
          <w:rFonts w:ascii="Arial" w:hAnsi="Arial" w:cs="Arial"/>
          <w:sz w:val="22"/>
          <w:szCs w:val="22"/>
        </w:rPr>
        <w:t xml:space="preserve">2008 - </w:t>
      </w:r>
      <w:r w:rsidRPr="00B5559A">
        <w:rPr>
          <w:rFonts w:ascii="Arial" w:hAnsi="Arial" w:cs="Arial"/>
          <w:b/>
          <w:sz w:val="22"/>
          <w:szCs w:val="22"/>
        </w:rPr>
        <w:t>“It still works perfectly”</w:t>
      </w:r>
      <w:r w:rsidRPr="00B5559A">
        <w:rPr>
          <w:rFonts w:ascii="Arial" w:hAnsi="Arial" w:cs="Arial"/>
          <w:sz w:val="22"/>
          <w:szCs w:val="22"/>
        </w:rPr>
        <w:t xml:space="preserve"> – Henrik Starheim’s (Manager, Telenor) comment in 2011 for project architected during 2008 in Sweden. After 3 years, post production, the system still perfectly ran with only 0.5 FTE / week dedicated towards its maintenance! </w:t>
      </w:r>
    </w:p>
    <w:p w14:paraId="572A232B" w14:textId="77777777" w:rsidR="003D3782" w:rsidRPr="00232A48" w:rsidRDefault="0052720A" w:rsidP="0052720A">
      <w:pPr>
        <w:pStyle w:val="BodyText"/>
        <w:spacing w:after="0" w:line="276" w:lineRule="auto"/>
        <w:rPr>
          <w:rFonts w:ascii="Arial" w:hAnsi="Arial" w:cs="Arial"/>
          <w:sz w:val="22"/>
          <w:szCs w:val="22"/>
        </w:rPr>
      </w:pP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r w:rsidRPr="00232A48">
        <w:rPr>
          <w:rFonts w:ascii="Arial" w:hAnsi="Arial" w:cs="Arial"/>
          <w:sz w:val="22"/>
          <w:szCs w:val="22"/>
        </w:rPr>
        <w:tab/>
      </w:r>
    </w:p>
    <w:p w14:paraId="0694151F" w14:textId="2A516459" w:rsidR="00916023" w:rsidRPr="00232A48" w:rsidRDefault="00A85D61" w:rsidP="00121BD0">
      <w:pPr>
        <w:pStyle w:val="BodyText"/>
        <w:spacing w:after="0" w:line="276" w:lineRule="auto"/>
        <w:rPr>
          <w:rFonts w:ascii="Arial" w:hAnsi="Arial" w:cs="Arial"/>
          <w:bCs/>
          <w:iCs/>
          <w:sz w:val="22"/>
          <w:szCs w:val="22"/>
        </w:rPr>
      </w:pPr>
      <w:r>
        <w:rPr>
          <w:rFonts w:ascii="Arial" w:hAnsi="Arial" w:cs="Arial"/>
          <w:b/>
          <w:sz w:val="28"/>
          <w:szCs w:val="28"/>
        </w:rPr>
        <w:t>M</w:t>
      </w:r>
      <w:r w:rsidR="00121BD0">
        <w:rPr>
          <w:rFonts w:ascii="Arial" w:hAnsi="Arial" w:cs="Arial"/>
          <w:b/>
          <w:sz w:val="28"/>
          <w:szCs w:val="28"/>
        </w:rPr>
        <w:t xml:space="preserve">ultiple </w:t>
      </w:r>
      <w:r>
        <w:rPr>
          <w:rFonts w:ascii="Arial" w:hAnsi="Arial" w:cs="Arial"/>
          <w:b/>
          <w:sz w:val="28"/>
          <w:szCs w:val="28"/>
        </w:rPr>
        <w:t>d</w:t>
      </w:r>
      <w:r w:rsidR="00D63B4E">
        <w:rPr>
          <w:rFonts w:ascii="Arial" w:hAnsi="Arial" w:cs="Arial"/>
          <w:b/>
          <w:sz w:val="28"/>
          <w:szCs w:val="28"/>
        </w:rPr>
        <w:t>omain</w:t>
      </w:r>
      <w:r w:rsidR="00C03C22">
        <w:rPr>
          <w:rFonts w:ascii="Arial" w:hAnsi="Arial" w:cs="Arial"/>
          <w:b/>
          <w:sz w:val="28"/>
          <w:szCs w:val="28"/>
        </w:rPr>
        <w:t xml:space="preserve"> </w:t>
      </w:r>
      <w:r w:rsidR="00916023" w:rsidRPr="00232A48">
        <w:rPr>
          <w:rFonts w:ascii="Arial" w:hAnsi="Arial" w:cs="Arial"/>
          <w:b/>
          <w:sz w:val="28"/>
          <w:szCs w:val="28"/>
        </w:rPr>
        <w:t>experience</w:t>
      </w:r>
      <w:r w:rsidR="004124BD">
        <w:rPr>
          <w:rFonts w:ascii="Arial" w:hAnsi="Arial" w:cs="Arial"/>
          <w:b/>
          <w:sz w:val="28"/>
          <w:szCs w:val="28"/>
        </w:rPr>
        <w:t>:</w:t>
      </w:r>
    </w:p>
    <w:p w14:paraId="79FAFA55" w14:textId="77777777" w:rsidR="00EC4FD1" w:rsidRDefault="00EC4FD1" w:rsidP="00C03C22">
      <w:pPr>
        <w:numPr>
          <w:ilvl w:val="0"/>
          <w:numId w:val="9"/>
        </w:numPr>
        <w:spacing w:line="276" w:lineRule="auto"/>
        <w:jc w:val="both"/>
        <w:rPr>
          <w:rFonts w:ascii="Arial" w:hAnsi="Arial" w:cs="Arial"/>
          <w:bCs w:val="0"/>
          <w:iCs w:val="0"/>
          <w:spacing w:val="-5"/>
          <w:sz w:val="22"/>
          <w:szCs w:val="22"/>
          <w:lang w:val="en-US"/>
        </w:rPr>
      </w:pPr>
      <w:r w:rsidRPr="0092571E">
        <w:rPr>
          <w:rFonts w:ascii="Arial" w:hAnsi="Arial" w:cs="Arial"/>
          <w:b/>
          <w:bCs w:val="0"/>
          <w:iCs w:val="0"/>
          <w:spacing w:val="-5"/>
          <w:sz w:val="22"/>
          <w:szCs w:val="22"/>
          <w:lang w:val="en-US"/>
        </w:rPr>
        <w:t xml:space="preserve">Logistics and </w:t>
      </w:r>
      <w:r w:rsidR="0092571E">
        <w:rPr>
          <w:rFonts w:ascii="Arial" w:hAnsi="Arial" w:cs="Arial"/>
          <w:b/>
          <w:bCs w:val="0"/>
          <w:iCs w:val="0"/>
          <w:spacing w:val="-5"/>
          <w:sz w:val="22"/>
          <w:szCs w:val="22"/>
          <w:lang w:val="en-US"/>
        </w:rPr>
        <w:t>E-business</w:t>
      </w:r>
      <w:r w:rsidRPr="0092571E">
        <w:rPr>
          <w:rFonts w:ascii="Arial" w:hAnsi="Arial" w:cs="Arial"/>
          <w:b/>
          <w:bCs w:val="0"/>
          <w:iCs w:val="0"/>
          <w:spacing w:val="-5"/>
          <w:sz w:val="22"/>
          <w:szCs w:val="22"/>
          <w:lang w:val="en-US"/>
        </w:rPr>
        <w:t xml:space="preserve"> </w:t>
      </w:r>
      <w:r w:rsidRPr="0092571E">
        <w:rPr>
          <w:rFonts w:ascii="Arial" w:hAnsi="Arial" w:cs="Arial"/>
          <w:bCs w:val="0"/>
          <w:iCs w:val="0"/>
          <w:spacing w:val="-5"/>
          <w:sz w:val="22"/>
          <w:szCs w:val="22"/>
          <w:lang w:val="en-US"/>
        </w:rPr>
        <w:t>experience</w:t>
      </w:r>
      <w:r>
        <w:rPr>
          <w:rFonts w:ascii="Arial" w:hAnsi="Arial" w:cs="Arial"/>
          <w:bCs w:val="0"/>
          <w:iCs w:val="0"/>
          <w:spacing w:val="-5"/>
          <w:sz w:val="22"/>
          <w:szCs w:val="22"/>
          <w:lang w:val="en-US"/>
        </w:rPr>
        <w:t xml:space="preserve"> with </w:t>
      </w:r>
      <w:r w:rsidRPr="0092571E">
        <w:rPr>
          <w:rFonts w:ascii="Arial" w:hAnsi="Arial" w:cs="Arial"/>
          <w:bCs w:val="0"/>
          <w:iCs w:val="0"/>
          <w:spacing w:val="-5"/>
          <w:sz w:val="22"/>
          <w:szCs w:val="22"/>
          <w:lang w:val="en-US"/>
        </w:rPr>
        <w:t>Royal Mail</w:t>
      </w:r>
    </w:p>
    <w:p w14:paraId="2C62984D" w14:textId="2D999C1E" w:rsidR="00EC4FD1" w:rsidRDefault="008975D4" w:rsidP="00EC4FD1">
      <w:pPr>
        <w:numPr>
          <w:ilvl w:val="0"/>
          <w:numId w:val="9"/>
        </w:numPr>
        <w:spacing w:line="276" w:lineRule="auto"/>
        <w:jc w:val="both"/>
        <w:rPr>
          <w:rFonts w:ascii="Arial" w:hAnsi="Arial" w:cs="Arial"/>
          <w:bCs w:val="0"/>
          <w:iCs w:val="0"/>
          <w:spacing w:val="-5"/>
          <w:sz w:val="22"/>
          <w:szCs w:val="22"/>
          <w:lang w:val="en-US"/>
        </w:rPr>
      </w:pPr>
      <w:r w:rsidRPr="008975D4">
        <w:rPr>
          <w:rFonts w:ascii="Arial" w:hAnsi="Arial" w:cs="Arial"/>
          <w:b/>
          <w:bCs w:val="0"/>
          <w:iCs w:val="0"/>
          <w:spacing w:val="-5"/>
          <w:sz w:val="22"/>
          <w:szCs w:val="22"/>
          <w:lang w:val="en-US"/>
        </w:rPr>
        <w:t>Finance</w:t>
      </w:r>
      <w:r>
        <w:rPr>
          <w:rFonts w:ascii="Arial" w:hAnsi="Arial" w:cs="Arial"/>
          <w:b/>
          <w:bCs w:val="0"/>
          <w:iCs w:val="0"/>
          <w:spacing w:val="-5"/>
          <w:sz w:val="22"/>
          <w:szCs w:val="22"/>
          <w:lang w:val="en-US"/>
        </w:rPr>
        <w:t xml:space="preserve"> </w:t>
      </w:r>
      <w:r w:rsidRPr="008975D4">
        <w:rPr>
          <w:rFonts w:ascii="Arial" w:hAnsi="Arial" w:cs="Arial"/>
          <w:b/>
          <w:bCs w:val="0"/>
          <w:iCs w:val="0"/>
          <w:spacing w:val="-5"/>
          <w:sz w:val="22"/>
          <w:szCs w:val="22"/>
          <w:lang w:val="en-US"/>
        </w:rPr>
        <w:t>/</w:t>
      </w:r>
      <w:r>
        <w:rPr>
          <w:rFonts w:ascii="Arial" w:hAnsi="Arial" w:cs="Arial"/>
          <w:b/>
          <w:bCs w:val="0"/>
          <w:iCs w:val="0"/>
          <w:spacing w:val="-5"/>
          <w:sz w:val="22"/>
          <w:szCs w:val="22"/>
          <w:lang w:val="en-US"/>
        </w:rPr>
        <w:t xml:space="preserve"> </w:t>
      </w:r>
      <w:r w:rsidR="00EC4FD1" w:rsidRPr="0092571E">
        <w:rPr>
          <w:rFonts w:ascii="Arial" w:hAnsi="Arial" w:cs="Arial"/>
          <w:b/>
          <w:bCs w:val="0"/>
          <w:iCs w:val="0"/>
          <w:spacing w:val="-5"/>
          <w:sz w:val="22"/>
          <w:szCs w:val="22"/>
          <w:lang w:val="en-US"/>
        </w:rPr>
        <w:t>Payments</w:t>
      </w:r>
      <w:r>
        <w:rPr>
          <w:rFonts w:ascii="Arial" w:hAnsi="Arial" w:cs="Arial"/>
          <w:b/>
          <w:bCs w:val="0"/>
          <w:iCs w:val="0"/>
          <w:spacing w:val="-5"/>
          <w:sz w:val="22"/>
          <w:szCs w:val="22"/>
          <w:lang w:val="en-US"/>
        </w:rPr>
        <w:t xml:space="preserve"> </w:t>
      </w:r>
      <w:r>
        <w:rPr>
          <w:rFonts w:ascii="Arial" w:hAnsi="Arial" w:cs="Arial"/>
          <w:bCs w:val="0"/>
          <w:iCs w:val="0"/>
          <w:spacing w:val="-5"/>
          <w:sz w:val="22"/>
          <w:szCs w:val="22"/>
          <w:lang w:val="en-US"/>
        </w:rPr>
        <w:t xml:space="preserve">- </w:t>
      </w:r>
      <w:r w:rsidR="00EC4FD1" w:rsidRPr="003A3693">
        <w:rPr>
          <w:rFonts w:ascii="Arial" w:hAnsi="Arial" w:cs="Arial"/>
          <w:bCs w:val="0"/>
          <w:iCs w:val="0"/>
          <w:spacing w:val="-5"/>
          <w:sz w:val="22"/>
          <w:szCs w:val="22"/>
          <w:lang w:val="en-US"/>
        </w:rPr>
        <w:t>SEPA SCT, SDD</w:t>
      </w:r>
      <w:r w:rsidR="00EC4FD1">
        <w:rPr>
          <w:rFonts w:ascii="Arial" w:hAnsi="Arial" w:cs="Arial"/>
          <w:bCs w:val="0"/>
          <w:iCs w:val="0"/>
          <w:spacing w:val="-5"/>
          <w:sz w:val="22"/>
          <w:szCs w:val="22"/>
          <w:lang w:val="en-US"/>
        </w:rPr>
        <w:t>, SWIFT and EBA,</w:t>
      </w:r>
      <w:r w:rsidR="00EC4FD1" w:rsidRPr="003A3693">
        <w:rPr>
          <w:rFonts w:ascii="Arial" w:hAnsi="Arial" w:cs="Arial"/>
          <w:bCs w:val="0"/>
          <w:iCs w:val="0"/>
          <w:spacing w:val="-5"/>
          <w:sz w:val="22"/>
          <w:szCs w:val="22"/>
          <w:lang w:val="en-US"/>
        </w:rPr>
        <w:t xml:space="preserve"> STET, EQUENS</w:t>
      </w:r>
      <w:r w:rsidR="00EC4FD1">
        <w:rPr>
          <w:rFonts w:ascii="Arial" w:hAnsi="Arial" w:cs="Arial"/>
          <w:bCs w:val="0"/>
          <w:iCs w:val="0"/>
          <w:spacing w:val="-5"/>
          <w:sz w:val="22"/>
          <w:szCs w:val="22"/>
          <w:lang w:val="en-US"/>
        </w:rPr>
        <w:t xml:space="preserve"> clearings</w:t>
      </w:r>
      <w:r w:rsidR="00EC4FD1" w:rsidRPr="003A3693">
        <w:rPr>
          <w:rFonts w:ascii="Arial" w:hAnsi="Arial" w:cs="Arial"/>
          <w:bCs w:val="0"/>
          <w:iCs w:val="0"/>
          <w:spacing w:val="-5"/>
          <w:sz w:val="22"/>
          <w:szCs w:val="22"/>
          <w:lang w:val="en-US"/>
        </w:rPr>
        <w:t>.</w:t>
      </w:r>
    </w:p>
    <w:p w14:paraId="225A14F1" w14:textId="77777777" w:rsidR="00E91B5E" w:rsidRDefault="006E2B2A" w:rsidP="001B07C1">
      <w:pPr>
        <w:numPr>
          <w:ilvl w:val="0"/>
          <w:numId w:val="9"/>
        </w:numPr>
        <w:spacing w:line="276" w:lineRule="auto"/>
        <w:jc w:val="both"/>
        <w:rPr>
          <w:rFonts w:ascii="Arial" w:hAnsi="Arial" w:cs="Arial"/>
          <w:bCs w:val="0"/>
          <w:iCs w:val="0"/>
          <w:spacing w:val="-5"/>
          <w:sz w:val="22"/>
          <w:szCs w:val="22"/>
          <w:lang w:val="en-US"/>
        </w:rPr>
      </w:pPr>
      <w:r w:rsidRPr="00E91B5E">
        <w:rPr>
          <w:rFonts w:ascii="Arial" w:hAnsi="Arial" w:cs="Arial"/>
          <w:b/>
          <w:bCs w:val="0"/>
          <w:iCs w:val="0"/>
          <w:spacing w:val="-5"/>
          <w:sz w:val="22"/>
          <w:szCs w:val="22"/>
          <w:lang w:val="en-US"/>
        </w:rPr>
        <w:t>Gaming domain</w:t>
      </w:r>
      <w:r w:rsidRPr="00E91B5E">
        <w:rPr>
          <w:rFonts w:ascii="Arial" w:hAnsi="Arial" w:cs="Arial"/>
          <w:bCs w:val="0"/>
          <w:iCs w:val="0"/>
          <w:spacing w:val="-5"/>
          <w:sz w:val="22"/>
          <w:szCs w:val="22"/>
          <w:lang w:val="en-US"/>
        </w:rPr>
        <w:t xml:space="preserve"> experience with GTech</w:t>
      </w:r>
      <w:r w:rsidR="0092571E" w:rsidRPr="00E91B5E">
        <w:rPr>
          <w:rFonts w:ascii="Arial" w:hAnsi="Arial" w:cs="Arial"/>
          <w:bCs w:val="0"/>
          <w:iCs w:val="0"/>
          <w:spacing w:val="-5"/>
          <w:sz w:val="22"/>
          <w:szCs w:val="22"/>
          <w:lang w:val="en-US"/>
        </w:rPr>
        <w:t xml:space="preserve"> (IGT)</w:t>
      </w:r>
      <w:r w:rsidRPr="00E91B5E">
        <w:rPr>
          <w:rFonts w:ascii="Arial" w:hAnsi="Arial" w:cs="Arial"/>
          <w:bCs w:val="0"/>
          <w:iCs w:val="0"/>
          <w:spacing w:val="-5"/>
          <w:sz w:val="22"/>
          <w:szCs w:val="22"/>
          <w:lang w:val="en-US"/>
        </w:rPr>
        <w:t xml:space="preserve">. </w:t>
      </w:r>
    </w:p>
    <w:p w14:paraId="185F05A8" w14:textId="1E078A87" w:rsidR="006E2B2A" w:rsidRPr="00E91B5E" w:rsidRDefault="006E2B2A" w:rsidP="001B07C1">
      <w:pPr>
        <w:numPr>
          <w:ilvl w:val="0"/>
          <w:numId w:val="9"/>
        </w:numPr>
        <w:spacing w:line="276" w:lineRule="auto"/>
        <w:jc w:val="both"/>
        <w:rPr>
          <w:rFonts w:ascii="Arial" w:hAnsi="Arial" w:cs="Arial"/>
          <w:bCs w:val="0"/>
          <w:iCs w:val="0"/>
          <w:spacing w:val="-5"/>
          <w:sz w:val="22"/>
          <w:szCs w:val="22"/>
          <w:lang w:val="en-US"/>
        </w:rPr>
      </w:pPr>
      <w:r w:rsidRPr="00E91B5E">
        <w:rPr>
          <w:rFonts w:ascii="Arial" w:hAnsi="Arial" w:cs="Arial"/>
          <w:b/>
          <w:bCs w:val="0"/>
          <w:iCs w:val="0"/>
          <w:spacing w:val="-5"/>
          <w:sz w:val="22"/>
          <w:szCs w:val="22"/>
          <w:lang w:val="en-US"/>
        </w:rPr>
        <w:t>Mobile apps</w:t>
      </w:r>
      <w:r w:rsidRPr="00E91B5E">
        <w:rPr>
          <w:rFonts w:ascii="Arial" w:hAnsi="Arial" w:cs="Arial"/>
          <w:bCs w:val="0"/>
          <w:iCs w:val="0"/>
          <w:spacing w:val="-5"/>
          <w:sz w:val="22"/>
          <w:szCs w:val="22"/>
          <w:lang w:val="en-US"/>
        </w:rPr>
        <w:t>,</w:t>
      </w:r>
      <w:r w:rsidR="00A72FAA" w:rsidRPr="00E91B5E">
        <w:rPr>
          <w:rFonts w:ascii="Arial" w:hAnsi="Arial" w:cs="Arial"/>
          <w:bCs w:val="0"/>
          <w:iCs w:val="0"/>
          <w:spacing w:val="-5"/>
          <w:sz w:val="22"/>
          <w:szCs w:val="22"/>
          <w:lang w:val="en-US"/>
        </w:rPr>
        <w:t xml:space="preserve"> </w:t>
      </w:r>
      <w:r w:rsidR="00A72FAA" w:rsidRPr="00E91B5E">
        <w:rPr>
          <w:rFonts w:ascii="Arial" w:hAnsi="Arial" w:cs="Arial"/>
          <w:b/>
          <w:bCs w:val="0"/>
          <w:iCs w:val="0"/>
          <w:spacing w:val="-5"/>
          <w:sz w:val="22"/>
          <w:szCs w:val="22"/>
          <w:lang w:val="en-US"/>
        </w:rPr>
        <w:t>Retail integration</w:t>
      </w:r>
      <w:r w:rsidR="00A72FAA" w:rsidRPr="00E91B5E">
        <w:rPr>
          <w:rFonts w:ascii="Arial" w:hAnsi="Arial" w:cs="Arial"/>
          <w:bCs w:val="0"/>
          <w:iCs w:val="0"/>
          <w:spacing w:val="-5"/>
          <w:sz w:val="22"/>
          <w:szCs w:val="22"/>
          <w:lang w:val="en-US"/>
        </w:rPr>
        <w:t>, Android and IOS, USSD.</w:t>
      </w:r>
    </w:p>
    <w:p w14:paraId="1F5CACA3" w14:textId="5248AD74" w:rsidR="00121BD0" w:rsidRPr="00E91B5E" w:rsidRDefault="00EC4FD1" w:rsidP="00FA29C3">
      <w:pPr>
        <w:numPr>
          <w:ilvl w:val="0"/>
          <w:numId w:val="9"/>
        </w:numPr>
        <w:spacing w:line="276" w:lineRule="auto"/>
        <w:jc w:val="both"/>
        <w:rPr>
          <w:rFonts w:ascii="Arial" w:hAnsi="Arial" w:cs="Arial"/>
          <w:bCs w:val="0"/>
          <w:iCs w:val="0"/>
          <w:spacing w:val="-5"/>
          <w:sz w:val="22"/>
          <w:szCs w:val="22"/>
          <w:lang w:val="en-US"/>
        </w:rPr>
      </w:pPr>
      <w:r w:rsidRPr="00E91B5E">
        <w:rPr>
          <w:rFonts w:ascii="Arial" w:hAnsi="Arial" w:cs="Arial"/>
          <w:b/>
          <w:bCs w:val="0"/>
          <w:iCs w:val="0"/>
          <w:spacing w:val="-5"/>
          <w:sz w:val="22"/>
          <w:szCs w:val="22"/>
          <w:lang w:val="en-US"/>
        </w:rPr>
        <w:t>Telecom</w:t>
      </w:r>
      <w:r w:rsidRPr="00E91B5E">
        <w:rPr>
          <w:rFonts w:ascii="Arial" w:hAnsi="Arial" w:cs="Arial"/>
          <w:bCs w:val="0"/>
          <w:iCs w:val="0"/>
          <w:spacing w:val="-5"/>
          <w:sz w:val="22"/>
          <w:szCs w:val="22"/>
          <w:lang w:val="en-US"/>
        </w:rPr>
        <w:t xml:space="preserve"> experience with </w:t>
      </w:r>
      <w:r w:rsidR="00121BD0" w:rsidRPr="00E91B5E">
        <w:rPr>
          <w:rFonts w:ascii="Arial" w:hAnsi="Arial" w:cs="Arial"/>
          <w:bCs w:val="0"/>
          <w:iCs w:val="0"/>
          <w:spacing w:val="-5"/>
          <w:sz w:val="22"/>
          <w:szCs w:val="22"/>
          <w:lang w:val="en-US"/>
        </w:rPr>
        <w:t xml:space="preserve">Nokia voucher handler, </w:t>
      </w:r>
      <w:r w:rsidR="0092571E" w:rsidRPr="00E91B5E">
        <w:rPr>
          <w:rFonts w:ascii="Arial" w:hAnsi="Arial" w:cs="Arial"/>
          <w:b/>
          <w:bCs w:val="0"/>
          <w:iCs w:val="0"/>
          <w:spacing w:val="-5"/>
          <w:sz w:val="22"/>
          <w:szCs w:val="22"/>
          <w:lang w:val="en-US"/>
        </w:rPr>
        <w:t xml:space="preserve">E-business, </w:t>
      </w:r>
      <w:r w:rsidR="00121BD0" w:rsidRPr="00E91B5E">
        <w:rPr>
          <w:rFonts w:ascii="Arial" w:hAnsi="Arial" w:cs="Arial"/>
          <w:b/>
          <w:bCs w:val="0"/>
          <w:iCs w:val="0"/>
          <w:spacing w:val="-5"/>
          <w:sz w:val="22"/>
          <w:szCs w:val="22"/>
          <w:lang w:val="en-US"/>
        </w:rPr>
        <w:t>Airline</w:t>
      </w:r>
      <w:r w:rsidR="00121BD0" w:rsidRPr="00E91B5E">
        <w:rPr>
          <w:rFonts w:ascii="Arial" w:hAnsi="Arial" w:cs="Arial"/>
          <w:bCs w:val="0"/>
          <w:iCs w:val="0"/>
          <w:spacing w:val="-5"/>
          <w:sz w:val="22"/>
          <w:szCs w:val="22"/>
          <w:lang w:val="en-US"/>
        </w:rPr>
        <w:t xml:space="preserve"> ticket booking</w:t>
      </w:r>
      <w:r w:rsidRPr="00E91B5E">
        <w:rPr>
          <w:rFonts w:ascii="Arial" w:hAnsi="Arial" w:cs="Arial"/>
          <w:bCs w:val="0"/>
          <w:iCs w:val="0"/>
          <w:spacing w:val="-5"/>
          <w:sz w:val="22"/>
          <w:szCs w:val="22"/>
          <w:lang w:val="en-US"/>
        </w:rPr>
        <w:t xml:space="preserve"> with SITA</w:t>
      </w:r>
      <w:r w:rsidR="008975D4" w:rsidRPr="00E91B5E">
        <w:rPr>
          <w:rFonts w:ascii="Arial" w:hAnsi="Arial" w:cs="Arial"/>
          <w:bCs w:val="0"/>
          <w:iCs w:val="0"/>
          <w:spacing w:val="-5"/>
          <w:sz w:val="22"/>
          <w:szCs w:val="22"/>
          <w:lang w:val="en-US"/>
        </w:rPr>
        <w:t>.</w:t>
      </w:r>
    </w:p>
    <w:p w14:paraId="5B61EA1B" w14:textId="17E39DD6" w:rsidR="005658EC" w:rsidRDefault="00EC4FD1" w:rsidP="00646DED">
      <w:pPr>
        <w:numPr>
          <w:ilvl w:val="0"/>
          <w:numId w:val="9"/>
        </w:numPr>
        <w:spacing w:line="276" w:lineRule="auto"/>
        <w:jc w:val="both"/>
        <w:rPr>
          <w:rFonts w:ascii="Arial" w:hAnsi="Arial" w:cs="Arial"/>
          <w:bCs w:val="0"/>
          <w:iCs w:val="0"/>
          <w:spacing w:val="-5"/>
          <w:sz w:val="22"/>
          <w:szCs w:val="22"/>
          <w:lang w:val="en-US"/>
        </w:rPr>
      </w:pPr>
      <w:r w:rsidRPr="006E2B2A">
        <w:rPr>
          <w:rFonts w:ascii="Arial" w:hAnsi="Arial" w:cs="Arial"/>
          <w:b/>
          <w:bCs w:val="0"/>
          <w:iCs w:val="0"/>
          <w:spacing w:val="-5"/>
          <w:sz w:val="22"/>
          <w:szCs w:val="22"/>
          <w:lang w:val="en-US"/>
        </w:rPr>
        <w:t xml:space="preserve">Smart metering </w:t>
      </w:r>
      <w:r>
        <w:rPr>
          <w:rFonts w:ascii="Arial" w:hAnsi="Arial" w:cs="Arial"/>
          <w:bCs w:val="0"/>
          <w:iCs w:val="0"/>
          <w:spacing w:val="-5"/>
          <w:sz w:val="22"/>
          <w:szCs w:val="22"/>
          <w:lang w:val="en-US"/>
        </w:rPr>
        <w:t xml:space="preserve">experience </w:t>
      </w:r>
      <w:r w:rsidR="00121BD0" w:rsidRPr="00121BD0">
        <w:rPr>
          <w:rFonts w:ascii="Arial" w:hAnsi="Arial" w:cs="Arial"/>
          <w:bCs w:val="0"/>
          <w:iCs w:val="0"/>
          <w:spacing w:val="-5"/>
          <w:sz w:val="22"/>
          <w:szCs w:val="22"/>
          <w:lang w:val="en-US"/>
        </w:rPr>
        <w:t xml:space="preserve">AMI, Itron, Landis+Gyr Meters, Zigbee, Retail </w:t>
      </w:r>
      <w:r w:rsidR="0092571E">
        <w:rPr>
          <w:rFonts w:ascii="Arial" w:hAnsi="Arial" w:cs="Arial"/>
          <w:bCs w:val="0"/>
          <w:iCs w:val="0"/>
          <w:spacing w:val="-5"/>
          <w:sz w:val="22"/>
          <w:szCs w:val="22"/>
          <w:lang w:val="en-US"/>
        </w:rPr>
        <w:t>and</w:t>
      </w:r>
      <w:r w:rsidR="00121BD0" w:rsidRPr="00121BD0">
        <w:rPr>
          <w:rFonts w:ascii="Arial" w:hAnsi="Arial" w:cs="Arial"/>
          <w:bCs w:val="0"/>
          <w:iCs w:val="0"/>
          <w:spacing w:val="-5"/>
          <w:sz w:val="22"/>
          <w:szCs w:val="22"/>
          <w:lang w:val="en-US"/>
        </w:rPr>
        <w:t xml:space="preserve"> Energy trading</w:t>
      </w:r>
    </w:p>
    <w:p w14:paraId="48F2F85F" w14:textId="2C2F2630" w:rsidR="002C259A" w:rsidRPr="00232A48" w:rsidRDefault="002C259A" w:rsidP="002C259A">
      <w:pPr>
        <w:spacing w:line="276" w:lineRule="auto"/>
        <w:jc w:val="both"/>
        <w:rPr>
          <w:rFonts w:ascii="Arial" w:hAnsi="Arial" w:cs="Arial"/>
          <w:bCs w:val="0"/>
          <w:iCs w:val="0"/>
          <w:spacing w:val="-5"/>
          <w:sz w:val="22"/>
          <w:szCs w:val="22"/>
          <w:lang w:val="en-US"/>
        </w:rPr>
      </w:pPr>
    </w:p>
    <w:p w14:paraId="2F19B47D" w14:textId="2F27DE5C" w:rsidR="007658F6" w:rsidRPr="00232A48" w:rsidRDefault="007658F6" w:rsidP="007658F6">
      <w:pPr>
        <w:pStyle w:val="BodyText"/>
        <w:spacing w:after="0" w:line="276" w:lineRule="auto"/>
        <w:rPr>
          <w:rFonts w:ascii="Arial" w:hAnsi="Arial" w:cs="Arial"/>
          <w:b/>
          <w:sz w:val="28"/>
          <w:szCs w:val="28"/>
        </w:rPr>
      </w:pPr>
      <w:r>
        <w:rPr>
          <w:rFonts w:ascii="Arial" w:hAnsi="Arial" w:cs="Arial"/>
          <w:b/>
          <w:sz w:val="28"/>
          <w:szCs w:val="28"/>
        </w:rPr>
        <w:t>Solution Architect, Dev</w:t>
      </w:r>
      <w:r w:rsidR="0039366D">
        <w:rPr>
          <w:rFonts w:ascii="Arial" w:hAnsi="Arial" w:cs="Arial"/>
          <w:b/>
          <w:sz w:val="28"/>
          <w:szCs w:val="28"/>
        </w:rPr>
        <w:t>Ops</w:t>
      </w:r>
      <w:r w:rsidR="00B92174">
        <w:rPr>
          <w:rFonts w:ascii="Arial" w:hAnsi="Arial" w:cs="Arial"/>
          <w:b/>
          <w:sz w:val="28"/>
          <w:szCs w:val="28"/>
        </w:rPr>
        <w:t xml:space="preserve"> </w:t>
      </w:r>
      <w:r w:rsidRPr="00232A48">
        <w:rPr>
          <w:rFonts w:ascii="Arial" w:hAnsi="Arial" w:cs="Arial"/>
          <w:b/>
          <w:sz w:val="28"/>
          <w:szCs w:val="28"/>
        </w:rPr>
        <w:t>experience</w:t>
      </w:r>
      <w:r w:rsidR="004124BD">
        <w:rPr>
          <w:rFonts w:ascii="Arial" w:hAnsi="Arial" w:cs="Arial"/>
          <w:b/>
          <w:sz w:val="28"/>
          <w:szCs w:val="28"/>
        </w:rPr>
        <w:t>:</w:t>
      </w:r>
    </w:p>
    <w:p w14:paraId="6D2EB400" w14:textId="2347DB85" w:rsidR="00B94FD8" w:rsidRDefault="00B94FD8" w:rsidP="00DD5B38">
      <w:pPr>
        <w:pStyle w:val="BodyText"/>
        <w:numPr>
          <w:ilvl w:val="0"/>
          <w:numId w:val="9"/>
        </w:numPr>
        <w:spacing w:after="0" w:line="276" w:lineRule="auto"/>
        <w:rPr>
          <w:rFonts w:ascii="Arial" w:hAnsi="Arial" w:cs="Arial"/>
          <w:b/>
          <w:sz w:val="22"/>
          <w:szCs w:val="22"/>
        </w:rPr>
      </w:pPr>
      <w:r w:rsidRPr="00B94FD8">
        <w:rPr>
          <w:rFonts w:ascii="Arial" w:hAnsi="Arial" w:cs="Arial"/>
          <w:b/>
          <w:sz w:val="22"/>
          <w:szCs w:val="22"/>
        </w:rPr>
        <w:t>Client landscape workshop</w:t>
      </w:r>
      <w:r w:rsidR="003E34AB">
        <w:rPr>
          <w:rFonts w:ascii="Arial" w:hAnsi="Arial" w:cs="Arial"/>
          <w:b/>
          <w:sz w:val="22"/>
          <w:szCs w:val="22"/>
        </w:rPr>
        <w:t xml:space="preserve"> and</w:t>
      </w:r>
      <w:r w:rsidRPr="00B94FD8">
        <w:rPr>
          <w:rFonts w:ascii="Arial" w:hAnsi="Arial" w:cs="Arial"/>
          <w:b/>
          <w:sz w:val="22"/>
          <w:szCs w:val="22"/>
        </w:rPr>
        <w:t xml:space="preserve"> </w:t>
      </w:r>
      <w:r w:rsidR="003E34AB">
        <w:rPr>
          <w:rFonts w:ascii="Arial" w:hAnsi="Arial" w:cs="Arial"/>
          <w:b/>
          <w:sz w:val="22"/>
          <w:szCs w:val="22"/>
        </w:rPr>
        <w:t>whiteboarding.</w:t>
      </w:r>
    </w:p>
    <w:p w14:paraId="7BDD343B" w14:textId="4239C4B7" w:rsidR="003E34AB" w:rsidRDefault="002C259A" w:rsidP="003E34AB">
      <w:pPr>
        <w:pStyle w:val="BodyText"/>
        <w:numPr>
          <w:ilvl w:val="0"/>
          <w:numId w:val="9"/>
        </w:numPr>
        <w:spacing w:after="0" w:line="276" w:lineRule="auto"/>
        <w:rPr>
          <w:rFonts w:ascii="Arial" w:hAnsi="Arial" w:cs="Arial"/>
          <w:b/>
          <w:sz w:val="22"/>
          <w:szCs w:val="22"/>
        </w:rPr>
      </w:pPr>
      <w:r w:rsidRPr="002C259A">
        <w:rPr>
          <w:rFonts w:ascii="Arial" w:hAnsi="Arial" w:cs="Arial"/>
          <w:sz w:val="22"/>
          <w:szCs w:val="22"/>
        </w:rPr>
        <w:t xml:space="preserve">Roadmap, </w:t>
      </w:r>
      <w:r w:rsidRPr="00F545CB">
        <w:rPr>
          <w:rFonts w:ascii="Arial" w:hAnsi="Arial" w:cs="Arial"/>
          <w:b/>
          <w:sz w:val="22"/>
          <w:szCs w:val="22"/>
        </w:rPr>
        <w:t>technology approval</w:t>
      </w:r>
      <w:r w:rsidR="003E34AB">
        <w:rPr>
          <w:rFonts w:ascii="Arial" w:hAnsi="Arial" w:cs="Arial"/>
          <w:sz w:val="22"/>
          <w:szCs w:val="22"/>
        </w:rPr>
        <w:t xml:space="preserve">, </w:t>
      </w:r>
      <w:r w:rsidR="002E00D7" w:rsidRPr="002E00D7">
        <w:rPr>
          <w:rFonts w:ascii="Arial" w:hAnsi="Arial" w:cs="Arial"/>
          <w:b/>
          <w:sz w:val="22"/>
          <w:szCs w:val="22"/>
        </w:rPr>
        <w:t xml:space="preserve">EA </w:t>
      </w:r>
      <w:r w:rsidR="003E34AB">
        <w:rPr>
          <w:rFonts w:ascii="Arial" w:hAnsi="Arial" w:cs="Arial"/>
          <w:b/>
          <w:sz w:val="22"/>
          <w:szCs w:val="22"/>
        </w:rPr>
        <w:t>governance</w:t>
      </w:r>
      <w:r w:rsidR="003E34AB" w:rsidRPr="00B94FD8">
        <w:rPr>
          <w:rFonts w:ascii="Arial" w:hAnsi="Arial" w:cs="Arial"/>
          <w:b/>
          <w:sz w:val="22"/>
          <w:szCs w:val="22"/>
        </w:rPr>
        <w:t>.</w:t>
      </w:r>
    </w:p>
    <w:p w14:paraId="199E7864" w14:textId="16BD4147" w:rsidR="00646DED" w:rsidRDefault="00646DED" w:rsidP="00646DED">
      <w:pPr>
        <w:pStyle w:val="BodyText"/>
        <w:numPr>
          <w:ilvl w:val="0"/>
          <w:numId w:val="9"/>
        </w:numPr>
        <w:spacing w:after="0" w:line="276" w:lineRule="auto"/>
        <w:rPr>
          <w:rFonts w:ascii="Arial" w:hAnsi="Arial" w:cs="Arial"/>
          <w:sz w:val="22"/>
          <w:szCs w:val="22"/>
        </w:rPr>
      </w:pPr>
      <w:r w:rsidRPr="002E00D7">
        <w:rPr>
          <w:rFonts w:ascii="Arial" w:hAnsi="Arial" w:cs="Arial"/>
          <w:b/>
          <w:sz w:val="22"/>
          <w:szCs w:val="22"/>
        </w:rPr>
        <w:t>Ensure architectural principles</w:t>
      </w:r>
      <w:r w:rsidRPr="00646DED">
        <w:rPr>
          <w:rFonts w:ascii="Arial" w:hAnsi="Arial" w:cs="Arial"/>
          <w:sz w:val="22"/>
          <w:szCs w:val="22"/>
        </w:rPr>
        <w:t>, policies and patterns.</w:t>
      </w:r>
    </w:p>
    <w:p w14:paraId="757E10F7" w14:textId="072B63DB" w:rsidR="00B92174" w:rsidRPr="00646DED" w:rsidRDefault="00B92174" w:rsidP="00646DED">
      <w:pPr>
        <w:pStyle w:val="BodyText"/>
        <w:numPr>
          <w:ilvl w:val="0"/>
          <w:numId w:val="9"/>
        </w:numPr>
        <w:spacing w:after="0" w:line="276" w:lineRule="auto"/>
        <w:rPr>
          <w:rFonts w:ascii="Arial" w:hAnsi="Arial" w:cs="Arial"/>
          <w:sz w:val="22"/>
          <w:szCs w:val="22"/>
        </w:rPr>
      </w:pPr>
      <w:r>
        <w:rPr>
          <w:rFonts w:ascii="Arial" w:hAnsi="Arial" w:cs="Arial"/>
          <w:b/>
          <w:sz w:val="22"/>
          <w:szCs w:val="22"/>
        </w:rPr>
        <w:t>DevOps architecture redesign, DevOps-as-a-service, DevOps tooling</w:t>
      </w:r>
      <w:r w:rsidR="00800227">
        <w:rPr>
          <w:rFonts w:ascii="Arial" w:hAnsi="Arial" w:cs="Arial"/>
          <w:b/>
          <w:sz w:val="22"/>
          <w:szCs w:val="22"/>
        </w:rPr>
        <w:t>, Value Stream map.</w:t>
      </w:r>
    </w:p>
    <w:p w14:paraId="33BC4628" w14:textId="68379E34" w:rsidR="00DD5B38" w:rsidRDefault="00646DED" w:rsidP="00DD5B38">
      <w:pPr>
        <w:pStyle w:val="BodyText"/>
        <w:numPr>
          <w:ilvl w:val="0"/>
          <w:numId w:val="9"/>
        </w:numPr>
        <w:spacing w:after="0" w:line="276" w:lineRule="auto"/>
        <w:rPr>
          <w:rFonts w:ascii="Arial" w:hAnsi="Arial" w:cs="Arial"/>
          <w:sz w:val="22"/>
          <w:szCs w:val="22"/>
        </w:rPr>
      </w:pPr>
      <w:r>
        <w:rPr>
          <w:rFonts w:ascii="Arial" w:hAnsi="Arial" w:cs="Arial"/>
          <w:sz w:val="22"/>
          <w:szCs w:val="22"/>
        </w:rPr>
        <w:t>IT architectural</w:t>
      </w:r>
      <w:r w:rsidR="00DD5B38">
        <w:rPr>
          <w:rFonts w:ascii="Arial" w:hAnsi="Arial" w:cs="Arial"/>
          <w:sz w:val="22"/>
          <w:szCs w:val="22"/>
        </w:rPr>
        <w:t xml:space="preserve"> assurance, </w:t>
      </w:r>
      <w:r w:rsidR="00DD5B38" w:rsidRPr="004435D5">
        <w:rPr>
          <w:rFonts w:ascii="Arial" w:hAnsi="Arial" w:cs="Arial"/>
          <w:b/>
          <w:sz w:val="22"/>
          <w:szCs w:val="22"/>
        </w:rPr>
        <w:t>full ownership of multiple projects</w:t>
      </w:r>
      <w:r w:rsidR="00DD5B38" w:rsidRPr="0086730E">
        <w:rPr>
          <w:rFonts w:ascii="Arial" w:hAnsi="Arial" w:cs="Arial"/>
          <w:sz w:val="22"/>
          <w:szCs w:val="22"/>
        </w:rPr>
        <w:t xml:space="preserve">, from solution to engineering. </w:t>
      </w:r>
    </w:p>
    <w:p w14:paraId="58DC4492" w14:textId="00960638" w:rsidR="00DD5B38" w:rsidRDefault="00DD5B38" w:rsidP="00DD5B38">
      <w:pPr>
        <w:pStyle w:val="ListParagraph"/>
        <w:numPr>
          <w:ilvl w:val="0"/>
          <w:numId w:val="9"/>
        </w:numPr>
        <w:spacing w:line="276" w:lineRule="auto"/>
        <w:jc w:val="both"/>
        <w:rPr>
          <w:rFonts w:ascii="Arial" w:hAnsi="Arial" w:cs="Arial"/>
          <w:bCs w:val="0"/>
          <w:iCs w:val="0"/>
          <w:spacing w:val="-5"/>
          <w:sz w:val="22"/>
          <w:szCs w:val="22"/>
          <w:lang w:val="en-US"/>
        </w:rPr>
      </w:pPr>
      <w:r w:rsidRPr="00DD5B38">
        <w:rPr>
          <w:rFonts w:ascii="Arial" w:hAnsi="Arial" w:cs="Arial"/>
          <w:bCs w:val="0"/>
          <w:iCs w:val="0"/>
          <w:spacing w:val="-5"/>
          <w:sz w:val="22"/>
          <w:szCs w:val="22"/>
          <w:lang w:val="en-US"/>
        </w:rPr>
        <w:t xml:space="preserve">Expert IT architectural knowledge solution QA, </w:t>
      </w:r>
      <w:r w:rsidRPr="00DD5B38">
        <w:rPr>
          <w:rFonts w:ascii="Arial" w:hAnsi="Arial" w:cs="Arial"/>
          <w:b/>
          <w:bCs w:val="0"/>
          <w:iCs w:val="0"/>
          <w:spacing w:val="-5"/>
          <w:sz w:val="22"/>
          <w:szCs w:val="22"/>
          <w:lang w:val="en-US"/>
        </w:rPr>
        <w:t>approving</w:t>
      </w:r>
      <w:r w:rsidR="00646DED">
        <w:rPr>
          <w:rFonts w:ascii="Arial" w:hAnsi="Arial" w:cs="Arial"/>
          <w:bCs w:val="0"/>
          <w:iCs w:val="0"/>
          <w:spacing w:val="-5"/>
          <w:sz w:val="22"/>
          <w:szCs w:val="22"/>
          <w:lang w:val="en-US"/>
        </w:rPr>
        <w:t xml:space="preserve"> supplier work, HLD and</w:t>
      </w:r>
      <w:r w:rsidR="003E34AB">
        <w:rPr>
          <w:rFonts w:ascii="Arial" w:hAnsi="Arial" w:cs="Arial"/>
          <w:bCs w:val="0"/>
          <w:iCs w:val="0"/>
          <w:spacing w:val="-5"/>
          <w:sz w:val="22"/>
          <w:szCs w:val="22"/>
          <w:lang w:val="en-US"/>
        </w:rPr>
        <w:t xml:space="preserve">  LLD. </w:t>
      </w:r>
    </w:p>
    <w:p w14:paraId="08017133" w14:textId="0BE43DE9" w:rsidR="003E34AB" w:rsidRDefault="003E34AB" w:rsidP="003E34AB">
      <w:pPr>
        <w:numPr>
          <w:ilvl w:val="0"/>
          <w:numId w:val="9"/>
        </w:numPr>
        <w:spacing w:line="276" w:lineRule="auto"/>
        <w:jc w:val="both"/>
        <w:rPr>
          <w:rFonts w:ascii="Arial" w:hAnsi="Arial" w:cs="Arial"/>
          <w:bCs w:val="0"/>
          <w:iCs w:val="0"/>
          <w:spacing w:val="-5"/>
          <w:sz w:val="22"/>
          <w:szCs w:val="22"/>
          <w:lang w:val="en-US"/>
        </w:rPr>
      </w:pPr>
      <w:r w:rsidRPr="00C03C22">
        <w:rPr>
          <w:rFonts w:ascii="Arial" w:hAnsi="Arial" w:cs="Arial"/>
          <w:bCs w:val="0"/>
          <w:iCs w:val="0"/>
          <w:spacing w:val="-5"/>
          <w:sz w:val="22"/>
          <w:szCs w:val="22"/>
          <w:lang w:val="en-US"/>
        </w:rPr>
        <w:t>Create</w:t>
      </w:r>
      <w:r>
        <w:rPr>
          <w:rFonts w:ascii="Arial" w:hAnsi="Arial" w:cs="Arial"/>
          <w:bCs w:val="0"/>
          <w:iCs w:val="0"/>
          <w:spacing w:val="-5"/>
          <w:sz w:val="22"/>
          <w:szCs w:val="22"/>
          <w:lang w:val="en-US"/>
        </w:rPr>
        <w:t xml:space="preserve"> </w:t>
      </w:r>
      <w:r w:rsidRPr="006E2B2A">
        <w:rPr>
          <w:rFonts w:ascii="Arial" w:hAnsi="Arial" w:cs="Arial"/>
          <w:b/>
          <w:bCs w:val="0"/>
          <w:iCs w:val="0"/>
          <w:spacing w:val="-5"/>
          <w:sz w:val="22"/>
          <w:szCs w:val="22"/>
          <w:lang w:val="en-US"/>
        </w:rPr>
        <w:t>SAD</w:t>
      </w:r>
      <w:r w:rsidR="00646DED">
        <w:rPr>
          <w:rFonts w:ascii="Arial" w:hAnsi="Arial" w:cs="Arial"/>
          <w:b/>
          <w:bCs w:val="0"/>
          <w:iCs w:val="0"/>
          <w:spacing w:val="-5"/>
          <w:sz w:val="22"/>
          <w:szCs w:val="22"/>
          <w:lang w:val="en-US"/>
        </w:rPr>
        <w:t xml:space="preserve">, </w:t>
      </w:r>
      <w:r w:rsidRPr="006E2B2A">
        <w:rPr>
          <w:rFonts w:ascii="Arial" w:hAnsi="Arial" w:cs="Arial"/>
          <w:b/>
          <w:bCs w:val="0"/>
          <w:iCs w:val="0"/>
          <w:spacing w:val="-5"/>
          <w:sz w:val="22"/>
          <w:szCs w:val="22"/>
          <w:lang w:val="en-US"/>
        </w:rPr>
        <w:t>ER design and TOGAF views</w:t>
      </w:r>
      <w:r>
        <w:rPr>
          <w:rFonts w:ascii="Arial" w:hAnsi="Arial" w:cs="Arial"/>
          <w:bCs w:val="0"/>
          <w:iCs w:val="0"/>
          <w:spacing w:val="-5"/>
          <w:sz w:val="22"/>
          <w:szCs w:val="22"/>
          <w:lang w:val="en-US"/>
        </w:rPr>
        <w:t>.</w:t>
      </w:r>
    </w:p>
    <w:p w14:paraId="153F7F4A" w14:textId="6C6B3ECE" w:rsidR="00AE6EB9" w:rsidRPr="00B94FD8" w:rsidRDefault="00AE6EB9" w:rsidP="00E172D5">
      <w:pPr>
        <w:numPr>
          <w:ilvl w:val="0"/>
          <w:numId w:val="9"/>
        </w:numPr>
        <w:spacing w:line="276" w:lineRule="auto"/>
        <w:jc w:val="both"/>
        <w:rPr>
          <w:rFonts w:ascii="Arial" w:hAnsi="Arial" w:cs="Arial"/>
          <w:b/>
          <w:bCs w:val="0"/>
          <w:iCs w:val="0"/>
          <w:spacing w:val="-5"/>
          <w:sz w:val="22"/>
          <w:szCs w:val="22"/>
          <w:lang w:val="en-US"/>
        </w:rPr>
      </w:pPr>
      <w:r w:rsidRPr="00B94FD8">
        <w:rPr>
          <w:rFonts w:ascii="Arial" w:hAnsi="Arial" w:cs="Arial"/>
          <w:b/>
          <w:bCs w:val="0"/>
          <w:iCs w:val="0"/>
          <w:spacing w:val="-5"/>
          <w:sz w:val="22"/>
          <w:szCs w:val="22"/>
          <w:lang w:val="en-US"/>
        </w:rPr>
        <w:t xml:space="preserve">Onboard, mentor guide new SA’s, TA’s. Part of recruitment teams. </w:t>
      </w:r>
    </w:p>
    <w:p w14:paraId="0EF29934" w14:textId="47D224E9" w:rsidR="00A10FB3" w:rsidRPr="009F6EDF" w:rsidRDefault="009F6EDF" w:rsidP="0052720A">
      <w:pPr>
        <w:numPr>
          <w:ilvl w:val="0"/>
          <w:numId w:val="9"/>
        </w:numPr>
        <w:spacing w:line="276" w:lineRule="auto"/>
        <w:jc w:val="both"/>
        <w:rPr>
          <w:rFonts w:ascii="Arial" w:hAnsi="Arial" w:cs="Arial"/>
          <w:b/>
          <w:bCs w:val="0"/>
          <w:iCs w:val="0"/>
          <w:spacing w:val="-5"/>
          <w:sz w:val="22"/>
          <w:szCs w:val="22"/>
          <w:lang w:val="en-US"/>
        </w:rPr>
      </w:pPr>
      <w:bookmarkStart w:id="1" w:name="_Hlk6475646"/>
      <w:r>
        <w:rPr>
          <w:rFonts w:ascii="Arial" w:hAnsi="Arial" w:cs="Arial"/>
          <w:b/>
          <w:bCs w:val="0"/>
          <w:iCs w:val="0"/>
          <w:spacing w:val="-5"/>
          <w:sz w:val="22"/>
          <w:szCs w:val="22"/>
          <w:lang w:val="en-US"/>
        </w:rPr>
        <w:lastRenderedPageBreak/>
        <w:t xml:space="preserve">Release management – Make releases, monitor pipelines </w:t>
      </w:r>
      <w:r w:rsidR="00A10FB3" w:rsidRPr="006E2B2A">
        <w:rPr>
          <w:rFonts w:ascii="Arial" w:hAnsi="Arial" w:cs="Arial"/>
          <w:b/>
          <w:bCs w:val="0"/>
          <w:iCs w:val="0"/>
          <w:spacing w:val="-5"/>
          <w:sz w:val="22"/>
          <w:szCs w:val="22"/>
          <w:lang w:val="en-US"/>
        </w:rPr>
        <w:t>continuous integration</w:t>
      </w:r>
      <w:r w:rsidRPr="009F6EDF">
        <w:rPr>
          <w:rFonts w:ascii="Arial" w:hAnsi="Arial" w:cs="Arial"/>
          <w:b/>
          <w:bCs w:val="0"/>
          <w:iCs w:val="0"/>
          <w:spacing w:val="-5"/>
          <w:sz w:val="22"/>
          <w:szCs w:val="22"/>
          <w:lang w:val="en-US"/>
        </w:rPr>
        <w:t xml:space="preserve">, </w:t>
      </w:r>
      <w:r>
        <w:rPr>
          <w:rFonts w:ascii="Arial" w:hAnsi="Arial" w:cs="Arial"/>
          <w:b/>
          <w:bCs w:val="0"/>
          <w:iCs w:val="0"/>
          <w:spacing w:val="-5"/>
          <w:sz w:val="22"/>
          <w:szCs w:val="22"/>
          <w:lang w:val="en-US"/>
        </w:rPr>
        <w:t>delivery.</w:t>
      </w:r>
    </w:p>
    <w:bookmarkEnd w:id="1"/>
    <w:p w14:paraId="7AC10E0B" w14:textId="7B203812" w:rsidR="00A10FB3" w:rsidRDefault="00A10FB3" w:rsidP="0052720A">
      <w:pPr>
        <w:numPr>
          <w:ilvl w:val="0"/>
          <w:numId w:val="9"/>
        </w:numPr>
        <w:spacing w:line="276" w:lineRule="auto"/>
        <w:jc w:val="both"/>
        <w:rPr>
          <w:rFonts w:ascii="Arial" w:hAnsi="Arial" w:cs="Arial"/>
          <w:bCs w:val="0"/>
          <w:iCs w:val="0"/>
          <w:spacing w:val="-5"/>
          <w:sz w:val="22"/>
          <w:szCs w:val="22"/>
          <w:lang w:val="en-US"/>
        </w:rPr>
      </w:pPr>
      <w:r w:rsidRPr="00600732">
        <w:rPr>
          <w:rFonts w:ascii="Arial" w:hAnsi="Arial" w:cs="Arial"/>
          <w:b/>
          <w:bCs w:val="0"/>
          <w:iCs w:val="0"/>
          <w:spacing w:val="-5"/>
          <w:sz w:val="22"/>
          <w:szCs w:val="22"/>
          <w:lang w:val="en-US"/>
        </w:rPr>
        <w:t>Creating high level designs for CR’s</w:t>
      </w:r>
      <w:r w:rsidRPr="00232A48">
        <w:rPr>
          <w:rFonts w:ascii="Arial" w:hAnsi="Arial" w:cs="Arial"/>
          <w:bCs w:val="0"/>
          <w:iCs w:val="0"/>
          <w:spacing w:val="-5"/>
          <w:sz w:val="22"/>
          <w:szCs w:val="22"/>
          <w:lang w:val="en-US"/>
        </w:rPr>
        <w:t>, presenting them for</w:t>
      </w:r>
      <w:r w:rsidR="00377A16" w:rsidRPr="00232A48">
        <w:rPr>
          <w:rFonts w:ascii="Arial" w:hAnsi="Arial" w:cs="Arial"/>
          <w:bCs w:val="0"/>
          <w:iCs w:val="0"/>
          <w:spacing w:val="-5"/>
          <w:sz w:val="22"/>
          <w:szCs w:val="22"/>
          <w:lang w:val="en-US"/>
        </w:rPr>
        <w:t xml:space="preserve"> internal and external review</w:t>
      </w:r>
      <w:r w:rsidRPr="00232A48">
        <w:rPr>
          <w:rFonts w:ascii="Arial" w:hAnsi="Arial" w:cs="Arial"/>
          <w:bCs w:val="0"/>
          <w:iCs w:val="0"/>
          <w:spacing w:val="-5"/>
          <w:sz w:val="22"/>
          <w:szCs w:val="22"/>
          <w:lang w:val="en-US"/>
        </w:rPr>
        <w:t xml:space="preserve">. </w:t>
      </w:r>
    </w:p>
    <w:p w14:paraId="02D2E26E" w14:textId="77777777" w:rsidR="00646DED" w:rsidRPr="00232A48" w:rsidRDefault="00646DED" w:rsidP="00646DED">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Ensuring optimal branching strategy as required by client and product requirements.</w:t>
      </w:r>
    </w:p>
    <w:p w14:paraId="5B44A305" w14:textId="77777777" w:rsidR="00CA54F7" w:rsidRDefault="00A10FB3" w:rsidP="00CA54F7">
      <w:pPr>
        <w:numPr>
          <w:ilvl w:val="0"/>
          <w:numId w:val="9"/>
        </w:numPr>
        <w:spacing w:line="276" w:lineRule="auto"/>
        <w:jc w:val="both"/>
        <w:rPr>
          <w:rFonts w:ascii="Arial" w:hAnsi="Arial" w:cs="Arial"/>
          <w:bCs w:val="0"/>
          <w:iCs w:val="0"/>
          <w:spacing w:val="-5"/>
          <w:sz w:val="22"/>
          <w:szCs w:val="22"/>
          <w:lang w:val="en-US"/>
        </w:rPr>
      </w:pPr>
      <w:r w:rsidRPr="001E522A">
        <w:rPr>
          <w:rFonts w:ascii="Arial" w:hAnsi="Arial" w:cs="Arial"/>
          <w:b/>
          <w:bCs w:val="0"/>
          <w:iCs w:val="0"/>
          <w:spacing w:val="-5"/>
          <w:sz w:val="22"/>
          <w:szCs w:val="22"/>
          <w:lang w:val="en-US"/>
        </w:rPr>
        <w:t>Lead multiple teams to finalize design</w:t>
      </w:r>
      <w:r w:rsidR="00C17C8D" w:rsidRPr="00232A48">
        <w:rPr>
          <w:rFonts w:ascii="Arial" w:hAnsi="Arial" w:cs="Arial"/>
          <w:bCs w:val="0"/>
          <w:iCs w:val="0"/>
          <w:spacing w:val="-5"/>
          <w:sz w:val="22"/>
          <w:szCs w:val="22"/>
          <w:lang w:val="en-US"/>
        </w:rPr>
        <w:t>, facilitate technical decisions</w:t>
      </w:r>
      <w:r w:rsidRPr="00232A48">
        <w:rPr>
          <w:rFonts w:ascii="Arial" w:hAnsi="Arial" w:cs="Arial"/>
          <w:bCs w:val="0"/>
          <w:iCs w:val="0"/>
          <w:spacing w:val="-5"/>
          <w:sz w:val="22"/>
          <w:szCs w:val="22"/>
          <w:lang w:val="en-US"/>
        </w:rPr>
        <w:t xml:space="preserve"> and pursue for fix by teams</w:t>
      </w:r>
    </w:p>
    <w:p w14:paraId="732EEDBA" w14:textId="77777777" w:rsidR="005B0D7C" w:rsidRPr="00B375DE" w:rsidRDefault="0085774B" w:rsidP="00CA54F7">
      <w:pPr>
        <w:numPr>
          <w:ilvl w:val="0"/>
          <w:numId w:val="9"/>
        </w:numPr>
        <w:spacing w:line="276" w:lineRule="auto"/>
        <w:jc w:val="both"/>
        <w:rPr>
          <w:rFonts w:ascii="Arial" w:hAnsi="Arial" w:cs="Arial"/>
          <w:bCs w:val="0"/>
          <w:iCs w:val="0"/>
          <w:spacing w:val="-5"/>
          <w:sz w:val="22"/>
          <w:szCs w:val="22"/>
          <w:lang w:val="en-US"/>
        </w:rPr>
      </w:pPr>
      <w:r w:rsidRPr="00B375DE">
        <w:rPr>
          <w:rFonts w:ascii="Arial" w:hAnsi="Arial" w:cs="Arial"/>
          <w:bCs w:val="0"/>
          <w:iCs w:val="0"/>
          <w:spacing w:val="-5"/>
          <w:sz w:val="22"/>
          <w:szCs w:val="22"/>
          <w:lang w:val="en-US"/>
        </w:rPr>
        <w:t>Part of P</w:t>
      </w:r>
      <w:r w:rsidR="00B375DE" w:rsidRPr="00B375DE">
        <w:rPr>
          <w:rFonts w:ascii="Arial" w:hAnsi="Arial" w:cs="Arial"/>
          <w:bCs w:val="0"/>
          <w:iCs w:val="0"/>
          <w:spacing w:val="-5"/>
          <w:sz w:val="22"/>
          <w:szCs w:val="22"/>
          <w:lang w:val="en-US"/>
        </w:rPr>
        <w:t>roducti</w:t>
      </w:r>
      <w:r w:rsidR="00B375DE">
        <w:rPr>
          <w:rFonts w:ascii="Arial" w:hAnsi="Arial" w:cs="Arial"/>
          <w:bCs w:val="0"/>
          <w:iCs w:val="0"/>
          <w:spacing w:val="-5"/>
          <w:sz w:val="22"/>
          <w:szCs w:val="22"/>
          <w:lang w:val="en-US"/>
        </w:rPr>
        <w:t xml:space="preserve">on Rota and </w:t>
      </w:r>
      <w:r w:rsidR="00B375DE" w:rsidRPr="001E522A">
        <w:rPr>
          <w:rFonts w:ascii="Arial" w:hAnsi="Arial" w:cs="Arial"/>
          <w:b/>
          <w:bCs w:val="0"/>
          <w:iCs w:val="0"/>
          <w:spacing w:val="-5"/>
          <w:sz w:val="22"/>
          <w:szCs w:val="22"/>
          <w:lang w:val="en-US"/>
        </w:rPr>
        <w:t>Devops teams</w:t>
      </w:r>
      <w:r w:rsidR="00B375DE">
        <w:rPr>
          <w:rFonts w:ascii="Arial" w:hAnsi="Arial" w:cs="Arial"/>
          <w:bCs w:val="0"/>
          <w:iCs w:val="0"/>
          <w:spacing w:val="-5"/>
          <w:sz w:val="22"/>
          <w:szCs w:val="22"/>
          <w:lang w:val="en-US"/>
        </w:rPr>
        <w:t>;</w:t>
      </w:r>
      <w:r w:rsidR="00B375DE" w:rsidRPr="00B375DE">
        <w:rPr>
          <w:rFonts w:ascii="Arial" w:hAnsi="Arial" w:cs="Arial"/>
          <w:bCs w:val="0"/>
          <w:iCs w:val="0"/>
          <w:spacing w:val="-5"/>
          <w:sz w:val="22"/>
          <w:szCs w:val="22"/>
          <w:lang w:val="en-US"/>
        </w:rPr>
        <w:t xml:space="preserve"> </w:t>
      </w:r>
      <w:r w:rsidR="00B375DE">
        <w:rPr>
          <w:rFonts w:ascii="Arial" w:hAnsi="Arial" w:cs="Arial"/>
          <w:bCs w:val="0"/>
          <w:iCs w:val="0"/>
          <w:spacing w:val="-5"/>
          <w:sz w:val="22"/>
          <w:szCs w:val="22"/>
          <w:lang w:val="en-US"/>
        </w:rPr>
        <w:t>a</w:t>
      </w:r>
      <w:r w:rsidR="005B0D7C" w:rsidRPr="00B375DE">
        <w:rPr>
          <w:rFonts w:ascii="Arial" w:hAnsi="Arial" w:cs="Arial"/>
          <w:bCs w:val="0"/>
          <w:iCs w:val="0"/>
          <w:spacing w:val="-5"/>
          <w:sz w:val="22"/>
          <w:szCs w:val="22"/>
          <w:lang w:val="en-US"/>
        </w:rPr>
        <w:t>ddress performance bottlenecks.</w:t>
      </w:r>
    </w:p>
    <w:p w14:paraId="6A62DC86" w14:textId="77777777" w:rsidR="00CA54F7" w:rsidRPr="00232A48" w:rsidRDefault="00CA54F7" w:rsidP="00C17C8D">
      <w:pPr>
        <w:spacing w:line="276" w:lineRule="auto"/>
        <w:jc w:val="both"/>
        <w:rPr>
          <w:rFonts w:ascii="Arial" w:hAnsi="Arial" w:cs="Arial"/>
          <w:b/>
          <w:sz w:val="28"/>
          <w:szCs w:val="28"/>
        </w:rPr>
      </w:pPr>
    </w:p>
    <w:p w14:paraId="6DB2E681" w14:textId="5A0077C2" w:rsidR="00CA54F7" w:rsidRPr="00232A48" w:rsidRDefault="00CA54F7" w:rsidP="00CA54F7">
      <w:pPr>
        <w:spacing w:line="276" w:lineRule="auto"/>
        <w:jc w:val="both"/>
        <w:rPr>
          <w:rFonts w:ascii="Arial" w:hAnsi="Arial" w:cs="Arial"/>
          <w:b/>
          <w:sz w:val="28"/>
          <w:szCs w:val="28"/>
        </w:rPr>
      </w:pPr>
      <w:r w:rsidRPr="00232A48">
        <w:rPr>
          <w:rFonts w:ascii="Arial" w:hAnsi="Arial" w:cs="Arial"/>
          <w:b/>
          <w:sz w:val="28"/>
          <w:szCs w:val="28"/>
        </w:rPr>
        <w:t>Technology</w:t>
      </w:r>
      <w:r w:rsidR="004124BD">
        <w:rPr>
          <w:rFonts w:ascii="Arial" w:hAnsi="Arial" w:cs="Arial"/>
          <w:b/>
          <w:sz w:val="28"/>
          <w:szCs w:val="28"/>
        </w:rPr>
        <w:t>:</w:t>
      </w:r>
    </w:p>
    <w:p w14:paraId="2EE02CD1" w14:textId="04AF1950" w:rsidR="0039366D" w:rsidRPr="0039366D" w:rsidRDefault="0039366D" w:rsidP="0052720A">
      <w:pPr>
        <w:numPr>
          <w:ilvl w:val="0"/>
          <w:numId w:val="9"/>
        </w:numPr>
        <w:spacing w:line="276" w:lineRule="auto"/>
        <w:jc w:val="both"/>
        <w:rPr>
          <w:rFonts w:ascii="Arial" w:hAnsi="Arial" w:cs="Arial"/>
          <w:bCs w:val="0"/>
          <w:iCs w:val="0"/>
          <w:spacing w:val="-5"/>
          <w:sz w:val="22"/>
          <w:szCs w:val="22"/>
          <w:lang w:val="en-US"/>
        </w:rPr>
      </w:pPr>
      <w:r w:rsidRPr="00A32310">
        <w:rPr>
          <w:rFonts w:ascii="Arial" w:hAnsi="Arial" w:cs="Arial"/>
          <w:b/>
          <w:iCs w:val="0"/>
          <w:spacing w:val="-5"/>
          <w:sz w:val="22"/>
          <w:szCs w:val="22"/>
          <w:lang w:val="en-US"/>
        </w:rPr>
        <w:t>Azure</w:t>
      </w:r>
      <w:r>
        <w:rPr>
          <w:rFonts w:ascii="Arial" w:hAnsi="Arial" w:cs="Arial"/>
          <w:bCs w:val="0"/>
          <w:iCs w:val="0"/>
          <w:spacing w:val="-5"/>
          <w:sz w:val="22"/>
          <w:szCs w:val="22"/>
          <w:lang w:val="en-US"/>
        </w:rPr>
        <w:t xml:space="preserve"> – AKS, ACR, ADO, ADO Git, ADO Pipelines, AAD, Docker, Kubernetes</w:t>
      </w:r>
      <w:r w:rsidR="004124BD">
        <w:rPr>
          <w:rFonts w:ascii="Arial" w:hAnsi="Arial" w:cs="Arial"/>
          <w:bCs w:val="0"/>
          <w:iCs w:val="0"/>
          <w:spacing w:val="-5"/>
          <w:sz w:val="22"/>
          <w:szCs w:val="22"/>
          <w:lang w:val="en-US"/>
        </w:rPr>
        <w:t>, Helm</w:t>
      </w:r>
    </w:p>
    <w:p w14:paraId="0341DD4D" w14:textId="27381DE9" w:rsidR="00A10FB3" w:rsidRPr="000B6C1D" w:rsidRDefault="0044759F" w:rsidP="0052720A">
      <w:pPr>
        <w:numPr>
          <w:ilvl w:val="0"/>
          <w:numId w:val="9"/>
        </w:numPr>
        <w:spacing w:line="276" w:lineRule="auto"/>
        <w:jc w:val="both"/>
        <w:rPr>
          <w:rFonts w:ascii="Arial" w:hAnsi="Arial" w:cs="Arial"/>
          <w:bCs w:val="0"/>
          <w:iCs w:val="0"/>
          <w:spacing w:val="-5"/>
          <w:sz w:val="22"/>
          <w:szCs w:val="22"/>
          <w:lang w:val="en-US"/>
        </w:rPr>
      </w:pPr>
      <w:r w:rsidRPr="00600732">
        <w:rPr>
          <w:rFonts w:ascii="Arial" w:hAnsi="Arial" w:cs="Arial"/>
          <w:b/>
          <w:sz w:val="22"/>
          <w:szCs w:val="22"/>
        </w:rPr>
        <w:t>Java / J2EE / EAI, ESB, JMS</w:t>
      </w:r>
      <w:r w:rsidRPr="00232A48">
        <w:rPr>
          <w:rFonts w:ascii="Arial" w:hAnsi="Arial" w:cs="Arial"/>
          <w:sz w:val="22"/>
          <w:szCs w:val="22"/>
        </w:rPr>
        <w:t>, Enterprise Integration Patterns.</w:t>
      </w:r>
      <w:r w:rsidR="000B6C1D">
        <w:rPr>
          <w:rFonts w:ascii="Arial" w:hAnsi="Arial" w:cs="Arial"/>
          <w:sz w:val="22"/>
          <w:szCs w:val="22"/>
        </w:rPr>
        <w:t xml:space="preserve"> microservices</w:t>
      </w:r>
    </w:p>
    <w:p w14:paraId="10D37EF5" w14:textId="77777777" w:rsidR="003D3782" w:rsidRPr="00232A48" w:rsidRDefault="003D3782" w:rsidP="0052720A">
      <w:pPr>
        <w:pStyle w:val="BodyText"/>
        <w:numPr>
          <w:ilvl w:val="0"/>
          <w:numId w:val="9"/>
        </w:numPr>
        <w:spacing w:after="0" w:line="276" w:lineRule="auto"/>
        <w:rPr>
          <w:rFonts w:ascii="Arial" w:hAnsi="Arial" w:cs="Arial"/>
          <w:sz w:val="22"/>
          <w:szCs w:val="22"/>
        </w:rPr>
      </w:pPr>
      <w:r w:rsidRPr="00232A48">
        <w:rPr>
          <w:rFonts w:ascii="Arial" w:hAnsi="Arial" w:cs="Arial"/>
          <w:sz w:val="22"/>
          <w:szCs w:val="22"/>
        </w:rPr>
        <w:t xml:space="preserve">SDLC – GIT, Mercurial, Tortoise Workbench, </w:t>
      </w:r>
      <w:r w:rsidR="005070A8" w:rsidRPr="00232A48">
        <w:rPr>
          <w:rFonts w:ascii="Arial" w:hAnsi="Arial" w:cs="Arial"/>
          <w:sz w:val="22"/>
          <w:szCs w:val="22"/>
        </w:rPr>
        <w:t xml:space="preserve">Fisheye, </w:t>
      </w:r>
      <w:r w:rsidRPr="00232A48">
        <w:rPr>
          <w:rFonts w:ascii="Arial" w:hAnsi="Arial" w:cs="Arial"/>
          <w:sz w:val="22"/>
          <w:szCs w:val="22"/>
        </w:rPr>
        <w:t>Crucible</w:t>
      </w:r>
      <w:r w:rsidR="005070A8" w:rsidRPr="00232A48">
        <w:rPr>
          <w:rFonts w:ascii="Arial" w:hAnsi="Arial" w:cs="Arial"/>
          <w:sz w:val="22"/>
          <w:szCs w:val="22"/>
        </w:rPr>
        <w:t>, Gerrit, Unix scripting and Putty.</w:t>
      </w:r>
    </w:p>
    <w:p w14:paraId="1CBA4863" w14:textId="77777777" w:rsidR="0044759F" w:rsidRPr="00232A48" w:rsidRDefault="0044759F" w:rsidP="0052720A">
      <w:pPr>
        <w:pStyle w:val="BodyText"/>
        <w:numPr>
          <w:ilvl w:val="0"/>
          <w:numId w:val="9"/>
        </w:numPr>
        <w:spacing w:after="0" w:line="276" w:lineRule="auto"/>
        <w:rPr>
          <w:rFonts w:ascii="Arial" w:hAnsi="Arial" w:cs="Arial"/>
          <w:sz w:val="22"/>
          <w:szCs w:val="22"/>
        </w:rPr>
      </w:pPr>
      <w:r w:rsidRPr="00232A48">
        <w:rPr>
          <w:rFonts w:ascii="Arial" w:hAnsi="Arial" w:cs="Arial"/>
          <w:sz w:val="22"/>
          <w:szCs w:val="22"/>
        </w:rPr>
        <w:t xml:space="preserve">SOA – Oracle SOA Suite, </w:t>
      </w:r>
      <w:r w:rsidRPr="006F79C3">
        <w:rPr>
          <w:rFonts w:ascii="Arial" w:hAnsi="Arial" w:cs="Arial"/>
          <w:b/>
          <w:sz w:val="22"/>
          <w:szCs w:val="22"/>
        </w:rPr>
        <w:t>SOA</w:t>
      </w:r>
      <w:r w:rsidRPr="00232A48">
        <w:rPr>
          <w:rFonts w:ascii="Arial" w:hAnsi="Arial" w:cs="Arial"/>
          <w:sz w:val="22"/>
          <w:szCs w:val="22"/>
        </w:rPr>
        <w:t>, Webserv</w:t>
      </w:r>
      <w:r w:rsidR="000B6232">
        <w:rPr>
          <w:rFonts w:ascii="Arial" w:hAnsi="Arial" w:cs="Arial"/>
          <w:sz w:val="22"/>
          <w:szCs w:val="22"/>
        </w:rPr>
        <w:t>ices, REST, WS-* Specifications, API</w:t>
      </w:r>
    </w:p>
    <w:p w14:paraId="3177BE1B" w14:textId="5A122EBC" w:rsidR="00AF72D3" w:rsidRPr="00A678BD" w:rsidRDefault="0044759F"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sz w:val="22"/>
          <w:szCs w:val="22"/>
        </w:rPr>
        <w:t>Integration – Mule, Anypoint Studio</w:t>
      </w:r>
      <w:r w:rsidRPr="00232A48">
        <w:rPr>
          <w:rFonts w:ascii="Arial" w:hAnsi="Arial" w:cs="Arial"/>
          <w:b/>
          <w:sz w:val="22"/>
          <w:szCs w:val="22"/>
        </w:rPr>
        <w:t xml:space="preserve">, </w:t>
      </w:r>
      <w:r w:rsidRPr="00232A48">
        <w:rPr>
          <w:rFonts w:ascii="Arial" w:hAnsi="Arial" w:cs="Arial"/>
          <w:sz w:val="22"/>
          <w:szCs w:val="22"/>
        </w:rPr>
        <w:t>Fuse, Camel, MSMQ, Oracle B2B,</w:t>
      </w:r>
      <w:r w:rsidR="00377A16" w:rsidRPr="00232A48">
        <w:rPr>
          <w:rFonts w:ascii="Arial" w:hAnsi="Arial" w:cs="Arial"/>
          <w:sz w:val="22"/>
          <w:szCs w:val="22"/>
        </w:rPr>
        <w:t xml:space="preserve"> </w:t>
      </w:r>
      <w:r w:rsidRPr="00232A48">
        <w:rPr>
          <w:rFonts w:ascii="Arial" w:hAnsi="Arial" w:cs="Arial"/>
          <w:sz w:val="22"/>
          <w:szCs w:val="22"/>
        </w:rPr>
        <w:t>Mediator,</w:t>
      </w:r>
      <w:r w:rsidR="003C19BC">
        <w:rPr>
          <w:rFonts w:ascii="Arial" w:hAnsi="Arial" w:cs="Arial"/>
          <w:sz w:val="22"/>
          <w:szCs w:val="22"/>
        </w:rPr>
        <w:t xml:space="preserve"> </w:t>
      </w:r>
      <w:r w:rsidRPr="00232A48">
        <w:rPr>
          <w:rFonts w:ascii="Arial" w:hAnsi="Arial" w:cs="Arial"/>
          <w:sz w:val="22"/>
          <w:szCs w:val="22"/>
        </w:rPr>
        <w:t>OSB, ODI.</w:t>
      </w:r>
    </w:p>
    <w:p w14:paraId="6F9A331E" w14:textId="77777777" w:rsidR="0044759F" w:rsidRPr="004F403B" w:rsidRDefault="00DE66A9"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sz w:val="22"/>
          <w:szCs w:val="22"/>
        </w:rPr>
        <w:t xml:space="preserve">Cloud - </w:t>
      </w:r>
      <w:r w:rsidR="00377A16" w:rsidRPr="00232A48">
        <w:rPr>
          <w:rFonts w:ascii="Arial" w:hAnsi="Arial" w:cs="Arial"/>
          <w:sz w:val="22"/>
          <w:szCs w:val="22"/>
        </w:rPr>
        <w:t xml:space="preserve">Multitenant private cloud, </w:t>
      </w:r>
      <w:r w:rsidR="00377A16" w:rsidRPr="00600732">
        <w:rPr>
          <w:rFonts w:ascii="Arial" w:hAnsi="Arial" w:cs="Arial"/>
          <w:b/>
          <w:sz w:val="22"/>
          <w:szCs w:val="22"/>
        </w:rPr>
        <w:t>AWS</w:t>
      </w:r>
      <w:r w:rsidRPr="00600732">
        <w:rPr>
          <w:rFonts w:ascii="Arial" w:hAnsi="Arial" w:cs="Arial"/>
          <w:b/>
          <w:sz w:val="22"/>
          <w:szCs w:val="22"/>
        </w:rPr>
        <w:t xml:space="preserve"> cloud</w:t>
      </w:r>
      <w:r w:rsidR="00321DE0" w:rsidRPr="00600732">
        <w:rPr>
          <w:rFonts w:ascii="Arial" w:hAnsi="Arial" w:cs="Arial"/>
          <w:b/>
          <w:sz w:val="22"/>
          <w:szCs w:val="22"/>
        </w:rPr>
        <w:t xml:space="preserve"> certified</w:t>
      </w:r>
      <w:r w:rsidR="00377A16" w:rsidRPr="00232A48">
        <w:rPr>
          <w:rFonts w:ascii="Arial" w:hAnsi="Arial" w:cs="Arial"/>
          <w:sz w:val="22"/>
          <w:szCs w:val="22"/>
        </w:rPr>
        <w:t>.</w:t>
      </w:r>
    </w:p>
    <w:p w14:paraId="09A7ED14" w14:textId="77777777" w:rsidR="004F403B" w:rsidRPr="0086730E" w:rsidRDefault="004F403B" w:rsidP="004F403B">
      <w:pPr>
        <w:numPr>
          <w:ilvl w:val="0"/>
          <w:numId w:val="9"/>
        </w:numPr>
        <w:spacing w:line="276" w:lineRule="auto"/>
        <w:jc w:val="both"/>
        <w:rPr>
          <w:rFonts w:ascii="Arial" w:hAnsi="Arial" w:cs="Arial"/>
          <w:bCs w:val="0"/>
          <w:iCs w:val="0"/>
          <w:spacing w:val="-5"/>
          <w:sz w:val="22"/>
          <w:szCs w:val="22"/>
          <w:lang w:val="en-US"/>
        </w:rPr>
      </w:pPr>
      <w:r w:rsidRPr="0086730E">
        <w:rPr>
          <w:rFonts w:ascii="Arial" w:hAnsi="Arial" w:cs="Arial"/>
          <w:bCs w:val="0"/>
          <w:iCs w:val="0"/>
          <w:spacing w:val="-5"/>
          <w:sz w:val="22"/>
          <w:szCs w:val="22"/>
          <w:lang w:val="en-US"/>
        </w:rPr>
        <w:t xml:space="preserve">Networking, Operating System, Virtualization and Cloud technologies. </w:t>
      </w:r>
    </w:p>
    <w:p w14:paraId="0A3ED064" w14:textId="7D773B03" w:rsidR="00377A16" w:rsidRPr="00232A48" w:rsidRDefault="00C4237C"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sz w:val="22"/>
          <w:szCs w:val="22"/>
        </w:rPr>
        <w:t>O</w:t>
      </w:r>
      <w:r w:rsidR="00DE66A9" w:rsidRPr="00232A48">
        <w:rPr>
          <w:rFonts w:ascii="Arial" w:hAnsi="Arial" w:cs="Arial"/>
          <w:sz w:val="22"/>
          <w:szCs w:val="22"/>
        </w:rPr>
        <w:t xml:space="preserve">racle - </w:t>
      </w:r>
      <w:r w:rsidR="00377A16" w:rsidRPr="00600732">
        <w:rPr>
          <w:rFonts w:ascii="Arial" w:hAnsi="Arial" w:cs="Arial"/>
          <w:b/>
          <w:sz w:val="22"/>
          <w:szCs w:val="22"/>
        </w:rPr>
        <w:t>Oracle Fusion 11g</w:t>
      </w:r>
      <w:r w:rsidR="00377A16" w:rsidRPr="00232A48">
        <w:rPr>
          <w:rFonts w:ascii="Arial" w:hAnsi="Arial" w:cs="Arial"/>
          <w:b/>
          <w:sz w:val="22"/>
          <w:szCs w:val="22"/>
        </w:rPr>
        <w:t xml:space="preserve">, </w:t>
      </w:r>
      <w:r w:rsidR="00377A16" w:rsidRPr="00232A48">
        <w:rPr>
          <w:rFonts w:ascii="Arial" w:hAnsi="Arial" w:cs="Arial"/>
          <w:sz w:val="22"/>
          <w:szCs w:val="22"/>
        </w:rPr>
        <w:t>AIA, Oracle DB 11g, Websphere MQ, SaaS</w:t>
      </w:r>
      <w:r w:rsidR="005070A8" w:rsidRPr="00232A48">
        <w:rPr>
          <w:rFonts w:ascii="Arial" w:hAnsi="Arial" w:cs="Arial"/>
          <w:sz w:val="22"/>
          <w:szCs w:val="22"/>
        </w:rPr>
        <w:t>, AW</w:t>
      </w:r>
      <w:r w:rsidR="00BC2B6C">
        <w:rPr>
          <w:rFonts w:ascii="Arial" w:hAnsi="Arial" w:cs="Arial"/>
          <w:sz w:val="22"/>
          <w:szCs w:val="22"/>
        </w:rPr>
        <w:t>R</w:t>
      </w:r>
      <w:r w:rsidR="005070A8" w:rsidRPr="00232A48">
        <w:rPr>
          <w:rFonts w:ascii="Arial" w:hAnsi="Arial" w:cs="Arial"/>
          <w:sz w:val="22"/>
          <w:szCs w:val="22"/>
        </w:rPr>
        <w:t xml:space="preserve"> reports.</w:t>
      </w:r>
    </w:p>
    <w:p w14:paraId="26CD41AE" w14:textId="77777777" w:rsidR="00346041" w:rsidRPr="00232A48" w:rsidRDefault="00346041"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sz w:val="22"/>
          <w:szCs w:val="22"/>
        </w:rPr>
        <w:t xml:space="preserve">Server – Weblogic 12g, </w:t>
      </w:r>
      <w:r w:rsidRPr="00EF5BA5">
        <w:rPr>
          <w:rFonts w:ascii="Arial" w:hAnsi="Arial" w:cs="Arial"/>
          <w:b/>
          <w:sz w:val="22"/>
          <w:szCs w:val="22"/>
        </w:rPr>
        <w:t>Websphere</w:t>
      </w:r>
      <w:r w:rsidRPr="00232A48">
        <w:rPr>
          <w:rFonts w:ascii="Arial" w:hAnsi="Arial" w:cs="Arial"/>
          <w:sz w:val="22"/>
          <w:szCs w:val="22"/>
        </w:rPr>
        <w:t xml:space="preserve"> 8.5.5.x, TomEE</w:t>
      </w:r>
      <w:r w:rsidR="003F77B4" w:rsidRPr="00232A48">
        <w:rPr>
          <w:rFonts w:ascii="Arial" w:hAnsi="Arial" w:cs="Arial"/>
          <w:sz w:val="22"/>
          <w:szCs w:val="22"/>
        </w:rPr>
        <w:t>, JBOSS.</w:t>
      </w:r>
    </w:p>
    <w:p w14:paraId="2B5D7047" w14:textId="05AFFD66" w:rsidR="00DD5B38" w:rsidRPr="00DD5B38" w:rsidRDefault="00DD5B38"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Database – IBM DB2, MsSQL, Aurora, </w:t>
      </w:r>
      <w:r w:rsidRPr="00EF5BA5">
        <w:rPr>
          <w:rFonts w:ascii="Arial" w:hAnsi="Arial" w:cs="Arial"/>
          <w:b/>
          <w:bCs w:val="0"/>
          <w:iCs w:val="0"/>
          <w:spacing w:val="-5"/>
          <w:sz w:val="22"/>
          <w:szCs w:val="22"/>
          <w:lang w:val="en-US"/>
        </w:rPr>
        <w:t>Memcache</w:t>
      </w:r>
      <w:r>
        <w:rPr>
          <w:rFonts w:ascii="Arial" w:hAnsi="Arial" w:cs="Arial"/>
          <w:bCs w:val="0"/>
          <w:iCs w:val="0"/>
          <w:spacing w:val="-5"/>
          <w:sz w:val="22"/>
          <w:szCs w:val="22"/>
          <w:lang w:val="en-US"/>
        </w:rPr>
        <w:t>, Redis, Oracle,</w:t>
      </w:r>
      <w:r w:rsidR="003C19BC">
        <w:rPr>
          <w:rFonts w:ascii="Arial" w:hAnsi="Arial" w:cs="Arial"/>
          <w:bCs w:val="0"/>
          <w:iCs w:val="0"/>
          <w:spacing w:val="-5"/>
          <w:sz w:val="22"/>
          <w:szCs w:val="22"/>
          <w:lang w:val="en-US"/>
        </w:rPr>
        <w:t xml:space="preserve"> MongoDB</w:t>
      </w:r>
    </w:p>
    <w:p w14:paraId="3AA912E2" w14:textId="3D77F0AF" w:rsidR="00377A16" w:rsidRPr="00232A48" w:rsidRDefault="00DE66A9"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sz w:val="22"/>
          <w:szCs w:val="22"/>
        </w:rPr>
        <w:t xml:space="preserve">Design - </w:t>
      </w:r>
      <w:r w:rsidR="00377A16" w:rsidRPr="00232A48">
        <w:rPr>
          <w:rFonts w:ascii="Arial" w:hAnsi="Arial" w:cs="Arial"/>
          <w:sz w:val="22"/>
          <w:szCs w:val="22"/>
        </w:rPr>
        <w:t>DDD, OOAD</w:t>
      </w:r>
      <w:r w:rsidRPr="00232A48">
        <w:rPr>
          <w:rFonts w:ascii="Arial" w:hAnsi="Arial" w:cs="Arial"/>
          <w:sz w:val="22"/>
          <w:szCs w:val="22"/>
        </w:rPr>
        <w:t xml:space="preserve">, </w:t>
      </w:r>
      <w:r w:rsidR="00CA54F7" w:rsidRPr="00232A48">
        <w:rPr>
          <w:rFonts w:ascii="Arial" w:hAnsi="Arial" w:cs="Arial"/>
          <w:sz w:val="22"/>
          <w:szCs w:val="22"/>
        </w:rPr>
        <w:t xml:space="preserve">ER diagram, </w:t>
      </w:r>
      <w:r w:rsidR="001E522A">
        <w:rPr>
          <w:rFonts w:ascii="Arial" w:hAnsi="Arial" w:cs="Arial"/>
          <w:sz w:val="22"/>
          <w:szCs w:val="22"/>
        </w:rPr>
        <w:t xml:space="preserve">SAD, </w:t>
      </w:r>
      <w:r w:rsidRPr="00232A48">
        <w:rPr>
          <w:rFonts w:ascii="Arial" w:hAnsi="Arial" w:cs="Arial"/>
          <w:sz w:val="22"/>
          <w:szCs w:val="22"/>
        </w:rPr>
        <w:t>HLD</w:t>
      </w:r>
      <w:r w:rsidR="00CA54F7" w:rsidRPr="00232A48">
        <w:rPr>
          <w:rFonts w:ascii="Arial" w:hAnsi="Arial" w:cs="Arial"/>
          <w:sz w:val="22"/>
          <w:szCs w:val="22"/>
        </w:rPr>
        <w:t>, XML Spy, Sparx EA, UML</w:t>
      </w:r>
      <w:r w:rsidR="00EF5BA5">
        <w:rPr>
          <w:rFonts w:ascii="Arial" w:hAnsi="Arial" w:cs="Arial"/>
          <w:sz w:val="22"/>
          <w:szCs w:val="22"/>
        </w:rPr>
        <w:t xml:space="preserve">, </w:t>
      </w:r>
      <w:r w:rsidR="00EF5BA5" w:rsidRPr="00EF5BA5">
        <w:rPr>
          <w:rFonts w:ascii="Arial" w:hAnsi="Arial" w:cs="Arial"/>
          <w:b/>
          <w:sz w:val="22"/>
          <w:szCs w:val="22"/>
        </w:rPr>
        <w:t>Archimate</w:t>
      </w:r>
    </w:p>
    <w:p w14:paraId="03463FB2" w14:textId="77777777" w:rsidR="00DD5B38" w:rsidRPr="00DD5B38" w:rsidRDefault="00377A16" w:rsidP="00402CC7">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sz w:val="22"/>
          <w:szCs w:val="22"/>
        </w:rPr>
        <w:t>Methodology – 4+1</w:t>
      </w:r>
      <w:r w:rsidR="00DE66A9" w:rsidRPr="00232A48">
        <w:rPr>
          <w:rFonts w:ascii="Arial" w:hAnsi="Arial" w:cs="Arial"/>
          <w:sz w:val="22"/>
          <w:szCs w:val="22"/>
        </w:rPr>
        <w:t xml:space="preserve"> </w:t>
      </w:r>
      <w:r w:rsidRPr="00232A48">
        <w:rPr>
          <w:rFonts w:ascii="Arial" w:hAnsi="Arial" w:cs="Arial"/>
          <w:sz w:val="22"/>
          <w:szCs w:val="22"/>
        </w:rPr>
        <w:t xml:space="preserve">, </w:t>
      </w:r>
      <w:r w:rsidRPr="00600732">
        <w:rPr>
          <w:rFonts w:ascii="Arial" w:hAnsi="Arial" w:cs="Arial"/>
          <w:b/>
          <w:sz w:val="22"/>
          <w:szCs w:val="22"/>
        </w:rPr>
        <w:t>Agile</w:t>
      </w:r>
      <w:r w:rsidRPr="00232A48">
        <w:rPr>
          <w:rFonts w:ascii="Arial" w:hAnsi="Arial" w:cs="Arial"/>
          <w:sz w:val="22"/>
          <w:szCs w:val="22"/>
        </w:rPr>
        <w:t xml:space="preserve">, </w:t>
      </w:r>
      <w:r w:rsidRPr="00EF5BA5">
        <w:rPr>
          <w:rFonts w:ascii="Arial" w:hAnsi="Arial" w:cs="Arial"/>
          <w:b/>
          <w:sz w:val="22"/>
          <w:szCs w:val="22"/>
        </w:rPr>
        <w:t>Scrum</w:t>
      </w:r>
      <w:r w:rsidRPr="00232A48">
        <w:rPr>
          <w:rFonts w:ascii="Arial" w:hAnsi="Arial" w:cs="Arial"/>
          <w:sz w:val="22"/>
          <w:szCs w:val="22"/>
        </w:rPr>
        <w:t>, RUP, Waterfall; Delivery and full SDLC experience</w:t>
      </w:r>
    </w:p>
    <w:p w14:paraId="3906501A" w14:textId="77777777" w:rsidR="003C6739" w:rsidRPr="00232A48" w:rsidRDefault="00CA54F7" w:rsidP="00DD5B38">
      <w:pPr>
        <w:spacing w:line="276" w:lineRule="auto"/>
        <w:ind w:left="360"/>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 xml:space="preserve"> </w:t>
      </w:r>
    </w:p>
    <w:p w14:paraId="423BD761" w14:textId="77777777" w:rsidR="00F75ED3" w:rsidRPr="00232A48" w:rsidRDefault="00F75ED3" w:rsidP="00402CC7">
      <w:pPr>
        <w:pStyle w:val="BodyText"/>
        <w:spacing w:after="0" w:line="276" w:lineRule="auto"/>
        <w:rPr>
          <w:rFonts w:ascii="Arial" w:hAnsi="Arial" w:cs="Arial"/>
          <w:sz w:val="22"/>
          <w:szCs w:val="22"/>
        </w:rPr>
      </w:pPr>
    </w:p>
    <w:p w14:paraId="0CC27E3B" w14:textId="509239B5" w:rsidR="00E216CE" w:rsidRDefault="00E216CE" w:rsidP="0052720A">
      <w:pPr>
        <w:pStyle w:val="BodyText"/>
        <w:spacing w:after="0" w:line="276" w:lineRule="auto"/>
        <w:rPr>
          <w:rFonts w:ascii="Arial" w:hAnsi="Arial" w:cs="Arial"/>
          <w:b/>
          <w:sz w:val="28"/>
          <w:szCs w:val="28"/>
        </w:rPr>
      </w:pPr>
      <w:r w:rsidRPr="00232A48">
        <w:rPr>
          <w:rFonts w:ascii="Arial" w:hAnsi="Arial" w:cs="Arial"/>
          <w:b/>
          <w:sz w:val="28"/>
          <w:szCs w:val="28"/>
        </w:rPr>
        <w:t xml:space="preserve">Work </w:t>
      </w:r>
      <w:r w:rsidR="00935BE9">
        <w:rPr>
          <w:rFonts w:ascii="Arial" w:hAnsi="Arial" w:cs="Arial"/>
          <w:b/>
          <w:sz w:val="28"/>
          <w:szCs w:val="28"/>
        </w:rPr>
        <w:t>e</w:t>
      </w:r>
      <w:r w:rsidRPr="00232A48">
        <w:rPr>
          <w:rFonts w:ascii="Arial" w:hAnsi="Arial" w:cs="Arial"/>
          <w:b/>
          <w:sz w:val="28"/>
          <w:szCs w:val="28"/>
        </w:rPr>
        <w:t>xperience</w:t>
      </w:r>
      <w:r w:rsidR="004124BD">
        <w:rPr>
          <w:rFonts w:ascii="Arial" w:hAnsi="Arial" w:cs="Arial"/>
          <w:b/>
          <w:sz w:val="28"/>
          <w:szCs w:val="28"/>
        </w:rPr>
        <w:t>:</w:t>
      </w:r>
      <w:r w:rsidRPr="00232A48">
        <w:rPr>
          <w:rFonts w:ascii="Arial" w:hAnsi="Arial" w:cs="Arial"/>
          <w:b/>
          <w:sz w:val="28"/>
          <w:szCs w:val="28"/>
        </w:rPr>
        <w:t xml:space="preserve"> </w:t>
      </w:r>
    </w:p>
    <w:p w14:paraId="21D30E2B" w14:textId="5C5C1B03" w:rsidR="00C45CDD" w:rsidRDefault="00C45CDD" w:rsidP="00C45CDD">
      <w:pPr>
        <w:pStyle w:val="BodyText"/>
        <w:spacing w:after="0" w:line="276" w:lineRule="auto"/>
        <w:rPr>
          <w:rFonts w:ascii="Arial" w:hAnsi="Arial" w:cs="Arial"/>
          <w:b/>
          <w:sz w:val="22"/>
          <w:szCs w:val="22"/>
        </w:rPr>
      </w:pPr>
      <w:r>
        <w:rPr>
          <w:rFonts w:ascii="Arial" w:hAnsi="Arial" w:cs="Arial"/>
          <w:b/>
          <w:sz w:val="22"/>
          <w:szCs w:val="22"/>
        </w:rPr>
        <w:t>DevOps Architect</w:t>
      </w:r>
      <w:r w:rsidR="000F4313">
        <w:rPr>
          <w:rFonts w:ascii="Arial" w:hAnsi="Arial" w:cs="Arial"/>
          <w:b/>
          <w:sz w:val="22"/>
          <w:szCs w:val="22"/>
        </w:rPr>
        <w:t>, Presales</w:t>
      </w:r>
      <w:r>
        <w:rPr>
          <w:rFonts w:ascii="Arial" w:hAnsi="Arial" w:cs="Arial"/>
          <w:b/>
          <w:sz w:val="22"/>
          <w:szCs w:val="22"/>
        </w:rPr>
        <w:t xml:space="preserve">– </w:t>
      </w:r>
      <w:r w:rsidR="00CC63ED">
        <w:rPr>
          <w:rFonts w:ascii="Arial" w:hAnsi="Arial" w:cs="Arial"/>
          <w:b/>
          <w:sz w:val="22"/>
          <w:szCs w:val="22"/>
        </w:rPr>
        <w:t>Icon Solutions</w:t>
      </w:r>
      <w:r>
        <w:rPr>
          <w:rFonts w:ascii="Arial" w:hAnsi="Arial" w:cs="Arial"/>
          <w:b/>
          <w:sz w:val="22"/>
          <w:szCs w:val="22"/>
        </w:rPr>
        <w:t xml:space="preserve"> – London – Sep 2019 – till date</w:t>
      </w:r>
    </w:p>
    <w:p w14:paraId="4897C358" w14:textId="63EF98BD" w:rsidR="00C45CDD" w:rsidRDefault="008516A2" w:rsidP="00C45CDD">
      <w:pPr>
        <w:pStyle w:val="BodyText"/>
        <w:spacing w:after="0" w:line="276" w:lineRule="auto"/>
        <w:rPr>
          <w:rFonts w:ascii="Arial" w:hAnsi="Arial" w:cs="Arial"/>
          <w:b/>
          <w:sz w:val="22"/>
          <w:szCs w:val="22"/>
        </w:rPr>
      </w:pPr>
      <w:r>
        <w:rPr>
          <w:rFonts w:ascii="Arial" w:hAnsi="Arial" w:cs="Arial"/>
          <w:b/>
          <w:sz w:val="22"/>
          <w:szCs w:val="22"/>
        </w:rPr>
        <w:t>Azure, AKS, ACR, ADO, Kubernetes, Helm, Docker</w:t>
      </w:r>
      <w:r w:rsidR="00701C54">
        <w:rPr>
          <w:rFonts w:ascii="Arial" w:hAnsi="Arial" w:cs="Arial"/>
          <w:b/>
          <w:sz w:val="22"/>
          <w:szCs w:val="22"/>
        </w:rPr>
        <w:t>, Service Now, Artifactory</w:t>
      </w:r>
      <w:r w:rsidR="001449D6">
        <w:rPr>
          <w:rFonts w:ascii="Arial" w:hAnsi="Arial" w:cs="Arial"/>
          <w:b/>
          <w:sz w:val="22"/>
          <w:szCs w:val="22"/>
        </w:rPr>
        <w:t>, Ansible.</w:t>
      </w:r>
    </w:p>
    <w:p w14:paraId="40DE5D35" w14:textId="5B44C10E" w:rsidR="00701C54" w:rsidRDefault="009E1A51" w:rsidP="008516A2">
      <w:pPr>
        <w:pStyle w:val="BodyText"/>
        <w:spacing w:line="276" w:lineRule="auto"/>
        <w:rPr>
          <w:rFonts w:ascii="Arial" w:hAnsi="Arial" w:cs="Arial"/>
          <w:bCs/>
          <w:sz w:val="22"/>
          <w:szCs w:val="22"/>
        </w:rPr>
      </w:pPr>
      <w:r>
        <w:rPr>
          <w:rFonts w:ascii="Arial" w:hAnsi="Arial" w:cs="Arial"/>
          <w:bCs/>
          <w:sz w:val="22"/>
          <w:szCs w:val="22"/>
        </w:rPr>
        <w:t>Responsible for</w:t>
      </w:r>
      <w:r w:rsidR="00701C54">
        <w:rPr>
          <w:rFonts w:ascii="Arial" w:hAnsi="Arial" w:cs="Arial"/>
          <w:bCs/>
          <w:sz w:val="22"/>
          <w:szCs w:val="22"/>
        </w:rPr>
        <w:t xml:space="preserve"> </w:t>
      </w:r>
      <w:r>
        <w:rPr>
          <w:rFonts w:ascii="Arial" w:hAnsi="Arial" w:cs="Arial"/>
          <w:bCs/>
          <w:iCs/>
          <w:sz w:val="22"/>
          <w:szCs w:val="22"/>
        </w:rPr>
        <w:t>c</w:t>
      </w:r>
      <w:r>
        <w:rPr>
          <w:rFonts w:ascii="Arial" w:hAnsi="Arial" w:cs="Arial"/>
          <w:bCs/>
          <w:iCs/>
          <w:sz w:val="22"/>
          <w:szCs w:val="22"/>
        </w:rPr>
        <w:t>onvert</w:t>
      </w:r>
      <w:r>
        <w:rPr>
          <w:rFonts w:ascii="Arial" w:hAnsi="Arial" w:cs="Arial"/>
          <w:bCs/>
          <w:iCs/>
          <w:sz w:val="22"/>
          <w:szCs w:val="22"/>
        </w:rPr>
        <w:t>ing</w:t>
      </w:r>
      <w:r>
        <w:rPr>
          <w:rFonts w:ascii="Arial" w:hAnsi="Arial" w:cs="Arial"/>
          <w:bCs/>
          <w:iCs/>
          <w:sz w:val="22"/>
          <w:szCs w:val="22"/>
        </w:rPr>
        <w:t xml:space="preserve"> existing DevOps expertise into a value proposition and create </w:t>
      </w:r>
      <w:r w:rsidR="001449D6">
        <w:rPr>
          <w:rFonts w:ascii="Arial" w:hAnsi="Arial" w:cs="Arial"/>
          <w:bCs/>
          <w:iCs/>
          <w:sz w:val="22"/>
          <w:szCs w:val="22"/>
        </w:rPr>
        <w:t>Value Stream Map and A</w:t>
      </w:r>
      <w:r>
        <w:rPr>
          <w:rFonts w:ascii="Arial" w:hAnsi="Arial" w:cs="Arial"/>
          <w:bCs/>
          <w:iCs/>
          <w:sz w:val="22"/>
          <w:szCs w:val="22"/>
        </w:rPr>
        <w:t>ccelerators</w:t>
      </w:r>
      <w:r w:rsidR="008516A2" w:rsidRPr="008516A2">
        <w:rPr>
          <w:rFonts w:ascii="Arial" w:hAnsi="Arial" w:cs="Arial"/>
          <w:bCs/>
          <w:sz w:val="22"/>
          <w:szCs w:val="22"/>
        </w:rPr>
        <w:t xml:space="preserve">. </w:t>
      </w:r>
      <w:r w:rsidR="00701C54">
        <w:rPr>
          <w:rFonts w:ascii="Arial" w:hAnsi="Arial" w:cs="Arial"/>
          <w:bCs/>
          <w:sz w:val="22"/>
          <w:szCs w:val="22"/>
        </w:rPr>
        <w:t>This involve</w:t>
      </w:r>
      <w:r>
        <w:rPr>
          <w:rFonts w:ascii="Arial" w:hAnsi="Arial" w:cs="Arial"/>
          <w:bCs/>
          <w:sz w:val="22"/>
          <w:szCs w:val="22"/>
        </w:rPr>
        <w:t>d</w:t>
      </w:r>
      <w:r w:rsidR="00701C54">
        <w:rPr>
          <w:rFonts w:ascii="Arial" w:hAnsi="Arial" w:cs="Arial"/>
          <w:bCs/>
          <w:sz w:val="22"/>
          <w:szCs w:val="22"/>
        </w:rPr>
        <w:t xml:space="preserve"> </w:t>
      </w:r>
    </w:p>
    <w:p w14:paraId="29CB66FB" w14:textId="10E3D1DB" w:rsidR="009E1A51" w:rsidRPr="009E1A51" w:rsidRDefault="009E1A51" w:rsidP="00701C54">
      <w:pPr>
        <w:numPr>
          <w:ilvl w:val="0"/>
          <w:numId w:val="9"/>
        </w:numPr>
        <w:spacing w:line="276" w:lineRule="auto"/>
        <w:jc w:val="both"/>
        <w:rPr>
          <w:rFonts w:ascii="Arial" w:hAnsi="Arial" w:cs="Arial"/>
          <w:bCs w:val="0"/>
          <w:iCs w:val="0"/>
          <w:spacing w:val="-5"/>
          <w:sz w:val="22"/>
          <w:szCs w:val="22"/>
          <w:lang w:val="en-US"/>
        </w:rPr>
      </w:pPr>
      <w:r>
        <w:rPr>
          <w:rFonts w:ascii="Arial" w:hAnsi="Arial" w:cs="Arial"/>
          <w:sz w:val="22"/>
          <w:szCs w:val="22"/>
        </w:rPr>
        <w:t>A</w:t>
      </w:r>
      <w:r w:rsidRPr="008516A2">
        <w:rPr>
          <w:rFonts w:ascii="Arial" w:hAnsi="Arial" w:cs="Arial"/>
          <w:sz w:val="22"/>
          <w:szCs w:val="22"/>
        </w:rPr>
        <w:t>rchitect</w:t>
      </w:r>
      <w:r w:rsidRPr="008516A2">
        <w:rPr>
          <w:rFonts w:ascii="Arial" w:hAnsi="Arial" w:cs="Arial"/>
          <w:sz w:val="22"/>
          <w:szCs w:val="22"/>
        </w:rPr>
        <w:t xml:space="preserve"> the present DevOps pipeline using Azure technologies</w:t>
      </w:r>
      <w:r>
        <w:rPr>
          <w:rFonts w:ascii="Arial" w:hAnsi="Arial" w:cs="Arial"/>
          <w:sz w:val="22"/>
          <w:szCs w:val="22"/>
        </w:rPr>
        <w:t>.</w:t>
      </w:r>
    </w:p>
    <w:p w14:paraId="560F5700" w14:textId="4FE867A8" w:rsidR="009E1A51" w:rsidRPr="009E1A51" w:rsidRDefault="009E1A51" w:rsidP="009E1A51">
      <w:pPr>
        <w:numPr>
          <w:ilvl w:val="0"/>
          <w:numId w:val="9"/>
        </w:numPr>
        <w:spacing w:line="276" w:lineRule="auto"/>
        <w:jc w:val="both"/>
        <w:rPr>
          <w:rFonts w:ascii="Arial" w:hAnsi="Arial" w:cs="Arial"/>
          <w:bCs w:val="0"/>
          <w:iCs w:val="0"/>
          <w:spacing w:val="-5"/>
          <w:sz w:val="22"/>
          <w:szCs w:val="22"/>
          <w:lang w:val="en-US"/>
        </w:rPr>
      </w:pPr>
      <w:r>
        <w:rPr>
          <w:rFonts w:ascii="Arial" w:hAnsi="Arial" w:cs="Arial"/>
          <w:sz w:val="22"/>
          <w:szCs w:val="22"/>
        </w:rPr>
        <w:t xml:space="preserve">Create the Value Stream Map for existing practices. </w:t>
      </w:r>
    </w:p>
    <w:p w14:paraId="2DAA8B2E" w14:textId="5D58914F" w:rsidR="00701C54" w:rsidRDefault="00701C54" w:rsidP="00701C54">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Creati</w:t>
      </w:r>
      <w:r w:rsidR="0039366D">
        <w:rPr>
          <w:rFonts w:ascii="Arial" w:hAnsi="Arial" w:cs="Arial"/>
          <w:bCs w:val="0"/>
          <w:iCs w:val="0"/>
          <w:spacing w:val="-5"/>
          <w:sz w:val="22"/>
          <w:szCs w:val="22"/>
          <w:lang w:val="en-US"/>
        </w:rPr>
        <w:t>on of</w:t>
      </w:r>
      <w:r>
        <w:rPr>
          <w:rFonts w:ascii="Arial" w:hAnsi="Arial" w:cs="Arial"/>
          <w:bCs w:val="0"/>
          <w:iCs w:val="0"/>
          <w:spacing w:val="-5"/>
          <w:sz w:val="22"/>
          <w:szCs w:val="22"/>
          <w:lang w:val="en-US"/>
        </w:rPr>
        <w:t xml:space="preserve"> the design for the generators to provision infrastructure with full automation. </w:t>
      </w:r>
    </w:p>
    <w:p w14:paraId="74083DCE" w14:textId="6B5AC6B6" w:rsidR="008516A2" w:rsidRPr="00701C54" w:rsidRDefault="0039366D" w:rsidP="00D57BDE">
      <w:pPr>
        <w:numPr>
          <w:ilvl w:val="0"/>
          <w:numId w:val="9"/>
        </w:numPr>
        <w:spacing w:line="276" w:lineRule="auto"/>
        <w:jc w:val="both"/>
        <w:rPr>
          <w:rFonts w:ascii="Arial" w:hAnsi="Arial" w:cs="Arial"/>
          <w:bCs w:val="0"/>
          <w:iCs w:val="0"/>
          <w:spacing w:val="-5"/>
          <w:sz w:val="22"/>
          <w:szCs w:val="22"/>
          <w:lang w:val="en-US"/>
        </w:rPr>
      </w:pPr>
      <w:r w:rsidRPr="00701C54">
        <w:rPr>
          <w:rFonts w:ascii="Arial" w:hAnsi="Arial" w:cs="Arial"/>
          <w:bCs w:val="0"/>
          <w:iCs w:val="0"/>
          <w:spacing w:val="-5"/>
          <w:sz w:val="22"/>
          <w:szCs w:val="22"/>
          <w:lang w:val="en-US"/>
        </w:rPr>
        <w:t>C</w:t>
      </w:r>
      <w:r w:rsidR="008516A2" w:rsidRPr="00701C54">
        <w:rPr>
          <w:rFonts w:ascii="Arial" w:hAnsi="Arial" w:cs="Arial"/>
          <w:bCs w:val="0"/>
          <w:iCs w:val="0"/>
          <w:spacing w:val="-5"/>
          <w:sz w:val="22"/>
          <w:szCs w:val="22"/>
          <w:lang w:val="en-US"/>
        </w:rPr>
        <w:t>reat</w:t>
      </w:r>
      <w:r>
        <w:rPr>
          <w:rFonts w:ascii="Arial" w:hAnsi="Arial" w:cs="Arial"/>
          <w:bCs w:val="0"/>
          <w:iCs w:val="0"/>
          <w:spacing w:val="-5"/>
          <w:sz w:val="22"/>
          <w:szCs w:val="22"/>
          <w:lang w:val="en-US"/>
        </w:rPr>
        <w:t>ion of the reference architecture for DevOps based on AKS and Azure technologies.</w:t>
      </w:r>
    </w:p>
    <w:p w14:paraId="5E83957F" w14:textId="3FD15938" w:rsidR="008516A2" w:rsidRPr="00701C54" w:rsidRDefault="009E1A51" w:rsidP="00701C54">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Guidelines and integration with </w:t>
      </w:r>
      <w:r w:rsidR="0039366D">
        <w:rPr>
          <w:rFonts w:ascii="Arial" w:hAnsi="Arial" w:cs="Arial"/>
          <w:bCs w:val="0"/>
          <w:iCs w:val="0"/>
          <w:spacing w:val="-5"/>
          <w:sz w:val="22"/>
          <w:szCs w:val="22"/>
          <w:lang w:val="en-US"/>
        </w:rPr>
        <w:t>SAST, DAST</w:t>
      </w:r>
      <w:r>
        <w:rPr>
          <w:rFonts w:ascii="Arial" w:hAnsi="Arial" w:cs="Arial"/>
          <w:bCs w:val="0"/>
          <w:iCs w:val="0"/>
          <w:spacing w:val="-5"/>
          <w:sz w:val="22"/>
          <w:szCs w:val="22"/>
          <w:lang w:val="en-US"/>
        </w:rPr>
        <w:t xml:space="preserve"> and</w:t>
      </w:r>
      <w:r w:rsidR="0039366D">
        <w:rPr>
          <w:rFonts w:ascii="Arial" w:hAnsi="Arial" w:cs="Arial"/>
          <w:bCs w:val="0"/>
          <w:iCs w:val="0"/>
          <w:spacing w:val="-5"/>
          <w:sz w:val="22"/>
          <w:szCs w:val="22"/>
          <w:lang w:val="en-US"/>
        </w:rPr>
        <w:t xml:space="preserve"> SCA </w:t>
      </w:r>
      <w:r>
        <w:rPr>
          <w:rFonts w:ascii="Arial" w:hAnsi="Arial" w:cs="Arial"/>
          <w:bCs w:val="0"/>
          <w:iCs w:val="0"/>
          <w:spacing w:val="-5"/>
          <w:sz w:val="22"/>
          <w:szCs w:val="22"/>
          <w:lang w:val="en-US"/>
        </w:rPr>
        <w:t>tools</w:t>
      </w:r>
      <w:r w:rsidR="0039366D">
        <w:rPr>
          <w:rFonts w:ascii="Arial" w:hAnsi="Arial" w:cs="Arial"/>
          <w:bCs w:val="0"/>
          <w:iCs w:val="0"/>
          <w:spacing w:val="-5"/>
          <w:sz w:val="22"/>
          <w:szCs w:val="22"/>
          <w:lang w:val="en-US"/>
        </w:rPr>
        <w:t xml:space="preserve">. </w:t>
      </w:r>
    </w:p>
    <w:p w14:paraId="71AD4581" w14:textId="712426FA" w:rsidR="008516A2" w:rsidRDefault="00AE6B6D" w:rsidP="00701C54">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Design</w:t>
      </w:r>
      <w:r w:rsidR="00701C54">
        <w:rPr>
          <w:rFonts w:ascii="Arial" w:hAnsi="Arial" w:cs="Arial"/>
          <w:bCs w:val="0"/>
          <w:iCs w:val="0"/>
          <w:spacing w:val="-5"/>
          <w:sz w:val="22"/>
          <w:szCs w:val="22"/>
          <w:lang w:val="en-US"/>
        </w:rPr>
        <w:t xml:space="preserve"> the in</w:t>
      </w:r>
      <w:r w:rsidR="008516A2" w:rsidRPr="00701C54">
        <w:rPr>
          <w:rFonts w:ascii="Arial" w:hAnsi="Arial" w:cs="Arial"/>
          <w:bCs w:val="0"/>
          <w:iCs w:val="0"/>
          <w:spacing w:val="-5"/>
          <w:sz w:val="22"/>
          <w:szCs w:val="22"/>
          <w:lang w:val="en-US"/>
        </w:rPr>
        <w:t xml:space="preserve">tegration with </w:t>
      </w:r>
      <w:r w:rsidR="0039366D">
        <w:rPr>
          <w:rFonts w:ascii="Arial" w:hAnsi="Arial" w:cs="Arial"/>
          <w:bCs w:val="0"/>
          <w:iCs w:val="0"/>
          <w:spacing w:val="-5"/>
          <w:sz w:val="22"/>
          <w:szCs w:val="22"/>
          <w:lang w:val="en-US"/>
        </w:rPr>
        <w:t>S</w:t>
      </w:r>
      <w:r w:rsidR="00701C54">
        <w:rPr>
          <w:rFonts w:ascii="Arial" w:hAnsi="Arial" w:cs="Arial"/>
          <w:bCs w:val="0"/>
          <w:iCs w:val="0"/>
          <w:spacing w:val="-5"/>
          <w:sz w:val="22"/>
          <w:szCs w:val="22"/>
          <w:lang w:val="en-US"/>
        </w:rPr>
        <w:t xml:space="preserve">ervice </w:t>
      </w:r>
      <w:r w:rsidR="0039366D">
        <w:rPr>
          <w:rFonts w:ascii="Arial" w:hAnsi="Arial" w:cs="Arial"/>
          <w:bCs w:val="0"/>
          <w:iCs w:val="0"/>
          <w:spacing w:val="-5"/>
          <w:sz w:val="22"/>
          <w:szCs w:val="22"/>
          <w:lang w:val="en-US"/>
        </w:rPr>
        <w:t>N</w:t>
      </w:r>
      <w:r w:rsidR="00701C54">
        <w:rPr>
          <w:rFonts w:ascii="Arial" w:hAnsi="Arial" w:cs="Arial"/>
          <w:bCs w:val="0"/>
          <w:iCs w:val="0"/>
          <w:spacing w:val="-5"/>
          <w:sz w:val="22"/>
          <w:szCs w:val="22"/>
          <w:lang w:val="en-US"/>
        </w:rPr>
        <w:t xml:space="preserve">ow. </w:t>
      </w:r>
    </w:p>
    <w:p w14:paraId="1EF00D52" w14:textId="77777777" w:rsidR="00C45CDD" w:rsidRDefault="00C45CDD" w:rsidP="00C45CDD">
      <w:pPr>
        <w:pStyle w:val="BodyText"/>
        <w:spacing w:after="0" w:line="276" w:lineRule="auto"/>
        <w:rPr>
          <w:rFonts w:ascii="Arial" w:hAnsi="Arial" w:cs="Arial"/>
          <w:b/>
          <w:sz w:val="22"/>
          <w:szCs w:val="22"/>
        </w:rPr>
      </w:pPr>
    </w:p>
    <w:p w14:paraId="75EDB108" w14:textId="772BE679" w:rsidR="00C45CDD" w:rsidRDefault="00C45CDD" w:rsidP="00C45CDD">
      <w:pPr>
        <w:pStyle w:val="BodyText"/>
        <w:spacing w:after="0" w:line="276" w:lineRule="auto"/>
        <w:rPr>
          <w:rFonts w:ascii="Arial" w:hAnsi="Arial" w:cs="Arial"/>
          <w:b/>
          <w:sz w:val="22"/>
          <w:szCs w:val="22"/>
        </w:rPr>
      </w:pPr>
      <w:r>
        <w:rPr>
          <w:rFonts w:ascii="Arial" w:hAnsi="Arial" w:cs="Arial"/>
          <w:b/>
          <w:sz w:val="22"/>
          <w:szCs w:val="22"/>
        </w:rPr>
        <w:t>Lead Architect</w:t>
      </w:r>
      <w:r w:rsidR="00A32310">
        <w:rPr>
          <w:rFonts w:ascii="Arial" w:hAnsi="Arial" w:cs="Arial"/>
          <w:b/>
          <w:sz w:val="22"/>
          <w:szCs w:val="22"/>
        </w:rPr>
        <w:t xml:space="preserve"> </w:t>
      </w:r>
      <w:r>
        <w:rPr>
          <w:rFonts w:ascii="Arial" w:hAnsi="Arial" w:cs="Arial"/>
          <w:b/>
          <w:sz w:val="22"/>
          <w:szCs w:val="22"/>
        </w:rPr>
        <w:t>– Better Energy – Nottingham – July 2019</w:t>
      </w:r>
    </w:p>
    <w:p w14:paraId="3AAD7ED6" w14:textId="77777777" w:rsidR="00C45CDD" w:rsidRDefault="00C45CDD" w:rsidP="00C45CDD">
      <w:pPr>
        <w:pStyle w:val="BodyText"/>
        <w:spacing w:after="0" w:line="276" w:lineRule="auto"/>
        <w:rPr>
          <w:rFonts w:ascii="Arial" w:hAnsi="Arial" w:cs="Arial"/>
          <w:b/>
          <w:sz w:val="22"/>
          <w:szCs w:val="22"/>
        </w:rPr>
      </w:pPr>
      <w:r>
        <w:rPr>
          <w:rFonts w:ascii="Arial" w:hAnsi="Arial" w:cs="Arial"/>
          <w:b/>
          <w:sz w:val="22"/>
          <w:szCs w:val="22"/>
        </w:rPr>
        <w:t>Java 8, Bouncy Castle, PKI, ECDSA, Elliptic curve algorithms, Keytool, JCA.</w:t>
      </w:r>
    </w:p>
    <w:p w14:paraId="2CE7A632" w14:textId="77777777" w:rsidR="00C45CDD" w:rsidRDefault="00C45CDD" w:rsidP="00C45CDD">
      <w:pPr>
        <w:pStyle w:val="BodyText"/>
        <w:spacing w:after="0" w:line="276" w:lineRule="auto"/>
        <w:rPr>
          <w:rFonts w:ascii="Arial" w:hAnsi="Arial" w:cs="Arial"/>
          <w:bCs/>
          <w:sz w:val="22"/>
          <w:szCs w:val="22"/>
        </w:rPr>
      </w:pPr>
      <w:r>
        <w:rPr>
          <w:rFonts w:ascii="Arial" w:hAnsi="Arial" w:cs="Arial"/>
          <w:bCs/>
          <w:sz w:val="22"/>
          <w:szCs w:val="22"/>
        </w:rPr>
        <w:t xml:space="preserve">Developed code to complete the SREPT registration process for Better Energy with DCC. Developed code to generate proper keys to use in CSR. Use SSL Code signing certificate obtained from DCC. </w:t>
      </w:r>
    </w:p>
    <w:p w14:paraId="4DDF8675" w14:textId="77777777" w:rsidR="00C45CDD" w:rsidRDefault="00C45CDD" w:rsidP="00C45CDD">
      <w:pPr>
        <w:pStyle w:val="BodyText"/>
        <w:spacing w:after="0" w:line="276" w:lineRule="auto"/>
        <w:rPr>
          <w:rFonts w:ascii="Arial" w:hAnsi="Arial" w:cs="Arial"/>
          <w:bCs/>
          <w:sz w:val="22"/>
          <w:szCs w:val="22"/>
        </w:rPr>
      </w:pPr>
      <w:r>
        <w:rPr>
          <w:rFonts w:ascii="Arial" w:hAnsi="Arial" w:cs="Arial"/>
          <w:bCs/>
          <w:sz w:val="22"/>
          <w:szCs w:val="22"/>
        </w:rPr>
        <w:t xml:space="preserve">Use ECDSA Key generation algorithm for creating PKI keys. Install tools and process for storing the keys.  Use the ECDSA Signature to sign the Device Signing Requests. </w:t>
      </w:r>
    </w:p>
    <w:p w14:paraId="0EF8B2BD" w14:textId="77777777" w:rsidR="00C45CDD" w:rsidRPr="00232A48" w:rsidRDefault="00C45CDD" w:rsidP="0052720A">
      <w:pPr>
        <w:pStyle w:val="BodyText"/>
        <w:spacing w:after="0" w:line="276" w:lineRule="auto"/>
        <w:rPr>
          <w:rFonts w:ascii="Arial" w:hAnsi="Arial" w:cs="Arial"/>
          <w:b/>
          <w:sz w:val="28"/>
          <w:szCs w:val="28"/>
        </w:rPr>
      </w:pPr>
    </w:p>
    <w:p w14:paraId="1C7156AE" w14:textId="0FE3A500" w:rsidR="00C61EBD" w:rsidRDefault="00B91F27" w:rsidP="00402CC7">
      <w:pPr>
        <w:pStyle w:val="BodyText"/>
        <w:spacing w:after="0" w:line="276" w:lineRule="auto"/>
        <w:rPr>
          <w:rFonts w:ascii="Arial" w:hAnsi="Arial" w:cs="Arial"/>
          <w:b/>
          <w:sz w:val="22"/>
          <w:szCs w:val="22"/>
        </w:rPr>
      </w:pPr>
      <w:r>
        <w:rPr>
          <w:rFonts w:ascii="Arial" w:hAnsi="Arial" w:cs="Arial"/>
          <w:b/>
          <w:sz w:val="22"/>
          <w:szCs w:val="22"/>
        </w:rPr>
        <w:t xml:space="preserve">Lead </w:t>
      </w:r>
      <w:r w:rsidR="00C61EBD">
        <w:rPr>
          <w:rFonts w:ascii="Arial" w:hAnsi="Arial" w:cs="Arial"/>
          <w:b/>
          <w:sz w:val="22"/>
          <w:szCs w:val="22"/>
        </w:rPr>
        <w:t>Solut</w:t>
      </w:r>
      <w:r w:rsidR="00E17238">
        <w:rPr>
          <w:rFonts w:ascii="Arial" w:hAnsi="Arial" w:cs="Arial"/>
          <w:b/>
          <w:sz w:val="22"/>
          <w:szCs w:val="22"/>
        </w:rPr>
        <w:t>i</w:t>
      </w:r>
      <w:r w:rsidR="00C61EBD">
        <w:rPr>
          <w:rFonts w:ascii="Arial" w:hAnsi="Arial" w:cs="Arial"/>
          <w:b/>
          <w:sz w:val="22"/>
          <w:szCs w:val="22"/>
        </w:rPr>
        <w:t>ons Architect</w:t>
      </w:r>
      <w:r w:rsidR="00EA3031">
        <w:rPr>
          <w:rFonts w:ascii="Arial" w:hAnsi="Arial" w:cs="Arial"/>
          <w:b/>
          <w:sz w:val="22"/>
          <w:szCs w:val="22"/>
        </w:rPr>
        <w:t xml:space="preserve">, Manager, four projects </w:t>
      </w:r>
      <w:r w:rsidR="00C61EBD">
        <w:rPr>
          <w:rFonts w:ascii="Arial" w:hAnsi="Arial" w:cs="Arial"/>
          <w:b/>
          <w:sz w:val="22"/>
          <w:szCs w:val="22"/>
        </w:rPr>
        <w:t>– Royal</w:t>
      </w:r>
      <w:r w:rsidR="00684074">
        <w:rPr>
          <w:rFonts w:ascii="Arial" w:hAnsi="Arial" w:cs="Arial"/>
          <w:b/>
          <w:sz w:val="22"/>
          <w:szCs w:val="22"/>
        </w:rPr>
        <w:t xml:space="preserve"> M</w:t>
      </w:r>
      <w:r w:rsidR="00C61EBD">
        <w:rPr>
          <w:rFonts w:ascii="Arial" w:hAnsi="Arial" w:cs="Arial"/>
          <w:b/>
          <w:sz w:val="22"/>
          <w:szCs w:val="22"/>
        </w:rPr>
        <w:t>ail</w:t>
      </w:r>
      <w:r w:rsidR="002D4064">
        <w:rPr>
          <w:rFonts w:ascii="Arial" w:hAnsi="Arial" w:cs="Arial"/>
          <w:b/>
          <w:sz w:val="22"/>
          <w:szCs w:val="22"/>
        </w:rPr>
        <w:t xml:space="preserve"> </w:t>
      </w:r>
      <w:r w:rsidR="00C61EBD">
        <w:rPr>
          <w:rFonts w:ascii="Arial" w:hAnsi="Arial" w:cs="Arial"/>
          <w:b/>
          <w:sz w:val="22"/>
          <w:szCs w:val="22"/>
        </w:rPr>
        <w:t>– London – May 2017 – till date</w:t>
      </w:r>
    </w:p>
    <w:p w14:paraId="6284AF50" w14:textId="77777777" w:rsidR="00EA3031" w:rsidRDefault="00EA3031" w:rsidP="00EA3031">
      <w:pPr>
        <w:pStyle w:val="BodyText"/>
        <w:spacing w:after="0" w:line="276" w:lineRule="auto"/>
        <w:rPr>
          <w:rFonts w:ascii="Arial" w:hAnsi="Arial" w:cs="Arial"/>
          <w:sz w:val="22"/>
          <w:szCs w:val="22"/>
        </w:rPr>
      </w:pPr>
      <w:r w:rsidRPr="00EA3031">
        <w:rPr>
          <w:rFonts w:ascii="Arial" w:hAnsi="Arial" w:cs="Arial"/>
          <w:b/>
          <w:bCs/>
          <w:sz w:val="22"/>
          <w:szCs w:val="22"/>
        </w:rPr>
        <w:t>EDIFACT Compliance</w:t>
      </w:r>
      <w:r>
        <w:rPr>
          <w:rFonts w:ascii="Arial" w:hAnsi="Arial" w:cs="Arial"/>
          <w:sz w:val="22"/>
          <w:szCs w:val="22"/>
        </w:rPr>
        <w:t xml:space="preserve"> - WebSphere MQ, IBM IIB, TIBCO, EDIFACT, XML, XSLT, XSD,</w:t>
      </w:r>
    </w:p>
    <w:p w14:paraId="17467EA9" w14:textId="77777777" w:rsidR="00EA3031" w:rsidRPr="000D22CB" w:rsidRDefault="00EA3031" w:rsidP="00EA3031">
      <w:pPr>
        <w:pStyle w:val="BodyText"/>
        <w:spacing w:after="0" w:line="276" w:lineRule="auto"/>
        <w:rPr>
          <w:rFonts w:ascii="Arial" w:hAnsi="Arial" w:cs="Arial"/>
          <w:sz w:val="22"/>
          <w:szCs w:val="22"/>
        </w:rPr>
      </w:pPr>
      <w:r w:rsidRPr="00EA3031">
        <w:rPr>
          <w:rFonts w:ascii="Arial" w:hAnsi="Arial" w:cs="Arial"/>
          <w:b/>
          <w:bCs/>
          <w:sz w:val="22"/>
          <w:szCs w:val="22"/>
        </w:rPr>
        <w:t>Verification Notes</w:t>
      </w:r>
      <w:r>
        <w:rPr>
          <w:rFonts w:ascii="Arial" w:hAnsi="Arial" w:cs="Arial"/>
          <w:sz w:val="22"/>
          <w:szCs w:val="22"/>
        </w:rPr>
        <w:t xml:space="preserve"> – Azure, Oracle DB, GDPR, .NET, Angular JS.</w:t>
      </w:r>
    </w:p>
    <w:p w14:paraId="0675D0C5" w14:textId="77777777" w:rsidR="00EA3031" w:rsidRDefault="00EA3031" w:rsidP="00EA3031">
      <w:pPr>
        <w:pStyle w:val="BodyText"/>
        <w:spacing w:after="0" w:line="276" w:lineRule="auto"/>
        <w:rPr>
          <w:rFonts w:ascii="Arial" w:hAnsi="Arial" w:cs="Arial"/>
          <w:sz w:val="22"/>
          <w:szCs w:val="22"/>
        </w:rPr>
      </w:pPr>
      <w:r w:rsidRPr="00EA3031">
        <w:rPr>
          <w:rFonts w:ascii="Arial" w:hAnsi="Arial" w:cs="Arial"/>
          <w:b/>
          <w:bCs/>
          <w:sz w:val="22"/>
          <w:szCs w:val="22"/>
        </w:rPr>
        <w:t xml:space="preserve">IPS </w:t>
      </w:r>
      <w:r>
        <w:rPr>
          <w:rFonts w:ascii="Arial" w:hAnsi="Arial" w:cs="Arial"/>
          <w:sz w:val="22"/>
          <w:szCs w:val="22"/>
        </w:rPr>
        <w:t>– Java, .NET, REST/JSON, XB62, ESB, Oracle AQ, OCR.</w:t>
      </w:r>
    </w:p>
    <w:p w14:paraId="0B863FA5" w14:textId="77777777" w:rsidR="00D77BE5" w:rsidRPr="00455C54" w:rsidRDefault="00D77BE5" w:rsidP="00D77BE5">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Deliver multiple solutions enabling saving of more than </w:t>
      </w:r>
      <w:r w:rsidRPr="00600732">
        <w:rPr>
          <w:rFonts w:ascii="Arial" w:hAnsi="Arial" w:cs="Arial"/>
          <w:b/>
          <w:bCs w:val="0"/>
          <w:iCs w:val="0"/>
          <w:spacing w:val="-5"/>
          <w:sz w:val="22"/>
          <w:szCs w:val="22"/>
          <w:lang w:val="en-US"/>
        </w:rPr>
        <w:t>12 M £ for RMG.</w:t>
      </w:r>
    </w:p>
    <w:p w14:paraId="0636E2D5" w14:textId="38313F20" w:rsidR="00B16663" w:rsidRDefault="00D77BE5" w:rsidP="00B576D9">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Technology selection, lifecycle costing, Azure vs AWS</w:t>
      </w:r>
      <w:r w:rsidR="00B16663">
        <w:rPr>
          <w:rFonts w:ascii="Arial" w:hAnsi="Arial" w:cs="Arial"/>
          <w:bCs w:val="0"/>
          <w:iCs w:val="0"/>
          <w:spacing w:val="-5"/>
          <w:sz w:val="22"/>
          <w:szCs w:val="22"/>
          <w:lang w:val="en-US"/>
        </w:rPr>
        <w:t xml:space="preserve">. </w:t>
      </w:r>
    </w:p>
    <w:p w14:paraId="70930631" w14:textId="2392B8ED" w:rsidR="00D77BE5" w:rsidRDefault="00D77BE5" w:rsidP="00B576D9">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Make sure SAD, HLD conforms to a</w:t>
      </w:r>
      <w:r w:rsidRPr="00D77BE5">
        <w:rPr>
          <w:rFonts w:ascii="Arial" w:hAnsi="Arial" w:cs="Arial"/>
          <w:bCs w:val="0"/>
          <w:iCs w:val="0"/>
          <w:spacing w:val="-5"/>
          <w:sz w:val="22"/>
          <w:szCs w:val="22"/>
          <w:lang w:val="en-US"/>
        </w:rPr>
        <w:t>rchitectural principles, policies and patterns</w:t>
      </w:r>
      <w:r>
        <w:rPr>
          <w:rFonts w:ascii="Arial" w:hAnsi="Arial" w:cs="Arial"/>
          <w:bCs w:val="0"/>
          <w:iCs w:val="0"/>
          <w:spacing w:val="-5"/>
          <w:sz w:val="22"/>
          <w:szCs w:val="22"/>
          <w:lang w:val="en-US"/>
        </w:rPr>
        <w:t xml:space="preserve">. </w:t>
      </w:r>
    </w:p>
    <w:p w14:paraId="698DF265" w14:textId="01E4ADE4" w:rsidR="0038737B" w:rsidRPr="00600732" w:rsidRDefault="0038737B" w:rsidP="0038737B">
      <w:pPr>
        <w:numPr>
          <w:ilvl w:val="0"/>
          <w:numId w:val="9"/>
        </w:numPr>
        <w:spacing w:line="276" w:lineRule="auto"/>
        <w:jc w:val="both"/>
        <w:rPr>
          <w:rFonts w:ascii="Arial" w:hAnsi="Arial" w:cs="Arial"/>
          <w:bCs w:val="0"/>
          <w:iCs w:val="0"/>
          <w:spacing w:val="-5"/>
          <w:sz w:val="22"/>
          <w:szCs w:val="22"/>
          <w:lang w:val="en-US"/>
        </w:rPr>
      </w:pPr>
      <w:r w:rsidRPr="00600732">
        <w:rPr>
          <w:rFonts w:ascii="Arial" w:hAnsi="Arial" w:cs="Arial"/>
          <w:b/>
          <w:bCs w:val="0"/>
          <w:iCs w:val="0"/>
          <w:spacing w:val="-5"/>
          <w:sz w:val="22"/>
          <w:szCs w:val="22"/>
          <w:lang w:val="en-US"/>
        </w:rPr>
        <w:t xml:space="preserve">Handle work with </w:t>
      </w:r>
      <w:r>
        <w:rPr>
          <w:rFonts w:ascii="Arial" w:hAnsi="Arial" w:cs="Arial"/>
          <w:b/>
          <w:bCs w:val="0"/>
          <w:iCs w:val="0"/>
          <w:spacing w:val="-5"/>
          <w:sz w:val="22"/>
          <w:szCs w:val="22"/>
          <w:lang w:val="en-US"/>
        </w:rPr>
        <w:t>multiple SA’s</w:t>
      </w:r>
      <w:r w:rsidR="006A1B8E">
        <w:rPr>
          <w:rFonts w:ascii="Arial" w:hAnsi="Arial" w:cs="Arial"/>
          <w:b/>
          <w:bCs w:val="0"/>
          <w:iCs w:val="0"/>
          <w:spacing w:val="-5"/>
          <w:sz w:val="22"/>
          <w:szCs w:val="22"/>
          <w:lang w:val="en-US"/>
        </w:rPr>
        <w:t>, T</w:t>
      </w:r>
      <w:r>
        <w:rPr>
          <w:rFonts w:ascii="Arial" w:hAnsi="Arial" w:cs="Arial"/>
          <w:b/>
          <w:bCs w:val="0"/>
          <w:iCs w:val="0"/>
          <w:spacing w:val="-5"/>
          <w:sz w:val="22"/>
          <w:szCs w:val="22"/>
          <w:lang w:val="en-US"/>
        </w:rPr>
        <w:t xml:space="preserve">ech </w:t>
      </w:r>
      <w:r w:rsidRPr="00600732">
        <w:rPr>
          <w:rFonts w:ascii="Arial" w:hAnsi="Arial" w:cs="Arial"/>
          <w:b/>
          <w:bCs w:val="0"/>
          <w:iCs w:val="0"/>
          <w:spacing w:val="-5"/>
          <w:sz w:val="22"/>
          <w:szCs w:val="22"/>
          <w:lang w:val="en-US"/>
        </w:rPr>
        <w:t xml:space="preserve">leads and </w:t>
      </w:r>
      <w:r w:rsidR="00540769">
        <w:rPr>
          <w:rFonts w:ascii="Arial" w:hAnsi="Arial" w:cs="Arial"/>
          <w:b/>
          <w:bCs w:val="0"/>
          <w:iCs w:val="0"/>
          <w:spacing w:val="-5"/>
          <w:sz w:val="22"/>
          <w:szCs w:val="22"/>
          <w:lang w:val="en-US"/>
        </w:rPr>
        <w:t>onshore</w:t>
      </w:r>
      <w:r w:rsidRPr="00600732">
        <w:rPr>
          <w:rFonts w:ascii="Arial" w:hAnsi="Arial" w:cs="Arial"/>
          <w:b/>
          <w:bCs w:val="0"/>
          <w:iCs w:val="0"/>
          <w:spacing w:val="-5"/>
          <w:sz w:val="22"/>
          <w:szCs w:val="22"/>
          <w:lang w:val="en-US"/>
        </w:rPr>
        <w:t xml:space="preserve"> </w:t>
      </w:r>
      <w:r w:rsidR="00540769">
        <w:rPr>
          <w:rFonts w:ascii="Arial" w:hAnsi="Arial" w:cs="Arial"/>
          <w:b/>
          <w:bCs w:val="0"/>
          <w:iCs w:val="0"/>
          <w:spacing w:val="-5"/>
          <w:sz w:val="22"/>
          <w:szCs w:val="22"/>
          <w:lang w:val="en-US"/>
        </w:rPr>
        <w:t xml:space="preserve">dev </w:t>
      </w:r>
      <w:r w:rsidRPr="00600732">
        <w:rPr>
          <w:rFonts w:ascii="Arial" w:hAnsi="Arial" w:cs="Arial"/>
          <w:b/>
          <w:bCs w:val="0"/>
          <w:iCs w:val="0"/>
          <w:spacing w:val="-5"/>
          <w:sz w:val="22"/>
          <w:szCs w:val="22"/>
          <w:lang w:val="en-US"/>
        </w:rPr>
        <w:t xml:space="preserve">team size about </w:t>
      </w:r>
      <w:r>
        <w:rPr>
          <w:rFonts w:ascii="Arial" w:hAnsi="Arial" w:cs="Arial"/>
          <w:b/>
          <w:bCs w:val="0"/>
          <w:iCs w:val="0"/>
          <w:spacing w:val="-5"/>
          <w:sz w:val="22"/>
          <w:szCs w:val="22"/>
          <w:lang w:val="en-US"/>
        </w:rPr>
        <w:t>6</w:t>
      </w:r>
      <w:r w:rsidRPr="00600732">
        <w:rPr>
          <w:rFonts w:ascii="Arial" w:hAnsi="Arial" w:cs="Arial"/>
          <w:b/>
          <w:bCs w:val="0"/>
          <w:iCs w:val="0"/>
          <w:spacing w:val="-5"/>
          <w:sz w:val="22"/>
          <w:szCs w:val="22"/>
          <w:lang w:val="en-US"/>
        </w:rPr>
        <w:t>0</w:t>
      </w:r>
      <w:r w:rsidRPr="00600732">
        <w:rPr>
          <w:rFonts w:ascii="Arial" w:hAnsi="Arial" w:cs="Arial"/>
          <w:bCs w:val="0"/>
          <w:iCs w:val="0"/>
          <w:spacing w:val="-5"/>
          <w:sz w:val="22"/>
          <w:szCs w:val="22"/>
          <w:lang w:val="en-US"/>
        </w:rPr>
        <w:t xml:space="preserve">. </w:t>
      </w:r>
    </w:p>
    <w:p w14:paraId="0598F7C5" w14:textId="77777777" w:rsidR="00B576D9" w:rsidRDefault="003049FD" w:rsidP="00A85D61">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lastRenderedPageBreak/>
        <w:t>Create, assure</w:t>
      </w:r>
      <w:r w:rsidR="0007598F">
        <w:rPr>
          <w:rFonts w:ascii="Arial" w:hAnsi="Arial" w:cs="Arial"/>
          <w:bCs w:val="0"/>
          <w:iCs w:val="0"/>
          <w:spacing w:val="-5"/>
          <w:sz w:val="22"/>
          <w:szCs w:val="22"/>
          <w:lang w:val="en-US"/>
        </w:rPr>
        <w:t>,</w:t>
      </w:r>
      <w:r>
        <w:rPr>
          <w:rFonts w:ascii="Arial" w:hAnsi="Arial" w:cs="Arial"/>
          <w:bCs w:val="0"/>
          <w:iCs w:val="0"/>
          <w:spacing w:val="-5"/>
          <w:sz w:val="22"/>
          <w:szCs w:val="22"/>
          <w:lang w:val="en-US"/>
        </w:rPr>
        <w:t xml:space="preserve"> govern </w:t>
      </w:r>
      <w:r w:rsidR="00B576D9">
        <w:rPr>
          <w:rFonts w:ascii="Arial" w:hAnsi="Arial" w:cs="Arial"/>
          <w:bCs w:val="0"/>
          <w:iCs w:val="0"/>
          <w:spacing w:val="-5"/>
          <w:sz w:val="22"/>
          <w:szCs w:val="22"/>
          <w:lang w:val="en-US"/>
        </w:rPr>
        <w:t xml:space="preserve">end to end solution of multiple projects. </w:t>
      </w:r>
    </w:p>
    <w:p w14:paraId="5865E355" w14:textId="77777777" w:rsidR="0038737B" w:rsidRDefault="0038737B" w:rsidP="00A85D61">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Prepare project costs, approve solution decisions. </w:t>
      </w:r>
    </w:p>
    <w:p w14:paraId="57CF1882" w14:textId="77777777" w:rsidR="00320954" w:rsidRDefault="00320954" w:rsidP="00320954">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Lead team for solution with </w:t>
      </w:r>
      <w:r w:rsidRPr="00EF5BA5">
        <w:rPr>
          <w:rFonts w:ascii="Arial" w:hAnsi="Arial" w:cs="Arial"/>
          <w:b/>
          <w:bCs w:val="0"/>
          <w:iCs w:val="0"/>
          <w:spacing w:val="-5"/>
          <w:sz w:val="22"/>
          <w:szCs w:val="22"/>
          <w:lang w:val="en-US"/>
        </w:rPr>
        <w:t>workshops</w:t>
      </w:r>
      <w:r>
        <w:rPr>
          <w:rFonts w:ascii="Arial" w:hAnsi="Arial" w:cs="Arial"/>
          <w:bCs w:val="0"/>
          <w:iCs w:val="0"/>
          <w:spacing w:val="-5"/>
          <w:sz w:val="22"/>
          <w:szCs w:val="22"/>
          <w:lang w:val="en-US"/>
        </w:rPr>
        <w:t>, whiteboarding</w:t>
      </w:r>
      <w:r w:rsidRPr="00EF5BA5">
        <w:rPr>
          <w:rFonts w:ascii="Arial" w:hAnsi="Arial" w:cs="Arial"/>
          <w:b/>
          <w:bCs w:val="0"/>
          <w:iCs w:val="0"/>
          <w:spacing w:val="-5"/>
          <w:sz w:val="22"/>
          <w:szCs w:val="22"/>
          <w:lang w:val="en-US"/>
        </w:rPr>
        <w:t>, chair meetings</w:t>
      </w:r>
      <w:r>
        <w:rPr>
          <w:rFonts w:ascii="Arial" w:hAnsi="Arial" w:cs="Arial"/>
          <w:bCs w:val="0"/>
          <w:iCs w:val="0"/>
          <w:spacing w:val="-5"/>
          <w:sz w:val="22"/>
          <w:szCs w:val="22"/>
          <w:lang w:val="en-US"/>
        </w:rPr>
        <w:t xml:space="preserve">. </w:t>
      </w:r>
    </w:p>
    <w:p w14:paraId="3EEC0AE5" w14:textId="77777777" w:rsidR="00455C54" w:rsidRDefault="00455C54" w:rsidP="00A85D61">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Approve supplier designs</w:t>
      </w:r>
      <w:r w:rsidR="000B6232">
        <w:rPr>
          <w:rFonts w:ascii="Arial" w:hAnsi="Arial" w:cs="Arial"/>
          <w:bCs w:val="0"/>
          <w:iCs w:val="0"/>
          <w:spacing w:val="-5"/>
          <w:sz w:val="22"/>
          <w:szCs w:val="22"/>
          <w:lang w:val="en-US"/>
        </w:rPr>
        <w:t>, API definitions, REST specs</w:t>
      </w:r>
      <w:r>
        <w:rPr>
          <w:rFonts w:ascii="Arial" w:hAnsi="Arial" w:cs="Arial"/>
          <w:bCs w:val="0"/>
          <w:iCs w:val="0"/>
          <w:spacing w:val="-5"/>
          <w:sz w:val="22"/>
          <w:szCs w:val="22"/>
          <w:lang w:val="en-US"/>
        </w:rPr>
        <w:t>.</w:t>
      </w:r>
    </w:p>
    <w:p w14:paraId="006ABA9A" w14:textId="77777777" w:rsidR="00320954" w:rsidRDefault="00320954" w:rsidP="00320954">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Take them through various gating process and ensure business compliance. </w:t>
      </w:r>
    </w:p>
    <w:p w14:paraId="19855D65" w14:textId="77777777" w:rsidR="00734550" w:rsidRDefault="00320954" w:rsidP="00010BDF">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Manage multiple </w:t>
      </w:r>
      <w:r w:rsidR="00734550">
        <w:rPr>
          <w:rFonts w:ascii="Arial" w:hAnsi="Arial" w:cs="Arial"/>
          <w:bCs w:val="0"/>
          <w:iCs w:val="0"/>
          <w:spacing w:val="-5"/>
          <w:sz w:val="22"/>
          <w:szCs w:val="22"/>
          <w:lang w:val="en-US"/>
        </w:rPr>
        <w:t>key supplier</w:t>
      </w:r>
      <w:r w:rsidR="004E4615">
        <w:rPr>
          <w:rFonts w:ascii="Arial" w:hAnsi="Arial" w:cs="Arial"/>
          <w:bCs w:val="0"/>
          <w:iCs w:val="0"/>
          <w:spacing w:val="-5"/>
          <w:sz w:val="22"/>
          <w:szCs w:val="22"/>
          <w:lang w:val="en-US"/>
        </w:rPr>
        <w:t>s</w:t>
      </w:r>
      <w:r w:rsidR="00734550">
        <w:rPr>
          <w:rFonts w:ascii="Arial" w:hAnsi="Arial" w:cs="Arial"/>
          <w:bCs w:val="0"/>
          <w:iCs w:val="0"/>
          <w:spacing w:val="-5"/>
          <w:sz w:val="22"/>
          <w:szCs w:val="22"/>
          <w:lang w:val="en-US"/>
        </w:rPr>
        <w:t>.</w:t>
      </w:r>
    </w:p>
    <w:p w14:paraId="2C5CAF0E" w14:textId="77777777" w:rsidR="00734550" w:rsidRDefault="00734550" w:rsidP="00010BDF">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Creation of multiple architecture documents. </w:t>
      </w:r>
      <w:r w:rsidR="005A121A">
        <w:rPr>
          <w:rFonts w:ascii="Arial" w:hAnsi="Arial" w:cs="Arial"/>
          <w:bCs w:val="0"/>
          <w:iCs w:val="0"/>
          <w:spacing w:val="-5"/>
          <w:sz w:val="22"/>
          <w:szCs w:val="22"/>
          <w:lang w:val="en-US"/>
        </w:rPr>
        <w:t>SAD, HLD, NFR and</w:t>
      </w:r>
      <w:r w:rsidR="00684074">
        <w:rPr>
          <w:rFonts w:ascii="Arial" w:hAnsi="Arial" w:cs="Arial"/>
          <w:bCs w:val="0"/>
          <w:iCs w:val="0"/>
          <w:spacing w:val="-5"/>
          <w:sz w:val="22"/>
          <w:szCs w:val="22"/>
          <w:lang w:val="en-US"/>
        </w:rPr>
        <w:t xml:space="preserve"> TRAM. </w:t>
      </w:r>
    </w:p>
    <w:p w14:paraId="7AB47660" w14:textId="77777777" w:rsidR="00C61EBD" w:rsidRDefault="00C61EBD" w:rsidP="00402CC7">
      <w:pPr>
        <w:pStyle w:val="BodyText"/>
        <w:spacing w:after="0" w:line="276" w:lineRule="auto"/>
        <w:rPr>
          <w:rFonts w:ascii="Arial" w:hAnsi="Arial" w:cs="Arial"/>
          <w:b/>
          <w:sz w:val="22"/>
          <w:szCs w:val="22"/>
        </w:rPr>
      </w:pPr>
    </w:p>
    <w:p w14:paraId="392EC93F" w14:textId="77777777" w:rsidR="009F6EDF" w:rsidRDefault="009F6EDF" w:rsidP="009F6EDF">
      <w:pPr>
        <w:pStyle w:val="BodyText"/>
        <w:spacing w:after="0" w:line="276" w:lineRule="auto"/>
        <w:rPr>
          <w:rFonts w:ascii="Arial" w:hAnsi="Arial" w:cs="Arial"/>
          <w:b/>
          <w:sz w:val="22"/>
          <w:szCs w:val="22"/>
        </w:rPr>
      </w:pPr>
      <w:r w:rsidRPr="00232A48">
        <w:rPr>
          <w:rFonts w:ascii="Arial" w:hAnsi="Arial" w:cs="Arial"/>
          <w:b/>
          <w:sz w:val="22"/>
          <w:szCs w:val="22"/>
        </w:rPr>
        <w:t>Solutions Architect</w:t>
      </w:r>
      <w:r>
        <w:rPr>
          <w:rFonts w:ascii="Arial" w:hAnsi="Arial" w:cs="Arial"/>
          <w:b/>
          <w:sz w:val="22"/>
          <w:szCs w:val="22"/>
        </w:rPr>
        <w:t>, Release Manager</w:t>
      </w:r>
      <w:r w:rsidRPr="00232A48">
        <w:rPr>
          <w:rFonts w:ascii="Arial" w:hAnsi="Arial" w:cs="Arial"/>
          <w:b/>
          <w:sz w:val="22"/>
          <w:szCs w:val="22"/>
        </w:rPr>
        <w:t xml:space="preserve"> – Dovetail</w:t>
      </w:r>
      <w:r>
        <w:rPr>
          <w:rFonts w:ascii="Arial" w:hAnsi="Arial" w:cs="Arial"/>
          <w:b/>
          <w:sz w:val="22"/>
          <w:szCs w:val="22"/>
        </w:rPr>
        <w:t xml:space="preserve"> Systems</w:t>
      </w:r>
      <w:r w:rsidRPr="00232A48">
        <w:rPr>
          <w:rFonts w:ascii="Arial" w:hAnsi="Arial" w:cs="Arial"/>
          <w:b/>
          <w:sz w:val="22"/>
          <w:szCs w:val="22"/>
        </w:rPr>
        <w:t xml:space="preserve"> – London - Nov 2015 – </w:t>
      </w:r>
      <w:r>
        <w:rPr>
          <w:rFonts w:ascii="Arial" w:hAnsi="Arial" w:cs="Arial"/>
          <w:b/>
          <w:sz w:val="22"/>
          <w:szCs w:val="22"/>
        </w:rPr>
        <w:t>May 2017</w:t>
      </w:r>
    </w:p>
    <w:p w14:paraId="4F6F20AD" w14:textId="77777777" w:rsidR="00023DCB" w:rsidRDefault="00023DCB" w:rsidP="00023DCB">
      <w:pPr>
        <w:pStyle w:val="BodyText"/>
        <w:spacing w:after="0" w:line="240" w:lineRule="auto"/>
        <w:rPr>
          <w:rFonts w:ascii="Arial" w:hAnsi="Arial" w:cs="Arial"/>
          <w:b/>
          <w:sz w:val="22"/>
          <w:szCs w:val="22"/>
        </w:rPr>
      </w:pPr>
      <w:r w:rsidRPr="00023DCB">
        <w:rPr>
          <w:rFonts w:ascii="Arial" w:hAnsi="Arial" w:cs="Arial"/>
          <w:b/>
          <w:sz w:val="22"/>
          <w:szCs w:val="22"/>
        </w:rPr>
        <w:t>Technology</w:t>
      </w:r>
      <w:r w:rsidRPr="00B5559A">
        <w:rPr>
          <w:rFonts w:ascii="Arial" w:hAnsi="Arial" w:cs="Arial"/>
          <w:sz w:val="22"/>
          <w:szCs w:val="22"/>
        </w:rPr>
        <w:t xml:space="preserve"> –</w:t>
      </w:r>
      <w:r>
        <w:rPr>
          <w:rFonts w:ascii="Arial" w:hAnsi="Arial" w:cs="Arial"/>
          <w:sz w:val="22"/>
          <w:szCs w:val="22"/>
        </w:rPr>
        <w:t xml:space="preserve"> </w:t>
      </w:r>
      <w:r w:rsidRPr="00B5559A">
        <w:rPr>
          <w:rFonts w:ascii="Arial" w:hAnsi="Arial" w:cs="Arial"/>
          <w:sz w:val="22"/>
          <w:szCs w:val="22"/>
        </w:rPr>
        <w:t xml:space="preserve">Java, </w:t>
      </w:r>
      <w:r>
        <w:rPr>
          <w:rFonts w:ascii="Arial" w:hAnsi="Arial" w:cs="Arial"/>
          <w:sz w:val="22"/>
          <w:szCs w:val="22"/>
        </w:rPr>
        <w:t xml:space="preserve">SOA, Webservices, REST, Websphere, </w:t>
      </w:r>
      <w:r w:rsidRPr="00B5559A">
        <w:rPr>
          <w:rFonts w:ascii="Arial" w:hAnsi="Arial" w:cs="Arial"/>
          <w:sz w:val="22"/>
          <w:szCs w:val="22"/>
        </w:rPr>
        <w:t>Oracle RAC, RHEL, Agile Methodology.</w:t>
      </w:r>
      <w:r>
        <w:rPr>
          <w:rFonts w:ascii="Arial" w:hAnsi="Arial" w:cs="Arial"/>
          <w:sz w:val="22"/>
          <w:szCs w:val="22"/>
        </w:rPr>
        <w:t xml:space="preserve"> </w:t>
      </w:r>
    </w:p>
    <w:p w14:paraId="1F31D8C2" w14:textId="77777777" w:rsidR="00FB14F9" w:rsidRPr="00232A48" w:rsidRDefault="00402CC7" w:rsidP="0052720A">
      <w:pPr>
        <w:pStyle w:val="BodyText"/>
        <w:spacing w:after="0" w:line="276" w:lineRule="auto"/>
        <w:rPr>
          <w:rFonts w:ascii="Arial" w:hAnsi="Arial" w:cs="Arial"/>
          <w:sz w:val="22"/>
          <w:szCs w:val="22"/>
        </w:rPr>
      </w:pPr>
      <w:r w:rsidRPr="00232A48">
        <w:rPr>
          <w:rFonts w:ascii="Arial" w:hAnsi="Arial" w:cs="Arial"/>
          <w:sz w:val="22"/>
          <w:szCs w:val="22"/>
        </w:rPr>
        <w:t xml:space="preserve">INGC (SWIFT, </w:t>
      </w:r>
      <w:r w:rsidR="00D332D9">
        <w:rPr>
          <w:rFonts w:ascii="Arial" w:hAnsi="Arial" w:cs="Arial"/>
          <w:sz w:val="22"/>
          <w:szCs w:val="22"/>
        </w:rPr>
        <w:t>EQUENS, STET</w:t>
      </w:r>
      <w:r w:rsidRPr="00232A48">
        <w:rPr>
          <w:rFonts w:ascii="Arial" w:hAnsi="Arial" w:cs="Arial"/>
          <w:sz w:val="22"/>
          <w:szCs w:val="22"/>
        </w:rPr>
        <w:t xml:space="preserve">, SEPA clearing channels), </w:t>
      </w:r>
      <w:r w:rsidR="00FB14F9" w:rsidRPr="00232A48">
        <w:rPr>
          <w:rFonts w:ascii="Arial" w:hAnsi="Arial" w:cs="Arial"/>
          <w:sz w:val="22"/>
          <w:szCs w:val="22"/>
        </w:rPr>
        <w:t xml:space="preserve">HSBC </w:t>
      </w:r>
      <w:r w:rsidR="00F75ED3" w:rsidRPr="00232A48">
        <w:rPr>
          <w:rFonts w:ascii="Arial" w:hAnsi="Arial" w:cs="Arial"/>
          <w:sz w:val="22"/>
          <w:szCs w:val="22"/>
        </w:rPr>
        <w:t>(Rulebook change for SEPA)</w:t>
      </w:r>
      <w:r w:rsidR="00FB14F9" w:rsidRPr="00232A48">
        <w:rPr>
          <w:rFonts w:ascii="Arial" w:hAnsi="Arial" w:cs="Arial"/>
          <w:sz w:val="22"/>
          <w:szCs w:val="22"/>
        </w:rPr>
        <w:t xml:space="preserve">– </w:t>
      </w:r>
    </w:p>
    <w:p w14:paraId="56554F09" w14:textId="376D9E6E" w:rsidR="00FB14F9" w:rsidRDefault="00FB14F9" w:rsidP="0052720A">
      <w:pPr>
        <w:numPr>
          <w:ilvl w:val="0"/>
          <w:numId w:val="9"/>
        </w:numPr>
        <w:spacing w:line="276" w:lineRule="auto"/>
        <w:jc w:val="both"/>
        <w:rPr>
          <w:rFonts w:ascii="Arial" w:hAnsi="Arial" w:cs="Arial"/>
          <w:bCs w:val="0"/>
          <w:iCs w:val="0"/>
          <w:spacing w:val="-5"/>
          <w:sz w:val="22"/>
          <w:szCs w:val="22"/>
          <w:lang w:val="en-US"/>
        </w:rPr>
      </w:pPr>
      <w:r w:rsidRPr="00600732">
        <w:rPr>
          <w:rFonts w:ascii="Arial" w:hAnsi="Arial" w:cs="Arial"/>
          <w:b/>
          <w:bCs w:val="0"/>
          <w:iCs w:val="0"/>
          <w:spacing w:val="-5"/>
          <w:sz w:val="22"/>
          <w:szCs w:val="22"/>
          <w:lang w:val="en-US"/>
        </w:rPr>
        <w:t>Release management</w:t>
      </w:r>
      <w:r w:rsidRPr="00232A48">
        <w:rPr>
          <w:rFonts w:ascii="Arial" w:hAnsi="Arial" w:cs="Arial"/>
          <w:bCs w:val="0"/>
          <w:iCs w:val="0"/>
          <w:spacing w:val="-5"/>
          <w:sz w:val="22"/>
          <w:szCs w:val="22"/>
          <w:lang w:val="en-US"/>
        </w:rPr>
        <w:t xml:space="preserve">, configuration management </w:t>
      </w:r>
      <w:r w:rsidR="00354961">
        <w:rPr>
          <w:rFonts w:ascii="Arial" w:hAnsi="Arial" w:cs="Arial"/>
          <w:bCs w:val="0"/>
          <w:iCs w:val="0"/>
          <w:spacing w:val="-5"/>
          <w:sz w:val="22"/>
          <w:szCs w:val="22"/>
          <w:lang w:val="en-US"/>
        </w:rPr>
        <w:t xml:space="preserve">of </w:t>
      </w:r>
      <w:r w:rsidR="00402CC7" w:rsidRPr="00232A48">
        <w:rPr>
          <w:rFonts w:ascii="Arial" w:hAnsi="Arial" w:cs="Arial"/>
          <w:bCs w:val="0"/>
          <w:iCs w:val="0"/>
          <w:spacing w:val="-5"/>
          <w:sz w:val="22"/>
          <w:szCs w:val="22"/>
          <w:lang w:val="en-US"/>
        </w:rPr>
        <w:t xml:space="preserve">many interim and production </w:t>
      </w:r>
      <w:r w:rsidRPr="00232A48">
        <w:rPr>
          <w:rFonts w:ascii="Arial" w:hAnsi="Arial" w:cs="Arial"/>
          <w:bCs w:val="0"/>
          <w:iCs w:val="0"/>
          <w:spacing w:val="-5"/>
          <w:sz w:val="22"/>
          <w:szCs w:val="22"/>
          <w:lang w:val="en-US"/>
        </w:rPr>
        <w:t>releases.</w:t>
      </w:r>
    </w:p>
    <w:p w14:paraId="6DAA7622" w14:textId="30273F19" w:rsidR="004F3C2A" w:rsidRPr="004F3C2A" w:rsidRDefault="004F1893" w:rsidP="008D3B43">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Full stack </w:t>
      </w:r>
      <w:r w:rsidR="004F3C2A" w:rsidRPr="004F3C2A">
        <w:rPr>
          <w:rFonts w:ascii="Arial" w:hAnsi="Arial" w:cs="Arial"/>
          <w:bCs w:val="0"/>
          <w:iCs w:val="0"/>
          <w:spacing w:val="-5"/>
          <w:sz w:val="22"/>
          <w:szCs w:val="22"/>
          <w:lang w:val="en-US"/>
        </w:rPr>
        <w:t xml:space="preserve">Devops </w:t>
      </w:r>
      <w:r w:rsidR="004F3C2A">
        <w:rPr>
          <w:rFonts w:ascii="Arial" w:hAnsi="Arial" w:cs="Arial"/>
          <w:bCs w:val="0"/>
          <w:iCs w:val="0"/>
          <w:spacing w:val="-5"/>
          <w:sz w:val="22"/>
          <w:szCs w:val="22"/>
          <w:lang w:val="en-US"/>
        </w:rPr>
        <w:t>– Dev, test, mo</w:t>
      </w:r>
      <w:r w:rsidR="004F3C2A" w:rsidRPr="004F3C2A">
        <w:rPr>
          <w:rFonts w:ascii="Arial" w:hAnsi="Arial" w:cs="Arial"/>
          <w:bCs w:val="0"/>
          <w:iCs w:val="0"/>
          <w:spacing w:val="-5"/>
          <w:sz w:val="22"/>
          <w:szCs w:val="22"/>
          <w:lang w:val="en-US"/>
        </w:rPr>
        <w:t>nitor regression, Jenkins, triage issues,</w:t>
      </w:r>
      <w:r w:rsidR="004F3C2A">
        <w:rPr>
          <w:rFonts w:ascii="Arial" w:hAnsi="Arial" w:cs="Arial"/>
          <w:bCs w:val="0"/>
          <w:iCs w:val="0"/>
          <w:spacing w:val="-5"/>
          <w:sz w:val="22"/>
          <w:szCs w:val="22"/>
          <w:lang w:val="en-US"/>
        </w:rPr>
        <w:t xml:space="preserve"> </w:t>
      </w:r>
      <w:r>
        <w:rPr>
          <w:rFonts w:ascii="Arial" w:hAnsi="Arial" w:cs="Arial"/>
          <w:bCs w:val="0"/>
          <w:iCs w:val="0"/>
          <w:spacing w:val="-5"/>
          <w:sz w:val="22"/>
          <w:szCs w:val="22"/>
          <w:lang w:val="en-US"/>
        </w:rPr>
        <w:t xml:space="preserve">make </w:t>
      </w:r>
      <w:r w:rsidR="004F3C2A">
        <w:rPr>
          <w:rFonts w:ascii="Arial" w:hAnsi="Arial" w:cs="Arial"/>
          <w:bCs w:val="0"/>
          <w:iCs w:val="0"/>
          <w:spacing w:val="-5"/>
          <w:sz w:val="22"/>
          <w:szCs w:val="22"/>
          <w:lang w:val="en-US"/>
        </w:rPr>
        <w:t>release</w:t>
      </w:r>
      <w:r>
        <w:rPr>
          <w:rFonts w:ascii="Arial" w:hAnsi="Arial" w:cs="Arial"/>
          <w:bCs w:val="0"/>
          <w:iCs w:val="0"/>
          <w:spacing w:val="-5"/>
          <w:sz w:val="22"/>
          <w:szCs w:val="22"/>
          <w:lang w:val="en-US"/>
        </w:rPr>
        <w:t>s</w:t>
      </w:r>
      <w:r w:rsidR="004F3C2A" w:rsidRPr="004F3C2A">
        <w:rPr>
          <w:rFonts w:ascii="Arial" w:hAnsi="Arial" w:cs="Arial"/>
          <w:bCs w:val="0"/>
          <w:iCs w:val="0"/>
          <w:spacing w:val="-5"/>
          <w:sz w:val="22"/>
          <w:szCs w:val="22"/>
          <w:lang w:val="en-US"/>
        </w:rPr>
        <w:t>.</w:t>
      </w:r>
    </w:p>
    <w:p w14:paraId="21C5EDD4" w14:textId="33054EBD" w:rsidR="00402CC7" w:rsidRPr="00DB004B" w:rsidRDefault="00402CC7" w:rsidP="0052720A">
      <w:pPr>
        <w:numPr>
          <w:ilvl w:val="0"/>
          <w:numId w:val="9"/>
        </w:numPr>
        <w:spacing w:line="276" w:lineRule="auto"/>
        <w:jc w:val="both"/>
        <w:rPr>
          <w:rFonts w:ascii="Arial" w:hAnsi="Arial" w:cs="Arial"/>
          <w:bCs w:val="0"/>
          <w:iCs w:val="0"/>
          <w:spacing w:val="-5"/>
          <w:sz w:val="22"/>
          <w:szCs w:val="22"/>
          <w:lang w:val="en-US"/>
        </w:rPr>
      </w:pPr>
      <w:r w:rsidRPr="00DB004B">
        <w:rPr>
          <w:rFonts w:ascii="Arial" w:hAnsi="Arial" w:cs="Arial"/>
          <w:bCs w:val="0"/>
          <w:iCs w:val="0"/>
          <w:spacing w:val="-5"/>
          <w:sz w:val="22"/>
          <w:szCs w:val="22"/>
          <w:lang w:val="en-US"/>
        </w:rPr>
        <w:t>Client calls, workshop, triage meetings, release calls, weekly calls.</w:t>
      </w:r>
    </w:p>
    <w:p w14:paraId="4141A486" w14:textId="1C09B9FD" w:rsidR="0027460C" w:rsidRPr="00232A48" w:rsidRDefault="00941070"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 xml:space="preserve">Product branching strategy, product roadmap aligned to </w:t>
      </w:r>
      <w:r w:rsidR="0027460C" w:rsidRPr="00232A48">
        <w:rPr>
          <w:rFonts w:ascii="Arial" w:hAnsi="Arial" w:cs="Arial"/>
          <w:bCs w:val="0"/>
          <w:iCs w:val="0"/>
          <w:spacing w:val="-5"/>
          <w:sz w:val="22"/>
          <w:szCs w:val="22"/>
          <w:lang w:val="en-US"/>
        </w:rPr>
        <w:t>release</w:t>
      </w:r>
      <w:r>
        <w:rPr>
          <w:rFonts w:ascii="Arial" w:hAnsi="Arial" w:cs="Arial"/>
          <w:bCs w:val="0"/>
          <w:iCs w:val="0"/>
          <w:spacing w:val="-5"/>
          <w:sz w:val="22"/>
          <w:szCs w:val="22"/>
          <w:lang w:val="en-US"/>
        </w:rPr>
        <w:t>s</w:t>
      </w:r>
      <w:r w:rsidR="0027460C" w:rsidRPr="00232A48">
        <w:rPr>
          <w:rFonts w:ascii="Arial" w:hAnsi="Arial" w:cs="Arial"/>
          <w:bCs w:val="0"/>
          <w:iCs w:val="0"/>
          <w:spacing w:val="-5"/>
          <w:sz w:val="22"/>
          <w:szCs w:val="22"/>
          <w:lang w:val="en-US"/>
        </w:rPr>
        <w:t xml:space="preserve"> and expectation</w:t>
      </w:r>
      <w:r w:rsidR="00F929A9">
        <w:rPr>
          <w:rFonts w:ascii="Arial" w:hAnsi="Arial" w:cs="Arial"/>
          <w:bCs w:val="0"/>
          <w:iCs w:val="0"/>
          <w:spacing w:val="-5"/>
          <w:sz w:val="22"/>
          <w:szCs w:val="22"/>
          <w:lang w:val="en-US"/>
        </w:rPr>
        <w:t>s</w:t>
      </w:r>
      <w:r w:rsidR="0027460C" w:rsidRPr="00232A48">
        <w:rPr>
          <w:rFonts w:ascii="Arial" w:hAnsi="Arial" w:cs="Arial"/>
          <w:bCs w:val="0"/>
          <w:iCs w:val="0"/>
          <w:spacing w:val="-5"/>
          <w:sz w:val="22"/>
          <w:szCs w:val="22"/>
          <w:lang w:val="en-US"/>
        </w:rPr>
        <w:t xml:space="preserve"> of the client. </w:t>
      </w:r>
    </w:p>
    <w:p w14:paraId="6EB11690" w14:textId="77777777" w:rsidR="00002184" w:rsidRPr="00232A48" w:rsidRDefault="00002184"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Team mentoring and recruitment</w:t>
      </w:r>
    </w:p>
    <w:p w14:paraId="1ABB784B" w14:textId="77777777" w:rsidR="00FB14F9" w:rsidRPr="00232A48" w:rsidRDefault="00FB14F9"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S</w:t>
      </w:r>
      <w:r w:rsidR="0088096F">
        <w:rPr>
          <w:rFonts w:ascii="Arial" w:hAnsi="Arial" w:cs="Arial"/>
          <w:bCs w:val="0"/>
          <w:iCs w:val="0"/>
          <w:spacing w:val="-5"/>
          <w:sz w:val="22"/>
          <w:szCs w:val="22"/>
          <w:lang w:val="en-US"/>
        </w:rPr>
        <w:t>olution design for 4 major CR’s, perform code review.</w:t>
      </w:r>
    </w:p>
    <w:p w14:paraId="250290F7" w14:textId="77777777" w:rsidR="00FB14F9" w:rsidRPr="00600732" w:rsidRDefault="00354961" w:rsidP="0052720A">
      <w:pPr>
        <w:numPr>
          <w:ilvl w:val="0"/>
          <w:numId w:val="9"/>
        </w:numPr>
        <w:spacing w:line="276" w:lineRule="auto"/>
        <w:jc w:val="both"/>
        <w:rPr>
          <w:rFonts w:ascii="Arial" w:hAnsi="Arial" w:cs="Arial"/>
          <w:b/>
          <w:bCs w:val="0"/>
          <w:iCs w:val="0"/>
          <w:spacing w:val="-5"/>
          <w:sz w:val="22"/>
          <w:szCs w:val="22"/>
          <w:lang w:val="en-US"/>
        </w:rPr>
      </w:pPr>
      <w:r w:rsidRPr="00600732">
        <w:rPr>
          <w:rFonts w:ascii="Arial" w:hAnsi="Arial" w:cs="Arial"/>
          <w:b/>
          <w:bCs w:val="0"/>
          <w:iCs w:val="0"/>
          <w:spacing w:val="-5"/>
          <w:sz w:val="22"/>
          <w:szCs w:val="22"/>
          <w:lang w:val="en-US"/>
        </w:rPr>
        <w:t xml:space="preserve">Oracle 11g </w:t>
      </w:r>
      <w:r w:rsidR="00402CC7" w:rsidRPr="00600732">
        <w:rPr>
          <w:rFonts w:ascii="Arial" w:hAnsi="Arial" w:cs="Arial"/>
          <w:b/>
          <w:bCs w:val="0"/>
          <w:iCs w:val="0"/>
          <w:spacing w:val="-5"/>
          <w:sz w:val="22"/>
          <w:szCs w:val="22"/>
          <w:lang w:val="en-US"/>
        </w:rPr>
        <w:t>Performance optimization</w:t>
      </w:r>
    </w:p>
    <w:p w14:paraId="6E8024A7" w14:textId="77777777" w:rsidR="00FB14F9" w:rsidRPr="00232A48" w:rsidRDefault="00FB14F9" w:rsidP="0052720A">
      <w:pPr>
        <w:pStyle w:val="BodyText"/>
        <w:spacing w:after="0" w:line="276" w:lineRule="auto"/>
        <w:rPr>
          <w:rFonts w:ascii="Arial" w:hAnsi="Arial" w:cs="Arial"/>
          <w:b/>
          <w:sz w:val="22"/>
          <w:szCs w:val="22"/>
        </w:rPr>
      </w:pPr>
    </w:p>
    <w:p w14:paraId="0DEE4356" w14:textId="77777777" w:rsidR="009F6EDF" w:rsidRDefault="009F6EDF" w:rsidP="009F6EDF">
      <w:pPr>
        <w:pStyle w:val="BodyText"/>
        <w:spacing w:after="0" w:line="276" w:lineRule="auto"/>
        <w:rPr>
          <w:rFonts w:ascii="Arial" w:hAnsi="Arial" w:cs="Arial"/>
          <w:b/>
          <w:sz w:val="22"/>
          <w:szCs w:val="22"/>
        </w:rPr>
      </w:pPr>
      <w:r w:rsidRPr="00232A48">
        <w:rPr>
          <w:rFonts w:ascii="Arial" w:hAnsi="Arial" w:cs="Arial"/>
          <w:b/>
          <w:sz w:val="22"/>
          <w:szCs w:val="22"/>
        </w:rPr>
        <w:t>Soluti</w:t>
      </w:r>
      <w:r>
        <w:rPr>
          <w:rFonts w:ascii="Arial" w:hAnsi="Arial" w:cs="Arial"/>
          <w:b/>
          <w:sz w:val="22"/>
          <w:szCs w:val="22"/>
        </w:rPr>
        <w:t xml:space="preserve">ons Architect, Development manager </w:t>
      </w:r>
      <w:r w:rsidRPr="00232A48">
        <w:rPr>
          <w:rFonts w:ascii="Arial" w:hAnsi="Arial" w:cs="Arial"/>
          <w:b/>
          <w:sz w:val="22"/>
          <w:szCs w:val="22"/>
        </w:rPr>
        <w:t xml:space="preserve">– GTECH (IGT) – London - </w:t>
      </w:r>
      <w:r>
        <w:rPr>
          <w:rFonts w:ascii="Arial" w:hAnsi="Arial" w:cs="Arial"/>
          <w:b/>
          <w:sz w:val="22"/>
          <w:szCs w:val="22"/>
        </w:rPr>
        <w:t>Dec 2013 -</w:t>
      </w:r>
      <w:r w:rsidRPr="00232A48">
        <w:rPr>
          <w:rFonts w:ascii="Arial" w:hAnsi="Arial" w:cs="Arial"/>
          <w:b/>
          <w:sz w:val="22"/>
          <w:szCs w:val="22"/>
        </w:rPr>
        <w:t xml:space="preserve"> May 2015</w:t>
      </w:r>
    </w:p>
    <w:p w14:paraId="0AAC8416" w14:textId="0899F73D" w:rsidR="00023DCB" w:rsidRPr="00B5559A" w:rsidRDefault="00023DCB" w:rsidP="00023DCB">
      <w:pPr>
        <w:pStyle w:val="BodyText"/>
        <w:spacing w:after="0" w:line="240" w:lineRule="auto"/>
        <w:rPr>
          <w:rFonts w:ascii="Arial" w:hAnsi="Arial" w:cs="Arial"/>
          <w:sz w:val="22"/>
          <w:szCs w:val="22"/>
        </w:rPr>
      </w:pPr>
      <w:r w:rsidRPr="006019E1">
        <w:rPr>
          <w:rFonts w:ascii="Arial" w:hAnsi="Arial" w:cs="Arial"/>
          <w:b/>
          <w:sz w:val="22"/>
          <w:szCs w:val="22"/>
        </w:rPr>
        <w:t>Technology</w:t>
      </w:r>
      <w:r w:rsidRPr="00B5559A">
        <w:rPr>
          <w:rFonts w:ascii="Arial" w:hAnsi="Arial" w:cs="Arial"/>
          <w:sz w:val="22"/>
          <w:szCs w:val="22"/>
        </w:rPr>
        <w:t xml:space="preserve"> – SaaS, Cloud, Java, SOA, Mule,</w:t>
      </w:r>
      <w:r>
        <w:rPr>
          <w:rFonts w:ascii="Arial" w:hAnsi="Arial" w:cs="Arial"/>
          <w:sz w:val="22"/>
          <w:szCs w:val="22"/>
        </w:rPr>
        <w:t xml:space="preserve"> </w:t>
      </w:r>
      <w:r w:rsidRPr="00B5559A">
        <w:rPr>
          <w:rFonts w:ascii="Arial" w:hAnsi="Arial" w:cs="Arial"/>
          <w:sz w:val="22"/>
          <w:szCs w:val="22"/>
        </w:rPr>
        <w:t>Oracle RAC, Datapump, RHEL, Web</w:t>
      </w:r>
      <w:r w:rsidR="00137582">
        <w:rPr>
          <w:rFonts w:ascii="Arial" w:hAnsi="Arial" w:cs="Arial"/>
          <w:sz w:val="22"/>
          <w:szCs w:val="22"/>
        </w:rPr>
        <w:t xml:space="preserve">logic, SSADM, Agile Methodology. </w:t>
      </w:r>
    </w:p>
    <w:p w14:paraId="4EDFD144" w14:textId="4EAA74AE" w:rsidR="00C82638" w:rsidRDefault="00C82638"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Worked very closely with CTO</w:t>
      </w:r>
      <w:r w:rsidR="004331CF">
        <w:rPr>
          <w:rFonts w:ascii="Arial" w:hAnsi="Arial" w:cs="Arial"/>
          <w:bCs w:val="0"/>
          <w:iCs w:val="0"/>
          <w:spacing w:val="-5"/>
          <w:sz w:val="22"/>
          <w:szCs w:val="22"/>
          <w:lang w:val="en-US"/>
        </w:rPr>
        <w:t xml:space="preserve"> and</w:t>
      </w:r>
      <w:r>
        <w:rPr>
          <w:rFonts w:ascii="Arial" w:hAnsi="Arial" w:cs="Arial"/>
          <w:bCs w:val="0"/>
          <w:iCs w:val="0"/>
          <w:spacing w:val="-5"/>
          <w:sz w:val="22"/>
          <w:szCs w:val="22"/>
          <w:lang w:val="en-US"/>
        </w:rPr>
        <w:t xml:space="preserve"> </w:t>
      </w:r>
      <w:r w:rsidR="004331CF">
        <w:rPr>
          <w:rFonts w:ascii="Arial" w:hAnsi="Arial" w:cs="Arial"/>
          <w:bCs w:val="0"/>
          <w:iCs w:val="0"/>
          <w:spacing w:val="-5"/>
          <w:sz w:val="22"/>
          <w:szCs w:val="22"/>
          <w:lang w:val="en-US"/>
        </w:rPr>
        <w:t>h</w:t>
      </w:r>
      <w:r>
        <w:rPr>
          <w:rFonts w:ascii="Arial" w:hAnsi="Arial" w:cs="Arial"/>
          <w:bCs w:val="0"/>
          <w:iCs w:val="0"/>
          <w:spacing w:val="-5"/>
          <w:sz w:val="22"/>
          <w:szCs w:val="22"/>
          <w:lang w:val="en-US"/>
        </w:rPr>
        <w:t xml:space="preserve">ead of architecture. </w:t>
      </w:r>
    </w:p>
    <w:p w14:paraId="514FE598" w14:textId="1CDBD648" w:rsidR="002E3F46" w:rsidRDefault="002E3F46" w:rsidP="0052720A">
      <w:pPr>
        <w:numPr>
          <w:ilvl w:val="0"/>
          <w:numId w:val="9"/>
        </w:numPr>
        <w:spacing w:line="276" w:lineRule="auto"/>
        <w:jc w:val="both"/>
        <w:rPr>
          <w:rFonts w:ascii="Arial" w:hAnsi="Arial" w:cs="Arial"/>
          <w:bCs w:val="0"/>
          <w:iCs w:val="0"/>
          <w:spacing w:val="-5"/>
          <w:sz w:val="22"/>
          <w:szCs w:val="22"/>
          <w:lang w:val="en-US"/>
        </w:rPr>
      </w:pPr>
      <w:r>
        <w:rPr>
          <w:rFonts w:ascii="Arial" w:hAnsi="Arial" w:cs="Arial"/>
          <w:bCs w:val="0"/>
          <w:iCs w:val="0"/>
          <w:spacing w:val="-5"/>
          <w:sz w:val="22"/>
          <w:szCs w:val="22"/>
          <w:lang w:val="en-US"/>
        </w:rPr>
        <w:t>Ar</w:t>
      </w:r>
      <w:r w:rsidR="003E34AB">
        <w:rPr>
          <w:rFonts w:ascii="Arial" w:hAnsi="Arial" w:cs="Arial"/>
          <w:bCs w:val="0"/>
          <w:iCs w:val="0"/>
          <w:spacing w:val="-5"/>
          <w:sz w:val="22"/>
          <w:szCs w:val="22"/>
          <w:lang w:val="en-US"/>
        </w:rPr>
        <w:t xml:space="preserve">chitectural workshops, Presales, </w:t>
      </w:r>
      <w:r w:rsidR="004331CF">
        <w:rPr>
          <w:rFonts w:ascii="Arial" w:hAnsi="Arial" w:cs="Arial"/>
          <w:bCs w:val="0"/>
          <w:iCs w:val="0"/>
          <w:spacing w:val="-5"/>
          <w:sz w:val="22"/>
          <w:szCs w:val="22"/>
          <w:lang w:val="en-US"/>
        </w:rPr>
        <w:t xml:space="preserve">platform </w:t>
      </w:r>
      <w:r w:rsidR="003E34AB">
        <w:rPr>
          <w:rFonts w:ascii="Arial" w:hAnsi="Arial" w:cs="Arial"/>
          <w:bCs w:val="0"/>
          <w:iCs w:val="0"/>
          <w:spacing w:val="-5"/>
          <w:sz w:val="22"/>
          <w:szCs w:val="22"/>
          <w:lang w:val="en-US"/>
        </w:rPr>
        <w:t xml:space="preserve">product road map. </w:t>
      </w:r>
    </w:p>
    <w:p w14:paraId="612F624D" w14:textId="77777777" w:rsidR="004331CF" w:rsidRPr="00232A48" w:rsidRDefault="004331CF" w:rsidP="004331CF">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Leading solution architecture for Betfred and overseeing issues in other projects.</w:t>
      </w:r>
    </w:p>
    <w:p w14:paraId="0127C733" w14:textId="77777777" w:rsidR="006010F4" w:rsidRPr="00232A48" w:rsidRDefault="00522E3E"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 xml:space="preserve">Achieved </w:t>
      </w:r>
      <w:r w:rsidR="00DF7A97" w:rsidRPr="00232A48">
        <w:rPr>
          <w:rFonts w:ascii="Arial" w:hAnsi="Arial" w:cs="Arial"/>
          <w:bCs w:val="0"/>
          <w:iCs w:val="0"/>
          <w:spacing w:val="-5"/>
          <w:sz w:val="22"/>
          <w:szCs w:val="22"/>
          <w:lang w:val="en-US"/>
        </w:rPr>
        <w:t xml:space="preserve">high level design and delivery of </w:t>
      </w:r>
      <w:r w:rsidR="006010F4" w:rsidRPr="00232A48">
        <w:rPr>
          <w:rFonts w:ascii="Arial" w:hAnsi="Arial" w:cs="Arial"/>
          <w:bCs w:val="0"/>
          <w:iCs w:val="0"/>
          <w:spacing w:val="-5"/>
          <w:sz w:val="22"/>
          <w:szCs w:val="22"/>
          <w:lang w:val="en-US"/>
        </w:rPr>
        <w:t xml:space="preserve">multitenant cloud gaming enterprise platform. </w:t>
      </w:r>
    </w:p>
    <w:p w14:paraId="6E118DDF" w14:textId="77777777" w:rsidR="006634E8" w:rsidRPr="00232A48" w:rsidRDefault="006634E8"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Data migration planning and execution using ODI. Assist in ER diagrams creation.</w:t>
      </w:r>
    </w:p>
    <w:p w14:paraId="7033AC07" w14:textId="77777777" w:rsidR="006010F4" w:rsidRPr="00232A48" w:rsidRDefault="006010F4" w:rsidP="0052720A">
      <w:pPr>
        <w:numPr>
          <w:ilvl w:val="0"/>
          <w:numId w:val="9"/>
        </w:numPr>
        <w:spacing w:line="276" w:lineRule="auto"/>
        <w:jc w:val="both"/>
        <w:rPr>
          <w:rFonts w:ascii="Arial" w:hAnsi="Arial" w:cs="Arial"/>
          <w:bCs w:val="0"/>
          <w:iCs w:val="0"/>
          <w:spacing w:val="-5"/>
          <w:sz w:val="22"/>
          <w:szCs w:val="22"/>
          <w:lang w:val="en-US"/>
        </w:rPr>
      </w:pPr>
      <w:r w:rsidRPr="00232A48">
        <w:rPr>
          <w:rFonts w:ascii="Arial" w:hAnsi="Arial" w:cs="Arial"/>
          <w:bCs w:val="0"/>
          <w:iCs w:val="0"/>
          <w:spacing w:val="-5"/>
          <w:sz w:val="22"/>
          <w:szCs w:val="22"/>
          <w:lang w:val="en-US"/>
        </w:rPr>
        <w:t xml:space="preserve">Manage / guide </w:t>
      </w:r>
      <w:r w:rsidR="00522E3E" w:rsidRPr="00232A48">
        <w:rPr>
          <w:rFonts w:ascii="Arial" w:hAnsi="Arial" w:cs="Arial"/>
          <w:bCs w:val="0"/>
          <w:iCs w:val="0"/>
          <w:spacing w:val="-5"/>
          <w:sz w:val="22"/>
          <w:szCs w:val="22"/>
          <w:lang w:val="en-US"/>
        </w:rPr>
        <w:t xml:space="preserve">application development, application migration with development </w:t>
      </w:r>
      <w:r w:rsidRPr="00232A48">
        <w:rPr>
          <w:rFonts w:ascii="Arial" w:hAnsi="Arial" w:cs="Arial"/>
          <w:bCs w:val="0"/>
          <w:iCs w:val="0"/>
          <w:spacing w:val="-5"/>
          <w:sz w:val="22"/>
          <w:szCs w:val="22"/>
          <w:lang w:val="en-US"/>
        </w:rPr>
        <w:t>teams</w:t>
      </w:r>
      <w:r w:rsidR="00522E3E" w:rsidRPr="00232A48">
        <w:rPr>
          <w:rFonts w:ascii="Arial" w:hAnsi="Arial" w:cs="Arial"/>
          <w:bCs w:val="0"/>
          <w:iCs w:val="0"/>
          <w:spacing w:val="-5"/>
          <w:sz w:val="22"/>
          <w:szCs w:val="22"/>
          <w:lang w:val="en-US"/>
        </w:rPr>
        <w:t>.</w:t>
      </w:r>
    </w:p>
    <w:p w14:paraId="095B8587" w14:textId="77777777" w:rsidR="00B66912" w:rsidRPr="00232A48" w:rsidRDefault="00B66912" w:rsidP="0052720A">
      <w:pPr>
        <w:pStyle w:val="BodyText"/>
        <w:spacing w:after="0" w:line="276" w:lineRule="auto"/>
        <w:rPr>
          <w:rFonts w:ascii="Arial" w:hAnsi="Arial" w:cs="Arial"/>
          <w:b/>
          <w:sz w:val="22"/>
          <w:szCs w:val="22"/>
        </w:rPr>
      </w:pPr>
    </w:p>
    <w:p w14:paraId="171E3E9F" w14:textId="1CBAA24F" w:rsidR="00CC6285" w:rsidRDefault="00B91F27" w:rsidP="00CC6285">
      <w:pPr>
        <w:pStyle w:val="BodyText"/>
        <w:spacing w:after="0" w:line="276" w:lineRule="auto"/>
        <w:rPr>
          <w:rFonts w:ascii="Arial" w:hAnsi="Arial" w:cs="Arial"/>
          <w:b/>
          <w:sz w:val="22"/>
          <w:szCs w:val="22"/>
        </w:rPr>
      </w:pPr>
      <w:r>
        <w:rPr>
          <w:rFonts w:ascii="Arial" w:hAnsi="Arial" w:cs="Arial"/>
          <w:b/>
          <w:sz w:val="22"/>
          <w:szCs w:val="22"/>
        </w:rPr>
        <w:t xml:space="preserve">Lead </w:t>
      </w:r>
      <w:r w:rsidR="00CC6285" w:rsidRPr="00232A48">
        <w:rPr>
          <w:rFonts w:ascii="Arial" w:hAnsi="Arial" w:cs="Arial"/>
          <w:b/>
          <w:sz w:val="22"/>
          <w:szCs w:val="22"/>
        </w:rPr>
        <w:t>Solutions Architect</w:t>
      </w:r>
      <w:r w:rsidR="00B16663">
        <w:rPr>
          <w:rFonts w:ascii="Arial" w:hAnsi="Arial" w:cs="Arial"/>
          <w:b/>
          <w:sz w:val="22"/>
          <w:szCs w:val="22"/>
        </w:rPr>
        <w:t>, Enterprise Architect</w:t>
      </w:r>
      <w:r w:rsidR="00CC6285" w:rsidRPr="00232A48">
        <w:rPr>
          <w:rFonts w:ascii="Arial" w:hAnsi="Arial" w:cs="Arial"/>
          <w:b/>
          <w:sz w:val="22"/>
          <w:szCs w:val="22"/>
        </w:rPr>
        <w:t xml:space="preserve"> – Monitise PLC – London - </w:t>
      </w:r>
      <w:r w:rsidR="004B557B" w:rsidRPr="00232A48">
        <w:rPr>
          <w:rFonts w:ascii="Arial" w:hAnsi="Arial" w:cs="Arial"/>
          <w:b/>
          <w:sz w:val="22"/>
          <w:szCs w:val="22"/>
        </w:rPr>
        <w:t xml:space="preserve">Jan 2012 </w:t>
      </w:r>
      <w:r w:rsidR="00A934F5" w:rsidRPr="00232A48">
        <w:rPr>
          <w:rFonts w:ascii="Arial" w:hAnsi="Arial" w:cs="Arial"/>
          <w:b/>
          <w:sz w:val="22"/>
          <w:szCs w:val="22"/>
        </w:rPr>
        <w:t>–</w:t>
      </w:r>
      <w:r w:rsidR="00E07F16" w:rsidRPr="00232A48">
        <w:rPr>
          <w:rFonts w:ascii="Arial" w:hAnsi="Arial" w:cs="Arial"/>
          <w:b/>
          <w:sz w:val="22"/>
          <w:szCs w:val="22"/>
        </w:rPr>
        <w:t xml:space="preserve"> Dec 2013</w:t>
      </w:r>
    </w:p>
    <w:p w14:paraId="5E44FEC6" w14:textId="77777777" w:rsidR="006019E1" w:rsidRPr="00B5559A" w:rsidRDefault="006019E1" w:rsidP="006019E1">
      <w:pPr>
        <w:pStyle w:val="BodyText"/>
        <w:spacing w:after="0" w:line="240" w:lineRule="auto"/>
        <w:rPr>
          <w:rFonts w:ascii="Arial" w:hAnsi="Arial" w:cs="Arial"/>
          <w:sz w:val="22"/>
          <w:szCs w:val="22"/>
        </w:rPr>
      </w:pPr>
      <w:r w:rsidRPr="006019E1">
        <w:rPr>
          <w:rFonts w:ascii="Arial" w:hAnsi="Arial" w:cs="Arial"/>
          <w:b/>
          <w:sz w:val="22"/>
          <w:szCs w:val="22"/>
        </w:rPr>
        <w:t>Technology</w:t>
      </w:r>
      <w:r w:rsidRPr="00B5559A">
        <w:rPr>
          <w:rFonts w:ascii="Arial" w:hAnsi="Arial" w:cs="Arial"/>
          <w:sz w:val="22"/>
          <w:szCs w:val="22"/>
        </w:rPr>
        <w:t xml:space="preserve"> – SOA, SOAP, REST,</w:t>
      </w:r>
      <w:r w:rsidRPr="00B5559A">
        <w:rPr>
          <w:rFonts w:ascii="Arial" w:hAnsi="Arial" w:cs="Arial"/>
          <w:b/>
          <w:sz w:val="22"/>
          <w:szCs w:val="22"/>
        </w:rPr>
        <w:t xml:space="preserve"> </w:t>
      </w:r>
      <w:r w:rsidRPr="00B5559A">
        <w:rPr>
          <w:rFonts w:ascii="Arial" w:hAnsi="Arial" w:cs="Arial"/>
          <w:sz w:val="22"/>
          <w:szCs w:val="22"/>
        </w:rPr>
        <w:t>Oracle RAC, Datagaurd, Glassfish, DB2, JBoss Fuse, Camel, Talend, Sparx Enterprise Architect, Archimate,</w:t>
      </w:r>
      <w:r>
        <w:rPr>
          <w:rFonts w:ascii="Arial" w:hAnsi="Arial" w:cs="Arial"/>
          <w:sz w:val="22"/>
          <w:szCs w:val="22"/>
        </w:rPr>
        <w:t xml:space="preserve"> DDD,</w:t>
      </w:r>
      <w:r w:rsidRPr="00B5559A">
        <w:rPr>
          <w:rFonts w:ascii="Arial" w:hAnsi="Arial" w:cs="Arial"/>
          <w:sz w:val="22"/>
          <w:szCs w:val="22"/>
        </w:rPr>
        <w:t xml:space="preserve"> Agile Methodology</w:t>
      </w:r>
    </w:p>
    <w:p w14:paraId="7E552489" w14:textId="77777777" w:rsidR="00855CF7" w:rsidRPr="00232A48" w:rsidRDefault="00715448" w:rsidP="0052720A">
      <w:pPr>
        <w:pStyle w:val="BodyText"/>
        <w:numPr>
          <w:ilvl w:val="0"/>
          <w:numId w:val="9"/>
        </w:numPr>
        <w:spacing w:after="0" w:line="276" w:lineRule="auto"/>
        <w:rPr>
          <w:rFonts w:ascii="Arial" w:hAnsi="Arial" w:cs="Arial"/>
          <w:sz w:val="22"/>
          <w:szCs w:val="22"/>
        </w:rPr>
      </w:pPr>
      <w:r w:rsidRPr="00232A48">
        <w:rPr>
          <w:rFonts w:ascii="Arial" w:hAnsi="Arial" w:cs="Arial"/>
          <w:b/>
          <w:sz w:val="22"/>
          <w:szCs w:val="22"/>
        </w:rPr>
        <w:t>Visa US</w:t>
      </w:r>
      <w:r w:rsidRPr="00232A48">
        <w:rPr>
          <w:rFonts w:ascii="Arial" w:hAnsi="Arial" w:cs="Arial"/>
          <w:sz w:val="22"/>
          <w:szCs w:val="22"/>
        </w:rPr>
        <w:t xml:space="preserve"> - Completed </w:t>
      </w:r>
      <w:r w:rsidR="00EA4FFC" w:rsidRPr="00232A48">
        <w:rPr>
          <w:rFonts w:ascii="Arial" w:hAnsi="Arial" w:cs="Arial"/>
          <w:sz w:val="22"/>
          <w:szCs w:val="22"/>
        </w:rPr>
        <w:t xml:space="preserve">enterprise </w:t>
      </w:r>
      <w:r w:rsidRPr="00232A48">
        <w:rPr>
          <w:rFonts w:ascii="Arial" w:hAnsi="Arial" w:cs="Arial"/>
          <w:sz w:val="22"/>
          <w:szCs w:val="22"/>
        </w:rPr>
        <w:t xml:space="preserve">solution design within very tight deadlines </w:t>
      </w:r>
      <w:r w:rsidR="00855CF7" w:rsidRPr="00232A48">
        <w:rPr>
          <w:rFonts w:ascii="Arial" w:hAnsi="Arial" w:cs="Arial"/>
          <w:sz w:val="22"/>
          <w:szCs w:val="22"/>
        </w:rPr>
        <w:t xml:space="preserve">business process for </w:t>
      </w:r>
      <w:r w:rsidR="00B93BAD" w:rsidRPr="00232A48">
        <w:rPr>
          <w:rFonts w:ascii="Arial" w:hAnsi="Arial" w:cs="Arial"/>
          <w:sz w:val="22"/>
          <w:szCs w:val="22"/>
        </w:rPr>
        <w:t xml:space="preserve">VISA credit card </w:t>
      </w:r>
      <w:r w:rsidR="000A75D1" w:rsidRPr="00232A48">
        <w:rPr>
          <w:rFonts w:ascii="Arial" w:hAnsi="Arial" w:cs="Arial"/>
          <w:sz w:val="22"/>
          <w:szCs w:val="22"/>
        </w:rPr>
        <w:t xml:space="preserve">within Monitise platform </w:t>
      </w:r>
      <w:r w:rsidR="00B93BAD" w:rsidRPr="00232A48">
        <w:rPr>
          <w:rFonts w:ascii="Arial" w:hAnsi="Arial" w:cs="Arial"/>
          <w:sz w:val="22"/>
          <w:szCs w:val="22"/>
        </w:rPr>
        <w:t>using Sparx</w:t>
      </w:r>
      <w:r w:rsidR="00131B69" w:rsidRPr="00232A48">
        <w:rPr>
          <w:rFonts w:ascii="Arial" w:hAnsi="Arial" w:cs="Arial"/>
          <w:sz w:val="22"/>
          <w:szCs w:val="22"/>
        </w:rPr>
        <w:t xml:space="preserve"> EA</w:t>
      </w:r>
      <w:r w:rsidR="00B93BAD" w:rsidRPr="00232A48">
        <w:rPr>
          <w:rFonts w:ascii="Arial" w:hAnsi="Arial" w:cs="Arial"/>
          <w:sz w:val="22"/>
          <w:szCs w:val="22"/>
        </w:rPr>
        <w:t>.</w:t>
      </w:r>
      <w:r w:rsidRPr="00232A48">
        <w:rPr>
          <w:rFonts w:ascii="Arial" w:hAnsi="Arial" w:cs="Arial"/>
          <w:sz w:val="22"/>
          <w:szCs w:val="22"/>
        </w:rPr>
        <w:t xml:space="preserve"> Four key areas viz</w:t>
      </w:r>
      <w:r w:rsidR="008F4565">
        <w:rPr>
          <w:rFonts w:ascii="Arial" w:hAnsi="Arial" w:cs="Arial"/>
          <w:sz w:val="22"/>
          <w:szCs w:val="22"/>
        </w:rPr>
        <w:t>.</w:t>
      </w:r>
      <w:r w:rsidRPr="00232A48">
        <w:rPr>
          <w:rFonts w:ascii="Arial" w:hAnsi="Arial" w:cs="Arial"/>
          <w:sz w:val="22"/>
          <w:szCs w:val="22"/>
        </w:rPr>
        <w:t xml:space="preserve">, Banking and Integration, Batch processing, Push Alert, </w:t>
      </w:r>
      <w:r w:rsidR="008F4565">
        <w:rPr>
          <w:rFonts w:ascii="Arial" w:hAnsi="Arial" w:cs="Arial"/>
          <w:sz w:val="22"/>
          <w:szCs w:val="22"/>
        </w:rPr>
        <w:t xml:space="preserve">Administration </w:t>
      </w:r>
      <w:r w:rsidR="00852E23">
        <w:rPr>
          <w:rFonts w:ascii="Arial" w:hAnsi="Arial" w:cs="Arial"/>
          <w:sz w:val="22"/>
          <w:szCs w:val="22"/>
        </w:rPr>
        <w:t>and R</w:t>
      </w:r>
      <w:r w:rsidRPr="00232A48">
        <w:rPr>
          <w:rFonts w:ascii="Arial" w:hAnsi="Arial" w:cs="Arial"/>
          <w:sz w:val="22"/>
          <w:szCs w:val="22"/>
        </w:rPr>
        <w:t xml:space="preserve">eporting were completed. </w:t>
      </w:r>
    </w:p>
    <w:p w14:paraId="2367A69D" w14:textId="77777777" w:rsidR="00474F3B" w:rsidRPr="00232A48" w:rsidRDefault="00474F3B" w:rsidP="0052720A">
      <w:pPr>
        <w:pStyle w:val="BodyText"/>
        <w:numPr>
          <w:ilvl w:val="0"/>
          <w:numId w:val="9"/>
        </w:numPr>
        <w:spacing w:after="0" w:line="276" w:lineRule="auto"/>
        <w:rPr>
          <w:rFonts w:ascii="Arial" w:hAnsi="Arial" w:cs="Arial"/>
          <w:sz w:val="22"/>
          <w:szCs w:val="22"/>
        </w:rPr>
      </w:pPr>
      <w:r w:rsidRPr="00232A48">
        <w:rPr>
          <w:rFonts w:ascii="Arial" w:hAnsi="Arial" w:cs="Arial"/>
          <w:b/>
          <w:sz w:val="22"/>
          <w:szCs w:val="22"/>
        </w:rPr>
        <w:t>Visa India</w:t>
      </w:r>
      <w:r w:rsidRPr="00232A48">
        <w:rPr>
          <w:rFonts w:ascii="Arial" w:hAnsi="Arial" w:cs="Arial"/>
          <w:sz w:val="22"/>
          <w:szCs w:val="22"/>
        </w:rPr>
        <w:t xml:space="preserve"> - Movida - Solution design for USSD based mobile application.</w:t>
      </w:r>
      <w:r w:rsidR="005C592C" w:rsidRPr="00232A48">
        <w:rPr>
          <w:rFonts w:ascii="Arial" w:hAnsi="Arial" w:cs="Arial"/>
          <w:sz w:val="22"/>
          <w:szCs w:val="22"/>
        </w:rPr>
        <w:t xml:space="preserve"> </w:t>
      </w:r>
    </w:p>
    <w:p w14:paraId="5A6F9ED7" w14:textId="77777777" w:rsidR="00E216CE" w:rsidRPr="00232A48" w:rsidRDefault="00E216CE" w:rsidP="0052720A">
      <w:pPr>
        <w:pStyle w:val="BodyText"/>
        <w:spacing w:after="0" w:line="276" w:lineRule="auto"/>
        <w:rPr>
          <w:rFonts w:ascii="Arial" w:hAnsi="Arial" w:cs="Arial"/>
          <w:sz w:val="22"/>
          <w:szCs w:val="22"/>
        </w:rPr>
      </w:pPr>
    </w:p>
    <w:p w14:paraId="072D74BA" w14:textId="0AF18608" w:rsidR="004B557B" w:rsidRDefault="00CC6285" w:rsidP="00CC6285">
      <w:pPr>
        <w:pStyle w:val="BodyText"/>
        <w:spacing w:after="0" w:line="276" w:lineRule="auto"/>
        <w:rPr>
          <w:rFonts w:ascii="Arial" w:hAnsi="Arial" w:cs="Arial"/>
          <w:b/>
          <w:sz w:val="22"/>
          <w:szCs w:val="22"/>
        </w:rPr>
      </w:pPr>
      <w:r w:rsidRPr="00232A48">
        <w:rPr>
          <w:rFonts w:ascii="Arial" w:hAnsi="Arial" w:cs="Arial"/>
          <w:b/>
          <w:sz w:val="22"/>
          <w:szCs w:val="22"/>
        </w:rPr>
        <w:t xml:space="preserve">Solutions Architect - NIIT – London - </w:t>
      </w:r>
      <w:r w:rsidR="004B557B" w:rsidRPr="00232A48">
        <w:rPr>
          <w:rFonts w:ascii="Arial" w:hAnsi="Arial" w:cs="Arial"/>
          <w:b/>
          <w:sz w:val="22"/>
          <w:szCs w:val="22"/>
        </w:rPr>
        <w:t>Oct 2011 – Jan 2012</w:t>
      </w:r>
    </w:p>
    <w:p w14:paraId="438A7F69" w14:textId="31956A80" w:rsidR="006019E1" w:rsidRPr="00B5559A" w:rsidRDefault="006019E1" w:rsidP="006019E1">
      <w:pPr>
        <w:pStyle w:val="BodyText"/>
        <w:spacing w:after="0" w:line="240" w:lineRule="auto"/>
        <w:rPr>
          <w:rFonts w:ascii="Arial" w:hAnsi="Arial" w:cs="Arial"/>
          <w:sz w:val="22"/>
          <w:szCs w:val="22"/>
        </w:rPr>
      </w:pPr>
      <w:r w:rsidRPr="006019E1">
        <w:rPr>
          <w:rFonts w:ascii="Arial" w:hAnsi="Arial" w:cs="Arial"/>
          <w:b/>
          <w:sz w:val="22"/>
          <w:szCs w:val="22"/>
        </w:rPr>
        <w:t>Technology</w:t>
      </w:r>
      <w:r>
        <w:rPr>
          <w:rFonts w:ascii="Arial" w:hAnsi="Arial" w:cs="Arial"/>
          <w:sz w:val="22"/>
          <w:szCs w:val="22"/>
        </w:rPr>
        <w:t xml:space="preserve"> - </w:t>
      </w:r>
      <w:r w:rsidRPr="00B5559A">
        <w:rPr>
          <w:rFonts w:ascii="Arial" w:hAnsi="Arial" w:cs="Arial"/>
          <w:sz w:val="22"/>
          <w:szCs w:val="22"/>
        </w:rPr>
        <w:t xml:space="preserve">Oracle SOA Suite, WS-*Specs, SAML, Oracle OSB, Coherence, BPEL, DB 11g , Websphere MQ, </w:t>
      </w:r>
    </w:p>
    <w:p w14:paraId="3346BD1B" w14:textId="77777777" w:rsidR="006019E1" w:rsidRPr="00B5559A" w:rsidRDefault="006019E1" w:rsidP="006019E1">
      <w:pPr>
        <w:pStyle w:val="BodyText"/>
        <w:spacing w:after="0" w:line="240" w:lineRule="auto"/>
        <w:rPr>
          <w:rFonts w:ascii="Arial" w:hAnsi="Arial" w:cs="Arial"/>
          <w:sz w:val="22"/>
          <w:szCs w:val="22"/>
        </w:rPr>
      </w:pPr>
      <w:r w:rsidRPr="00B5559A">
        <w:rPr>
          <w:rFonts w:ascii="Arial" w:hAnsi="Arial" w:cs="Arial"/>
          <w:sz w:val="22"/>
          <w:szCs w:val="22"/>
        </w:rPr>
        <w:t xml:space="preserve">Client SITA – Voyager – SOA based product suite for airline industry, Agile Methodology   </w:t>
      </w:r>
    </w:p>
    <w:p w14:paraId="3BD1861B" w14:textId="77777777" w:rsidR="006019E1" w:rsidRPr="00B5559A" w:rsidRDefault="006019E1" w:rsidP="006019E1">
      <w:pPr>
        <w:pStyle w:val="BodyText"/>
        <w:spacing w:after="0" w:line="240" w:lineRule="auto"/>
        <w:rPr>
          <w:rFonts w:ascii="Arial" w:hAnsi="Arial" w:cs="Arial"/>
          <w:sz w:val="22"/>
          <w:szCs w:val="22"/>
        </w:rPr>
      </w:pPr>
      <w:r w:rsidRPr="00B5559A">
        <w:rPr>
          <w:rFonts w:ascii="Arial" w:hAnsi="Arial" w:cs="Arial"/>
          <w:sz w:val="22"/>
          <w:szCs w:val="22"/>
        </w:rPr>
        <w:t>Mainak is responsible for enhancing the functional use cases, modify web service definitions and create processes for versioning management of technical artefacts.</w:t>
      </w:r>
    </w:p>
    <w:p w14:paraId="1A5ED7D3" w14:textId="77777777" w:rsidR="006019E1" w:rsidRPr="00232A48" w:rsidRDefault="006019E1" w:rsidP="00CC6285">
      <w:pPr>
        <w:pStyle w:val="BodyText"/>
        <w:spacing w:after="0" w:line="276" w:lineRule="auto"/>
        <w:rPr>
          <w:rFonts w:ascii="Arial" w:hAnsi="Arial" w:cs="Arial"/>
          <w:b/>
          <w:sz w:val="22"/>
          <w:szCs w:val="22"/>
        </w:rPr>
      </w:pPr>
    </w:p>
    <w:p w14:paraId="059BBB1D" w14:textId="77777777" w:rsidR="006019E1" w:rsidRDefault="00CC6285" w:rsidP="00DA7F8A">
      <w:pPr>
        <w:pStyle w:val="BodyText"/>
        <w:spacing w:after="0" w:line="276" w:lineRule="auto"/>
        <w:rPr>
          <w:rFonts w:ascii="Arial" w:hAnsi="Arial" w:cs="Arial"/>
          <w:b/>
          <w:sz w:val="22"/>
          <w:szCs w:val="22"/>
        </w:rPr>
      </w:pPr>
      <w:r w:rsidRPr="00232A48">
        <w:rPr>
          <w:rFonts w:ascii="Arial" w:hAnsi="Arial" w:cs="Arial"/>
          <w:b/>
          <w:sz w:val="22"/>
          <w:szCs w:val="22"/>
        </w:rPr>
        <w:t xml:space="preserve">Senior Consultant </w:t>
      </w:r>
      <w:r w:rsidR="00C80DC4" w:rsidRPr="00232A48">
        <w:rPr>
          <w:rFonts w:ascii="Arial" w:hAnsi="Arial" w:cs="Arial"/>
          <w:b/>
          <w:sz w:val="22"/>
          <w:szCs w:val="22"/>
        </w:rPr>
        <w:t>–</w:t>
      </w:r>
      <w:r w:rsidRPr="00232A48">
        <w:rPr>
          <w:rFonts w:ascii="Arial" w:hAnsi="Arial" w:cs="Arial"/>
          <w:b/>
          <w:sz w:val="22"/>
          <w:szCs w:val="22"/>
        </w:rPr>
        <w:t xml:space="preserve"> </w:t>
      </w:r>
      <w:r w:rsidR="00425EA8" w:rsidRPr="00232A48">
        <w:rPr>
          <w:rFonts w:ascii="Arial" w:hAnsi="Arial" w:cs="Arial"/>
          <w:b/>
          <w:sz w:val="22"/>
          <w:szCs w:val="22"/>
        </w:rPr>
        <w:t>Capgemini</w:t>
      </w:r>
      <w:r w:rsidR="00C80DC4" w:rsidRPr="00232A48">
        <w:rPr>
          <w:rFonts w:ascii="Arial" w:hAnsi="Arial" w:cs="Arial"/>
          <w:b/>
          <w:sz w:val="22"/>
          <w:szCs w:val="22"/>
        </w:rPr>
        <w:t xml:space="preserve"> -</w:t>
      </w:r>
      <w:r w:rsidR="00E13B42" w:rsidRPr="00232A48">
        <w:rPr>
          <w:rFonts w:ascii="Arial" w:hAnsi="Arial" w:cs="Arial"/>
          <w:b/>
          <w:sz w:val="22"/>
          <w:szCs w:val="22"/>
        </w:rPr>
        <w:t xml:space="preserve"> </w:t>
      </w:r>
      <w:r w:rsidR="002574FC" w:rsidRPr="00232A48">
        <w:rPr>
          <w:rFonts w:ascii="Arial" w:hAnsi="Arial" w:cs="Arial"/>
          <w:b/>
          <w:sz w:val="22"/>
          <w:szCs w:val="22"/>
        </w:rPr>
        <w:t>France, Sweden</w:t>
      </w:r>
      <w:r w:rsidR="00D1478B" w:rsidRPr="00232A48">
        <w:rPr>
          <w:rFonts w:ascii="Arial" w:hAnsi="Arial" w:cs="Arial"/>
          <w:b/>
          <w:sz w:val="22"/>
          <w:szCs w:val="22"/>
        </w:rPr>
        <w:t>, Australia, India</w:t>
      </w:r>
      <w:r w:rsidR="008848D5" w:rsidRPr="00232A48">
        <w:rPr>
          <w:rFonts w:ascii="Arial" w:hAnsi="Arial" w:cs="Arial"/>
          <w:b/>
          <w:sz w:val="22"/>
          <w:szCs w:val="22"/>
        </w:rPr>
        <w:t xml:space="preserve"> - </w:t>
      </w:r>
      <w:r w:rsidRPr="00232A48">
        <w:rPr>
          <w:rFonts w:ascii="Arial" w:hAnsi="Arial" w:cs="Arial"/>
          <w:b/>
          <w:sz w:val="22"/>
          <w:szCs w:val="22"/>
        </w:rPr>
        <w:t xml:space="preserve">Jul 2006 – Jun 2011 </w:t>
      </w:r>
      <w:r w:rsidR="00486346" w:rsidRPr="00232A48">
        <w:rPr>
          <w:rFonts w:ascii="Arial" w:hAnsi="Arial" w:cs="Arial"/>
          <w:b/>
          <w:sz w:val="22"/>
          <w:szCs w:val="22"/>
        </w:rPr>
        <w:t xml:space="preserve">       </w:t>
      </w:r>
      <w:r w:rsidR="00757779" w:rsidRPr="00232A48">
        <w:rPr>
          <w:rFonts w:ascii="Arial" w:hAnsi="Arial" w:cs="Arial"/>
          <w:b/>
          <w:sz w:val="22"/>
          <w:szCs w:val="22"/>
        </w:rPr>
        <w:t xml:space="preserve">    </w:t>
      </w:r>
    </w:p>
    <w:p w14:paraId="3A346EC0" w14:textId="77777777" w:rsidR="00F72741" w:rsidRDefault="00F72741" w:rsidP="00F72741">
      <w:pPr>
        <w:pStyle w:val="BodyText"/>
        <w:spacing w:after="0" w:line="240" w:lineRule="auto"/>
        <w:rPr>
          <w:rFonts w:ascii="Arial" w:hAnsi="Arial" w:cs="Arial"/>
          <w:sz w:val="22"/>
          <w:szCs w:val="22"/>
        </w:rPr>
      </w:pPr>
      <w:r w:rsidRPr="002E00D7">
        <w:rPr>
          <w:rFonts w:ascii="Arial" w:hAnsi="Arial" w:cs="Arial"/>
          <w:b/>
          <w:sz w:val="22"/>
          <w:szCs w:val="22"/>
        </w:rPr>
        <w:t>Technology</w:t>
      </w:r>
      <w:r w:rsidRPr="00B5559A">
        <w:rPr>
          <w:rFonts w:ascii="Arial" w:hAnsi="Arial" w:cs="Arial"/>
          <w:sz w:val="22"/>
          <w:szCs w:val="22"/>
        </w:rPr>
        <w:t xml:space="preserve"> – Oracle Fusion Middleware, Oracle EBS Adapters, Oracle CC&amp;B, Oracle AIA, Weblogic 10.3, Saturne, Itron IEE, MSMQ, WSDL, </w:t>
      </w:r>
      <w:r>
        <w:rPr>
          <w:rFonts w:ascii="Arial" w:hAnsi="Arial" w:cs="Arial"/>
          <w:sz w:val="22"/>
          <w:szCs w:val="22"/>
        </w:rPr>
        <w:t xml:space="preserve">Mule ESB, </w:t>
      </w:r>
      <w:r w:rsidRPr="00B5559A">
        <w:rPr>
          <w:rFonts w:ascii="Arial" w:hAnsi="Arial" w:cs="Arial"/>
          <w:sz w:val="22"/>
          <w:szCs w:val="22"/>
        </w:rPr>
        <w:t>BPEL, EDIFACT</w:t>
      </w:r>
      <w:r>
        <w:rPr>
          <w:rFonts w:ascii="Arial" w:hAnsi="Arial" w:cs="Arial"/>
          <w:sz w:val="22"/>
          <w:szCs w:val="22"/>
        </w:rPr>
        <w:t>, SAP, PI</w:t>
      </w:r>
    </w:p>
    <w:p w14:paraId="6103CDD5" w14:textId="1204C14E" w:rsidR="00F72741" w:rsidRPr="00232A48" w:rsidRDefault="00F72741" w:rsidP="00F72741">
      <w:pPr>
        <w:pStyle w:val="BodyText"/>
        <w:spacing w:after="0" w:line="240" w:lineRule="auto"/>
        <w:rPr>
          <w:rFonts w:ascii="Arial" w:hAnsi="Arial" w:cs="Arial"/>
          <w:bCs/>
          <w:iCs/>
          <w:sz w:val="22"/>
          <w:szCs w:val="22"/>
        </w:rPr>
      </w:pPr>
      <w:r w:rsidRPr="00232A48">
        <w:rPr>
          <w:rFonts w:ascii="Arial" w:hAnsi="Arial" w:cs="Arial"/>
          <w:sz w:val="22"/>
          <w:szCs w:val="22"/>
        </w:rPr>
        <w:t xml:space="preserve">Smart Metering, AMI, Itron meters, Formulate integration strategy of Saturne for new meters, concentrators. Acquire and develop comparative analysis of various head end solution. </w:t>
      </w:r>
    </w:p>
    <w:p w14:paraId="20FD5660" w14:textId="77777777" w:rsidR="00F72741" w:rsidRDefault="00F72741" w:rsidP="006019E1">
      <w:pPr>
        <w:pStyle w:val="BodyText"/>
        <w:spacing w:after="0" w:line="240" w:lineRule="auto"/>
        <w:rPr>
          <w:rFonts w:ascii="Arial" w:hAnsi="Arial" w:cs="Arial"/>
          <w:sz w:val="22"/>
          <w:szCs w:val="22"/>
        </w:rPr>
      </w:pPr>
    </w:p>
    <w:p w14:paraId="033EEF2C" w14:textId="088993F2" w:rsidR="006019E1" w:rsidRDefault="00F72741" w:rsidP="006019E1">
      <w:pPr>
        <w:pStyle w:val="BodyText"/>
        <w:spacing w:after="0" w:line="240" w:lineRule="auto"/>
        <w:rPr>
          <w:rFonts w:ascii="Arial" w:hAnsi="Arial" w:cs="Arial"/>
          <w:sz w:val="22"/>
          <w:szCs w:val="22"/>
        </w:rPr>
      </w:pPr>
      <w:r w:rsidRPr="009F6EDF">
        <w:rPr>
          <w:rFonts w:ascii="Arial" w:hAnsi="Arial" w:cs="Arial"/>
          <w:i/>
          <w:sz w:val="22"/>
          <w:szCs w:val="22"/>
          <w:u w:val="single"/>
        </w:rPr>
        <w:lastRenderedPageBreak/>
        <w:t>Lead architect for Telenor</w:t>
      </w:r>
      <w:r>
        <w:rPr>
          <w:rFonts w:ascii="Arial" w:hAnsi="Arial" w:cs="Arial"/>
          <w:sz w:val="22"/>
          <w:szCs w:val="22"/>
        </w:rPr>
        <w:t xml:space="preserve"> delivered key project using </w:t>
      </w:r>
      <w:r w:rsidR="006019E1" w:rsidRPr="00B5559A">
        <w:rPr>
          <w:rFonts w:ascii="Arial" w:hAnsi="Arial" w:cs="Arial"/>
          <w:sz w:val="22"/>
          <w:szCs w:val="22"/>
        </w:rPr>
        <w:t>J2EE, JBoss, Memcache, JProfiler, Hibernate, MySQL, Open Source, EDIFACT</w:t>
      </w:r>
      <w:r w:rsidR="006019E1">
        <w:rPr>
          <w:rFonts w:ascii="Arial" w:hAnsi="Arial" w:cs="Arial"/>
          <w:sz w:val="22"/>
          <w:szCs w:val="22"/>
        </w:rPr>
        <w:t xml:space="preserve">, </w:t>
      </w:r>
      <w:r w:rsidR="006019E1" w:rsidRPr="00B5559A">
        <w:rPr>
          <w:rFonts w:ascii="Arial" w:hAnsi="Arial" w:cs="Arial"/>
          <w:sz w:val="22"/>
          <w:szCs w:val="22"/>
        </w:rPr>
        <w:t>Java SE6, Bouncy Castle, Memcache, MySQL, Hibernate and Spring on JBOSS</w:t>
      </w:r>
      <w:r>
        <w:rPr>
          <w:rFonts w:ascii="Arial" w:hAnsi="Arial" w:cs="Arial"/>
          <w:sz w:val="22"/>
          <w:szCs w:val="22"/>
        </w:rPr>
        <w:t xml:space="preserve">. </w:t>
      </w:r>
    </w:p>
    <w:p w14:paraId="14A13B17" w14:textId="77777777" w:rsidR="00F72741" w:rsidRDefault="00F72741" w:rsidP="00F72741">
      <w:pPr>
        <w:pStyle w:val="BodyText"/>
        <w:spacing w:after="0" w:line="240" w:lineRule="auto"/>
        <w:rPr>
          <w:rFonts w:ascii="Arial" w:hAnsi="Arial" w:cs="Arial"/>
          <w:sz w:val="22"/>
          <w:szCs w:val="22"/>
        </w:rPr>
      </w:pPr>
    </w:p>
    <w:p w14:paraId="52A0B0EF" w14:textId="12473A4E" w:rsidR="00F72741" w:rsidRPr="00232A48" w:rsidRDefault="002E00D7" w:rsidP="00F72741">
      <w:pPr>
        <w:pStyle w:val="BodyText"/>
        <w:spacing w:after="0" w:line="240" w:lineRule="auto"/>
        <w:rPr>
          <w:rFonts w:ascii="Arial" w:hAnsi="Arial" w:cs="Arial"/>
          <w:bCs/>
          <w:iCs/>
          <w:sz w:val="22"/>
          <w:szCs w:val="22"/>
        </w:rPr>
      </w:pPr>
      <w:r w:rsidRPr="00FE0FCB">
        <w:rPr>
          <w:rFonts w:ascii="Arial" w:hAnsi="Arial" w:cs="Arial"/>
          <w:i/>
          <w:sz w:val="22"/>
          <w:szCs w:val="22"/>
          <w:u w:val="single"/>
        </w:rPr>
        <w:t>Lead architect for Baycorp (Veda)</w:t>
      </w:r>
      <w:r>
        <w:rPr>
          <w:rFonts w:ascii="Arial" w:hAnsi="Arial" w:cs="Arial"/>
          <w:sz w:val="22"/>
          <w:szCs w:val="22"/>
        </w:rPr>
        <w:t xml:space="preserve"> using IBM </w:t>
      </w:r>
      <w:r w:rsidR="00F72741" w:rsidRPr="00B5559A">
        <w:rPr>
          <w:rFonts w:ascii="Arial" w:hAnsi="Arial" w:cs="Arial"/>
          <w:sz w:val="22"/>
          <w:szCs w:val="22"/>
        </w:rPr>
        <w:t>Trivoli TIM, TAM, JSP, Quipoz, J2EE, DB2, WAS, RUP, Websphere MQ, CICS</w:t>
      </w:r>
      <w:r>
        <w:rPr>
          <w:rFonts w:ascii="Arial" w:hAnsi="Arial" w:cs="Arial"/>
          <w:sz w:val="22"/>
          <w:szCs w:val="22"/>
        </w:rPr>
        <w:t>.</w:t>
      </w:r>
      <w:r w:rsidR="00F72741" w:rsidRPr="00232A48">
        <w:rPr>
          <w:rFonts w:ascii="Arial" w:hAnsi="Arial" w:cs="Arial"/>
          <w:sz w:val="22"/>
          <w:szCs w:val="22"/>
        </w:rPr>
        <w:t xml:space="preserve">                                   </w:t>
      </w:r>
    </w:p>
    <w:p w14:paraId="3BCF9A95" w14:textId="77777777" w:rsidR="000F1CFC" w:rsidRPr="00232A48" w:rsidRDefault="000F1CFC" w:rsidP="0052720A">
      <w:pPr>
        <w:pStyle w:val="BodyText"/>
        <w:spacing w:after="0" w:line="276" w:lineRule="auto"/>
        <w:rPr>
          <w:rFonts w:ascii="Arial" w:hAnsi="Arial" w:cs="Arial"/>
          <w:sz w:val="22"/>
          <w:szCs w:val="22"/>
        </w:rPr>
      </w:pPr>
    </w:p>
    <w:p w14:paraId="266A2AC2" w14:textId="77777777" w:rsidR="00DA7F8A" w:rsidRPr="00232A48" w:rsidRDefault="00B61A7D" w:rsidP="00DA7F8A">
      <w:pPr>
        <w:pStyle w:val="BodyText"/>
        <w:spacing w:after="0" w:line="276" w:lineRule="auto"/>
        <w:rPr>
          <w:rFonts w:ascii="Arial" w:hAnsi="Arial" w:cs="Arial"/>
          <w:sz w:val="22"/>
          <w:szCs w:val="22"/>
        </w:rPr>
      </w:pPr>
      <w:r w:rsidRPr="00232A48">
        <w:rPr>
          <w:rFonts w:ascii="Arial" w:hAnsi="Arial" w:cs="Arial"/>
          <w:b/>
          <w:sz w:val="22"/>
          <w:szCs w:val="22"/>
        </w:rPr>
        <w:t xml:space="preserve">Team </w:t>
      </w:r>
      <w:r w:rsidR="00DA7F8A" w:rsidRPr="00232A48">
        <w:rPr>
          <w:rFonts w:ascii="Arial" w:hAnsi="Arial" w:cs="Arial"/>
          <w:b/>
          <w:sz w:val="22"/>
          <w:szCs w:val="22"/>
        </w:rPr>
        <w:t xml:space="preserve"> Lead – Cognizant</w:t>
      </w:r>
      <w:r w:rsidR="000B0DDD" w:rsidRPr="00232A48">
        <w:rPr>
          <w:rFonts w:ascii="Arial" w:hAnsi="Arial" w:cs="Arial"/>
          <w:b/>
          <w:sz w:val="22"/>
          <w:szCs w:val="22"/>
        </w:rPr>
        <w:t xml:space="preserve"> - UK, India</w:t>
      </w:r>
      <w:r w:rsidR="00DA7F8A" w:rsidRPr="00232A48">
        <w:rPr>
          <w:rFonts w:ascii="Arial" w:hAnsi="Arial" w:cs="Arial"/>
          <w:b/>
          <w:sz w:val="22"/>
          <w:szCs w:val="22"/>
        </w:rPr>
        <w:t xml:space="preserve"> - </w:t>
      </w:r>
      <w:r w:rsidR="00440B78" w:rsidRPr="00232A48">
        <w:rPr>
          <w:rFonts w:ascii="Arial" w:hAnsi="Arial" w:cs="Arial"/>
          <w:b/>
          <w:sz w:val="22"/>
          <w:szCs w:val="22"/>
        </w:rPr>
        <w:t>Feb 2004</w:t>
      </w:r>
      <w:r w:rsidR="002F0C0E" w:rsidRPr="00232A48">
        <w:rPr>
          <w:rFonts w:ascii="Arial" w:hAnsi="Arial" w:cs="Arial"/>
          <w:b/>
          <w:sz w:val="22"/>
          <w:szCs w:val="22"/>
        </w:rPr>
        <w:t xml:space="preserve"> –</w:t>
      </w:r>
      <w:r w:rsidR="006B79CB" w:rsidRPr="00232A48">
        <w:rPr>
          <w:rFonts w:ascii="Arial" w:hAnsi="Arial" w:cs="Arial"/>
          <w:b/>
          <w:sz w:val="22"/>
          <w:szCs w:val="22"/>
        </w:rPr>
        <w:t xml:space="preserve"> Jun </w:t>
      </w:r>
      <w:r w:rsidR="002F0C0E" w:rsidRPr="00232A48">
        <w:rPr>
          <w:rFonts w:ascii="Arial" w:hAnsi="Arial" w:cs="Arial"/>
          <w:b/>
          <w:sz w:val="22"/>
          <w:szCs w:val="22"/>
        </w:rPr>
        <w:t xml:space="preserve">2006 </w:t>
      </w:r>
      <w:r w:rsidRPr="00232A48">
        <w:rPr>
          <w:rFonts w:ascii="Arial" w:hAnsi="Arial" w:cs="Arial"/>
          <w:b/>
          <w:sz w:val="22"/>
          <w:szCs w:val="22"/>
        </w:rPr>
        <w:t xml:space="preserve"> - </w:t>
      </w:r>
      <w:r w:rsidR="00906717" w:rsidRPr="00232A48">
        <w:rPr>
          <w:rFonts w:ascii="Arial" w:hAnsi="Arial" w:cs="Arial"/>
          <w:sz w:val="22"/>
          <w:szCs w:val="22"/>
        </w:rPr>
        <w:t>WEX</w:t>
      </w:r>
      <w:r w:rsidR="006F1691" w:rsidRPr="00232A48">
        <w:rPr>
          <w:rFonts w:ascii="Arial" w:hAnsi="Arial" w:cs="Arial"/>
          <w:sz w:val="22"/>
          <w:szCs w:val="22"/>
        </w:rPr>
        <w:t xml:space="preserve"> US</w:t>
      </w:r>
      <w:r w:rsidR="00906717" w:rsidRPr="00232A48">
        <w:rPr>
          <w:rFonts w:ascii="Arial" w:hAnsi="Arial" w:cs="Arial"/>
          <w:sz w:val="22"/>
          <w:szCs w:val="22"/>
        </w:rPr>
        <w:t>,</w:t>
      </w:r>
      <w:r w:rsidR="00D07197" w:rsidRPr="00232A48">
        <w:rPr>
          <w:rFonts w:ascii="Arial" w:hAnsi="Arial" w:cs="Arial"/>
          <w:sz w:val="22"/>
          <w:szCs w:val="22"/>
        </w:rPr>
        <w:t xml:space="preserve"> </w:t>
      </w:r>
      <w:r w:rsidR="0027460C" w:rsidRPr="00232A48">
        <w:rPr>
          <w:rFonts w:ascii="Arial" w:hAnsi="Arial" w:cs="Arial"/>
          <w:sz w:val="22"/>
          <w:szCs w:val="22"/>
        </w:rPr>
        <w:t>GTA US</w:t>
      </w:r>
      <w:r w:rsidR="00DA7F8A" w:rsidRPr="00232A48">
        <w:rPr>
          <w:rFonts w:ascii="Arial" w:hAnsi="Arial" w:cs="Arial"/>
          <w:sz w:val="22"/>
          <w:szCs w:val="22"/>
        </w:rPr>
        <w:t xml:space="preserve"> (Retail), OAG UK.</w:t>
      </w:r>
    </w:p>
    <w:p w14:paraId="51F72C24" w14:textId="77777777" w:rsidR="000A4EF6" w:rsidRPr="00232A48" w:rsidRDefault="00DA7F8A" w:rsidP="0052720A">
      <w:pPr>
        <w:pStyle w:val="BodyText"/>
        <w:spacing w:after="0" w:line="276" w:lineRule="auto"/>
        <w:rPr>
          <w:rFonts w:ascii="Arial" w:hAnsi="Arial" w:cs="Arial"/>
          <w:b/>
          <w:bCs/>
          <w:iCs/>
          <w:sz w:val="22"/>
          <w:szCs w:val="22"/>
        </w:rPr>
      </w:pPr>
      <w:r w:rsidRPr="00232A48">
        <w:rPr>
          <w:rFonts w:ascii="Arial" w:hAnsi="Arial" w:cs="Arial"/>
          <w:b/>
          <w:sz w:val="22"/>
          <w:szCs w:val="22"/>
        </w:rPr>
        <w:t xml:space="preserve">Developer - </w:t>
      </w:r>
      <w:r w:rsidR="00A801B0" w:rsidRPr="00232A48">
        <w:rPr>
          <w:rFonts w:ascii="Arial" w:hAnsi="Arial" w:cs="Arial"/>
          <w:b/>
          <w:sz w:val="22"/>
          <w:szCs w:val="22"/>
        </w:rPr>
        <w:t>Computer A</w:t>
      </w:r>
      <w:r w:rsidR="007A79CC" w:rsidRPr="00232A48">
        <w:rPr>
          <w:rFonts w:ascii="Arial" w:hAnsi="Arial" w:cs="Arial"/>
          <w:b/>
          <w:sz w:val="22"/>
          <w:szCs w:val="22"/>
        </w:rPr>
        <w:t>ssociates</w:t>
      </w:r>
      <w:r w:rsidR="0027460C" w:rsidRPr="00232A48">
        <w:rPr>
          <w:rFonts w:ascii="Arial" w:hAnsi="Arial" w:cs="Arial"/>
          <w:b/>
          <w:sz w:val="22"/>
          <w:szCs w:val="22"/>
        </w:rPr>
        <w:t xml:space="preserve"> and two other companies </w:t>
      </w:r>
      <w:r w:rsidRPr="00232A48">
        <w:rPr>
          <w:rFonts w:ascii="Arial" w:hAnsi="Arial" w:cs="Arial"/>
          <w:b/>
          <w:sz w:val="22"/>
          <w:szCs w:val="22"/>
        </w:rPr>
        <w:t>–</w:t>
      </w:r>
      <w:r w:rsidR="0027460C" w:rsidRPr="00232A48">
        <w:rPr>
          <w:rFonts w:ascii="Arial" w:hAnsi="Arial" w:cs="Arial"/>
          <w:b/>
          <w:sz w:val="22"/>
          <w:szCs w:val="22"/>
        </w:rPr>
        <w:t xml:space="preserve"> </w:t>
      </w:r>
      <w:r w:rsidRPr="00232A48">
        <w:rPr>
          <w:rFonts w:ascii="Arial" w:hAnsi="Arial" w:cs="Arial"/>
          <w:b/>
          <w:sz w:val="22"/>
          <w:szCs w:val="22"/>
        </w:rPr>
        <w:t>India - Aug 2000 – Feb 2004</w:t>
      </w:r>
    </w:p>
    <w:p w14:paraId="12654EDA" w14:textId="711D5442" w:rsidR="009821D0" w:rsidRDefault="009821D0" w:rsidP="0052720A">
      <w:pPr>
        <w:pStyle w:val="BodyText"/>
        <w:spacing w:after="0" w:line="276" w:lineRule="auto"/>
        <w:rPr>
          <w:rFonts w:ascii="Arial" w:hAnsi="Arial" w:cs="Arial"/>
          <w:sz w:val="22"/>
          <w:szCs w:val="22"/>
        </w:rPr>
      </w:pPr>
    </w:p>
    <w:p w14:paraId="0D364989" w14:textId="77777777" w:rsidR="002E4A70" w:rsidRPr="00232A48" w:rsidRDefault="002E4A70" w:rsidP="0052720A">
      <w:pPr>
        <w:pStyle w:val="BodyText"/>
        <w:spacing w:after="0" w:line="276" w:lineRule="auto"/>
        <w:rPr>
          <w:rFonts w:ascii="Arial" w:hAnsi="Arial" w:cs="Arial"/>
          <w:sz w:val="22"/>
          <w:szCs w:val="22"/>
        </w:rPr>
      </w:pPr>
    </w:p>
    <w:p w14:paraId="538EB8A4" w14:textId="14BCA7DA" w:rsidR="001D456F" w:rsidRDefault="00402CC7" w:rsidP="00402CC7">
      <w:pPr>
        <w:pStyle w:val="BodyText"/>
        <w:spacing w:after="0" w:line="276" w:lineRule="auto"/>
        <w:rPr>
          <w:rFonts w:ascii="Arial" w:hAnsi="Arial" w:cs="Arial"/>
          <w:bCs/>
          <w:iCs/>
          <w:sz w:val="22"/>
          <w:szCs w:val="22"/>
          <w:lang w:val="en-GB"/>
        </w:rPr>
      </w:pPr>
      <w:r w:rsidRPr="00232A48">
        <w:rPr>
          <w:rFonts w:ascii="Arial" w:hAnsi="Arial" w:cs="Arial"/>
          <w:b/>
          <w:sz w:val="28"/>
          <w:szCs w:val="28"/>
        </w:rPr>
        <w:t>Education</w:t>
      </w:r>
      <w:r w:rsidRPr="00232A48">
        <w:rPr>
          <w:rFonts w:ascii="Arial" w:hAnsi="Arial" w:cs="Arial"/>
          <w:b/>
          <w:sz w:val="22"/>
          <w:szCs w:val="22"/>
        </w:rPr>
        <w:t xml:space="preserve"> </w:t>
      </w:r>
      <w:r w:rsidR="00B61A7D" w:rsidRPr="00232A48">
        <w:rPr>
          <w:rFonts w:ascii="Arial" w:hAnsi="Arial" w:cs="Arial"/>
          <w:sz w:val="28"/>
          <w:szCs w:val="28"/>
        </w:rPr>
        <w:t xml:space="preserve">– </w:t>
      </w:r>
      <w:r w:rsidR="00B61A7D" w:rsidRPr="00232A48">
        <w:rPr>
          <w:rFonts w:ascii="Arial" w:hAnsi="Arial" w:cs="Arial"/>
          <w:bCs/>
          <w:iCs/>
          <w:sz w:val="22"/>
          <w:szCs w:val="22"/>
          <w:lang w:val="en-GB"/>
        </w:rPr>
        <w:t>Throughout f</w:t>
      </w:r>
      <w:r w:rsidR="0032256A" w:rsidRPr="00232A48">
        <w:rPr>
          <w:rFonts w:ascii="Arial" w:hAnsi="Arial" w:cs="Arial"/>
          <w:bCs/>
          <w:iCs/>
          <w:sz w:val="22"/>
          <w:szCs w:val="22"/>
          <w:lang w:val="en-GB"/>
        </w:rPr>
        <w:t xml:space="preserve">irst class, </w:t>
      </w:r>
    </w:p>
    <w:p w14:paraId="24801A88" w14:textId="16828F8F" w:rsidR="00F830E3" w:rsidRDefault="00F830E3" w:rsidP="00402CC7">
      <w:pPr>
        <w:pStyle w:val="BodyText"/>
        <w:spacing w:after="0" w:line="276" w:lineRule="auto"/>
        <w:rPr>
          <w:rFonts w:ascii="Arial" w:hAnsi="Arial" w:cs="Arial"/>
          <w:bCs/>
          <w:iCs/>
          <w:sz w:val="22"/>
          <w:szCs w:val="22"/>
          <w:lang w:val="en-GB"/>
        </w:rPr>
      </w:pPr>
      <w:r>
        <w:rPr>
          <w:rFonts w:ascii="Arial" w:hAnsi="Arial" w:cs="Arial"/>
          <w:bCs/>
          <w:iCs/>
          <w:sz w:val="22"/>
          <w:szCs w:val="22"/>
          <w:lang w:val="en-GB"/>
        </w:rPr>
        <w:tab/>
        <w:t>MBA with Distinction from University of Aston,</w:t>
      </w:r>
    </w:p>
    <w:p w14:paraId="254E554E" w14:textId="004C2359" w:rsidR="001D456F" w:rsidRDefault="00402CC7" w:rsidP="001D456F">
      <w:pPr>
        <w:pStyle w:val="BodyText"/>
        <w:spacing w:after="0" w:line="276" w:lineRule="auto"/>
        <w:ind w:firstLine="720"/>
        <w:rPr>
          <w:rFonts w:ascii="Arial" w:hAnsi="Arial" w:cs="Arial"/>
          <w:bCs/>
          <w:iCs/>
          <w:sz w:val="22"/>
          <w:szCs w:val="22"/>
          <w:lang w:val="en-GB"/>
        </w:rPr>
      </w:pPr>
      <w:r w:rsidRPr="00232A48">
        <w:rPr>
          <w:rFonts w:ascii="Arial" w:hAnsi="Arial" w:cs="Arial"/>
          <w:bCs/>
          <w:iCs/>
          <w:sz w:val="22"/>
          <w:szCs w:val="22"/>
          <w:lang w:val="en-GB"/>
        </w:rPr>
        <w:t xml:space="preserve">Masters in Engineering </w:t>
      </w:r>
      <w:r w:rsidR="001D456F">
        <w:rPr>
          <w:rFonts w:ascii="Arial" w:hAnsi="Arial" w:cs="Arial"/>
          <w:bCs/>
          <w:iCs/>
          <w:sz w:val="22"/>
          <w:szCs w:val="22"/>
          <w:lang w:val="en-GB"/>
        </w:rPr>
        <w:t>from Indian Institute of Science</w:t>
      </w:r>
      <w:r w:rsidR="002E4A70">
        <w:rPr>
          <w:rFonts w:ascii="Arial" w:hAnsi="Arial" w:cs="Arial"/>
          <w:bCs/>
          <w:iCs/>
          <w:sz w:val="22"/>
          <w:szCs w:val="22"/>
          <w:lang w:val="en-GB"/>
        </w:rPr>
        <w:t>,</w:t>
      </w:r>
      <w:r w:rsidR="001D456F">
        <w:rPr>
          <w:rFonts w:ascii="Arial" w:hAnsi="Arial" w:cs="Arial"/>
          <w:bCs/>
          <w:iCs/>
          <w:sz w:val="22"/>
          <w:szCs w:val="22"/>
          <w:lang w:val="en-GB"/>
        </w:rPr>
        <w:t xml:space="preserve"> </w:t>
      </w:r>
      <w:r w:rsidR="002E4A70">
        <w:rPr>
          <w:rFonts w:ascii="Arial" w:hAnsi="Arial" w:cs="Arial"/>
          <w:bCs/>
          <w:iCs/>
          <w:sz w:val="22"/>
          <w:szCs w:val="22"/>
          <w:lang w:val="en-GB"/>
        </w:rPr>
        <w:t>Bangalore.</w:t>
      </w:r>
    </w:p>
    <w:p w14:paraId="492B5020" w14:textId="5FD7B3E5" w:rsidR="00402CC7" w:rsidRDefault="001D456F" w:rsidP="001D456F">
      <w:pPr>
        <w:pStyle w:val="BodyText"/>
        <w:spacing w:after="0" w:line="276" w:lineRule="auto"/>
        <w:ind w:firstLine="720"/>
        <w:rPr>
          <w:rFonts w:ascii="Arial" w:hAnsi="Arial" w:cs="Arial"/>
          <w:bCs/>
          <w:iCs/>
          <w:sz w:val="22"/>
          <w:szCs w:val="22"/>
          <w:lang w:val="en-GB"/>
        </w:rPr>
      </w:pPr>
      <w:r>
        <w:rPr>
          <w:rFonts w:ascii="Arial" w:hAnsi="Arial" w:cs="Arial"/>
          <w:bCs/>
          <w:iCs/>
          <w:sz w:val="22"/>
          <w:szCs w:val="22"/>
          <w:lang w:val="en-GB"/>
        </w:rPr>
        <w:t>BSC Physics</w:t>
      </w:r>
      <w:r w:rsidR="002E4A70">
        <w:rPr>
          <w:rFonts w:ascii="Arial" w:hAnsi="Arial" w:cs="Arial"/>
          <w:bCs/>
          <w:iCs/>
          <w:sz w:val="22"/>
          <w:szCs w:val="22"/>
          <w:lang w:val="en-GB"/>
        </w:rPr>
        <w:t>,</w:t>
      </w:r>
      <w:r>
        <w:rPr>
          <w:rFonts w:ascii="Arial" w:hAnsi="Arial" w:cs="Arial"/>
          <w:bCs/>
          <w:iCs/>
          <w:sz w:val="22"/>
          <w:szCs w:val="22"/>
          <w:lang w:val="en-GB"/>
        </w:rPr>
        <w:t xml:space="preserve"> </w:t>
      </w:r>
      <w:r w:rsidR="00D3015D">
        <w:rPr>
          <w:rFonts w:ascii="Arial" w:hAnsi="Arial" w:cs="Arial"/>
          <w:bCs/>
          <w:iCs/>
          <w:sz w:val="22"/>
          <w:szCs w:val="22"/>
          <w:lang w:val="en-GB"/>
        </w:rPr>
        <w:t>Honours</w:t>
      </w:r>
      <w:r w:rsidR="002E4A70">
        <w:rPr>
          <w:rFonts w:ascii="Arial" w:hAnsi="Arial" w:cs="Arial"/>
          <w:bCs/>
          <w:iCs/>
          <w:sz w:val="22"/>
          <w:szCs w:val="22"/>
          <w:lang w:val="en-GB"/>
        </w:rPr>
        <w:t>,</w:t>
      </w:r>
      <w:r>
        <w:rPr>
          <w:rFonts w:ascii="Arial" w:hAnsi="Arial" w:cs="Arial"/>
          <w:bCs/>
          <w:iCs/>
          <w:sz w:val="22"/>
          <w:szCs w:val="22"/>
          <w:lang w:val="en-GB"/>
        </w:rPr>
        <w:t xml:space="preserve"> from </w:t>
      </w:r>
      <w:r w:rsidR="00D3015D">
        <w:rPr>
          <w:rFonts w:ascii="Arial" w:hAnsi="Arial" w:cs="Arial"/>
          <w:bCs/>
          <w:iCs/>
          <w:sz w:val="22"/>
          <w:szCs w:val="22"/>
          <w:lang w:val="en-GB"/>
        </w:rPr>
        <w:t>University</w:t>
      </w:r>
      <w:r w:rsidR="002E4A70">
        <w:rPr>
          <w:rFonts w:ascii="Arial" w:hAnsi="Arial" w:cs="Arial"/>
          <w:bCs/>
          <w:iCs/>
          <w:sz w:val="22"/>
          <w:szCs w:val="22"/>
          <w:lang w:val="en-GB"/>
        </w:rPr>
        <w:t xml:space="preserve"> of Calcutta, India.</w:t>
      </w:r>
    </w:p>
    <w:p w14:paraId="1DADBDB5" w14:textId="77777777" w:rsidR="00A83FAD" w:rsidRPr="00232A48" w:rsidRDefault="00A83FAD" w:rsidP="001D456F">
      <w:pPr>
        <w:pStyle w:val="BodyText"/>
        <w:spacing w:after="0" w:line="276" w:lineRule="auto"/>
        <w:ind w:firstLine="720"/>
        <w:rPr>
          <w:rFonts w:ascii="Arial" w:hAnsi="Arial" w:cs="Arial"/>
          <w:bCs/>
          <w:iCs/>
          <w:sz w:val="22"/>
          <w:szCs w:val="22"/>
          <w:lang w:val="en-GB"/>
        </w:rPr>
      </w:pPr>
    </w:p>
    <w:p w14:paraId="626116E8" w14:textId="653EBDC9" w:rsidR="00226B5F" w:rsidRDefault="00131838" w:rsidP="00C4237C">
      <w:pPr>
        <w:pStyle w:val="BodyText"/>
        <w:spacing w:after="0" w:line="276" w:lineRule="auto"/>
        <w:rPr>
          <w:rFonts w:ascii="Arial" w:hAnsi="Arial" w:cs="Arial"/>
          <w:sz w:val="22"/>
          <w:szCs w:val="22"/>
        </w:rPr>
      </w:pPr>
      <w:r w:rsidRPr="00232A48">
        <w:rPr>
          <w:rFonts w:ascii="Arial" w:hAnsi="Arial" w:cs="Arial"/>
          <w:b/>
          <w:sz w:val="28"/>
          <w:szCs w:val="28"/>
        </w:rPr>
        <w:t>References</w:t>
      </w:r>
      <w:r w:rsidR="0032256A" w:rsidRPr="00232A48">
        <w:rPr>
          <w:rFonts w:ascii="Arial" w:hAnsi="Arial" w:cs="Arial"/>
          <w:sz w:val="28"/>
          <w:szCs w:val="28"/>
        </w:rPr>
        <w:t xml:space="preserve"> </w:t>
      </w:r>
      <w:r w:rsidR="00C03675" w:rsidRPr="00232A48">
        <w:rPr>
          <w:rFonts w:ascii="Arial" w:hAnsi="Arial" w:cs="Arial"/>
          <w:sz w:val="28"/>
          <w:szCs w:val="28"/>
        </w:rPr>
        <w:t>–</w:t>
      </w:r>
      <w:r w:rsidR="00226B5F">
        <w:rPr>
          <w:rFonts w:ascii="Arial" w:hAnsi="Arial" w:cs="Arial"/>
          <w:sz w:val="28"/>
          <w:szCs w:val="28"/>
        </w:rPr>
        <w:t xml:space="preserve"> </w:t>
      </w:r>
      <w:r w:rsidR="00226B5F">
        <w:rPr>
          <w:rFonts w:ascii="Arial" w:hAnsi="Arial" w:cs="Arial"/>
          <w:sz w:val="22"/>
          <w:szCs w:val="22"/>
        </w:rPr>
        <w:t xml:space="preserve">Most </w:t>
      </w:r>
      <w:r w:rsidR="00C850BF">
        <w:rPr>
          <w:rFonts w:ascii="Arial" w:hAnsi="Arial" w:cs="Arial"/>
          <w:sz w:val="22"/>
          <w:szCs w:val="22"/>
        </w:rPr>
        <w:t xml:space="preserve">are available </w:t>
      </w:r>
      <w:r w:rsidR="00226B5F">
        <w:rPr>
          <w:rFonts w:ascii="Arial" w:hAnsi="Arial" w:cs="Arial"/>
          <w:sz w:val="22"/>
          <w:szCs w:val="22"/>
        </w:rPr>
        <w:t>publicly on Linked</w:t>
      </w:r>
      <w:r w:rsidR="00C850BF">
        <w:rPr>
          <w:rFonts w:ascii="Arial" w:hAnsi="Arial" w:cs="Arial"/>
          <w:sz w:val="22"/>
          <w:szCs w:val="22"/>
        </w:rPr>
        <w:t>I</w:t>
      </w:r>
      <w:r w:rsidR="00226B5F">
        <w:rPr>
          <w:rFonts w:ascii="Arial" w:hAnsi="Arial" w:cs="Arial"/>
          <w:sz w:val="22"/>
          <w:szCs w:val="22"/>
        </w:rPr>
        <w:t xml:space="preserve">n and on request. </w:t>
      </w:r>
    </w:p>
    <w:sectPr w:rsidR="00226B5F" w:rsidSect="004C29E3">
      <w:headerReference w:type="default" r:id="rId12"/>
      <w:footerReference w:type="default" r:id="rId13"/>
      <w:pgSz w:w="11909" w:h="16834" w:code="9"/>
      <w:pgMar w:top="851" w:right="1136" w:bottom="567" w:left="1296" w:header="720" w:footer="7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FDCBD" w14:textId="77777777" w:rsidR="0088416C" w:rsidRDefault="0088416C">
      <w:r>
        <w:separator/>
      </w:r>
    </w:p>
  </w:endnote>
  <w:endnote w:type="continuationSeparator" w:id="0">
    <w:p w14:paraId="688132B0" w14:textId="77777777" w:rsidR="0088416C" w:rsidRDefault="008841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Normal">
    <w:altName w:val="Times New Roman"/>
    <w:panose1 w:val="00000000000000000000"/>
    <w:charset w:val="00"/>
    <w:family w:val="roman"/>
    <w:notTrueType/>
    <w:pitch w:val="default"/>
    <w:sig w:usb0="06079CD3" w:usb1="00009716" w:usb2="00000000" w:usb3="00000000" w:csb0="00000001" w:csb1="009E370C"/>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0AA5D" w14:textId="77777777" w:rsidR="00FD4F95" w:rsidRDefault="00FD4F95">
    <w:pPr>
      <w:pStyle w:val="Header"/>
      <w:jc w:val="right"/>
      <w:rPr>
        <w:rFonts w:ascii="Times New Roman" w:hAnsi="Times New Roman"/>
        <w:b/>
        <w:bCs/>
        <w:i/>
        <w:iCs/>
        <w:sz w:val="20"/>
        <w:szCs w:val="18"/>
        <w:lang w:val="nl-NL"/>
      </w:rPr>
    </w:pPr>
  </w:p>
  <w:p w14:paraId="1C048808" w14:textId="77777777" w:rsidR="00E174E6" w:rsidRPr="005B3FC6" w:rsidRDefault="00E174E6" w:rsidP="000E42B2">
    <w:pPr>
      <w:jc w:val="right"/>
      <w:rPr>
        <w:rFonts w:ascii="Calibri" w:hAnsi="Calibri"/>
        <w:b/>
        <w:sz w:val="22"/>
        <w:szCs w:val="22"/>
      </w:rPr>
    </w:pPr>
    <w:r w:rsidRPr="005B3FC6">
      <w:rPr>
        <w:rFonts w:ascii="Times New Roman" w:hAnsi="Times New Roman"/>
        <w:b/>
        <w:szCs w:val="18"/>
        <w:lang w:val="nl-NL"/>
      </w:rPr>
      <w:t xml:space="preserve">Mainak Biswas    </w:t>
    </w:r>
    <w:hyperlink r:id="rId1" w:history="1">
      <w:r w:rsidR="00211D52" w:rsidRPr="005B3FC6">
        <w:rPr>
          <w:rStyle w:val="Hyperlink"/>
          <w:rFonts w:ascii="Times New Roman" w:hAnsi="Times New Roman"/>
          <w:b/>
          <w:szCs w:val="18"/>
          <w:lang w:val="nl-NL"/>
        </w:rPr>
        <w:t>b.mainak@gmail.com</w:t>
      </w:r>
    </w:hyperlink>
    <w:r w:rsidR="000E42B2" w:rsidRPr="005B3FC6">
      <w:rPr>
        <w:b/>
      </w:rPr>
      <w:t xml:space="preserve">     </w:t>
    </w:r>
    <w:r w:rsidR="005B3FC6" w:rsidRPr="005B3FC6">
      <w:rPr>
        <w:b/>
      </w:rPr>
      <w:t>0777 5731 88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66F66" w14:textId="77777777" w:rsidR="0088416C" w:rsidRDefault="0088416C">
      <w:r>
        <w:separator/>
      </w:r>
    </w:p>
  </w:footnote>
  <w:footnote w:type="continuationSeparator" w:id="0">
    <w:p w14:paraId="064AEF73" w14:textId="77777777" w:rsidR="0088416C" w:rsidRDefault="008841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74C81" w14:textId="77777777" w:rsidR="00E174E6" w:rsidRDefault="00E174E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D5741"/>
    <w:multiLevelType w:val="hybridMultilevel"/>
    <w:tmpl w:val="4EB6FEB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24589D"/>
    <w:multiLevelType w:val="hybridMultilevel"/>
    <w:tmpl w:val="86E204F6"/>
    <w:lvl w:ilvl="0" w:tplc="87FEC6A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04849"/>
    <w:multiLevelType w:val="hybridMultilevel"/>
    <w:tmpl w:val="6556F61A"/>
    <w:lvl w:ilvl="0" w:tplc="1026ED26">
      <w:start w:val="1"/>
      <w:numFmt w:val="bullet"/>
      <w:lvlText w:val="-"/>
      <w:lvlJc w:val="left"/>
      <w:pPr>
        <w:ind w:left="405" w:hanging="360"/>
      </w:pPr>
      <w:rPr>
        <w:rFonts w:ascii="Times New Roman" w:eastAsia="Times New Roman" w:hAnsi="Times New Roman"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106B1894"/>
    <w:multiLevelType w:val="hybridMultilevel"/>
    <w:tmpl w:val="4CD61818"/>
    <w:lvl w:ilvl="0" w:tplc="B328BA1A">
      <w:start w:val="1"/>
      <w:numFmt w:val="bullet"/>
      <w:pStyle w:val="Dash1"/>
      <w:lvlText w:val=""/>
      <w:lvlJc w:val="left"/>
      <w:pPr>
        <w:tabs>
          <w:tab w:val="num" w:pos="643"/>
        </w:tabs>
        <w:ind w:left="566" w:hanging="283"/>
      </w:pPr>
      <w:rPr>
        <w:rFonts w:ascii="Symbol" w:hAnsi="Symbol" w:cs="Times New Roman" w:hint="default"/>
        <w:sz w:val="22"/>
      </w:rPr>
    </w:lvl>
    <w:lvl w:ilvl="1" w:tplc="04090003">
      <w:start w:val="1"/>
      <w:numFmt w:val="bullet"/>
      <w:lvlText w:val="o"/>
      <w:lvlJc w:val="left"/>
      <w:pPr>
        <w:tabs>
          <w:tab w:val="num" w:pos="2044"/>
        </w:tabs>
        <w:ind w:left="2044" w:hanging="360"/>
      </w:pPr>
      <w:rPr>
        <w:rFonts w:ascii="Courier New" w:hAnsi="Courier New" w:hint="default"/>
      </w:rPr>
    </w:lvl>
    <w:lvl w:ilvl="2" w:tplc="04090005">
      <w:start w:val="1"/>
      <w:numFmt w:val="bullet"/>
      <w:lvlText w:val=""/>
      <w:lvlJc w:val="left"/>
      <w:pPr>
        <w:tabs>
          <w:tab w:val="num" w:pos="2764"/>
        </w:tabs>
        <w:ind w:left="2764" w:hanging="360"/>
      </w:pPr>
      <w:rPr>
        <w:rFonts w:ascii="Wingdings" w:hAnsi="Wingdings" w:hint="default"/>
      </w:rPr>
    </w:lvl>
    <w:lvl w:ilvl="3" w:tplc="04090001">
      <w:start w:val="1"/>
      <w:numFmt w:val="bullet"/>
      <w:lvlText w:val=""/>
      <w:lvlJc w:val="left"/>
      <w:pPr>
        <w:tabs>
          <w:tab w:val="num" w:pos="3484"/>
        </w:tabs>
        <w:ind w:left="3484" w:hanging="360"/>
      </w:pPr>
      <w:rPr>
        <w:rFonts w:ascii="Symbol" w:hAnsi="Symbol" w:hint="default"/>
      </w:rPr>
    </w:lvl>
    <w:lvl w:ilvl="4" w:tplc="04090003">
      <w:start w:val="1"/>
      <w:numFmt w:val="bullet"/>
      <w:lvlText w:val="o"/>
      <w:lvlJc w:val="left"/>
      <w:pPr>
        <w:tabs>
          <w:tab w:val="num" w:pos="4204"/>
        </w:tabs>
        <w:ind w:left="4204" w:hanging="360"/>
      </w:pPr>
      <w:rPr>
        <w:rFonts w:ascii="Courier New" w:hAnsi="Courier New" w:hint="default"/>
      </w:rPr>
    </w:lvl>
    <w:lvl w:ilvl="5" w:tplc="04090005">
      <w:start w:val="1"/>
      <w:numFmt w:val="bullet"/>
      <w:lvlText w:val=""/>
      <w:lvlJc w:val="left"/>
      <w:pPr>
        <w:tabs>
          <w:tab w:val="num" w:pos="4924"/>
        </w:tabs>
        <w:ind w:left="4924" w:hanging="360"/>
      </w:pPr>
      <w:rPr>
        <w:rFonts w:ascii="Wingdings" w:hAnsi="Wingdings" w:hint="default"/>
      </w:rPr>
    </w:lvl>
    <w:lvl w:ilvl="6" w:tplc="04090001">
      <w:start w:val="1"/>
      <w:numFmt w:val="bullet"/>
      <w:lvlText w:val=""/>
      <w:lvlJc w:val="left"/>
      <w:pPr>
        <w:tabs>
          <w:tab w:val="num" w:pos="5644"/>
        </w:tabs>
        <w:ind w:left="5644" w:hanging="360"/>
      </w:pPr>
      <w:rPr>
        <w:rFonts w:ascii="Symbol" w:hAnsi="Symbol" w:hint="default"/>
      </w:rPr>
    </w:lvl>
    <w:lvl w:ilvl="7" w:tplc="04090003">
      <w:start w:val="1"/>
      <w:numFmt w:val="bullet"/>
      <w:lvlText w:val="o"/>
      <w:lvlJc w:val="left"/>
      <w:pPr>
        <w:tabs>
          <w:tab w:val="num" w:pos="6364"/>
        </w:tabs>
        <w:ind w:left="6364" w:hanging="360"/>
      </w:pPr>
      <w:rPr>
        <w:rFonts w:ascii="Courier New" w:hAnsi="Courier New" w:hint="default"/>
      </w:rPr>
    </w:lvl>
    <w:lvl w:ilvl="8" w:tplc="04090005" w:tentative="1">
      <w:start w:val="1"/>
      <w:numFmt w:val="bullet"/>
      <w:lvlText w:val=""/>
      <w:lvlJc w:val="left"/>
      <w:pPr>
        <w:tabs>
          <w:tab w:val="num" w:pos="7084"/>
        </w:tabs>
        <w:ind w:left="7084" w:hanging="360"/>
      </w:pPr>
      <w:rPr>
        <w:rFonts w:ascii="Wingdings" w:hAnsi="Wingdings" w:hint="default"/>
      </w:rPr>
    </w:lvl>
  </w:abstractNum>
  <w:abstractNum w:abstractNumId="4" w15:restartNumberingAfterBreak="0">
    <w:nsid w:val="156903AC"/>
    <w:multiLevelType w:val="hybridMultilevel"/>
    <w:tmpl w:val="9AB6CC3A"/>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2F0315"/>
    <w:multiLevelType w:val="hybridMultilevel"/>
    <w:tmpl w:val="F55E9B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663A35"/>
    <w:multiLevelType w:val="hybridMultilevel"/>
    <w:tmpl w:val="BF8E4B42"/>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FD26D7E"/>
    <w:multiLevelType w:val="hybridMultilevel"/>
    <w:tmpl w:val="7D361ABC"/>
    <w:lvl w:ilvl="0" w:tplc="041D0001">
      <w:start w:val="1"/>
      <w:numFmt w:val="bullet"/>
      <w:lvlText w:val=""/>
      <w:lvlJc w:val="left"/>
      <w:pPr>
        <w:tabs>
          <w:tab w:val="num" w:pos="645"/>
        </w:tabs>
        <w:ind w:left="645" w:hanging="360"/>
      </w:pPr>
      <w:rPr>
        <w:rFonts w:ascii="Symbol" w:hAnsi="Symbol" w:hint="default"/>
      </w:rPr>
    </w:lvl>
    <w:lvl w:ilvl="1" w:tplc="04090019" w:tentative="1">
      <w:start w:val="1"/>
      <w:numFmt w:val="lowerLetter"/>
      <w:lvlText w:val="%2."/>
      <w:lvlJc w:val="left"/>
      <w:pPr>
        <w:tabs>
          <w:tab w:val="num" w:pos="1365"/>
        </w:tabs>
        <w:ind w:left="1365" w:hanging="360"/>
      </w:pPr>
    </w:lvl>
    <w:lvl w:ilvl="2" w:tplc="0409001B" w:tentative="1">
      <w:start w:val="1"/>
      <w:numFmt w:val="lowerRoman"/>
      <w:lvlText w:val="%3."/>
      <w:lvlJc w:val="right"/>
      <w:pPr>
        <w:tabs>
          <w:tab w:val="num" w:pos="2085"/>
        </w:tabs>
        <w:ind w:left="2085" w:hanging="180"/>
      </w:pPr>
    </w:lvl>
    <w:lvl w:ilvl="3" w:tplc="0409000F" w:tentative="1">
      <w:start w:val="1"/>
      <w:numFmt w:val="decimal"/>
      <w:lvlText w:val="%4."/>
      <w:lvlJc w:val="left"/>
      <w:pPr>
        <w:tabs>
          <w:tab w:val="num" w:pos="2805"/>
        </w:tabs>
        <w:ind w:left="2805" w:hanging="360"/>
      </w:pPr>
    </w:lvl>
    <w:lvl w:ilvl="4" w:tplc="04090019" w:tentative="1">
      <w:start w:val="1"/>
      <w:numFmt w:val="lowerLetter"/>
      <w:lvlText w:val="%5."/>
      <w:lvlJc w:val="left"/>
      <w:pPr>
        <w:tabs>
          <w:tab w:val="num" w:pos="3525"/>
        </w:tabs>
        <w:ind w:left="3525" w:hanging="360"/>
      </w:pPr>
    </w:lvl>
    <w:lvl w:ilvl="5" w:tplc="0409001B" w:tentative="1">
      <w:start w:val="1"/>
      <w:numFmt w:val="lowerRoman"/>
      <w:lvlText w:val="%6."/>
      <w:lvlJc w:val="right"/>
      <w:pPr>
        <w:tabs>
          <w:tab w:val="num" w:pos="4245"/>
        </w:tabs>
        <w:ind w:left="4245" w:hanging="180"/>
      </w:pPr>
    </w:lvl>
    <w:lvl w:ilvl="6" w:tplc="0409000F" w:tentative="1">
      <w:start w:val="1"/>
      <w:numFmt w:val="decimal"/>
      <w:lvlText w:val="%7."/>
      <w:lvlJc w:val="left"/>
      <w:pPr>
        <w:tabs>
          <w:tab w:val="num" w:pos="4965"/>
        </w:tabs>
        <w:ind w:left="4965" w:hanging="360"/>
      </w:pPr>
    </w:lvl>
    <w:lvl w:ilvl="7" w:tplc="04090019" w:tentative="1">
      <w:start w:val="1"/>
      <w:numFmt w:val="lowerLetter"/>
      <w:lvlText w:val="%8."/>
      <w:lvlJc w:val="left"/>
      <w:pPr>
        <w:tabs>
          <w:tab w:val="num" w:pos="5685"/>
        </w:tabs>
        <w:ind w:left="5685" w:hanging="360"/>
      </w:pPr>
    </w:lvl>
    <w:lvl w:ilvl="8" w:tplc="0409001B" w:tentative="1">
      <w:start w:val="1"/>
      <w:numFmt w:val="lowerRoman"/>
      <w:lvlText w:val="%9."/>
      <w:lvlJc w:val="right"/>
      <w:pPr>
        <w:tabs>
          <w:tab w:val="num" w:pos="6405"/>
        </w:tabs>
        <w:ind w:left="6405" w:hanging="180"/>
      </w:pPr>
    </w:lvl>
  </w:abstractNum>
  <w:abstractNum w:abstractNumId="8" w15:restartNumberingAfterBreak="0">
    <w:nsid w:val="235E03BE"/>
    <w:multiLevelType w:val="hybridMultilevel"/>
    <w:tmpl w:val="7714ADA8"/>
    <w:lvl w:ilvl="0" w:tplc="041D0001">
      <w:start w:val="1"/>
      <w:numFmt w:val="bullet"/>
      <w:lvlText w:val=""/>
      <w:lvlJc w:val="left"/>
      <w:pPr>
        <w:tabs>
          <w:tab w:val="num" w:pos="645"/>
        </w:tabs>
        <w:ind w:left="645" w:hanging="360"/>
      </w:pPr>
      <w:rPr>
        <w:rFonts w:ascii="Symbol" w:hAnsi="Symbol"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9" w15:restartNumberingAfterBreak="0">
    <w:nsid w:val="25E908B5"/>
    <w:multiLevelType w:val="hybridMultilevel"/>
    <w:tmpl w:val="4B3CBD4E"/>
    <w:lvl w:ilvl="0" w:tplc="87FEC6AC">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942F56"/>
    <w:multiLevelType w:val="hybridMultilevel"/>
    <w:tmpl w:val="5A8078FA"/>
    <w:lvl w:ilvl="0" w:tplc="FFFFFFFF">
      <w:start w:val="1"/>
      <w:numFmt w:val="decimal"/>
      <w:lvlText w:val="%1."/>
      <w:lvlJc w:val="left"/>
      <w:pPr>
        <w:tabs>
          <w:tab w:val="num" w:pos="720"/>
        </w:tabs>
        <w:ind w:left="720" w:hanging="360"/>
      </w:pPr>
      <w:rPr>
        <w:rFonts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2C15AA2"/>
    <w:multiLevelType w:val="hybridMultilevel"/>
    <w:tmpl w:val="8AAEDC40"/>
    <w:lvl w:ilvl="0" w:tplc="041D0001">
      <w:start w:val="1"/>
      <w:numFmt w:val="bullet"/>
      <w:lvlText w:val=""/>
      <w:lvlJc w:val="left"/>
      <w:pPr>
        <w:tabs>
          <w:tab w:val="num" w:pos="645"/>
        </w:tabs>
        <w:ind w:left="645" w:hanging="360"/>
      </w:pPr>
      <w:rPr>
        <w:rFonts w:ascii="Symbol" w:hAnsi="Symbol"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2" w15:restartNumberingAfterBreak="0">
    <w:nsid w:val="375B6929"/>
    <w:multiLevelType w:val="hybridMultilevel"/>
    <w:tmpl w:val="285CA5C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1034F43"/>
    <w:multiLevelType w:val="hybridMultilevel"/>
    <w:tmpl w:val="7C7CFF72"/>
    <w:lvl w:ilvl="0" w:tplc="9C142E88">
      <w:start w:val="1"/>
      <w:numFmt w:val="lowerLetter"/>
      <w:lvlText w:val="%1."/>
      <w:lvlJc w:val="left"/>
      <w:pPr>
        <w:tabs>
          <w:tab w:val="num" w:pos="855"/>
        </w:tabs>
        <w:ind w:left="855" w:hanging="360"/>
      </w:pPr>
      <w:rPr>
        <w:rFonts w:hint="default"/>
        <w:b/>
      </w:rPr>
    </w:lvl>
    <w:lvl w:ilvl="1" w:tplc="04090019" w:tentative="1">
      <w:start w:val="1"/>
      <w:numFmt w:val="lowerLetter"/>
      <w:lvlText w:val="%2."/>
      <w:lvlJc w:val="left"/>
      <w:pPr>
        <w:tabs>
          <w:tab w:val="num" w:pos="1575"/>
        </w:tabs>
        <w:ind w:left="1575" w:hanging="360"/>
      </w:pPr>
    </w:lvl>
    <w:lvl w:ilvl="2" w:tplc="0409001B" w:tentative="1">
      <w:start w:val="1"/>
      <w:numFmt w:val="lowerRoman"/>
      <w:lvlText w:val="%3."/>
      <w:lvlJc w:val="right"/>
      <w:pPr>
        <w:tabs>
          <w:tab w:val="num" w:pos="2295"/>
        </w:tabs>
        <w:ind w:left="2295" w:hanging="180"/>
      </w:pPr>
    </w:lvl>
    <w:lvl w:ilvl="3" w:tplc="0409000F" w:tentative="1">
      <w:start w:val="1"/>
      <w:numFmt w:val="decimal"/>
      <w:lvlText w:val="%4."/>
      <w:lvlJc w:val="left"/>
      <w:pPr>
        <w:tabs>
          <w:tab w:val="num" w:pos="3015"/>
        </w:tabs>
        <w:ind w:left="3015" w:hanging="360"/>
      </w:pPr>
    </w:lvl>
    <w:lvl w:ilvl="4" w:tplc="04090019" w:tentative="1">
      <w:start w:val="1"/>
      <w:numFmt w:val="lowerLetter"/>
      <w:lvlText w:val="%5."/>
      <w:lvlJc w:val="left"/>
      <w:pPr>
        <w:tabs>
          <w:tab w:val="num" w:pos="3735"/>
        </w:tabs>
        <w:ind w:left="3735" w:hanging="360"/>
      </w:pPr>
    </w:lvl>
    <w:lvl w:ilvl="5" w:tplc="0409001B" w:tentative="1">
      <w:start w:val="1"/>
      <w:numFmt w:val="lowerRoman"/>
      <w:lvlText w:val="%6."/>
      <w:lvlJc w:val="right"/>
      <w:pPr>
        <w:tabs>
          <w:tab w:val="num" w:pos="4455"/>
        </w:tabs>
        <w:ind w:left="4455" w:hanging="180"/>
      </w:pPr>
    </w:lvl>
    <w:lvl w:ilvl="6" w:tplc="0409000F" w:tentative="1">
      <w:start w:val="1"/>
      <w:numFmt w:val="decimal"/>
      <w:lvlText w:val="%7."/>
      <w:lvlJc w:val="left"/>
      <w:pPr>
        <w:tabs>
          <w:tab w:val="num" w:pos="5175"/>
        </w:tabs>
        <w:ind w:left="5175" w:hanging="360"/>
      </w:pPr>
    </w:lvl>
    <w:lvl w:ilvl="7" w:tplc="04090019" w:tentative="1">
      <w:start w:val="1"/>
      <w:numFmt w:val="lowerLetter"/>
      <w:lvlText w:val="%8."/>
      <w:lvlJc w:val="left"/>
      <w:pPr>
        <w:tabs>
          <w:tab w:val="num" w:pos="5895"/>
        </w:tabs>
        <w:ind w:left="5895" w:hanging="360"/>
      </w:pPr>
    </w:lvl>
    <w:lvl w:ilvl="8" w:tplc="0409001B" w:tentative="1">
      <w:start w:val="1"/>
      <w:numFmt w:val="lowerRoman"/>
      <w:lvlText w:val="%9."/>
      <w:lvlJc w:val="right"/>
      <w:pPr>
        <w:tabs>
          <w:tab w:val="num" w:pos="6615"/>
        </w:tabs>
        <w:ind w:left="6615" w:hanging="180"/>
      </w:pPr>
    </w:lvl>
  </w:abstractNum>
  <w:abstractNum w:abstractNumId="14" w15:restartNumberingAfterBreak="0">
    <w:nsid w:val="45AD354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79F6507"/>
    <w:multiLevelType w:val="hybridMultilevel"/>
    <w:tmpl w:val="004801F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1D3316"/>
    <w:multiLevelType w:val="hybridMultilevel"/>
    <w:tmpl w:val="ECF87B7E"/>
    <w:lvl w:ilvl="0" w:tplc="EDE05B8E">
      <w:start w:val="1"/>
      <w:numFmt w:val="lowerLetter"/>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B4A177C"/>
    <w:multiLevelType w:val="hybridMultilevel"/>
    <w:tmpl w:val="64EABFF6"/>
    <w:lvl w:ilvl="0" w:tplc="B394DE30">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3C59CE"/>
    <w:multiLevelType w:val="hybridMultilevel"/>
    <w:tmpl w:val="977E2E20"/>
    <w:lvl w:ilvl="0" w:tplc="FFFFFFFF">
      <w:start w:val="1"/>
      <w:numFmt w:val="bullet"/>
      <w:lvlText w:val=""/>
      <w:lvlJc w:val="left"/>
      <w:pPr>
        <w:tabs>
          <w:tab w:val="num" w:pos="720"/>
        </w:tabs>
        <w:ind w:left="720" w:hanging="360"/>
      </w:pPr>
      <w:rPr>
        <w:rFonts w:ascii="Wingdings" w:hAnsi="Wingdings" w:hint="default"/>
      </w:rPr>
    </w:lvl>
    <w:lvl w:ilvl="1" w:tplc="FFFFFFFF">
      <w:start w:val="1"/>
      <w:numFmt w:val="decimal"/>
      <w:lvlText w:val="%2."/>
      <w:lvlJc w:val="left"/>
      <w:pPr>
        <w:tabs>
          <w:tab w:val="num" w:pos="1440"/>
        </w:tabs>
        <w:ind w:left="1440" w:hanging="360"/>
      </w:pPr>
      <w:rPr>
        <w:rFont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CA76D57"/>
    <w:multiLevelType w:val="hybridMultilevel"/>
    <w:tmpl w:val="D7BCC4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64A26B5"/>
    <w:multiLevelType w:val="hybridMultilevel"/>
    <w:tmpl w:val="9E444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1261D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5BF755CC"/>
    <w:multiLevelType w:val="hybridMultilevel"/>
    <w:tmpl w:val="4810EBC2"/>
    <w:lvl w:ilvl="0" w:tplc="4EF478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6B75600"/>
    <w:multiLevelType w:val="singleLevel"/>
    <w:tmpl w:val="EBBC44FA"/>
    <w:lvl w:ilvl="0">
      <w:start w:val="1"/>
      <w:numFmt w:val="bullet"/>
      <w:lvlText w:val=""/>
      <w:lvlJc w:val="left"/>
      <w:pPr>
        <w:tabs>
          <w:tab w:val="num" w:pos="360"/>
        </w:tabs>
        <w:ind w:left="245" w:hanging="245"/>
      </w:pPr>
      <w:rPr>
        <w:rFonts w:ascii="Wingdings" w:hAnsi="Wingdings" w:hint="default"/>
      </w:rPr>
    </w:lvl>
  </w:abstractNum>
  <w:abstractNum w:abstractNumId="24" w15:restartNumberingAfterBreak="0">
    <w:nsid w:val="6DA76B28"/>
    <w:multiLevelType w:val="hybridMultilevel"/>
    <w:tmpl w:val="5F92D9D0"/>
    <w:lvl w:ilvl="0" w:tplc="08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EA91491"/>
    <w:multiLevelType w:val="hybridMultilevel"/>
    <w:tmpl w:val="0C36E5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CB672E"/>
    <w:multiLevelType w:val="hybridMultilevel"/>
    <w:tmpl w:val="49489EA8"/>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71953F93"/>
    <w:multiLevelType w:val="hybridMultilevel"/>
    <w:tmpl w:val="28EE9C12"/>
    <w:lvl w:ilvl="0" w:tplc="FFFFFFFF">
      <w:numFmt w:val="bullet"/>
      <w:lvlText w:val=""/>
      <w:lvlJc w:val="left"/>
      <w:pPr>
        <w:tabs>
          <w:tab w:val="num" w:pos="1800"/>
        </w:tabs>
        <w:ind w:left="1800" w:hanging="360"/>
      </w:pPr>
      <w:rPr>
        <w:rFonts w:ascii="Wingdings" w:eastAsia="Times New Roman" w:hAnsi="Wingdings" w:cs="Times New Roman" w:hint="default"/>
      </w:rPr>
    </w:lvl>
    <w:lvl w:ilvl="1" w:tplc="FFFFFFFF" w:tentative="1">
      <w:start w:val="1"/>
      <w:numFmt w:val="bullet"/>
      <w:lvlText w:val="o"/>
      <w:lvlJc w:val="left"/>
      <w:pPr>
        <w:tabs>
          <w:tab w:val="num" w:pos="2520"/>
        </w:tabs>
        <w:ind w:left="2520" w:hanging="360"/>
      </w:pPr>
      <w:rPr>
        <w:rFonts w:ascii="Courier New" w:hAnsi="Courier New" w:cs="Wingdings" w:hint="default"/>
      </w:rPr>
    </w:lvl>
    <w:lvl w:ilvl="2" w:tplc="FFFFFFFF" w:tentative="1">
      <w:start w:val="1"/>
      <w:numFmt w:val="bullet"/>
      <w:lvlText w:val=""/>
      <w:lvlJc w:val="left"/>
      <w:pPr>
        <w:tabs>
          <w:tab w:val="num" w:pos="3240"/>
        </w:tabs>
        <w:ind w:left="3240" w:hanging="360"/>
      </w:pPr>
      <w:rPr>
        <w:rFonts w:ascii="Wingdings" w:hAnsi="Wingdings" w:hint="default"/>
      </w:rPr>
    </w:lvl>
    <w:lvl w:ilvl="3" w:tplc="FFFFFFFF" w:tentative="1">
      <w:start w:val="1"/>
      <w:numFmt w:val="bullet"/>
      <w:lvlText w:val=""/>
      <w:lvlJc w:val="left"/>
      <w:pPr>
        <w:tabs>
          <w:tab w:val="num" w:pos="3960"/>
        </w:tabs>
        <w:ind w:left="3960" w:hanging="360"/>
      </w:pPr>
      <w:rPr>
        <w:rFonts w:ascii="Symbol" w:hAnsi="Symbol" w:hint="default"/>
      </w:rPr>
    </w:lvl>
    <w:lvl w:ilvl="4" w:tplc="FFFFFFFF" w:tentative="1">
      <w:start w:val="1"/>
      <w:numFmt w:val="bullet"/>
      <w:lvlText w:val="o"/>
      <w:lvlJc w:val="left"/>
      <w:pPr>
        <w:tabs>
          <w:tab w:val="num" w:pos="4680"/>
        </w:tabs>
        <w:ind w:left="4680" w:hanging="360"/>
      </w:pPr>
      <w:rPr>
        <w:rFonts w:ascii="Courier New" w:hAnsi="Courier New" w:cs="Wingdings" w:hint="default"/>
      </w:rPr>
    </w:lvl>
    <w:lvl w:ilvl="5" w:tplc="FFFFFFFF" w:tentative="1">
      <w:start w:val="1"/>
      <w:numFmt w:val="bullet"/>
      <w:lvlText w:val=""/>
      <w:lvlJc w:val="left"/>
      <w:pPr>
        <w:tabs>
          <w:tab w:val="num" w:pos="5400"/>
        </w:tabs>
        <w:ind w:left="5400" w:hanging="360"/>
      </w:pPr>
      <w:rPr>
        <w:rFonts w:ascii="Wingdings" w:hAnsi="Wingdings" w:hint="default"/>
      </w:rPr>
    </w:lvl>
    <w:lvl w:ilvl="6" w:tplc="FFFFFFFF" w:tentative="1">
      <w:start w:val="1"/>
      <w:numFmt w:val="bullet"/>
      <w:lvlText w:val=""/>
      <w:lvlJc w:val="left"/>
      <w:pPr>
        <w:tabs>
          <w:tab w:val="num" w:pos="6120"/>
        </w:tabs>
        <w:ind w:left="6120" w:hanging="360"/>
      </w:pPr>
      <w:rPr>
        <w:rFonts w:ascii="Symbol" w:hAnsi="Symbol" w:hint="default"/>
      </w:rPr>
    </w:lvl>
    <w:lvl w:ilvl="7" w:tplc="FFFFFFFF" w:tentative="1">
      <w:start w:val="1"/>
      <w:numFmt w:val="bullet"/>
      <w:lvlText w:val="o"/>
      <w:lvlJc w:val="left"/>
      <w:pPr>
        <w:tabs>
          <w:tab w:val="num" w:pos="6840"/>
        </w:tabs>
        <w:ind w:left="6840" w:hanging="360"/>
      </w:pPr>
      <w:rPr>
        <w:rFonts w:ascii="Courier New" w:hAnsi="Courier New" w:cs="Wingdings" w:hint="default"/>
      </w:rPr>
    </w:lvl>
    <w:lvl w:ilvl="8" w:tplc="FFFFFFFF" w:tentative="1">
      <w:start w:val="1"/>
      <w:numFmt w:val="bullet"/>
      <w:lvlText w:val=""/>
      <w:lvlJc w:val="left"/>
      <w:pPr>
        <w:tabs>
          <w:tab w:val="num" w:pos="7560"/>
        </w:tabs>
        <w:ind w:left="7560" w:hanging="360"/>
      </w:pPr>
      <w:rPr>
        <w:rFonts w:ascii="Wingdings" w:hAnsi="Wingdings" w:hint="default"/>
      </w:rPr>
    </w:lvl>
  </w:abstractNum>
  <w:abstractNum w:abstractNumId="28" w15:restartNumberingAfterBreak="0">
    <w:nsid w:val="73473074"/>
    <w:multiLevelType w:val="hybridMultilevel"/>
    <w:tmpl w:val="36D02FC2"/>
    <w:lvl w:ilvl="0" w:tplc="FFFFFFFF">
      <w:start w:val="1"/>
      <w:numFmt w:val="decimal"/>
      <w:lvlText w:val="%1."/>
      <w:lvlJc w:val="left"/>
      <w:pPr>
        <w:tabs>
          <w:tab w:val="num" w:pos="1440"/>
        </w:tabs>
        <w:ind w:left="1440" w:hanging="360"/>
      </w:pPr>
    </w:lvl>
    <w:lvl w:ilvl="1" w:tplc="FFFFFFFF" w:tentative="1">
      <w:start w:val="1"/>
      <w:numFmt w:val="lowerLetter"/>
      <w:lvlText w:val="%2."/>
      <w:lvlJc w:val="left"/>
      <w:pPr>
        <w:tabs>
          <w:tab w:val="num" w:pos="2160"/>
        </w:tabs>
        <w:ind w:left="2160" w:hanging="360"/>
      </w:p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29" w15:restartNumberingAfterBreak="0">
    <w:nsid w:val="78BE5BE3"/>
    <w:multiLevelType w:val="hybridMultilevel"/>
    <w:tmpl w:val="B816CBF2"/>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3B5239"/>
    <w:multiLevelType w:val="hybridMultilevel"/>
    <w:tmpl w:val="3398A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8"/>
  </w:num>
  <w:num w:numId="4">
    <w:abstractNumId w:val="10"/>
  </w:num>
  <w:num w:numId="5">
    <w:abstractNumId w:val="28"/>
  </w:num>
  <w:num w:numId="6">
    <w:abstractNumId w:val="12"/>
  </w:num>
  <w:num w:numId="7">
    <w:abstractNumId w:val="15"/>
  </w:num>
  <w:num w:numId="8">
    <w:abstractNumId w:val="23"/>
  </w:num>
  <w:num w:numId="9">
    <w:abstractNumId w:val="21"/>
  </w:num>
  <w:num w:numId="10">
    <w:abstractNumId w:val="5"/>
  </w:num>
  <w:num w:numId="11">
    <w:abstractNumId w:val="13"/>
  </w:num>
  <w:num w:numId="12">
    <w:abstractNumId w:val="6"/>
  </w:num>
  <w:num w:numId="13">
    <w:abstractNumId w:val="16"/>
  </w:num>
  <w:num w:numId="14">
    <w:abstractNumId w:val="4"/>
  </w:num>
  <w:num w:numId="15">
    <w:abstractNumId w:val="26"/>
  </w:num>
  <w:num w:numId="16">
    <w:abstractNumId w:val="7"/>
  </w:num>
  <w:num w:numId="17">
    <w:abstractNumId w:val="11"/>
  </w:num>
  <w:num w:numId="18">
    <w:abstractNumId w:val="8"/>
  </w:num>
  <w:num w:numId="19">
    <w:abstractNumId w:val="14"/>
  </w:num>
  <w:num w:numId="20">
    <w:abstractNumId w:val="3"/>
  </w:num>
  <w:num w:numId="21">
    <w:abstractNumId w:val="17"/>
  </w:num>
  <w:num w:numId="22">
    <w:abstractNumId w:val="22"/>
  </w:num>
  <w:num w:numId="23">
    <w:abstractNumId w:val="20"/>
  </w:num>
  <w:num w:numId="24">
    <w:abstractNumId w:val="2"/>
  </w:num>
  <w:num w:numId="25">
    <w:abstractNumId w:val="25"/>
  </w:num>
  <w:num w:numId="26">
    <w:abstractNumId w:val="30"/>
  </w:num>
  <w:num w:numId="27">
    <w:abstractNumId w:val="29"/>
  </w:num>
  <w:num w:numId="28">
    <w:abstractNumId w:val="24"/>
  </w:num>
  <w:num w:numId="29">
    <w:abstractNumId w:val="9"/>
  </w:num>
  <w:num w:numId="30">
    <w:abstractNumId w:val="1"/>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A1MDIyN7G0NDNW0lEKTi0uzszPAykwqQUADnC2UiwAAAA="/>
  </w:docVars>
  <w:rsids>
    <w:rsidRoot w:val="001B0CE8"/>
    <w:rsid w:val="00001DA5"/>
    <w:rsid w:val="00001E10"/>
    <w:rsid w:val="00002184"/>
    <w:rsid w:val="00002A0A"/>
    <w:rsid w:val="000033B0"/>
    <w:rsid w:val="00006852"/>
    <w:rsid w:val="00006958"/>
    <w:rsid w:val="0000705E"/>
    <w:rsid w:val="00010BDF"/>
    <w:rsid w:val="00010C09"/>
    <w:rsid w:val="00010C92"/>
    <w:rsid w:val="00011446"/>
    <w:rsid w:val="00012560"/>
    <w:rsid w:val="000127F8"/>
    <w:rsid w:val="00012F84"/>
    <w:rsid w:val="00013D3A"/>
    <w:rsid w:val="00014550"/>
    <w:rsid w:val="0001479F"/>
    <w:rsid w:val="00014D3F"/>
    <w:rsid w:val="00015E17"/>
    <w:rsid w:val="00016202"/>
    <w:rsid w:val="00016B3D"/>
    <w:rsid w:val="00017D59"/>
    <w:rsid w:val="00021A34"/>
    <w:rsid w:val="00021C0F"/>
    <w:rsid w:val="00022FF7"/>
    <w:rsid w:val="00023D76"/>
    <w:rsid w:val="00023DCB"/>
    <w:rsid w:val="00023F3F"/>
    <w:rsid w:val="00024C4B"/>
    <w:rsid w:val="000251F8"/>
    <w:rsid w:val="00026D27"/>
    <w:rsid w:val="00027BE1"/>
    <w:rsid w:val="00030909"/>
    <w:rsid w:val="00032079"/>
    <w:rsid w:val="000328BD"/>
    <w:rsid w:val="00032C86"/>
    <w:rsid w:val="000340EB"/>
    <w:rsid w:val="000342C5"/>
    <w:rsid w:val="00034CD4"/>
    <w:rsid w:val="0003555F"/>
    <w:rsid w:val="000358F1"/>
    <w:rsid w:val="0003592B"/>
    <w:rsid w:val="000409AD"/>
    <w:rsid w:val="0004126B"/>
    <w:rsid w:val="000418D7"/>
    <w:rsid w:val="00041AAC"/>
    <w:rsid w:val="00042126"/>
    <w:rsid w:val="00042360"/>
    <w:rsid w:val="00042820"/>
    <w:rsid w:val="000431BF"/>
    <w:rsid w:val="00043934"/>
    <w:rsid w:val="00043D35"/>
    <w:rsid w:val="00044258"/>
    <w:rsid w:val="0004434E"/>
    <w:rsid w:val="00044481"/>
    <w:rsid w:val="0004448A"/>
    <w:rsid w:val="00045774"/>
    <w:rsid w:val="00045ED6"/>
    <w:rsid w:val="0004632A"/>
    <w:rsid w:val="00046B53"/>
    <w:rsid w:val="000500EE"/>
    <w:rsid w:val="000506FA"/>
    <w:rsid w:val="0005154A"/>
    <w:rsid w:val="00052F8A"/>
    <w:rsid w:val="00053170"/>
    <w:rsid w:val="000533EA"/>
    <w:rsid w:val="00055407"/>
    <w:rsid w:val="00055872"/>
    <w:rsid w:val="00055C5F"/>
    <w:rsid w:val="00056944"/>
    <w:rsid w:val="00057919"/>
    <w:rsid w:val="00060CFF"/>
    <w:rsid w:val="00061479"/>
    <w:rsid w:val="00062449"/>
    <w:rsid w:val="00062B84"/>
    <w:rsid w:val="00063346"/>
    <w:rsid w:val="00063BD6"/>
    <w:rsid w:val="00063DEF"/>
    <w:rsid w:val="00064389"/>
    <w:rsid w:val="00065307"/>
    <w:rsid w:val="00065706"/>
    <w:rsid w:val="0006771D"/>
    <w:rsid w:val="00067D66"/>
    <w:rsid w:val="000715D7"/>
    <w:rsid w:val="0007237D"/>
    <w:rsid w:val="0007598F"/>
    <w:rsid w:val="00075C15"/>
    <w:rsid w:val="00076676"/>
    <w:rsid w:val="00077300"/>
    <w:rsid w:val="00077944"/>
    <w:rsid w:val="00077E61"/>
    <w:rsid w:val="000807D6"/>
    <w:rsid w:val="00080924"/>
    <w:rsid w:val="00080E9F"/>
    <w:rsid w:val="00081112"/>
    <w:rsid w:val="00082FB3"/>
    <w:rsid w:val="000839D8"/>
    <w:rsid w:val="000842AA"/>
    <w:rsid w:val="00084B86"/>
    <w:rsid w:val="00084E89"/>
    <w:rsid w:val="000859F4"/>
    <w:rsid w:val="00085C67"/>
    <w:rsid w:val="000878CC"/>
    <w:rsid w:val="00090A9B"/>
    <w:rsid w:val="00090E57"/>
    <w:rsid w:val="00091409"/>
    <w:rsid w:val="00091B29"/>
    <w:rsid w:val="00092263"/>
    <w:rsid w:val="00092C58"/>
    <w:rsid w:val="0009469C"/>
    <w:rsid w:val="00094A89"/>
    <w:rsid w:val="00094B44"/>
    <w:rsid w:val="000957EA"/>
    <w:rsid w:val="0009662C"/>
    <w:rsid w:val="000966A0"/>
    <w:rsid w:val="0009687B"/>
    <w:rsid w:val="00096ED1"/>
    <w:rsid w:val="00097F32"/>
    <w:rsid w:val="00097FB9"/>
    <w:rsid w:val="000A1260"/>
    <w:rsid w:val="000A18E1"/>
    <w:rsid w:val="000A1B91"/>
    <w:rsid w:val="000A2606"/>
    <w:rsid w:val="000A3356"/>
    <w:rsid w:val="000A3811"/>
    <w:rsid w:val="000A487F"/>
    <w:rsid w:val="000A4EF6"/>
    <w:rsid w:val="000A5BF6"/>
    <w:rsid w:val="000A5D91"/>
    <w:rsid w:val="000A6E4C"/>
    <w:rsid w:val="000A72B2"/>
    <w:rsid w:val="000A75D1"/>
    <w:rsid w:val="000A7612"/>
    <w:rsid w:val="000A76B7"/>
    <w:rsid w:val="000B0927"/>
    <w:rsid w:val="000B0DB1"/>
    <w:rsid w:val="000B0DDD"/>
    <w:rsid w:val="000B2726"/>
    <w:rsid w:val="000B300F"/>
    <w:rsid w:val="000B3DF5"/>
    <w:rsid w:val="000B59C4"/>
    <w:rsid w:val="000B6232"/>
    <w:rsid w:val="000B6C1D"/>
    <w:rsid w:val="000C06EF"/>
    <w:rsid w:val="000C08AC"/>
    <w:rsid w:val="000C1555"/>
    <w:rsid w:val="000C291C"/>
    <w:rsid w:val="000C366B"/>
    <w:rsid w:val="000C676F"/>
    <w:rsid w:val="000C6999"/>
    <w:rsid w:val="000C79AD"/>
    <w:rsid w:val="000D0366"/>
    <w:rsid w:val="000D0526"/>
    <w:rsid w:val="000D0900"/>
    <w:rsid w:val="000D09AF"/>
    <w:rsid w:val="000D0A94"/>
    <w:rsid w:val="000D0C6C"/>
    <w:rsid w:val="000D211D"/>
    <w:rsid w:val="000D22CB"/>
    <w:rsid w:val="000D236E"/>
    <w:rsid w:val="000D3638"/>
    <w:rsid w:val="000D4C1E"/>
    <w:rsid w:val="000D5298"/>
    <w:rsid w:val="000D5865"/>
    <w:rsid w:val="000D7B7B"/>
    <w:rsid w:val="000D7FAA"/>
    <w:rsid w:val="000E06AE"/>
    <w:rsid w:val="000E1141"/>
    <w:rsid w:val="000E16B2"/>
    <w:rsid w:val="000E1EF6"/>
    <w:rsid w:val="000E2360"/>
    <w:rsid w:val="000E37F3"/>
    <w:rsid w:val="000E3D54"/>
    <w:rsid w:val="000E42B2"/>
    <w:rsid w:val="000E5490"/>
    <w:rsid w:val="000E5C50"/>
    <w:rsid w:val="000F048B"/>
    <w:rsid w:val="000F19D8"/>
    <w:rsid w:val="000F1C32"/>
    <w:rsid w:val="000F1CFC"/>
    <w:rsid w:val="000F21FC"/>
    <w:rsid w:val="000F36BC"/>
    <w:rsid w:val="000F4313"/>
    <w:rsid w:val="000F5308"/>
    <w:rsid w:val="000F5E15"/>
    <w:rsid w:val="000F5FB5"/>
    <w:rsid w:val="000F6021"/>
    <w:rsid w:val="000F67C1"/>
    <w:rsid w:val="000F6F57"/>
    <w:rsid w:val="000F794C"/>
    <w:rsid w:val="001022D0"/>
    <w:rsid w:val="00102925"/>
    <w:rsid w:val="00102D0B"/>
    <w:rsid w:val="001034DA"/>
    <w:rsid w:val="001042D8"/>
    <w:rsid w:val="001047E9"/>
    <w:rsid w:val="00105179"/>
    <w:rsid w:val="00105447"/>
    <w:rsid w:val="001056BE"/>
    <w:rsid w:val="00105CB8"/>
    <w:rsid w:val="00106D12"/>
    <w:rsid w:val="00107833"/>
    <w:rsid w:val="001079C5"/>
    <w:rsid w:val="0011100E"/>
    <w:rsid w:val="00113CC8"/>
    <w:rsid w:val="001148BE"/>
    <w:rsid w:val="00114E98"/>
    <w:rsid w:val="001158A6"/>
    <w:rsid w:val="00116546"/>
    <w:rsid w:val="00117A83"/>
    <w:rsid w:val="00117CB4"/>
    <w:rsid w:val="0012049D"/>
    <w:rsid w:val="0012052C"/>
    <w:rsid w:val="00120695"/>
    <w:rsid w:val="00120F54"/>
    <w:rsid w:val="00121124"/>
    <w:rsid w:val="00121459"/>
    <w:rsid w:val="00121BD0"/>
    <w:rsid w:val="00121F44"/>
    <w:rsid w:val="0012224A"/>
    <w:rsid w:val="00122ECB"/>
    <w:rsid w:val="00122FB4"/>
    <w:rsid w:val="00123AC0"/>
    <w:rsid w:val="00125B8E"/>
    <w:rsid w:val="00126BFA"/>
    <w:rsid w:val="001273FD"/>
    <w:rsid w:val="001306DB"/>
    <w:rsid w:val="00130728"/>
    <w:rsid w:val="00131838"/>
    <w:rsid w:val="00131B69"/>
    <w:rsid w:val="00131FB9"/>
    <w:rsid w:val="0013320D"/>
    <w:rsid w:val="001333E4"/>
    <w:rsid w:val="00134195"/>
    <w:rsid w:val="0013643C"/>
    <w:rsid w:val="0013731D"/>
    <w:rsid w:val="00137582"/>
    <w:rsid w:val="001400AD"/>
    <w:rsid w:val="0014049B"/>
    <w:rsid w:val="001418B6"/>
    <w:rsid w:val="00141CBB"/>
    <w:rsid w:val="00143293"/>
    <w:rsid w:val="001449D6"/>
    <w:rsid w:val="00144A11"/>
    <w:rsid w:val="00144AD3"/>
    <w:rsid w:val="001452BB"/>
    <w:rsid w:val="00145839"/>
    <w:rsid w:val="00145870"/>
    <w:rsid w:val="00145BCA"/>
    <w:rsid w:val="00146327"/>
    <w:rsid w:val="00147303"/>
    <w:rsid w:val="00147747"/>
    <w:rsid w:val="00147EA5"/>
    <w:rsid w:val="00150393"/>
    <w:rsid w:val="00152550"/>
    <w:rsid w:val="001525BB"/>
    <w:rsid w:val="00152FE3"/>
    <w:rsid w:val="0015414C"/>
    <w:rsid w:val="00154BFF"/>
    <w:rsid w:val="001557D4"/>
    <w:rsid w:val="00155DF4"/>
    <w:rsid w:val="00156629"/>
    <w:rsid w:val="001577FD"/>
    <w:rsid w:val="00157FBB"/>
    <w:rsid w:val="00160840"/>
    <w:rsid w:val="00160AB6"/>
    <w:rsid w:val="001617D3"/>
    <w:rsid w:val="00163407"/>
    <w:rsid w:val="0016552A"/>
    <w:rsid w:val="00166650"/>
    <w:rsid w:val="00166A88"/>
    <w:rsid w:val="00167B9A"/>
    <w:rsid w:val="001708B3"/>
    <w:rsid w:val="0017376A"/>
    <w:rsid w:val="00173848"/>
    <w:rsid w:val="00174149"/>
    <w:rsid w:val="00175D6C"/>
    <w:rsid w:val="00175E50"/>
    <w:rsid w:val="00176ADC"/>
    <w:rsid w:val="00177C06"/>
    <w:rsid w:val="001801AD"/>
    <w:rsid w:val="001808CD"/>
    <w:rsid w:val="00180BE4"/>
    <w:rsid w:val="00180D72"/>
    <w:rsid w:val="00181C85"/>
    <w:rsid w:val="0018234A"/>
    <w:rsid w:val="0018340E"/>
    <w:rsid w:val="00183B0D"/>
    <w:rsid w:val="00183D0A"/>
    <w:rsid w:val="001858BF"/>
    <w:rsid w:val="00185F65"/>
    <w:rsid w:val="00186E08"/>
    <w:rsid w:val="0018705B"/>
    <w:rsid w:val="00187B29"/>
    <w:rsid w:val="00190B59"/>
    <w:rsid w:val="00190C5E"/>
    <w:rsid w:val="00190D00"/>
    <w:rsid w:val="00191530"/>
    <w:rsid w:val="001918A8"/>
    <w:rsid w:val="001927C0"/>
    <w:rsid w:val="00193376"/>
    <w:rsid w:val="00193377"/>
    <w:rsid w:val="0019386E"/>
    <w:rsid w:val="00194622"/>
    <w:rsid w:val="001947E9"/>
    <w:rsid w:val="00195A92"/>
    <w:rsid w:val="0019615D"/>
    <w:rsid w:val="00196543"/>
    <w:rsid w:val="00196C8E"/>
    <w:rsid w:val="001A0534"/>
    <w:rsid w:val="001A07BA"/>
    <w:rsid w:val="001A0817"/>
    <w:rsid w:val="001A09D2"/>
    <w:rsid w:val="001A0F82"/>
    <w:rsid w:val="001A2FC8"/>
    <w:rsid w:val="001A3823"/>
    <w:rsid w:val="001A3B70"/>
    <w:rsid w:val="001A453D"/>
    <w:rsid w:val="001A46FA"/>
    <w:rsid w:val="001A660C"/>
    <w:rsid w:val="001A6879"/>
    <w:rsid w:val="001B0862"/>
    <w:rsid w:val="001B0B5B"/>
    <w:rsid w:val="001B0CE8"/>
    <w:rsid w:val="001B35C6"/>
    <w:rsid w:val="001B3802"/>
    <w:rsid w:val="001B3A77"/>
    <w:rsid w:val="001B4248"/>
    <w:rsid w:val="001B4679"/>
    <w:rsid w:val="001B6F17"/>
    <w:rsid w:val="001B791C"/>
    <w:rsid w:val="001B7D04"/>
    <w:rsid w:val="001C0466"/>
    <w:rsid w:val="001C0F9C"/>
    <w:rsid w:val="001C178C"/>
    <w:rsid w:val="001C1A68"/>
    <w:rsid w:val="001C200D"/>
    <w:rsid w:val="001C2249"/>
    <w:rsid w:val="001C34E7"/>
    <w:rsid w:val="001C39B6"/>
    <w:rsid w:val="001C405E"/>
    <w:rsid w:val="001C414A"/>
    <w:rsid w:val="001C5073"/>
    <w:rsid w:val="001C59FD"/>
    <w:rsid w:val="001C70CE"/>
    <w:rsid w:val="001D07B4"/>
    <w:rsid w:val="001D08F5"/>
    <w:rsid w:val="001D0BFC"/>
    <w:rsid w:val="001D1D27"/>
    <w:rsid w:val="001D260B"/>
    <w:rsid w:val="001D2EFB"/>
    <w:rsid w:val="001D456F"/>
    <w:rsid w:val="001D4619"/>
    <w:rsid w:val="001D5D67"/>
    <w:rsid w:val="001D6AC7"/>
    <w:rsid w:val="001D6B03"/>
    <w:rsid w:val="001E1348"/>
    <w:rsid w:val="001E2207"/>
    <w:rsid w:val="001E28FD"/>
    <w:rsid w:val="001E34F8"/>
    <w:rsid w:val="001E3B80"/>
    <w:rsid w:val="001E410B"/>
    <w:rsid w:val="001E522A"/>
    <w:rsid w:val="001E7976"/>
    <w:rsid w:val="001F005E"/>
    <w:rsid w:val="001F07D8"/>
    <w:rsid w:val="001F226F"/>
    <w:rsid w:val="001F2F1B"/>
    <w:rsid w:val="001F348D"/>
    <w:rsid w:val="001F3704"/>
    <w:rsid w:val="001F3A73"/>
    <w:rsid w:val="001F43B1"/>
    <w:rsid w:val="001F46FB"/>
    <w:rsid w:val="001F50E6"/>
    <w:rsid w:val="001F520F"/>
    <w:rsid w:val="001F63B7"/>
    <w:rsid w:val="001F6E11"/>
    <w:rsid w:val="001F7BFB"/>
    <w:rsid w:val="0020105C"/>
    <w:rsid w:val="002017F4"/>
    <w:rsid w:val="002018FC"/>
    <w:rsid w:val="00201F56"/>
    <w:rsid w:val="00202031"/>
    <w:rsid w:val="0020281D"/>
    <w:rsid w:val="00202F81"/>
    <w:rsid w:val="00204454"/>
    <w:rsid w:val="00204DD0"/>
    <w:rsid w:val="00204F8D"/>
    <w:rsid w:val="00205921"/>
    <w:rsid w:val="002076E6"/>
    <w:rsid w:val="00207B21"/>
    <w:rsid w:val="00207F58"/>
    <w:rsid w:val="00210012"/>
    <w:rsid w:val="00211B7B"/>
    <w:rsid w:val="00211C76"/>
    <w:rsid w:val="00211D52"/>
    <w:rsid w:val="002133B2"/>
    <w:rsid w:val="002134CE"/>
    <w:rsid w:val="00213540"/>
    <w:rsid w:val="002143E4"/>
    <w:rsid w:val="00214994"/>
    <w:rsid w:val="0021503A"/>
    <w:rsid w:val="00216740"/>
    <w:rsid w:val="0021771D"/>
    <w:rsid w:val="002227DB"/>
    <w:rsid w:val="00222858"/>
    <w:rsid w:val="00223ECA"/>
    <w:rsid w:val="002242D9"/>
    <w:rsid w:val="00225664"/>
    <w:rsid w:val="00226B5F"/>
    <w:rsid w:val="00226C61"/>
    <w:rsid w:val="00226F86"/>
    <w:rsid w:val="0023096F"/>
    <w:rsid w:val="002321A0"/>
    <w:rsid w:val="00232A48"/>
    <w:rsid w:val="00233248"/>
    <w:rsid w:val="00233A93"/>
    <w:rsid w:val="00233E52"/>
    <w:rsid w:val="0023459C"/>
    <w:rsid w:val="00234A18"/>
    <w:rsid w:val="002374E9"/>
    <w:rsid w:val="0024013E"/>
    <w:rsid w:val="002405E6"/>
    <w:rsid w:val="00241222"/>
    <w:rsid w:val="00241D8A"/>
    <w:rsid w:val="0024228F"/>
    <w:rsid w:val="0024281D"/>
    <w:rsid w:val="00242AC9"/>
    <w:rsid w:val="00243726"/>
    <w:rsid w:val="002449D2"/>
    <w:rsid w:val="0024504F"/>
    <w:rsid w:val="0024513B"/>
    <w:rsid w:val="002452DF"/>
    <w:rsid w:val="00245614"/>
    <w:rsid w:val="002460AD"/>
    <w:rsid w:val="00247680"/>
    <w:rsid w:val="00247E65"/>
    <w:rsid w:val="00250BBB"/>
    <w:rsid w:val="00250D74"/>
    <w:rsid w:val="00251457"/>
    <w:rsid w:val="00253233"/>
    <w:rsid w:val="002538A2"/>
    <w:rsid w:val="00253A93"/>
    <w:rsid w:val="00254FA3"/>
    <w:rsid w:val="002553C7"/>
    <w:rsid w:val="00255731"/>
    <w:rsid w:val="00256784"/>
    <w:rsid w:val="0025680D"/>
    <w:rsid w:val="002574FC"/>
    <w:rsid w:val="00257777"/>
    <w:rsid w:val="00260008"/>
    <w:rsid w:val="002625DA"/>
    <w:rsid w:val="002628A6"/>
    <w:rsid w:val="00263856"/>
    <w:rsid w:val="00264975"/>
    <w:rsid w:val="00264DD1"/>
    <w:rsid w:val="00270880"/>
    <w:rsid w:val="00270FF8"/>
    <w:rsid w:val="00271186"/>
    <w:rsid w:val="00272291"/>
    <w:rsid w:val="0027239D"/>
    <w:rsid w:val="0027312D"/>
    <w:rsid w:val="00274531"/>
    <w:rsid w:val="0027460C"/>
    <w:rsid w:val="00274637"/>
    <w:rsid w:val="0027577C"/>
    <w:rsid w:val="00275B99"/>
    <w:rsid w:val="00275EF3"/>
    <w:rsid w:val="002765A1"/>
    <w:rsid w:val="00276D40"/>
    <w:rsid w:val="00277429"/>
    <w:rsid w:val="0027749D"/>
    <w:rsid w:val="00277B79"/>
    <w:rsid w:val="002806DA"/>
    <w:rsid w:val="00280E59"/>
    <w:rsid w:val="00281B9A"/>
    <w:rsid w:val="00282161"/>
    <w:rsid w:val="00282411"/>
    <w:rsid w:val="00284A6D"/>
    <w:rsid w:val="00284C04"/>
    <w:rsid w:val="0028546A"/>
    <w:rsid w:val="0028578D"/>
    <w:rsid w:val="0028591C"/>
    <w:rsid w:val="00285AAF"/>
    <w:rsid w:val="00285C9A"/>
    <w:rsid w:val="00285DA9"/>
    <w:rsid w:val="00285EBA"/>
    <w:rsid w:val="00286213"/>
    <w:rsid w:val="0028754A"/>
    <w:rsid w:val="00287689"/>
    <w:rsid w:val="00287CAA"/>
    <w:rsid w:val="0029144E"/>
    <w:rsid w:val="002923E1"/>
    <w:rsid w:val="002925D3"/>
    <w:rsid w:val="002926A8"/>
    <w:rsid w:val="002932CD"/>
    <w:rsid w:val="00293496"/>
    <w:rsid w:val="00294E8A"/>
    <w:rsid w:val="00294EA7"/>
    <w:rsid w:val="00294F51"/>
    <w:rsid w:val="002951D3"/>
    <w:rsid w:val="002964B5"/>
    <w:rsid w:val="00296869"/>
    <w:rsid w:val="002971D2"/>
    <w:rsid w:val="002978C6"/>
    <w:rsid w:val="00297B9C"/>
    <w:rsid w:val="002A0316"/>
    <w:rsid w:val="002A1156"/>
    <w:rsid w:val="002A1BDF"/>
    <w:rsid w:val="002A1E76"/>
    <w:rsid w:val="002A2BE1"/>
    <w:rsid w:val="002A2C4D"/>
    <w:rsid w:val="002A3B0B"/>
    <w:rsid w:val="002A6509"/>
    <w:rsid w:val="002A6FA9"/>
    <w:rsid w:val="002B1513"/>
    <w:rsid w:val="002B1E09"/>
    <w:rsid w:val="002B1FCA"/>
    <w:rsid w:val="002B2F4B"/>
    <w:rsid w:val="002B68BB"/>
    <w:rsid w:val="002B7CAB"/>
    <w:rsid w:val="002C05A4"/>
    <w:rsid w:val="002C08BD"/>
    <w:rsid w:val="002C13FC"/>
    <w:rsid w:val="002C259A"/>
    <w:rsid w:val="002C2E50"/>
    <w:rsid w:val="002C32CD"/>
    <w:rsid w:val="002C33F4"/>
    <w:rsid w:val="002C3897"/>
    <w:rsid w:val="002C3998"/>
    <w:rsid w:val="002C4B6B"/>
    <w:rsid w:val="002C6082"/>
    <w:rsid w:val="002C62B7"/>
    <w:rsid w:val="002C771B"/>
    <w:rsid w:val="002C7FC4"/>
    <w:rsid w:val="002D0B5A"/>
    <w:rsid w:val="002D1625"/>
    <w:rsid w:val="002D1895"/>
    <w:rsid w:val="002D1C1D"/>
    <w:rsid w:val="002D25F0"/>
    <w:rsid w:val="002D35DB"/>
    <w:rsid w:val="002D378C"/>
    <w:rsid w:val="002D37CA"/>
    <w:rsid w:val="002D3D42"/>
    <w:rsid w:val="002D4064"/>
    <w:rsid w:val="002D41DE"/>
    <w:rsid w:val="002D585A"/>
    <w:rsid w:val="002D5B21"/>
    <w:rsid w:val="002D77A1"/>
    <w:rsid w:val="002D77D9"/>
    <w:rsid w:val="002E00D7"/>
    <w:rsid w:val="002E01F9"/>
    <w:rsid w:val="002E029F"/>
    <w:rsid w:val="002E2454"/>
    <w:rsid w:val="002E2770"/>
    <w:rsid w:val="002E3F46"/>
    <w:rsid w:val="002E4782"/>
    <w:rsid w:val="002E4A70"/>
    <w:rsid w:val="002E57CA"/>
    <w:rsid w:val="002E5971"/>
    <w:rsid w:val="002E63C3"/>
    <w:rsid w:val="002E669B"/>
    <w:rsid w:val="002E6D71"/>
    <w:rsid w:val="002F0929"/>
    <w:rsid w:val="002F0C0E"/>
    <w:rsid w:val="002F13D4"/>
    <w:rsid w:val="002F1FF4"/>
    <w:rsid w:val="002F286E"/>
    <w:rsid w:val="002F46A7"/>
    <w:rsid w:val="002F46E8"/>
    <w:rsid w:val="002F4DC8"/>
    <w:rsid w:val="002F668D"/>
    <w:rsid w:val="002F6BC9"/>
    <w:rsid w:val="002F7149"/>
    <w:rsid w:val="002F7732"/>
    <w:rsid w:val="003025A2"/>
    <w:rsid w:val="00302EF6"/>
    <w:rsid w:val="003030D3"/>
    <w:rsid w:val="00303223"/>
    <w:rsid w:val="003044EA"/>
    <w:rsid w:val="003049FD"/>
    <w:rsid w:val="0030535F"/>
    <w:rsid w:val="00307930"/>
    <w:rsid w:val="00307D04"/>
    <w:rsid w:val="003111FC"/>
    <w:rsid w:val="0031172F"/>
    <w:rsid w:val="00312153"/>
    <w:rsid w:val="00312542"/>
    <w:rsid w:val="003130F2"/>
    <w:rsid w:val="003145D8"/>
    <w:rsid w:val="00314F6E"/>
    <w:rsid w:val="00315A88"/>
    <w:rsid w:val="00315F1B"/>
    <w:rsid w:val="0031603D"/>
    <w:rsid w:val="00316138"/>
    <w:rsid w:val="00317469"/>
    <w:rsid w:val="00320954"/>
    <w:rsid w:val="003217B5"/>
    <w:rsid w:val="00321DE0"/>
    <w:rsid w:val="0032256A"/>
    <w:rsid w:val="00322C52"/>
    <w:rsid w:val="00322CD1"/>
    <w:rsid w:val="0032384C"/>
    <w:rsid w:val="00324240"/>
    <w:rsid w:val="00324897"/>
    <w:rsid w:val="00326851"/>
    <w:rsid w:val="00326B7A"/>
    <w:rsid w:val="00326F49"/>
    <w:rsid w:val="0032725E"/>
    <w:rsid w:val="003304EF"/>
    <w:rsid w:val="003308F7"/>
    <w:rsid w:val="00331CF2"/>
    <w:rsid w:val="00331F6A"/>
    <w:rsid w:val="0033255A"/>
    <w:rsid w:val="00333317"/>
    <w:rsid w:val="0033360F"/>
    <w:rsid w:val="0033384F"/>
    <w:rsid w:val="0033475B"/>
    <w:rsid w:val="00334A4F"/>
    <w:rsid w:val="00334EB6"/>
    <w:rsid w:val="00336E3C"/>
    <w:rsid w:val="0034076E"/>
    <w:rsid w:val="003427D4"/>
    <w:rsid w:val="00342B64"/>
    <w:rsid w:val="00343090"/>
    <w:rsid w:val="00343E40"/>
    <w:rsid w:val="0034457E"/>
    <w:rsid w:val="00344D9F"/>
    <w:rsid w:val="00344F93"/>
    <w:rsid w:val="003452DC"/>
    <w:rsid w:val="003457B9"/>
    <w:rsid w:val="00346041"/>
    <w:rsid w:val="003478A0"/>
    <w:rsid w:val="003530AB"/>
    <w:rsid w:val="00353561"/>
    <w:rsid w:val="00353EB1"/>
    <w:rsid w:val="0035404E"/>
    <w:rsid w:val="00354145"/>
    <w:rsid w:val="003547D2"/>
    <w:rsid w:val="00354961"/>
    <w:rsid w:val="0035510D"/>
    <w:rsid w:val="00356142"/>
    <w:rsid w:val="003609B1"/>
    <w:rsid w:val="00362211"/>
    <w:rsid w:val="003627FF"/>
    <w:rsid w:val="00362DCA"/>
    <w:rsid w:val="00363DBD"/>
    <w:rsid w:val="00365012"/>
    <w:rsid w:val="0036504E"/>
    <w:rsid w:val="003657C5"/>
    <w:rsid w:val="00365D1F"/>
    <w:rsid w:val="00365DE1"/>
    <w:rsid w:val="00365ECA"/>
    <w:rsid w:val="00366511"/>
    <w:rsid w:val="0036781A"/>
    <w:rsid w:val="00367830"/>
    <w:rsid w:val="0037096A"/>
    <w:rsid w:val="0037174F"/>
    <w:rsid w:val="00372357"/>
    <w:rsid w:val="0037293A"/>
    <w:rsid w:val="003736D2"/>
    <w:rsid w:val="003744E7"/>
    <w:rsid w:val="00374CB5"/>
    <w:rsid w:val="0037503E"/>
    <w:rsid w:val="003754DB"/>
    <w:rsid w:val="003764C9"/>
    <w:rsid w:val="00376920"/>
    <w:rsid w:val="00377291"/>
    <w:rsid w:val="00377772"/>
    <w:rsid w:val="00377A16"/>
    <w:rsid w:val="00377BBF"/>
    <w:rsid w:val="00377FAA"/>
    <w:rsid w:val="00380141"/>
    <w:rsid w:val="0038030D"/>
    <w:rsid w:val="0038041D"/>
    <w:rsid w:val="003825EA"/>
    <w:rsid w:val="003849B2"/>
    <w:rsid w:val="00384A92"/>
    <w:rsid w:val="003854C5"/>
    <w:rsid w:val="003859E3"/>
    <w:rsid w:val="0038673E"/>
    <w:rsid w:val="00386DC5"/>
    <w:rsid w:val="0038737B"/>
    <w:rsid w:val="00390AF3"/>
    <w:rsid w:val="003935FC"/>
    <w:rsid w:val="0039366D"/>
    <w:rsid w:val="003949B2"/>
    <w:rsid w:val="00395555"/>
    <w:rsid w:val="00396047"/>
    <w:rsid w:val="00396E91"/>
    <w:rsid w:val="00397F71"/>
    <w:rsid w:val="003A0703"/>
    <w:rsid w:val="003A0B79"/>
    <w:rsid w:val="003A1103"/>
    <w:rsid w:val="003A17DE"/>
    <w:rsid w:val="003A27D7"/>
    <w:rsid w:val="003A318C"/>
    <w:rsid w:val="003A349A"/>
    <w:rsid w:val="003A35CA"/>
    <w:rsid w:val="003A360A"/>
    <w:rsid w:val="003A4384"/>
    <w:rsid w:val="003A43EA"/>
    <w:rsid w:val="003A50F3"/>
    <w:rsid w:val="003A68FE"/>
    <w:rsid w:val="003A6CAC"/>
    <w:rsid w:val="003A7CAC"/>
    <w:rsid w:val="003A7F53"/>
    <w:rsid w:val="003B031B"/>
    <w:rsid w:val="003B031D"/>
    <w:rsid w:val="003B083E"/>
    <w:rsid w:val="003B49A1"/>
    <w:rsid w:val="003B4CBA"/>
    <w:rsid w:val="003B58ED"/>
    <w:rsid w:val="003B5FB2"/>
    <w:rsid w:val="003B701B"/>
    <w:rsid w:val="003B785F"/>
    <w:rsid w:val="003C0F60"/>
    <w:rsid w:val="003C0F92"/>
    <w:rsid w:val="003C19BC"/>
    <w:rsid w:val="003C5DE1"/>
    <w:rsid w:val="003C66AC"/>
    <w:rsid w:val="003C6739"/>
    <w:rsid w:val="003C6A64"/>
    <w:rsid w:val="003C78B3"/>
    <w:rsid w:val="003D1A04"/>
    <w:rsid w:val="003D2B92"/>
    <w:rsid w:val="003D2C92"/>
    <w:rsid w:val="003D2D33"/>
    <w:rsid w:val="003D2DB6"/>
    <w:rsid w:val="003D3782"/>
    <w:rsid w:val="003D42E6"/>
    <w:rsid w:val="003D4423"/>
    <w:rsid w:val="003D4AF2"/>
    <w:rsid w:val="003D4D7B"/>
    <w:rsid w:val="003D5D7A"/>
    <w:rsid w:val="003D619D"/>
    <w:rsid w:val="003D69A8"/>
    <w:rsid w:val="003D7A7D"/>
    <w:rsid w:val="003E1AFA"/>
    <w:rsid w:val="003E2A5D"/>
    <w:rsid w:val="003E2B47"/>
    <w:rsid w:val="003E34AB"/>
    <w:rsid w:val="003E3954"/>
    <w:rsid w:val="003E3B3C"/>
    <w:rsid w:val="003E3BB8"/>
    <w:rsid w:val="003E4C31"/>
    <w:rsid w:val="003E52B2"/>
    <w:rsid w:val="003E5519"/>
    <w:rsid w:val="003E5B2F"/>
    <w:rsid w:val="003E5FAF"/>
    <w:rsid w:val="003E68F5"/>
    <w:rsid w:val="003E6F95"/>
    <w:rsid w:val="003E7411"/>
    <w:rsid w:val="003E7999"/>
    <w:rsid w:val="003F0384"/>
    <w:rsid w:val="003F091E"/>
    <w:rsid w:val="003F0ADA"/>
    <w:rsid w:val="003F0C59"/>
    <w:rsid w:val="003F1AF8"/>
    <w:rsid w:val="003F26C6"/>
    <w:rsid w:val="003F3327"/>
    <w:rsid w:val="003F371B"/>
    <w:rsid w:val="003F46F8"/>
    <w:rsid w:val="003F48B9"/>
    <w:rsid w:val="003F54CE"/>
    <w:rsid w:val="003F5E60"/>
    <w:rsid w:val="003F6D0D"/>
    <w:rsid w:val="003F77B4"/>
    <w:rsid w:val="003F7E5B"/>
    <w:rsid w:val="003F7E8D"/>
    <w:rsid w:val="00401634"/>
    <w:rsid w:val="00402CC7"/>
    <w:rsid w:val="00402EE4"/>
    <w:rsid w:val="00402FBD"/>
    <w:rsid w:val="00405759"/>
    <w:rsid w:val="004073FB"/>
    <w:rsid w:val="00410BD1"/>
    <w:rsid w:val="004112F9"/>
    <w:rsid w:val="0041177A"/>
    <w:rsid w:val="004118B2"/>
    <w:rsid w:val="0041205A"/>
    <w:rsid w:val="004124BD"/>
    <w:rsid w:val="004133EB"/>
    <w:rsid w:val="004147EB"/>
    <w:rsid w:val="00415A44"/>
    <w:rsid w:val="004175ED"/>
    <w:rsid w:val="0041769B"/>
    <w:rsid w:val="0042019E"/>
    <w:rsid w:val="004201B7"/>
    <w:rsid w:val="00420AD6"/>
    <w:rsid w:val="004249D7"/>
    <w:rsid w:val="00425EA8"/>
    <w:rsid w:val="004274B9"/>
    <w:rsid w:val="004300CC"/>
    <w:rsid w:val="004309D6"/>
    <w:rsid w:val="00430BA7"/>
    <w:rsid w:val="004313A7"/>
    <w:rsid w:val="00431A56"/>
    <w:rsid w:val="00431A78"/>
    <w:rsid w:val="00431FE3"/>
    <w:rsid w:val="00432D37"/>
    <w:rsid w:val="004331CF"/>
    <w:rsid w:val="004339FA"/>
    <w:rsid w:val="00433C5A"/>
    <w:rsid w:val="0043419A"/>
    <w:rsid w:val="00435779"/>
    <w:rsid w:val="00435C8E"/>
    <w:rsid w:val="00435E65"/>
    <w:rsid w:val="00436850"/>
    <w:rsid w:val="00437F86"/>
    <w:rsid w:val="004402EF"/>
    <w:rsid w:val="00440B78"/>
    <w:rsid w:val="00440E20"/>
    <w:rsid w:val="004418B7"/>
    <w:rsid w:val="00441BA4"/>
    <w:rsid w:val="004427F8"/>
    <w:rsid w:val="004435D5"/>
    <w:rsid w:val="00443671"/>
    <w:rsid w:val="00443EAF"/>
    <w:rsid w:val="00443FE9"/>
    <w:rsid w:val="00444AD0"/>
    <w:rsid w:val="0044506D"/>
    <w:rsid w:val="00445A6F"/>
    <w:rsid w:val="00445DD7"/>
    <w:rsid w:val="00446427"/>
    <w:rsid w:val="0044756B"/>
    <w:rsid w:val="0044759F"/>
    <w:rsid w:val="0044782F"/>
    <w:rsid w:val="0045026E"/>
    <w:rsid w:val="004502E5"/>
    <w:rsid w:val="004522A4"/>
    <w:rsid w:val="004527A2"/>
    <w:rsid w:val="0045315B"/>
    <w:rsid w:val="004534B8"/>
    <w:rsid w:val="00453E79"/>
    <w:rsid w:val="00455421"/>
    <w:rsid w:val="004557D4"/>
    <w:rsid w:val="00455C54"/>
    <w:rsid w:val="00456862"/>
    <w:rsid w:val="00456C50"/>
    <w:rsid w:val="00456D82"/>
    <w:rsid w:val="00457114"/>
    <w:rsid w:val="004575F4"/>
    <w:rsid w:val="0046068D"/>
    <w:rsid w:val="00461662"/>
    <w:rsid w:val="004619B2"/>
    <w:rsid w:val="00466169"/>
    <w:rsid w:val="00467B05"/>
    <w:rsid w:val="00467DE6"/>
    <w:rsid w:val="004701B6"/>
    <w:rsid w:val="0047026C"/>
    <w:rsid w:val="00470436"/>
    <w:rsid w:val="0047074F"/>
    <w:rsid w:val="00471ABE"/>
    <w:rsid w:val="00471C3B"/>
    <w:rsid w:val="004722F3"/>
    <w:rsid w:val="004723AB"/>
    <w:rsid w:val="00472811"/>
    <w:rsid w:val="0047284C"/>
    <w:rsid w:val="00473643"/>
    <w:rsid w:val="00473C91"/>
    <w:rsid w:val="00473D71"/>
    <w:rsid w:val="00474152"/>
    <w:rsid w:val="00474F3B"/>
    <w:rsid w:val="00475169"/>
    <w:rsid w:val="004754F7"/>
    <w:rsid w:val="0047685E"/>
    <w:rsid w:val="00476EC8"/>
    <w:rsid w:val="004773E5"/>
    <w:rsid w:val="0048007A"/>
    <w:rsid w:val="0048007F"/>
    <w:rsid w:val="004801ED"/>
    <w:rsid w:val="00481C85"/>
    <w:rsid w:val="004826C6"/>
    <w:rsid w:val="00483DC4"/>
    <w:rsid w:val="004848C9"/>
    <w:rsid w:val="00484D20"/>
    <w:rsid w:val="00486346"/>
    <w:rsid w:val="0048670E"/>
    <w:rsid w:val="004869E0"/>
    <w:rsid w:val="00486C2D"/>
    <w:rsid w:val="004874D0"/>
    <w:rsid w:val="0049021D"/>
    <w:rsid w:val="004916F8"/>
    <w:rsid w:val="00491988"/>
    <w:rsid w:val="004924CC"/>
    <w:rsid w:val="00493276"/>
    <w:rsid w:val="004936E9"/>
    <w:rsid w:val="00493A98"/>
    <w:rsid w:val="00493DBA"/>
    <w:rsid w:val="00494657"/>
    <w:rsid w:val="00494855"/>
    <w:rsid w:val="004954DE"/>
    <w:rsid w:val="00495C10"/>
    <w:rsid w:val="00496A2E"/>
    <w:rsid w:val="00496A57"/>
    <w:rsid w:val="00497FAF"/>
    <w:rsid w:val="004A02CB"/>
    <w:rsid w:val="004A05A2"/>
    <w:rsid w:val="004A18E5"/>
    <w:rsid w:val="004A1C2C"/>
    <w:rsid w:val="004A3D95"/>
    <w:rsid w:val="004A5058"/>
    <w:rsid w:val="004A7848"/>
    <w:rsid w:val="004B065C"/>
    <w:rsid w:val="004B0BD4"/>
    <w:rsid w:val="004B0C18"/>
    <w:rsid w:val="004B0E33"/>
    <w:rsid w:val="004B279A"/>
    <w:rsid w:val="004B3AC9"/>
    <w:rsid w:val="004B3B99"/>
    <w:rsid w:val="004B479F"/>
    <w:rsid w:val="004B4BE9"/>
    <w:rsid w:val="004B557B"/>
    <w:rsid w:val="004B5C4E"/>
    <w:rsid w:val="004C0B4A"/>
    <w:rsid w:val="004C0B6F"/>
    <w:rsid w:val="004C245D"/>
    <w:rsid w:val="004C29E3"/>
    <w:rsid w:val="004C2D19"/>
    <w:rsid w:val="004C34A0"/>
    <w:rsid w:val="004C3AC4"/>
    <w:rsid w:val="004C3BA8"/>
    <w:rsid w:val="004C4065"/>
    <w:rsid w:val="004C56CB"/>
    <w:rsid w:val="004C56FE"/>
    <w:rsid w:val="004C7A0F"/>
    <w:rsid w:val="004C7C3D"/>
    <w:rsid w:val="004C7D05"/>
    <w:rsid w:val="004D20A3"/>
    <w:rsid w:val="004D365F"/>
    <w:rsid w:val="004D42E0"/>
    <w:rsid w:val="004D44BD"/>
    <w:rsid w:val="004D479A"/>
    <w:rsid w:val="004D68E3"/>
    <w:rsid w:val="004E0768"/>
    <w:rsid w:val="004E1088"/>
    <w:rsid w:val="004E3A1B"/>
    <w:rsid w:val="004E3D45"/>
    <w:rsid w:val="004E3EFB"/>
    <w:rsid w:val="004E3FFB"/>
    <w:rsid w:val="004E4615"/>
    <w:rsid w:val="004E47E6"/>
    <w:rsid w:val="004E584C"/>
    <w:rsid w:val="004E7270"/>
    <w:rsid w:val="004E787F"/>
    <w:rsid w:val="004E7B6E"/>
    <w:rsid w:val="004E7D1C"/>
    <w:rsid w:val="004E7F6D"/>
    <w:rsid w:val="004F053F"/>
    <w:rsid w:val="004F07CF"/>
    <w:rsid w:val="004F103B"/>
    <w:rsid w:val="004F1893"/>
    <w:rsid w:val="004F1AA4"/>
    <w:rsid w:val="004F1D0A"/>
    <w:rsid w:val="004F225A"/>
    <w:rsid w:val="004F2B58"/>
    <w:rsid w:val="004F34B4"/>
    <w:rsid w:val="004F3C2A"/>
    <w:rsid w:val="004F3C3E"/>
    <w:rsid w:val="004F403B"/>
    <w:rsid w:val="004F50CB"/>
    <w:rsid w:val="004F54BF"/>
    <w:rsid w:val="004F59D0"/>
    <w:rsid w:val="004F5E20"/>
    <w:rsid w:val="004F6733"/>
    <w:rsid w:val="004F6AEE"/>
    <w:rsid w:val="004F7A19"/>
    <w:rsid w:val="00500781"/>
    <w:rsid w:val="0050167C"/>
    <w:rsid w:val="00501F47"/>
    <w:rsid w:val="00503E34"/>
    <w:rsid w:val="005043F8"/>
    <w:rsid w:val="005068B3"/>
    <w:rsid w:val="005070A8"/>
    <w:rsid w:val="005072B6"/>
    <w:rsid w:val="00513245"/>
    <w:rsid w:val="00513D19"/>
    <w:rsid w:val="005144F0"/>
    <w:rsid w:val="005145E7"/>
    <w:rsid w:val="00514942"/>
    <w:rsid w:val="00514DD1"/>
    <w:rsid w:val="00515545"/>
    <w:rsid w:val="00515604"/>
    <w:rsid w:val="00517857"/>
    <w:rsid w:val="00520816"/>
    <w:rsid w:val="00520D12"/>
    <w:rsid w:val="00520F63"/>
    <w:rsid w:val="0052130F"/>
    <w:rsid w:val="00521CC1"/>
    <w:rsid w:val="00522A66"/>
    <w:rsid w:val="00522BB9"/>
    <w:rsid w:val="00522E3E"/>
    <w:rsid w:val="005230E3"/>
    <w:rsid w:val="00524838"/>
    <w:rsid w:val="00524E60"/>
    <w:rsid w:val="00525DB9"/>
    <w:rsid w:val="00525EED"/>
    <w:rsid w:val="0052601F"/>
    <w:rsid w:val="005263CD"/>
    <w:rsid w:val="0052720A"/>
    <w:rsid w:val="00530983"/>
    <w:rsid w:val="00530A4B"/>
    <w:rsid w:val="005313D8"/>
    <w:rsid w:val="00531609"/>
    <w:rsid w:val="00533431"/>
    <w:rsid w:val="00533565"/>
    <w:rsid w:val="00533723"/>
    <w:rsid w:val="005342A8"/>
    <w:rsid w:val="00534789"/>
    <w:rsid w:val="005350E4"/>
    <w:rsid w:val="00535F6C"/>
    <w:rsid w:val="0054074D"/>
    <w:rsid w:val="00540769"/>
    <w:rsid w:val="005412D0"/>
    <w:rsid w:val="0054182E"/>
    <w:rsid w:val="00541F56"/>
    <w:rsid w:val="00542954"/>
    <w:rsid w:val="00542E68"/>
    <w:rsid w:val="0054390E"/>
    <w:rsid w:val="0054426B"/>
    <w:rsid w:val="00547F47"/>
    <w:rsid w:val="0055029F"/>
    <w:rsid w:val="00550F8A"/>
    <w:rsid w:val="0055113C"/>
    <w:rsid w:val="00551836"/>
    <w:rsid w:val="00552E5D"/>
    <w:rsid w:val="00552E5E"/>
    <w:rsid w:val="0055330D"/>
    <w:rsid w:val="00553F8F"/>
    <w:rsid w:val="0055472A"/>
    <w:rsid w:val="00554D51"/>
    <w:rsid w:val="00554D9E"/>
    <w:rsid w:val="0055550A"/>
    <w:rsid w:val="00555D18"/>
    <w:rsid w:val="00557CC6"/>
    <w:rsid w:val="005614DA"/>
    <w:rsid w:val="005616A3"/>
    <w:rsid w:val="0056185E"/>
    <w:rsid w:val="0056202F"/>
    <w:rsid w:val="00562135"/>
    <w:rsid w:val="005635F5"/>
    <w:rsid w:val="005642C5"/>
    <w:rsid w:val="00564A84"/>
    <w:rsid w:val="0056522E"/>
    <w:rsid w:val="005658EC"/>
    <w:rsid w:val="005663B8"/>
    <w:rsid w:val="00566DE5"/>
    <w:rsid w:val="00571869"/>
    <w:rsid w:val="005738F3"/>
    <w:rsid w:val="0057434F"/>
    <w:rsid w:val="005748F5"/>
    <w:rsid w:val="005752B2"/>
    <w:rsid w:val="00575537"/>
    <w:rsid w:val="005777A5"/>
    <w:rsid w:val="00577D79"/>
    <w:rsid w:val="00577ED3"/>
    <w:rsid w:val="0058282F"/>
    <w:rsid w:val="00582945"/>
    <w:rsid w:val="005834FD"/>
    <w:rsid w:val="00584A2B"/>
    <w:rsid w:val="00585C94"/>
    <w:rsid w:val="005863C8"/>
    <w:rsid w:val="00587411"/>
    <w:rsid w:val="00587A68"/>
    <w:rsid w:val="00590315"/>
    <w:rsid w:val="0059031E"/>
    <w:rsid w:val="00590B28"/>
    <w:rsid w:val="00592E1C"/>
    <w:rsid w:val="005939B7"/>
    <w:rsid w:val="005942B7"/>
    <w:rsid w:val="00594C50"/>
    <w:rsid w:val="00596ABB"/>
    <w:rsid w:val="005972AA"/>
    <w:rsid w:val="005A02B4"/>
    <w:rsid w:val="005A09AA"/>
    <w:rsid w:val="005A0D45"/>
    <w:rsid w:val="005A121A"/>
    <w:rsid w:val="005A13AF"/>
    <w:rsid w:val="005A1CD3"/>
    <w:rsid w:val="005A1EAA"/>
    <w:rsid w:val="005A2C52"/>
    <w:rsid w:val="005A3092"/>
    <w:rsid w:val="005A3969"/>
    <w:rsid w:val="005A4610"/>
    <w:rsid w:val="005A4C4D"/>
    <w:rsid w:val="005A4D5F"/>
    <w:rsid w:val="005A63D0"/>
    <w:rsid w:val="005A643E"/>
    <w:rsid w:val="005A6D49"/>
    <w:rsid w:val="005B00ED"/>
    <w:rsid w:val="005B013A"/>
    <w:rsid w:val="005B0684"/>
    <w:rsid w:val="005B0CDE"/>
    <w:rsid w:val="005B0D7C"/>
    <w:rsid w:val="005B23CF"/>
    <w:rsid w:val="005B278C"/>
    <w:rsid w:val="005B325E"/>
    <w:rsid w:val="005B3B31"/>
    <w:rsid w:val="005B3FC6"/>
    <w:rsid w:val="005B4348"/>
    <w:rsid w:val="005B6242"/>
    <w:rsid w:val="005C0A44"/>
    <w:rsid w:val="005C0D03"/>
    <w:rsid w:val="005C1060"/>
    <w:rsid w:val="005C1C92"/>
    <w:rsid w:val="005C20AF"/>
    <w:rsid w:val="005C3189"/>
    <w:rsid w:val="005C3461"/>
    <w:rsid w:val="005C39B5"/>
    <w:rsid w:val="005C42BA"/>
    <w:rsid w:val="005C46C5"/>
    <w:rsid w:val="005C592C"/>
    <w:rsid w:val="005C671C"/>
    <w:rsid w:val="005C6A63"/>
    <w:rsid w:val="005D0C44"/>
    <w:rsid w:val="005D1678"/>
    <w:rsid w:val="005D3050"/>
    <w:rsid w:val="005D38DF"/>
    <w:rsid w:val="005D3AA1"/>
    <w:rsid w:val="005D512D"/>
    <w:rsid w:val="005D570F"/>
    <w:rsid w:val="005D7826"/>
    <w:rsid w:val="005D7F45"/>
    <w:rsid w:val="005E0FF1"/>
    <w:rsid w:val="005E1563"/>
    <w:rsid w:val="005E1E56"/>
    <w:rsid w:val="005E1F71"/>
    <w:rsid w:val="005E1FA7"/>
    <w:rsid w:val="005E4D89"/>
    <w:rsid w:val="005E5360"/>
    <w:rsid w:val="005E5418"/>
    <w:rsid w:val="005E54FA"/>
    <w:rsid w:val="005E589D"/>
    <w:rsid w:val="005E59EE"/>
    <w:rsid w:val="005E5B0C"/>
    <w:rsid w:val="005E6000"/>
    <w:rsid w:val="005F0941"/>
    <w:rsid w:val="005F117C"/>
    <w:rsid w:val="005F13B5"/>
    <w:rsid w:val="005F148E"/>
    <w:rsid w:val="005F1C10"/>
    <w:rsid w:val="005F209C"/>
    <w:rsid w:val="005F2116"/>
    <w:rsid w:val="005F258E"/>
    <w:rsid w:val="005F2C1E"/>
    <w:rsid w:val="005F31C1"/>
    <w:rsid w:val="005F40A4"/>
    <w:rsid w:val="005F44BC"/>
    <w:rsid w:val="005F4E56"/>
    <w:rsid w:val="005F543B"/>
    <w:rsid w:val="005F584E"/>
    <w:rsid w:val="005F599B"/>
    <w:rsid w:val="005F5CA9"/>
    <w:rsid w:val="005F5DCF"/>
    <w:rsid w:val="005F6228"/>
    <w:rsid w:val="005F6A6F"/>
    <w:rsid w:val="005F6D73"/>
    <w:rsid w:val="00600732"/>
    <w:rsid w:val="00600D49"/>
    <w:rsid w:val="006010CF"/>
    <w:rsid w:val="006010F4"/>
    <w:rsid w:val="00601137"/>
    <w:rsid w:val="006019B6"/>
    <w:rsid w:val="006019E1"/>
    <w:rsid w:val="00602385"/>
    <w:rsid w:val="00602688"/>
    <w:rsid w:val="00602815"/>
    <w:rsid w:val="00603010"/>
    <w:rsid w:val="006038E6"/>
    <w:rsid w:val="00604F68"/>
    <w:rsid w:val="00605D0A"/>
    <w:rsid w:val="0060762A"/>
    <w:rsid w:val="006077DB"/>
    <w:rsid w:val="0061018D"/>
    <w:rsid w:val="0061030F"/>
    <w:rsid w:val="00610693"/>
    <w:rsid w:val="0061087A"/>
    <w:rsid w:val="00610E5B"/>
    <w:rsid w:val="006118D2"/>
    <w:rsid w:val="00612B98"/>
    <w:rsid w:val="00613C24"/>
    <w:rsid w:val="00615A82"/>
    <w:rsid w:val="00616E4F"/>
    <w:rsid w:val="00616EEF"/>
    <w:rsid w:val="00617052"/>
    <w:rsid w:val="00617390"/>
    <w:rsid w:val="006174AC"/>
    <w:rsid w:val="00617CE9"/>
    <w:rsid w:val="00620392"/>
    <w:rsid w:val="00621B47"/>
    <w:rsid w:val="00623088"/>
    <w:rsid w:val="0062407D"/>
    <w:rsid w:val="006241A1"/>
    <w:rsid w:val="00626CBF"/>
    <w:rsid w:val="00626F21"/>
    <w:rsid w:val="00630B58"/>
    <w:rsid w:val="00631308"/>
    <w:rsid w:val="00631C0C"/>
    <w:rsid w:val="006329C3"/>
    <w:rsid w:val="00632BAD"/>
    <w:rsid w:val="00633149"/>
    <w:rsid w:val="006344C7"/>
    <w:rsid w:val="00634DB1"/>
    <w:rsid w:val="00636BE9"/>
    <w:rsid w:val="00637DF0"/>
    <w:rsid w:val="006405FE"/>
    <w:rsid w:val="00640B24"/>
    <w:rsid w:val="0064258D"/>
    <w:rsid w:val="00642921"/>
    <w:rsid w:val="00642B65"/>
    <w:rsid w:val="00646171"/>
    <w:rsid w:val="00646D47"/>
    <w:rsid w:val="00646DED"/>
    <w:rsid w:val="0064764F"/>
    <w:rsid w:val="00650649"/>
    <w:rsid w:val="00650B81"/>
    <w:rsid w:val="00651E7E"/>
    <w:rsid w:val="006538EE"/>
    <w:rsid w:val="00653F27"/>
    <w:rsid w:val="00654240"/>
    <w:rsid w:val="00654CBE"/>
    <w:rsid w:val="00655D8F"/>
    <w:rsid w:val="006564D1"/>
    <w:rsid w:val="00660266"/>
    <w:rsid w:val="00660BBA"/>
    <w:rsid w:val="00662697"/>
    <w:rsid w:val="00662C76"/>
    <w:rsid w:val="006634E8"/>
    <w:rsid w:val="00663631"/>
    <w:rsid w:val="00663733"/>
    <w:rsid w:val="00663DD2"/>
    <w:rsid w:val="0066459C"/>
    <w:rsid w:val="00665042"/>
    <w:rsid w:val="00666667"/>
    <w:rsid w:val="006666B6"/>
    <w:rsid w:val="006673D1"/>
    <w:rsid w:val="00667CD4"/>
    <w:rsid w:val="006708CE"/>
    <w:rsid w:val="00670E9D"/>
    <w:rsid w:val="006714F0"/>
    <w:rsid w:val="00672916"/>
    <w:rsid w:val="006729DD"/>
    <w:rsid w:val="00672A3A"/>
    <w:rsid w:val="006750B0"/>
    <w:rsid w:val="006751C9"/>
    <w:rsid w:val="00676E84"/>
    <w:rsid w:val="00677372"/>
    <w:rsid w:val="00677A34"/>
    <w:rsid w:val="00677F77"/>
    <w:rsid w:val="006828CF"/>
    <w:rsid w:val="00682DA7"/>
    <w:rsid w:val="00682DFA"/>
    <w:rsid w:val="00683603"/>
    <w:rsid w:val="00684074"/>
    <w:rsid w:val="00684F37"/>
    <w:rsid w:val="00686227"/>
    <w:rsid w:val="00686EA7"/>
    <w:rsid w:val="00687BB1"/>
    <w:rsid w:val="00690C4F"/>
    <w:rsid w:val="00691FE4"/>
    <w:rsid w:val="00693025"/>
    <w:rsid w:val="006959B1"/>
    <w:rsid w:val="00695C62"/>
    <w:rsid w:val="00696942"/>
    <w:rsid w:val="00696CCF"/>
    <w:rsid w:val="006A07E3"/>
    <w:rsid w:val="006A090E"/>
    <w:rsid w:val="006A1B8E"/>
    <w:rsid w:val="006A268C"/>
    <w:rsid w:val="006A4371"/>
    <w:rsid w:val="006A493B"/>
    <w:rsid w:val="006A4FF7"/>
    <w:rsid w:val="006A55A8"/>
    <w:rsid w:val="006A6337"/>
    <w:rsid w:val="006A7884"/>
    <w:rsid w:val="006A7893"/>
    <w:rsid w:val="006A7964"/>
    <w:rsid w:val="006B053B"/>
    <w:rsid w:val="006B2E59"/>
    <w:rsid w:val="006B4FEB"/>
    <w:rsid w:val="006B5599"/>
    <w:rsid w:val="006B575B"/>
    <w:rsid w:val="006B5C59"/>
    <w:rsid w:val="006B5DA1"/>
    <w:rsid w:val="006B634F"/>
    <w:rsid w:val="006B6AAD"/>
    <w:rsid w:val="006B79CB"/>
    <w:rsid w:val="006C3056"/>
    <w:rsid w:val="006C48AE"/>
    <w:rsid w:val="006C6605"/>
    <w:rsid w:val="006C7EA3"/>
    <w:rsid w:val="006D00B4"/>
    <w:rsid w:val="006D042F"/>
    <w:rsid w:val="006D0A84"/>
    <w:rsid w:val="006D22A8"/>
    <w:rsid w:val="006D3F2C"/>
    <w:rsid w:val="006D42F8"/>
    <w:rsid w:val="006D55E1"/>
    <w:rsid w:val="006D6002"/>
    <w:rsid w:val="006D6249"/>
    <w:rsid w:val="006D6A4C"/>
    <w:rsid w:val="006D6C4D"/>
    <w:rsid w:val="006D6F4A"/>
    <w:rsid w:val="006E1C38"/>
    <w:rsid w:val="006E2B2A"/>
    <w:rsid w:val="006E2B3D"/>
    <w:rsid w:val="006E3DC6"/>
    <w:rsid w:val="006E3EB5"/>
    <w:rsid w:val="006E490F"/>
    <w:rsid w:val="006E514B"/>
    <w:rsid w:val="006E54EE"/>
    <w:rsid w:val="006E54F7"/>
    <w:rsid w:val="006E573F"/>
    <w:rsid w:val="006E626D"/>
    <w:rsid w:val="006E6E06"/>
    <w:rsid w:val="006E76E5"/>
    <w:rsid w:val="006F0257"/>
    <w:rsid w:val="006F0EC0"/>
    <w:rsid w:val="006F1691"/>
    <w:rsid w:val="006F24FE"/>
    <w:rsid w:val="006F2720"/>
    <w:rsid w:val="006F2A51"/>
    <w:rsid w:val="006F316F"/>
    <w:rsid w:val="006F3F0C"/>
    <w:rsid w:val="006F4CED"/>
    <w:rsid w:val="006F5D26"/>
    <w:rsid w:val="006F6595"/>
    <w:rsid w:val="006F66C1"/>
    <w:rsid w:val="006F6A9F"/>
    <w:rsid w:val="006F79C3"/>
    <w:rsid w:val="007010DF"/>
    <w:rsid w:val="0070164C"/>
    <w:rsid w:val="007017C3"/>
    <w:rsid w:val="00701C54"/>
    <w:rsid w:val="00701F58"/>
    <w:rsid w:val="007036E9"/>
    <w:rsid w:val="00704FDE"/>
    <w:rsid w:val="00705D9F"/>
    <w:rsid w:val="00710118"/>
    <w:rsid w:val="00710E4D"/>
    <w:rsid w:val="00715448"/>
    <w:rsid w:val="007163F0"/>
    <w:rsid w:val="007164F9"/>
    <w:rsid w:val="007167BD"/>
    <w:rsid w:val="007169A6"/>
    <w:rsid w:val="00720757"/>
    <w:rsid w:val="00720A99"/>
    <w:rsid w:val="00721659"/>
    <w:rsid w:val="00721A2A"/>
    <w:rsid w:val="00721B28"/>
    <w:rsid w:val="00721D6B"/>
    <w:rsid w:val="007220AA"/>
    <w:rsid w:val="0072215E"/>
    <w:rsid w:val="00723606"/>
    <w:rsid w:val="00723BE0"/>
    <w:rsid w:val="0072410D"/>
    <w:rsid w:val="007241AA"/>
    <w:rsid w:val="00725195"/>
    <w:rsid w:val="00725C42"/>
    <w:rsid w:val="00726156"/>
    <w:rsid w:val="0072688C"/>
    <w:rsid w:val="0072701A"/>
    <w:rsid w:val="0072747B"/>
    <w:rsid w:val="00727C00"/>
    <w:rsid w:val="00731506"/>
    <w:rsid w:val="007315CA"/>
    <w:rsid w:val="00732092"/>
    <w:rsid w:val="00732565"/>
    <w:rsid w:val="007337CE"/>
    <w:rsid w:val="00733C44"/>
    <w:rsid w:val="00733ED3"/>
    <w:rsid w:val="00734211"/>
    <w:rsid w:val="00734550"/>
    <w:rsid w:val="00735336"/>
    <w:rsid w:val="00737465"/>
    <w:rsid w:val="00737E01"/>
    <w:rsid w:val="00741A08"/>
    <w:rsid w:val="00741F37"/>
    <w:rsid w:val="00743615"/>
    <w:rsid w:val="00744EE2"/>
    <w:rsid w:val="0074535C"/>
    <w:rsid w:val="007454C4"/>
    <w:rsid w:val="0074696B"/>
    <w:rsid w:val="00746D18"/>
    <w:rsid w:val="00746EED"/>
    <w:rsid w:val="00747683"/>
    <w:rsid w:val="00750DCB"/>
    <w:rsid w:val="00750E47"/>
    <w:rsid w:val="00751112"/>
    <w:rsid w:val="007513C0"/>
    <w:rsid w:val="00751ED2"/>
    <w:rsid w:val="00751FC3"/>
    <w:rsid w:val="0075223C"/>
    <w:rsid w:val="0075375B"/>
    <w:rsid w:val="0075375F"/>
    <w:rsid w:val="00753EDA"/>
    <w:rsid w:val="00754245"/>
    <w:rsid w:val="00754974"/>
    <w:rsid w:val="00755814"/>
    <w:rsid w:val="007568CB"/>
    <w:rsid w:val="00756CDA"/>
    <w:rsid w:val="00757779"/>
    <w:rsid w:val="007607D5"/>
    <w:rsid w:val="00760DEB"/>
    <w:rsid w:val="007618B0"/>
    <w:rsid w:val="007620DC"/>
    <w:rsid w:val="00762D26"/>
    <w:rsid w:val="00763480"/>
    <w:rsid w:val="00763B72"/>
    <w:rsid w:val="00764AB3"/>
    <w:rsid w:val="007658F6"/>
    <w:rsid w:val="00771648"/>
    <w:rsid w:val="00771AD3"/>
    <w:rsid w:val="00771FC8"/>
    <w:rsid w:val="007731CA"/>
    <w:rsid w:val="00774CEC"/>
    <w:rsid w:val="00775749"/>
    <w:rsid w:val="00775C81"/>
    <w:rsid w:val="00776308"/>
    <w:rsid w:val="007774C7"/>
    <w:rsid w:val="00780A55"/>
    <w:rsid w:val="00781B34"/>
    <w:rsid w:val="00781E2D"/>
    <w:rsid w:val="007838A7"/>
    <w:rsid w:val="00784373"/>
    <w:rsid w:val="00784FBC"/>
    <w:rsid w:val="007860B7"/>
    <w:rsid w:val="0078660B"/>
    <w:rsid w:val="00786773"/>
    <w:rsid w:val="00786E32"/>
    <w:rsid w:val="007905EB"/>
    <w:rsid w:val="007907B8"/>
    <w:rsid w:val="00791B8D"/>
    <w:rsid w:val="00792536"/>
    <w:rsid w:val="007926F8"/>
    <w:rsid w:val="00792FE5"/>
    <w:rsid w:val="00793566"/>
    <w:rsid w:val="00793809"/>
    <w:rsid w:val="007940B9"/>
    <w:rsid w:val="00794A3D"/>
    <w:rsid w:val="0079545F"/>
    <w:rsid w:val="007960C8"/>
    <w:rsid w:val="007967D9"/>
    <w:rsid w:val="00797CE2"/>
    <w:rsid w:val="007A0B69"/>
    <w:rsid w:val="007A17FB"/>
    <w:rsid w:val="007A302D"/>
    <w:rsid w:val="007A3502"/>
    <w:rsid w:val="007A3A18"/>
    <w:rsid w:val="007A3CC5"/>
    <w:rsid w:val="007A41DB"/>
    <w:rsid w:val="007A4EA5"/>
    <w:rsid w:val="007A51DC"/>
    <w:rsid w:val="007A5240"/>
    <w:rsid w:val="007A5AA7"/>
    <w:rsid w:val="007A79CC"/>
    <w:rsid w:val="007A7AA4"/>
    <w:rsid w:val="007B0CB4"/>
    <w:rsid w:val="007B139A"/>
    <w:rsid w:val="007B19BB"/>
    <w:rsid w:val="007B1B16"/>
    <w:rsid w:val="007B2125"/>
    <w:rsid w:val="007B2414"/>
    <w:rsid w:val="007B2686"/>
    <w:rsid w:val="007B2E38"/>
    <w:rsid w:val="007B2F0F"/>
    <w:rsid w:val="007B35CE"/>
    <w:rsid w:val="007B4C50"/>
    <w:rsid w:val="007B64D6"/>
    <w:rsid w:val="007B682F"/>
    <w:rsid w:val="007B71CC"/>
    <w:rsid w:val="007B77BC"/>
    <w:rsid w:val="007B79AC"/>
    <w:rsid w:val="007C0663"/>
    <w:rsid w:val="007C0FC5"/>
    <w:rsid w:val="007C1EEE"/>
    <w:rsid w:val="007C4D94"/>
    <w:rsid w:val="007C58A6"/>
    <w:rsid w:val="007C5FDD"/>
    <w:rsid w:val="007C6433"/>
    <w:rsid w:val="007C646B"/>
    <w:rsid w:val="007C6C3A"/>
    <w:rsid w:val="007C7B1A"/>
    <w:rsid w:val="007D06B8"/>
    <w:rsid w:val="007D1750"/>
    <w:rsid w:val="007D1DC3"/>
    <w:rsid w:val="007D22A6"/>
    <w:rsid w:val="007D3A2B"/>
    <w:rsid w:val="007D3BEE"/>
    <w:rsid w:val="007D4CCB"/>
    <w:rsid w:val="007D4CDE"/>
    <w:rsid w:val="007D501A"/>
    <w:rsid w:val="007D5759"/>
    <w:rsid w:val="007D745C"/>
    <w:rsid w:val="007E1854"/>
    <w:rsid w:val="007E1ECD"/>
    <w:rsid w:val="007E2F6A"/>
    <w:rsid w:val="007E33A9"/>
    <w:rsid w:val="007E361A"/>
    <w:rsid w:val="007E3D7B"/>
    <w:rsid w:val="007E5158"/>
    <w:rsid w:val="007E5481"/>
    <w:rsid w:val="007E6239"/>
    <w:rsid w:val="007E7134"/>
    <w:rsid w:val="007F0269"/>
    <w:rsid w:val="007F0669"/>
    <w:rsid w:val="007F081F"/>
    <w:rsid w:val="007F094B"/>
    <w:rsid w:val="007F1289"/>
    <w:rsid w:val="007F144D"/>
    <w:rsid w:val="007F1B2D"/>
    <w:rsid w:val="007F2CCB"/>
    <w:rsid w:val="007F3044"/>
    <w:rsid w:val="007F4360"/>
    <w:rsid w:val="007F44CD"/>
    <w:rsid w:val="007F49EE"/>
    <w:rsid w:val="007F6151"/>
    <w:rsid w:val="007F6195"/>
    <w:rsid w:val="00800227"/>
    <w:rsid w:val="0080235F"/>
    <w:rsid w:val="00803E19"/>
    <w:rsid w:val="00804810"/>
    <w:rsid w:val="00805D9D"/>
    <w:rsid w:val="008066DE"/>
    <w:rsid w:val="00806FC7"/>
    <w:rsid w:val="0080777F"/>
    <w:rsid w:val="00811E0C"/>
    <w:rsid w:val="00812C8D"/>
    <w:rsid w:val="00813244"/>
    <w:rsid w:val="00813E25"/>
    <w:rsid w:val="00813E8C"/>
    <w:rsid w:val="00814EBC"/>
    <w:rsid w:val="00815AFE"/>
    <w:rsid w:val="00815D0C"/>
    <w:rsid w:val="008161FF"/>
    <w:rsid w:val="00816632"/>
    <w:rsid w:val="00816944"/>
    <w:rsid w:val="008173FB"/>
    <w:rsid w:val="008178B0"/>
    <w:rsid w:val="00817BC9"/>
    <w:rsid w:val="00820808"/>
    <w:rsid w:val="00822A0C"/>
    <w:rsid w:val="008230AB"/>
    <w:rsid w:val="00824600"/>
    <w:rsid w:val="0082638D"/>
    <w:rsid w:val="00826551"/>
    <w:rsid w:val="00826846"/>
    <w:rsid w:val="00827995"/>
    <w:rsid w:val="00827B54"/>
    <w:rsid w:val="008318A1"/>
    <w:rsid w:val="008320D3"/>
    <w:rsid w:val="00832A5A"/>
    <w:rsid w:val="008337A8"/>
    <w:rsid w:val="00834641"/>
    <w:rsid w:val="00834FEE"/>
    <w:rsid w:val="00836695"/>
    <w:rsid w:val="00836BFD"/>
    <w:rsid w:val="00836C1D"/>
    <w:rsid w:val="008404C1"/>
    <w:rsid w:val="0084078E"/>
    <w:rsid w:val="008412D1"/>
    <w:rsid w:val="0084224F"/>
    <w:rsid w:val="008424AF"/>
    <w:rsid w:val="00843A05"/>
    <w:rsid w:val="00843A27"/>
    <w:rsid w:val="00845A8B"/>
    <w:rsid w:val="00845BBC"/>
    <w:rsid w:val="00846068"/>
    <w:rsid w:val="00847245"/>
    <w:rsid w:val="00847AF6"/>
    <w:rsid w:val="008500C6"/>
    <w:rsid w:val="00850355"/>
    <w:rsid w:val="00850D3F"/>
    <w:rsid w:val="00850E16"/>
    <w:rsid w:val="0085118E"/>
    <w:rsid w:val="008516A2"/>
    <w:rsid w:val="00852710"/>
    <w:rsid w:val="00852E23"/>
    <w:rsid w:val="00855485"/>
    <w:rsid w:val="00855CF7"/>
    <w:rsid w:val="00855FE1"/>
    <w:rsid w:val="00857199"/>
    <w:rsid w:val="0085774B"/>
    <w:rsid w:val="00861006"/>
    <w:rsid w:val="00861C92"/>
    <w:rsid w:val="00863BD6"/>
    <w:rsid w:val="00863DC1"/>
    <w:rsid w:val="008640B1"/>
    <w:rsid w:val="00864216"/>
    <w:rsid w:val="0086441F"/>
    <w:rsid w:val="008653CD"/>
    <w:rsid w:val="00866CDF"/>
    <w:rsid w:val="0086730E"/>
    <w:rsid w:val="00867348"/>
    <w:rsid w:val="00867DAB"/>
    <w:rsid w:val="00870E71"/>
    <w:rsid w:val="008715DC"/>
    <w:rsid w:val="008722AC"/>
    <w:rsid w:val="00874B56"/>
    <w:rsid w:val="0087562B"/>
    <w:rsid w:val="00877285"/>
    <w:rsid w:val="00877322"/>
    <w:rsid w:val="00877C9D"/>
    <w:rsid w:val="0088096F"/>
    <w:rsid w:val="008814F4"/>
    <w:rsid w:val="00881F6E"/>
    <w:rsid w:val="0088416C"/>
    <w:rsid w:val="00884525"/>
    <w:rsid w:val="0088482D"/>
    <w:rsid w:val="008848D5"/>
    <w:rsid w:val="008849F6"/>
    <w:rsid w:val="00885168"/>
    <w:rsid w:val="00885C4F"/>
    <w:rsid w:val="00887383"/>
    <w:rsid w:val="00890E1B"/>
    <w:rsid w:val="00892BD8"/>
    <w:rsid w:val="00893250"/>
    <w:rsid w:val="008934D5"/>
    <w:rsid w:val="00893A44"/>
    <w:rsid w:val="008946CF"/>
    <w:rsid w:val="008956CA"/>
    <w:rsid w:val="00895A18"/>
    <w:rsid w:val="00896218"/>
    <w:rsid w:val="008966EA"/>
    <w:rsid w:val="008967D9"/>
    <w:rsid w:val="008975D4"/>
    <w:rsid w:val="008A06B9"/>
    <w:rsid w:val="008A0B4C"/>
    <w:rsid w:val="008A1757"/>
    <w:rsid w:val="008A199F"/>
    <w:rsid w:val="008A2A07"/>
    <w:rsid w:val="008A2EFD"/>
    <w:rsid w:val="008A313A"/>
    <w:rsid w:val="008A3599"/>
    <w:rsid w:val="008A35C7"/>
    <w:rsid w:val="008A3A22"/>
    <w:rsid w:val="008A46E9"/>
    <w:rsid w:val="008A4887"/>
    <w:rsid w:val="008A491F"/>
    <w:rsid w:val="008A4D3F"/>
    <w:rsid w:val="008A53EC"/>
    <w:rsid w:val="008A544B"/>
    <w:rsid w:val="008A60C0"/>
    <w:rsid w:val="008A68B3"/>
    <w:rsid w:val="008A7036"/>
    <w:rsid w:val="008A72D7"/>
    <w:rsid w:val="008B09C6"/>
    <w:rsid w:val="008B127F"/>
    <w:rsid w:val="008B14E8"/>
    <w:rsid w:val="008B3264"/>
    <w:rsid w:val="008B3465"/>
    <w:rsid w:val="008B4C7F"/>
    <w:rsid w:val="008B5B41"/>
    <w:rsid w:val="008B5F8F"/>
    <w:rsid w:val="008B69AF"/>
    <w:rsid w:val="008B7868"/>
    <w:rsid w:val="008B7A16"/>
    <w:rsid w:val="008B7A39"/>
    <w:rsid w:val="008C0C10"/>
    <w:rsid w:val="008C194B"/>
    <w:rsid w:val="008C3C13"/>
    <w:rsid w:val="008C656A"/>
    <w:rsid w:val="008C7C8B"/>
    <w:rsid w:val="008D06BC"/>
    <w:rsid w:val="008D08CF"/>
    <w:rsid w:val="008D0D75"/>
    <w:rsid w:val="008D1B75"/>
    <w:rsid w:val="008D2522"/>
    <w:rsid w:val="008D2FC3"/>
    <w:rsid w:val="008D35BF"/>
    <w:rsid w:val="008D565A"/>
    <w:rsid w:val="008D5731"/>
    <w:rsid w:val="008D5A93"/>
    <w:rsid w:val="008D5E26"/>
    <w:rsid w:val="008D7AA6"/>
    <w:rsid w:val="008D7FBD"/>
    <w:rsid w:val="008E0DBD"/>
    <w:rsid w:val="008E1E79"/>
    <w:rsid w:val="008E2220"/>
    <w:rsid w:val="008E265A"/>
    <w:rsid w:val="008E27AE"/>
    <w:rsid w:val="008E2D05"/>
    <w:rsid w:val="008E3073"/>
    <w:rsid w:val="008E3D2A"/>
    <w:rsid w:val="008E3D69"/>
    <w:rsid w:val="008E4A34"/>
    <w:rsid w:val="008F127A"/>
    <w:rsid w:val="008F2A38"/>
    <w:rsid w:val="008F3325"/>
    <w:rsid w:val="008F4565"/>
    <w:rsid w:val="008F4772"/>
    <w:rsid w:val="008F64CB"/>
    <w:rsid w:val="008F7478"/>
    <w:rsid w:val="008F7D00"/>
    <w:rsid w:val="00900A79"/>
    <w:rsid w:val="009014C1"/>
    <w:rsid w:val="0090258B"/>
    <w:rsid w:val="00902FA3"/>
    <w:rsid w:val="00904257"/>
    <w:rsid w:val="009055B6"/>
    <w:rsid w:val="00906717"/>
    <w:rsid w:val="00907265"/>
    <w:rsid w:val="00907647"/>
    <w:rsid w:val="00907CD0"/>
    <w:rsid w:val="00907D7B"/>
    <w:rsid w:val="00907F2D"/>
    <w:rsid w:val="0091018F"/>
    <w:rsid w:val="00911159"/>
    <w:rsid w:val="00911A46"/>
    <w:rsid w:val="00912A5B"/>
    <w:rsid w:val="00913589"/>
    <w:rsid w:val="00914FC7"/>
    <w:rsid w:val="00916023"/>
    <w:rsid w:val="009164C6"/>
    <w:rsid w:val="00920860"/>
    <w:rsid w:val="009210E0"/>
    <w:rsid w:val="0092160C"/>
    <w:rsid w:val="00921732"/>
    <w:rsid w:val="00921F02"/>
    <w:rsid w:val="00921FA0"/>
    <w:rsid w:val="009222AA"/>
    <w:rsid w:val="009229C5"/>
    <w:rsid w:val="00922DE5"/>
    <w:rsid w:val="00922FA8"/>
    <w:rsid w:val="00924058"/>
    <w:rsid w:val="00924751"/>
    <w:rsid w:val="00924BC4"/>
    <w:rsid w:val="0092571E"/>
    <w:rsid w:val="009264BE"/>
    <w:rsid w:val="00927AE7"/>
    <w:rsid w:val="00927E0E"/>
    <w:rsid w:val="00930326"/>
    <w:rsid w:val="00932D6A"/>
    <w:rsid w:val="00932E26"/>
    <w:rsid w:val="009330ED"/>
    <w:rsid w:val="009331F0"/>
    <w:rsid w:val="009336D3"/>
    <w:rsid w:val="00934964"/>
    <w:rsid w:val="00935BE9"/>
    <w:rsid w:val="00936500"/>
    <w:rsid w:val="009367E4"/>
    <w:rsid w:val="00936AC0"/>
    <w:rsid w:val="00936FE3"/>
    <w:rsid w:val="009371B8"/>
    <w:rsid w:val="0093735D"/>
    <w:rsid w:val="00940227"/>
    <w:rsid w:val="00940AEB"/>
    <w:rsid w:val="00940C2B"/>
    <w:rsid w:val="00940D82"/>
    <w:rsid w:val="00941070"/>
    <w:rsid w:val="00941275"/>
    <w:rsid w:val="009414D2"/>
    <w:rsid w:val="00941A26"/>
    <w:rsid w:val="00941DD1"/>
    <w:rsid w:val="00942EEF"/>
    <w:rsid w:val="009437DA"/>
    <w:rsid w:val="009438E1"/>
    <w:rsid w:val="00943BF2"/>
    <w:rsid w:val="00943F92"/>
    <w:rsid w:val="0094464C"/>
    <w:rsid w:val="009446D8"/>
    <w:rsid w:val="00946A15"/>
    <w:rsid w:val="009473D7"/>
    <w:rsid w:val="00947747"/>
    <w:rsid w:val="00947E3C"/>
    <w:rsid w:val="009519F4"/>
    <w:rsid w:val="00951BDF"/>
    <w:rsid w:val="00952AED"/>
    <w:rsid w:val="0095319C"/>
    <w:rsid w:val="00953B82"/>
    <w:rsid w:val="0095438E"/>
    <w:rsid w:val="00955B0A"/>
    <w:rsid w:val="00955F6C"/>
    <w:rsid w:val="00956A44"/>
    <w:rsid w:val="009574A8"/>
    <w:rsid w:val="00957F3F"/>
    <w:rsid w:val="0096135A"/>
    <w:rsid w:val="009616AD"/>
    <w:rsid w:val="00962398"/>
    <w:rsid w:val="00962538"/>
    <w:rsid w:val="00963687"/>
    <w:rsid w:val="00963CA9"/>
    <w:rsid w:val="00963DBA"/>
    <w:rsid w:val="00964F35"/>
    <w:rsid w:val="00965554"/>
    <w:rsid w:val="00965998"/>
    <w:rsid w:val="00965E7A"/>
    <w:rsid w:val="0096618A"/>
    <w:rsid w:val="0096626B"/>
    <w:rsid w:val="009664F0"/>
    <w:rsid w:val="009669BF"/>
    <w:rsid w:val="00967575"/>
    <w:rsid w:val="00967619"/>
    <w:rsid w:val="00967952"/>
    <w:rsid w:val="00970481"/>
    <w:rsid w:val="009708CC"/>
    <w:rsid w:val="00971F0E"/>
    <w:rsid w:val="0097219B"/>
    <w:rsid w:val="0097311B"/>
    <w:rsid w:val="00974365"/>
    <w:rsid w:val="00974650"/>
    <w:rsid w:val="009746FB"/>
    <w:rsid w:val="00974D0D"/>
    <w:rsid w:val="00976867"/>
    <w:rsid w:val="00977393"/>
    <w:rsid w:val="00980CA8"/>
    <w:rsid w:val="00981387"/>
    <w:rsid w:val="009821D0"/>
    <w:rsid w:val="009824E3"/>
    <w:rsid w:val="00982A48"/>
    <w:rsid w:val="00982FBC"/>
    <w:rsid w:val="0098407D"/>
    <w:rsid w:val="0098569B"/>
    <w:rsid w:val="00985F43"/>
    <w:rsid w:val="00986A87"/>
    <w:rsid w:val="00987BA9"/>
    <w:rsid w:val="00987E34"/>
    <w:rsid w:val="009907F2"/>
    <w:rsid w:val="009923BC"/>
    <w:rsid w:val="0099276F"/>
    <w:rsid w:val="00993966"/>
    <w:rsid w:val="00993D0A"/>
    <w:rsid w:val="00996147"/>
    <w:rsid w:val="0099693B"/>
    <w:rsid w:val="00996E71"/>
    <w:rsid w:val="00996EC6"/>
    <w:rsid w:val="0099797D"/>
    <w:rsid w:val="009A00F1"/>
    <w:rsid w:val="009A0DE1"/>
    <w:rsid w:val="009A1402"/>
    <w:rsid w:val="009A20E5"/>
    <w:rsid w:val="009A3792"/>
    <w:rsid w:val="009A4136"/>
    <w:rsid w:val="009A456F"/>
    <w:rsid w:val="009A4865"/>
    <w:rsid w:val="009A4F7D"/>
    <w:rsid w:val="009A63A7"/>
    <w:rsid w:val="009A6BCB"/>
    <w:rsid w:val="009B1035"/>
    <w:rsid w:val="009B445D"/>
    <w:rsid w:val="009B456B"/>
    <w:rsid w:val="009B5682"/>
    <w:rsid w:val="009B5EEB"/>
    <w:rsid w:val="009B73AC"/>
    <w:rsid w:val="009B744F"/>
    <w:rsid w:val="009C00E7"/>
    <w:rsid w:val="009C018D"/>
    <w:rsid w:val="009C0197"/>
    <w:rsid w:val="009C0903"/>
    <w:rsid w:val="009C1EA2"/>
    <w:rsid w:val="009C28B3"/>
    <w:rsid w:val="009C2B0F"/>
    <w:rsid w:val="009C3972"/>
    <w:rsid w:val="009C50BA"/>
    <w:rsid w:val="009C572D"/>
    <w:rsid w:val="009C6150"/>
    <w:rsid w:val="009C615D"/>
    <w:rsid w:val="009C61FF"/>
    <w:rsid w:val="009C6EA9"/>
    <w:rsid w:val="009C6EBA"/>
    <w:rsid w:val="009C713D"/>
    <w:rsid w:val="009C75C2"/>
    <w:rsid w:val="009C7F8A"/>
    <w:rsid w:val="009D0055"/>
    <w:rsid w:val="009D0298"/>
    <w:rsid w:val="009D152E"/>
    <w:rsid w:val="009D1A67"/>
    <w:rsid w:val="009D254D"/>
    <w:rsid w:val="009D25B8"/>
    <w:rsid w:val="009D3E49"/>
    <w:rsid w:val="009D4D30"/>
    <w:rsid w:val="009D5082"/>
    <w:rsid w:val="009D53CE"/>
    <w:rsid w:val="009D5BE3"/>
    <w:rsid w:val="009D6E37"/>
    <w:rsid w:val="009D79AD"/>
    <w:rsid w:val="009D7F94"/>
    <w:rsid w:val="009E025D"/>
    <w:rsid w:val="009E13B8"/>
    <w:rsid w:val="009E1597"/>
    <w:rsid w:val="009E1A51"/>
    <w:rsid w:val="009E22B4"/>
    <w:rsid w:val="009E2384"/>
    <w:rsid w:val="009E312C"/>
    <w:rsid w:val="009E6BD5"/>
    <w:rsid w:val="009E6C46"/>
    <w:rsid w:val="009E7201"/>
    <w:rsid w:val="009F023D"/>
    <w:rsid w:val="009F03E8"/>
    <w:rsid w:val="009F17A4"/>
    <w:rsid w:val="009F2F8E"/>
    <w:rsid w:val="009F3F0C"/>
    <w:rsid w:val="009F4487"/>
    <w:rsid w:val="009F504F"/>
    <w:rsid w:val="009F516B"/>
    <w:rsid w:val="009F5535"/>
    <w:rsid w:val="009F5AAD"/>
    <w:rsid w:val="009F5CCF"/>
    <w:rsid w:val="009F6EDF"/>
    <w:rsid w:val="009F7C83"/>
    <w:rsid w:val="00A02086"/>
    <w:rsid w:val="00A026C9"/>
    <w:rsid w:val="00A0284A"/>
    <w:rsid w:val="00A03780"/>
    <w:rsid w:val="00A06272"/>
    <w:rsid w:val="00A06AA2"/>
    <w:rsid w:val="00A1057A"/>
    <w:rsid w:val="00A1071B"/>
    <w:rsid w:val="00A1095A"/>
    <w:rsid w:val="00A109E9"/>
    <w:rsid w:val="00A10F4E"/>
    <w:rsid w:val="00A10FB3"/>
    <w:rsid w:val="00A11BC1"/>
    <w:rsid w:val="00A13F40"/>
    <w:rsid w:val="00A14B9E"/>
    <w:rsid w:val="00A17C30"/>
    <w:rsid w:val="00A17ECD"/>
    <w:rsid w:val="00A2016D"/>
    <w:rsid w:val="00A216F0"/>
    <w:rsid w:val="00A237FB"/>
    <w:rsid w:val="00A23AC3"/>
    <w:rsid w:val="00A24170"/>
    <w:rsid w:val="00A24F9C"/>
    <w:rsid w:val="00A251DA"/>
    <w:rsid w:val="00A25481"/>
    <w:rsid w:val="00A2692A"/>
    <w:rsid w:val="00A26DAC"/>
    <w:rsid w:val="00A275D5"/>
    <w:rsid w:val="00A32310"/>
    <w:rsid w:val="00A32FEC"/>
    <w:rsid w:val="00A330A1"/>
    <w:rsid w:val="00A35AD2"/>
    <w:rsid w:val="00A35B85"/>
    <w:rsid w:val="00A36504"/>
    <w:rsid w:val="00A37025"/>
    <w:rsid w:val="00A371FA"/>
    <w:rsid w:val="00A37978"/>
    <w:rsid w:val="00A42069"/>
    <w:rsid w:val="00A432A0"/>
    <w:rsid w:val="00A434E7"/>
    <w:rsid w:val="00A44687"/>
    <w:rsid w:val="00A45259"/>
    <w:rsid w:val="00A4593C"/>
    <w:rsid w:val="00A45A4D"/>
    <w:rsid w:val="00A4669A"/>
    <w:rsid w:val="00A47048"/>
    <w:rsid w:val="00A52CDD"/>
    <w:rsid w:val="00A53B53"/>
    <w:rsid w:val="00A53BF7"/>
    <w:rsid w:val="00A549E2"/>
    <w:rsid w:val="00A54FEE"/>
    <w:rsid w:val="00A55235"/>
    <w:rsid w:val="00A55C09"/>
    <w:rsid w:val="00A57265"/>
    <w:rsid w:val="00A61115"/>
    <w:rsid w:val="00A61400"/>
    <w:rsid w:val="00A6193B"/>
    <w:rsid w:val="00A646B3"/>
    <w:rsid w:val="00A6621F"/>
    <w:rsid w:val="00A671D4"/>
    <w:rsid w:val="00A678BD"/>
    <w:rsid w:val="00A67C15"/>
    <w:rsid w:val="00A705AB"/>
    <w:rsid w:val="00A713C1"/>
    <w:rsid w:val="00A71CB2"/>
    <w:rsid w:val="00A72A1B"/>
    <w:rsid w:val="00A72FAA"/>
    <w:rsid w:val="00A734D0"/>
    <w:rsid w:val="00A7444F"/>
    <w:rsid w:val="00A7465C"/>
    <w:rsid w:val="00A757F5"/>
    <w:rsid w:val="00A77127"/>
    <w:rsid w:val="00A777C1"/>
    <w:rsid w:val="00A77FFC"/>
    <w:rsid w:val="00A801B0"/>
    <w:rsid w:val="00A80382"/>
    <w:rsid w:val="00A80E62"/>
    <w:rsid w:val="00A812EB"/>
    <w:rsid w:val="00A81FF4"/>
    <w:rsid w:val="00A82471"/>
    <w:rsid w:val="00A8293B"/>
    <w:rsid w:val="00A82AA3"/>
    <w:rsid w:val="00A83257"/>
    <w:rsid w:val="00A83CCD"/>
    <w:rsid w:val="00A83FAD"/>
    <w:rsid w:val="00A853FB"/>
    <w:rsid w:val="00A8573B"/>
    <w:rsid w:val="00A85D61"/>
    <w:rsid w:val="00A904C4"/>
    <w:rsid w:val="00A9064E"/>
    <w:rsid w:val="00A90C14"/>
    <w:rsid w:val="00A90C58"/>
    <w:rsid w:val="00A90DF4"/>
    <w:rsid w:val="00A919E7"/>
    <w:rsid w:val="00A91A45"/>
    <w:rsid w:val="00A92954"/>
    <w:rsid w:val="00A9326B"/>
    <w:rsid w:val="00A934F5"/>
    <w:rsid w:val="00A95F21"/>
    <w:rsid w:val="00AA0455"/>
    <w:rsid w:val="00AA0744"/>
    <w:rsid w:val="00AA095B"/>
    <w:rsid w:val="00AA0971"/>
    <w:rsid w:val="00AA0B10"/>
    <w:rsid w:val="00AA1734"/>
    <w:rsid w:val="00AA2C80"/>
    <w:rsid w:val="00AA2EBF"/>
    <w:rsid w:val="00AA464F"/>
    <w:rsid w:val="00AA4BFC"/>
    <w:rsid w:val="00AA5242"/>
    <w:rsid w:val="00AA540B"/>
    <w:rsid w:val="00AA63AA"/>
    <w:rsid w:val="00AA6447"/>
    <w:rsid w:val="00AA6A7E"/>
    <w:rsid w:val="00AA6D24"/>
    <w:rsid w:val="00AA7F46"/>
    <w:rsid w:val="00AB00F1"/>
    <w:rsid w:val="00AB0D1D"/>
    <w:rsid w:val="00AB1C4A"/>
    <w:rsid w:val="00AB3614"/>
    <w:rsid w:val="00AB3C7D"/>
    <w:rsid w:val="00AB46B3"/>
    <w:rsid w:val="00AB5739"/>
    <w:rsid w:val="00AB5C21"/>
    <w:rsid w:val="00AB746B"/>
    <w:rsid w:val="00AB79FF"/>
    <w:rsid w:val="00AC01E6"/>
    <w:rsid w:val="00AC11AA"/>
    <w:rsid w:val="00AC19D6"/>
    <w:rsid w:val="00AC2BAE"/>
    <w:rsid w:val="00AC2F6B"/>
    <w:rsid w:val="00AC2F85"/>
    <w:rsid w:val="00AC321B"/>
    <w:rsid w:val="00AC44A5"/>
    <w:rsid w:val="00AC45BC"/>
    <w:rsid w:val="00AC53C0"/>
    <w:rsid w:val="00AC6B95"/>
    <w:rsid w:val="00AD00D5"/>
    <w:rsid w:val="00AD078B"/>
    <w:rsid w:val="00AD1589"/>
    <w:rsid w:val="00AD1793"/>
    <w:rsid w:val="00AD2427"/>
    <w:rsid w:val="00AD33D5"/>
    <w:rsid w:val="00AD347B"/>
    <w:rsid w:val="00AD3986"/>
    <w:rsid w:val="00AD48FB"/>
    <w:rsid w:val="00AD53D5"/>
    <w:rsid w:val="00AD59FB"/>
    <w:rsid w:val="00AD6109"/>
    <w:rsid w:val="00AD651A"/>
    <w:rsid w:val="00AD6769"/>
    <w:rsid w:val="00AD7486"/>
    <w:rsid w:val="00AD7E88"/>
    <w:rsid w:val="00AE02E2"/>
    <w:rsid w:val="00AE0D5C"/>
    <w:rsid w:val="00AE104F"/>
    <w:rsid w:val="00AE1B6E"/>
    <w:rsid w:val="00AE2BA0"/>
    <w:rsid w:val="00AE2BCE"/>
    <w:rsid w:val="00AE3EC2"/>
    <w:rsid w:val="00AE417C"/>
    <w:rsid w:val="00AE5144"/>
    <w:rsid w:val="00AE57E9"/>
    <w:rsid w:val="00AE6B6D"/>
    <w:rsid w:val="00AE6EB9"/>
    <w:rsid w:val="00AE6FDB"/>
    <w:rsid w:val="00AE7496"/>
    <w:rsid w:val="00AE7AD2"/>
    <w:rsid w:val="00AE7E5F"/>
    <w:rsid w:val="00AF00F1"/>
    <w:rsid w:val="00AF0355"/>
    <w:rsid w:val="00AF0485"/>
    <w:rsid w:val="00AF081D"/>
    <w:rsid w:val="00AF192C"/>
    <w:rsid w:val="00AF1D4C"/>
    <w:rsid w:val="00AF2868"/>
    <w:rsid w:val="00AF28B3"/>
    <w:rsid w:val="00AF28E8"/>
    <w:rsid w:val="00AF2D40"/>
    <w:rsid w:val="00AF3738"/>
    <w:rsid w:val="00AF46A8"/>
    <w:rsid w:val="00AF6147"/>
    <w:rsid w:val="00AF645C"/>
    <w:rsid w:val="00AF69D9"/>
    <w:rsid w:val="00AF6F65"/>
    <w:rsid w:val="00AF70B9"/>
    <w:rsid w:val="00AF72D3"/>
    <w:rsid w:val="00AF75BF"/>
    <w:rsid w:val="00AF7610"/>
    <w:rsid w:val="00B022E5"/>
    <w:rsid w:val="00B02D00"/>
    <w:rsid w:val="00B02E97"/>
    <w:rsid w:val="00B03966"/>
    <w:rsid w:val="00B042A4"/>
    <w:rsid w:val="00B042F0"/>
    <w:rsid w:val="00B049C0"/>
    <w:rsid w:val="00B05399"/>
    <w:rsid w:val="00B059B3"/>
    <w:rsid w:val="00B0639F"/>
    <w:rsid w:val="00B0662D"/>
    <w:rsid w:val="00B06E3D"/>
    <w:rsid w:val="00B0774E"/>
    <w:rsid w:val="00B07D2B"/>
    <w:rsid w:val="00B07F52"/>
    <w:rsid w:val="00B10249"/>
    <w:rsid w:val="00B11175"/>
    <w:rsid w:val="00B11571"/>
    <w:rsid w:val="00B11572"/>
    <w:rsid w:val="00B11991"/>
    <w:rsid w:val="00B12096"/>
    <w:rsid w:val="00B1235B"/>
    <w:rsid w:val="00B12B0D"/>
    <w:rsid w:val="00B13303"/>
    <w:rsid w:val="00B15282"/>
    <w:rsid w:val="00B153CC"/>
    <w:rsid w:val="00B15700"/>
    <w:rsid w:val="00B158C3"/>
    <w:rsid w:val="00B15FFC"/>
    <w:rsid w:val="00B16529"/>
    <w:rsid w:val="00B16663"/>
    <w:rsid w:val="00B1758E"/>
    <w:rsid w:val="00B17B3F"/>
    <w:rsid w:val="00B207E6"/>
    <w:rsid w:val="00B21451"/>
    <w:rsid w:val="00B23A6F"/>
    <w:rsid w:val="00B244A2"/>
    <w:rsid w:val="00B24A31"/>
    <w:rsid w:val="00B25189"/>
    <w:rsid w:val="00B25916"/>
    <w:rsid w:val="00B27368"/>
    <w:rsid w:val="00B27785"/>
    <w:rsid w:val="00B27DBB"/>
    <w:rsid w:val="00B30BA6"/>
    <w:rsid w:val="00B3109D"/>
    <w:rsid w:val="00B314E2"/>
    <w:rsid w:val="00B31E52"/>
    <w:rsid w:val="00B353B9"/>
    <w:rsid w:val="00B363C2"/>
    <w:rsid w:val="00B36CFB"/>
    <w:rsid w:val="00B372B0"/>
    <w:rsid w:val="00B375DE"/>
    <w:rsid w:val="00B37AC7"/>
    <w:rsid w:val="00B40949"/>
    <w:rsid w:val="00B409AC"/>
    <w:rsid w:val="00B40F39"/>
    <w:rsid w:val="00B41826"/>
    <w:rsid w:val="00B43153"/>
    <w:rsid w:val="00B4383F"/>
    <w:rsid w:val="00B43919"/>
    <w:rsid w:val="00B44D2C"/>
    <w:rsid w:val="00B46A91"/>
    <w:rsid w:val="00B46ACC"/>
    <w:rsid w:val="00B502DA"/>
    <w:rsid w:val="00B50950"/>
    <w:rsid w:val="00B52E77"/>
    <w:rsid w:val="00B52F8D"/>
    <w:rsid w:val="00B538A6"/>
    <w:rsid w:val="00B53C05"/>
    <w:rsid w:val="00B54507"/>
    <w:rsid w:val="00B5468A"/>
    <w:rsid w:val="00B5559A"/>
    <w:rsid w:val="00B55E17"/>
    <w:rsid w:val="00B55E3A"/>
    <w:rsid w:val="00B576D9"/>
    <w:rsid w:val="00B608CC"/>
    <w:rsid w:val="00B61A7D"/>
    <w:rsid w:val="00B61E2C"/>
    <w:rsid w:val="00B62D23"/>
    <w:rsid w:val="00B6323B"/>
    <w:rsid w:val="00B6354D"/>
    <w:rsid w:val="00B63A8E"/>
    <w:rsid w:val="00B66208"/>
    <w:rsid w:val="00B66361"/>
    <w:rsid w:val="00B664E4"/>
    <w:rsid w:val="00B6687C"/>
    <w:rsid w:val="00B66912"/>
    <w:rsid w:val="00B67A66"/>
    <w:rsid w:val="00B701BD"/>
    <w:rsid w:val="00B70753"/>
    <w:rsid w:val="00B70B9B"/>
    <w:rsid w:val="00B7389D"/>
    <w:rsid w:val="00B74CBF"/>
    <w:rsid w:val="00B7678C"/>
    <w:rsid w:val="00B81A38"/>
    <w:rsid w:val="00B81B69"/>
    <w:rsid w:val="00B8306D"/>
    <w:rsid w:val="00B8319D"/>
    <w:rsid w:val="00B8355F"/>
    <w:rsid w:val="00B83760"/>
    <w:rsid w:val="00B852BF"/>
    <w:rsid w:val="00B86077"/>
    <w:rsid w:val="00B86319"/>
    <w:rsid w:val="00B86A25"/>
    <w:rsid w:val="00B871E4"/>
    <w:rsid w:val="00B874F0"/>
    <w:rsid w:val="00B8754E"/>
    <w:rsid w:val="00B877CC"/>
    <w:rsid w:val="00B87C3D"/>
    <w:rsid w:val="00B90D22"/>
    <w:rsid w:val="00B911B5"/>
    <w:rsid w:val="00B91F27"/>
    <w:rsid w:val="00B92174"/>
    <w:rsid w:val="00B92503"/>
    <w:rsid w:val="00B9335F"/>
    <w:rsid w:val="00B9366D"/>
    <w:rsid w:val="00B93BAD"/>
    <w:rsid w:val="00B940A8"/>
    <w:rsid w:val="00B94FD8"/>
    <w:rsid w:val="00B95173"/>
    <w:rsid w:val="00B95832"/>
    <w:rsid w:val="00B97748"/>
    <w:rsid w:val="00BA13E6"/>
    <w:rsid w:val="00BA171B"/>
    <w:rsid w:val="00BA1D0B"/>
    <w:rsid w:val="00BA1D8B"/>
    <w:rsid w:val="00BA2E4B"/>
    <w:rsid w:val="00BA4E65"/>
    <w:rsid w:val="00BA5090"/>
    <w:rsid w:val="00BA59DA"/>
    <w:rsid w:val="00BA5AFD"/>
    <w:rsid w:val="00BA5CD1"/>
    <w:rsid w:val="00BA5D16"/>
    <w:rsid w:val="00BA6285"/>
    <w:rsid w:val="00BA628B"/>
    <w:rsid w:val="00BA6F2F"/>
    <w:rsid w:val="00BA7601"/>
    <w:rsid w:val="00BB0084"/>
    <w:rsid w:val="00BB01BD"/>
    <w:rsid w:val="00BB01FB"/>
    <w:rsid w:val="00BB0264"/>
    <w:rsid w:val="00BB0583"/>
    <w:rsid w:val="00BB0E3B"/>
    <w:rsid w:val="00BB194C"/>
    <w:rsid w:val="00BB19B7"/>
    <w:rsid w:val="00BB2B75"/>
    <w:rsid w:val="00BB461E"/>
    <w:rsid w:val="00BB5423"/>
    <w:rsid w:val="00BB5AE7"/>
    <w:rsid w:val="00BB7029"/>
    <w:rsid w:val="00BB71B4"/>
    <w:rsid w:val="00BC2B6C"/>
    <w:rsid w:val="00BC31B9"/>
    <w:rsid w:val="00BC3857"/>
    <w:rsid w:val="00BC5BE3"/>
    <w:rsid w:val="00BC6AD6"/>
    <w:rsid w:val="00BC7341"/>
    <w:rsid w:val="00BD0142"/>
    <w:rsid w:val="00BD2669"/>
    <w:rsid w:val="00BD275C"/>
    <w:rsid w:val="00BD2BDF"/>
    <w:rsid w:val="00BD2E50"/>
    <w:rsid w:val="00BD33A9"/>
    <w:rsid w:val="00BD34F4"/>
    <w:rsid w:val="00BD3586"/>
    <w:rsid w:val="00BD39A3"/>
    <w:rsid w:val="00BD4C49"/>
    <w:rsid w:val="00BD7225"/>
    <w:rsid w:val="00BD7B3C"/>
    <w:rsid w:val="00BE02A1"/>
    <w:rsid w:val="00BE1EEC"/>
    <w:rsid w:val="00BE22E4"/>
    <w:rsid w:val="00BE343A"/>
    <w:rsid w:val="00BE3724"/>
    <w:rsid w:val="00BE3C97"/>
    <w:rsid w:val="00BE3F61"/>
    <w:rsid w:val="00BE40B7"/>
    <w:rsid w:val="00BE443A"/>
    <w:rsid w:val="00BE471B"/>
    <w:rsid w:val="00BE4FC0"/>
    <w:rsid w:val="00BE5785"/>
    <w:rsid w:val="00BE5975"/>
    <w:rsid w:val="00BE5CD2"/>
    <w:rsid w:val="00BE6E59"/>
    <w:rsid w:val="00BE718E"/>
    <w:rsid w:val="00BF0F86"/>
    <w:rsid w:val="00BF0FF5"/>
    <w:rsid w:val="00BF222D"/>
    <w:rsid w:val="00BF2445"/>
    <w:rsid w:val="00BF2D41"/>
    <w:rsid w:val="00BF3897"/>
    <w:rsid w:val="00BF51AB"/>
    <w:rsid w:val="00BF68BD"/>
    <w:rsid w:val="00BF7548"/>
    <w:rsid w:val="00BF78FD"/>
    <w:rsid w:val="00BF7B15"/>
    <w:rsid w:val="00BF7E74"/>
    <w:rsid w:val="00C000E0"/>
    <w:rsid w:val="00C00130"/>
    <w:rsid w:val="00C001CB"/>
    <w:rsid w:val="00C00740"/>
    <w:rsid w:val="00C00A63"/>
    <w:rsid w:val="00C01577"/>
    <w:rsid w:val="00C03675"/>
    <w:rsid w:val="00C03AE1"/>
    <w:rsid w:val="00C03C22"/>
    <w:rsid w:val="00C05024"/>
    <w:rsid w:val="00C050F1"/>
    <w:rsid w:val="00C05FDE"/>
    <w:rsid w:val="00C1034F"/>
    <w:rsid w:val="00C10F04"/>
    <w:rsid w:val="00C1127A"/>
    <w:rsid w:val="00C12262"/>
    <w:rsid w:val="00C135BA"/>
    <w:rsid w:val="00C1505E"/>
    <w:rsid w:val="00C16071"/>
    <w:rsid w:val="00C16494"/>
    <w:rsid w:val="00C16693"/>
    <w:rsid w:val="00C17048"/>
    <w:rsid w:val="00C17C8D"/>
    <w:rsid w:val="00C201B6"/>
    <w:rsid w:val="00C208ED"/>
    <w:rsid w:val="00C21659"/>
    <w:rsid w:val="00C21CDE"/>
    <w:rsid w:val="00C22080"/>
    <w:rsid w:val="00C2216C"/>
    <w:rsid w:val="00C22D5D"/>
    <w:rsid w:val="00C233C3"/>
    <w:rsid w:val="00C235F7"/>
    <w:rsid w:val="00C23ADF"/>
    <w:rsid w:val="00C26F59"/>
    <w:rsid w:val="00C27251"/>
    <w:rsid w:val="00C313DA"/>
    <w:rsid w:val="00C32667"/>
    <w:rsid w:val="00C3349D"/>
    <w:rsid w:val="00C33C6E"/>
    <w:rsid w:val="00C3423B"/>
    <w:rsid w:val="00C36B21"/>
    <w:rsid w:val="00C36E7D"/>
    <w:rsid w:val="00C37527"/>
    <w:rsid w:val="00C37E66"/>
    <w:rsid w:val="00C37EA5"/>
    <w:rsid w:val="00C403A1"/>
    <w:rsid w:val="00C40A33"/>
    <w:rsid w:val="00C41622"/>
    <w:rsid w:val="00C4167F"/>
    <w:rsid w:val="00C4237C"/>
    <w:rsid w:val="00C42F3F"/>
    <w:rsid w:val="00C44592"/>
    <w:rsid w:val="00C4541C"/>
    <w:rsid w:val="00C45CDD"/>
    <w:rsid w:val="00C46C5E"/>
    <w:rsid w:val="00C46CA0"/>
    <w:rsid w:val="00C471C3"/>
    <w:rsid w:val="00C501F7"/>
    <w:rsid w:val="00C511DC"/>
    <w:rsid w:val="00C51E83"/>
    <w:rsid w:val="00C522C4"/>
    <w:rsid w:val="00C53844"/>
    <w:rsid w:val="00C53FD1"/>
    <w:rsid w:val="00C547BE"/>
    <w:rsid w:val="00C5519F"/>
    <w:rsid w:val="00C55A78"/>
    <w:rsid w:val="00C61EBD"/>
    <w:rsid w:val="00C62419"/>
    <w:rsid w:val="00C62D79"/>
    <w:rsid w:val="00C63E0D"/>
    <w:rsid w:val="00C65031"/>
    <w:rsid w:val="00C65D07"/>
    <w:rsid w:val="00C66794"/>
    <w:rsid w:val="00C66D44"/>
    <w:rsid w:val="00C674BD"/>
    <w:rsid w:val="00C677A8"/>
    <w:rsid w:val="00C67948"/>
    <w:rsid w:val="00C701A5"/>
    <w:rsid w:val="00C70886"/>
    <w:rsid w:val="00C7088D"/>
    <w:rsid w:val="00C718A0"/>
    <w:rsid w:val="00C71DEA"/>
    <w:rsid w:val="00C72CCA"/>
    <w:rsid w:val="00C73A12"/>
    <w:rsid w:val="00C73BC6"/>
    <w:rsid w:val="00C73F1B"/>
    <w:rsid w:val="00C74566"/>
    <w:rsid w:val="00C75C10"/>
    <w:rsid w:val="00C75F2A"/>
    <w:rsid w:val="00C761DF"/>
    <w:rsid w:val="00C76781"/>
    <w:rsid w:val="00C80DC4"/>
    <w:rsid w:val="00C8237E"/>
    <w:rsid w:val="00C82621"/>
    <w:rsid w:val="00C82638"/>
    <w:rsid w:val="00C837C0"/>
    <w:rsid w:val="00C84ECA"/>
    <w:rsid w:val="00C850BF"/>
    <w:rsid w:val="00C85FB1"/>
    <w:rsid w:val="00C86A07"/>
    <w:rsid w:val="00C87890"/>
    <w:rsid w:val="00C905ED"/>
    <w:rsid w:val="00C91EFE"/>
    <w:rsid w:val="00C927F4"/>
    <w:rsid w:val="00C934F3"/>
    <w:rsid w:val="00C93900"/>
    <w:rsid w:val="00C93A10"/>
    <w:rsid w:val="00C9440A"/>
    <w:rsid w:val="00C949B5"/>
    <w:rsid w:val="00C94B8A"/>
    <w:rsid w:val="00C9792A"/>
    <w:rsid w:val="00CA0391"/>
    <w:rsid w:val="00CA06BE"/>
    <w:rsid w:val="00CA179B"/>
    <w:rsid w:val="00CA1AEF"/>
    <w:rsid w:val="00CA2092"/>
    <w:rsid w:val="00CA260E"/>
    <w:rsid w:val="00CA4029"/>
    <w:rsid w:val="00CA4162"/>
    <w:rsid w:val="00CA54F7"/>
    <w:rsid w:val="00CA6CCD"/>
    <w:rsid w:val="00CA7F27"/>
    <w:rsid w:val="00CB277C"/>
    <w:rsid w:val="00CB2A0A"/>
    <w:rsid w:val="00CB31E5"/>
    <w:rsid w:val="00CB4A17"/>
    <w:rsid w:val="00CB4B07"/>
    <w:rsid w:val="00CB6219"/>
    <w:rsid w:val="00CB6FD5"/>
    <w:rsid w:val="00CC07EB"/>
    <w:rsid w:val="00CC2CB2"/>
    <w:rsid w:val="00CC368B"/>
    <w:rsid w:val="00CC4306"/>
    <w:rsid w:val="00CC47C3"/>
    <w:rsid w:val="00CC5031"/>
    <w:rsid w:val="00CC52AB"/>
    <w:rsid w:val="00CC6285"/>
    <w:rsid w:val="00CC63ED"/>
    <w:rsid w:val="00CC7C00"/>
    <w:rsid w:val="00CD0878"/>
    <w:rsid w:val="00CD0C4B"/>
    <w:rsid w:val="00CD10D8"/>
    <w:rsid w:val="00CD16BF"/>
    <w:rsid w:val="00CD1CE1"/>
    <w:rsid w:val="00CD2322"/>
    <w:rsid w:val="00CD32F5"/>
    <w:rsid w:val="00CD4057"/>
    <w:rsid w:val="00CD49BB"/>
    <w:rsid w:val="00CD55D0"/>
    <w:rsid w:val="00CD5766"/>
    <w:rsid w:val="00CE1506"/>
    <w:rsid w:val="00CE1E7C"/>
    <w:rsid w:val="00CE220A"/>
    <w:rsid w:val="00CE2585"/>
    <w:rsid w:val="00CE39D9"/>
    <w:rsid w:val="00CE5081"/>
    <w:rsid w:val="00CE51DA"/>
    <w:rsid w:val="00CE6736"/>
    <w:rsid w:val="00CE6A18"/>
    <w:rsid w:val="00CE790C"/>
    <w:rsid w:val="00CE7CC9"/>
    <w:rsid w:val="00CE7FF4"/>
    <w:rsid w:val="00CF0103"/>
    <w:rsid w:val="00CF0A4D"/>
    <w:rsid w:val="00CF0AC1"/>
    <w:rsid w:val="00CF15D0"/>
    <w:rsid w:val="00CF193D"/>
    <w:rsid w:val="00CF2E3D"/>
    <w:rsid w:val="00CF306E"/>
    <w:rsid w:val="00CF3C89"/>
    <w:rsid w:val="00CF5279"/>
    <w:rsid w:val="00CF5E5A"/>
    <w:rsid w:val="00CF7B12"/>
    <w:rsid w:val="00D000B5"/>
    <w:rsid w:val="00D035BB"/>
    <w:rsid w:val="00D03728"/>
    <w:rsid w:val="00D042EB"/>
    <w:rsid w:val="00D053E5"/>
    <w:rsid w:val="00D06582"/>
    <w:rsid w:val="00D07197"/>
    <w:rsid w:val="00D0730E"/>
    <w:rsid w:val="00D10D8F"/>
    <w:rsid w:val="00D111B0"/>
    <w:rsid w:val="00D12E3B"/>
    <w:rsid w:val="00D137B3"/>
    <w:rsid w:val="00D13DBD"/>
    <w:rsid w:val="00D142BC"/>
    <w:rsid w:val="00D145FD"/>
    <w:rsid w:val="00D1478B"/>
    <w:rsid w:val="00D16732"/>
    <w:rsid w:val="00D16DC8"/>
    <w:rsid w:val="00D17E17"/>
    <w:rsid w:val="00D20FDD"/>
    <w:rsid w:val="00D2156E"/>
    <w:rsid w:val="00D218DB"/>
    <w:rsid w:val="00D22B67"/>
    <w:rsid w:val="00D2316B"/>
    <w:rsid w:val="00D23647"/>
    <w:rsid w:val="00D24265"/>
    <w:rsid w:val="00D25EA9"/>
    <w:rsid w:val="00D2622D"/>
    <w:rsid w:val="00D26706"/>
    <w:rsid w:val="00D2690E"/>
    <w:rsid w:val="00D26C42"/>
    <w:rsid w:val="00D26DC1"/>
    <w:rsid w:val="00D3015D"/>
    <w:rsid w:val="00D306C5"/>
    <w:rsid w:val="00D3095A"/>
    <w:rsid w:val="00D321DE"/>
    <w:rsid w:val="00D3258B"/>
    <w:rsid w:val="00D32B7B"/>
    <w:rsid w:val="00D32C76"/>
    <w:rsid w:val="00D332D9"/>
    <w:rsid w:val="00D33EEB"/>
    <w:rsid w:val="00D34784"/>
    <w:rsid w:val="00D34C7D"/>
    <w:rsid w:val="00D35929"/>
    <w:rsid w:val="00D35D9A"/>
    <w:rsid w:val="00D360C7"/>
    <w:rsid w:val="00D363F4"/>
    <w:rsid w:val="00D364C8"/>
    <w:rsid w:val="00D3778A"/>
    <w:rsid w:val="00D37E35"/>
    <w:rsid w:val="00D37FE8"/>
    <w:rsid w:val="00D4026B"/>
    <w:rsid w:val="00D40878"/>
    <w:rsid w:val="00D409AB"/>
    <w:rsid w:val="00D4242E"/>
    <w:rsid w:val="00D43DD6"/>
    <w:rsid w:val="00D4506F"/>
    <w:rsid w:val="00D474A8"/>
    <w:rsid w:val="00D4778D"/>
    <w:rsid w:val="00D47877"/>
    <w:rsid w:val="00D47BC3"/>
    <w:rsid w:val="00D51196"/>
    <w:rsid w:val="00D52159"/>
    <w:rsid w:val="00D52574"/>
    <w:rsid w:val="00D53D0F"/>
    <w:rsid w:val="00D54A2D"/>
    <w:rsid w:val="00D55037"/>
    <w:rsid w:val="00D5521B"/>
    <w:rsid w:val="00D56046"/>
    <w:rsid w:val="00D56209"/>
    <w:rsid w:val="00D564E3"/>
    <w:rsid w:val="00D56C1A"/>
    <w:rsid w:val="00D570A1"/>
    <w:rsid w:val="00D571AD"/>
    <w:rsid w:val="00D57CA4"/>
    <w:rsid w:val="00D57DED"/>
    <w:rsid w:val="00D602A9"/>
    <w:rsid w:val="00D60A76"/>
    <w:rsid w:val="00D61AD9"/>
    <w:rsid w:val="00D61B82"/>
    <w:rsid w:val="00D6230E"/>
    <w:rsid w:val="00D629AA"/>
    <w:rsid w:val="00D633E5"/>
    <w:rsid w:val="00D639DA"/>
    <w:rsid w:val="00D63B4E"/>
    <w:rsid w:val="00D65385"/>
    <w:rsid w:val="00D6604C"/>
    <w:rsid w:val="00D6606E"/>
    <w:rsid w:val="00D67BED"/>
    <w:rsid w:val="00D7027D"/>
    <w:rsid w:val="00D70BF3"/>
    <w:rsid w:val="00D718FB"/>
    <w:rsid w:val="00D72558"/>
    <w:rsid w:val="00D726ED"/>
    <w:rsid w:val="00D730DD"/>
    <w:rsid w:val="00D74421"/>
    <w:rsid w:val="00D74DE0"/>
    <w:rsid w:val="00D74FE6"/>
    <w:rsid w:val="00D76DED"/>
    <w:rsid w:val="00D774D8"/>
    <w:rsid w:val="00D77866"/>
    <w:rsid w:val="00D77BE5"/>
    <w:rsid w:val="00D80A19"/>
    <w:rsid w:val="00D80B5C"/>
    <w:rsid w:val="00D8133B"/>
    <w:rsid w:val="00D82E10"/>
    <w:rsid w:val="00D83251"/>
    <w:rsid w:val="00D83ABF"/>
    <w:rsid w:val="00D85442"/>
    <w:rsid w:val="00D86399"/>
    <w:rsid w:val="00D86E1E"/>
    <w:rsid w:val="00D90598"/>
    <w:rsid w:val="00D924A9"/>
    <w:rsid w:val="00D92CE4"/>
    <w:rsid w:val="00D930C1"/>
    <w:rsid w:val="00D9322A"/>
    <w:rsid w:val="00D94872"/>
    <w:rsid w:val="00D94C9A"/>
    <w:rsid w:val="00D9514F"/>
    <w:rsid w:val="00D95A31"/>
    <w:rsid w:val="00D95D4E"/>
    <w:rsid w:val="00D95FD7"/>
    <w:rsid w:val="00D96112"/>
    <w:rsid w:val="00DA042F"/>
    <w:rsid w:val="00DA1FA1"/>
    <w:rsid w:val="00DA560F"/>
    <w:rsid w:val="00DA69FA"/>
    <w:rsid w:val="00DA6C55"/>
    <w:rsid w:val="00DA7F8A"/>
    <w:rsid w:val="00DB004B"/>
    <w:rsid w:val="00DB08C2"/>
    <w:rsid w:val="00DB0DD8"/>
    <w:rsid w:val="00DB1ACA"/>
    <w:rsid w:val="00DB3E14"/>
    <w:rsid w:val="00DB48C3"/>
    <w:rsid w:val="00DB4926"/>
    <w:rsid w:val="00DB4C93"/>
    <w:rsid w:val="00DB4D3A"/>
    <w:rsid w:val="00DB5E27"/>
    <w:rsid w:val="00DB601D"/>
    <w:rsid w:val="00DC0F56"/>
    <w:rsid w:val="00DC1903"/>
    <w:rsid w:val="00DC1C6A"/>
    <w:rsid w:val="00DC40CF"/>
    <w:rsid w:val="00DC42D4"/>
    <w:rsid w:val="00DC437A"/>
    <w:rsid w:val="00DC43E3"/>
    <w:rsid w:val="00DC58A2"/>
    <w:rsid w:val="00DC5A4B"/>
    <w:rsid w:val="00DC5C68"/>
    <w:rsid w:val="00DD15C4"/>
    <w:rsid w:val="00DD1C53"/>
    <w:rsid w:val="00DD2AD5"/>
    <w:rsid w:val="00DD40A2"/>
    <w:rsid w:val="00DD4E82"/>
    <w:rsid w:val="00DD5B38"/>
    <w:rsid w:val="00DD5E87"/>
    <w:rsid w:val="00DD5F9F"/>
    <w:rsid w:val="00DD60E2"/>
    <w:rsid w:val="00DE02AE"/>
    <w:rsid w:val="00DE059F"/>
    <w:rsid w:val="00DE34FF"/>
    <w:rsid w:val="00DE3E6B"/>
    <w:rsid w:val="00DE415E"/>
    <w:rsid w:val="00DE41BC"/>
    <w:rsid w:val="00DE420B"/>
    <w:rsid w:val="00DE44D2"/>
    <w:rsid w:val="00DE66A9"/>
    <w:rsid w:val="00DE6B1F"/>
    <w:rsid w:val="00DE6D95"/>
    <w:rsid w:val="00DE7B2E"/>
    <w:rsid w:val="00DF07E9"/>
    <w:rsid w:val="00DF21DB"/>
    <w:rsid w:val="00DF2C26"/>
    <w:rsid w:val="00DF2E51"/>
    <w:rsid w:val="00DF3474"/>
    <w:rsid w:val="00DF647E"/>
    <w:rsid w:val="00DF6C8A"/>
    <w:rsid w:val="00DF7955"/>
    <w:rsid w:val="00DF795D"/>
    <w:rsid w:val="00DF7A97"/>
    <w:rsid w:val="00E00B3E"/>
    <w:rsid w:val="00E013CD"/>
    <w:rsid w:val="00E01AD4"/>
    <w:rsid w:val="00E027AD"/>
    <w:rsid w:val="00E035B6"/>
    <w:rsid w:val="00E037BC"/>
    <w:rsid w:val="00E0551E"/>
    <w:rsid w:val="00E065B7"/>
    <w:rsid w:val="00E06904"/>
    <w:rsid w:val="00E07BB3"/>
    <w:rsid w:val="00E07F16"/>
    <w:rsid w:val="00E10B80"/>
    <w:rsid w:val="00E11246"/>
    <w:rsid w:val="00E11342"/>
    <w:rsid w:val="00E11846"/>
    <w:rsid w:val="00E12CB7"/>
    <w:rsid w:val="00E1326A"/>
    <w:rsid w:val="00E1364E"/>
    <w:rsid w:val="00E136EB"/>
    <w:rsid w:val="00E13AFB"/>
    <w:rsid w:val="00E13B42"/>
    <w:rsid w:val="00E15908"/>
    <w:rsid w:val="00E17238"/>
    <w:rsid w:val="00E172D5"/>
    <w:rsid w:val="00E174E6"/>
    <w:rsid w:val="00E17607"/>
    <w:rsid w:val="00E202E6"/>
    <w:rsid w:val="00E2133D"/>
    <w:rsid w:val="00E21465"/>
    <w:rsid w:val="00E21499"/>
    <w:rsid w:val="00E216CE"/>
    <w:rsid w:val="00E217DE"/>
    <w:rsid w:val="00E22E61"/>
    <w:rsid w:val="00E23BDC"/>
    <w:rsid w:val="00E247E1"/>
    <w:rsid w:val="00E253DA"/>
    <w:rsid w:val="00E2634F"/>
    <w:rsid w:val="00E26A25"/>
    <w:rsid w:val="00E26E96"/>
    <w:rsid w:val="00E2783C"/>
    <w:rsid w:val="00E27C68"/>
    <w:rsid w:val="00E31609"/>
    <w:rsid w:val="00E3172F"/>
    <w:rsid w:val="00E31926"/>
    <w:rsid w:val="00E31C15"/>
    <w:rsid w:val="00E32179"/>
    <w:rsid w:val="00E32C86"/>
    <w:rsid w:val="00E33FAD"/>
    <w:rsid w:val="00E366BC"/>
    <w:rsid w:val="00E40E53"/>
    <w:rsid w:val="00E41146"/>
    <w:rsid w:val="00E41187"/>
    <w:rsid w:val="00E41811"/>
    <w:rsid w:val="00E42441"/>
    <w:rsid w:val="00E42952"/>
    <w:rsid w:val="00E432A7"/>
    <w:rsid w:val="00E43890"/>
    <w:rsid w:val="00E44B7C"/>
    <w:rsid w:val="00E44B86"/>
    <w:rsid w:val="00E47189"/>
    <w:rsid w:val="00E471F0"/>
    <w:rsid w:val="00E47A98"/>
    <w:rsid w:val="00E50D36"/>
    <w:rsid w:val="00E51876"/>
    <w:rsid w:val="00E51CB4"/>
    <w:rsid w:val="00E51EA5"/>
    <w:rsid w:val="00E51F11"/>
    <w:rsid w:val="00E527D9"/>
    <w:rsid w:val="00E52905"/>
    <w:rsid w:val="00E52D0A"/>
    <w:rsid w:val="00E53687"/>
    <w:rsid w:val="00E54C57"/>
    <w:rsid w:val="00E54C84"/>
    <w:rsid w:val="00E54DA6"/>
    <w:rsid w:val="00E5712E"/>
    <w:rsid w:val="00E57628"/>
    <w:rsid w:val="00E57A00"/>
    <w:rsid w:val="00E60007"/>
    <w:rsid w:val="00E6015F"/>
    <w:rsid w:val="00E60546"/>
    <w:rsid w:val="00E61551"/>
    <w:rsid w:val="00E62545"/>
    <w:rsid w:val="00E62BE7"/>
    <w:rsid w:val="00E6415E"/>
    <w:rsid w:val="00E643DC"/>
    <w:rsid w:val="00E65822"/>
    <w:rsid w:val="00E65F59"/>
    <w:rsid w:val="00E662F6"/>
    <w:rsid w:val="00E66A79"/>
    <w:rsid w:val="00E66D56"/>
    <w:rsid w:val="00E67175"/>
    <w:rsid w:val="00E711F5"/>
    <w:rsid w:val="00E719D5"/>
    <w:rsid w:val="00E73C8D"/>
    <w:rsid w:val="00E74C62"/>
    <w:rsid w:val="00E74FD2"/>
    <w:rsid w:val="00E7556B"/>
    <w:rsid w:val="00E77465"/>
    <w:rsid w:val="00E7775C"/>
    <w:rsid w:val="00E77C4A"/>
    <w:rsid w:val="00E77E98"/>
    <w:rsid w:val="00E807C7"/>
    <w:rsid w:val="00E81DE5"/>
    <w:rsid w:val="00E828B1"/>
    <w:rsid w:val="00E82B70"/>
    <w:rsid w:val="00E83EA1"/>
    <w:rsid w:val="00E83FEF"/>
    <w:rsid w:val="00E845AA"/>
    <w:rsid w:val="00E851BC"/>
    <w:rsid w:val="00E85D32"/>
    <w:rsid w:val="00E86F3E"/>
    <w:rsid w:val="00E90298"/>
    <w:rsid w:val="00E90A90"/>
    <w:rsid w:val="00E91547"/>
    <w:rsid w:val="00E91B5E"/>
    <w:rsid w:val="00E930DA"/>
    <w:rsid w:val="00E939D8"/>
    <w:rsid w:val="00E9431E"/>
    <w:rsid w:val="00E94333"/>
    <w:rsid w:val="00E95826"/>
    <w:rsid w:val="00E95FB4"/>
    <w:rsid w:val="00E96065"/>
    <w:rsid w:val="00E961E8"/>
    <w:rsid w:val="00E969CF"/>
    <w:rsid w:val="00E96DAC"/>
    <w:rsid w:val="00E97401"/>
    <w:rsid w:val="00EA0124"/>
    <w:rsid w:val="00EA0C1B"/>
    <w:rsid w:val="00EA2655"/>
    <w:rsid w:val="00EA3031"/>
    <w:rsid w:val="00EA359A"/>
    <w:rsid w:val="00EA4898"/>
    <w:rsid w:val="00EA4C38"/>
    <w:rsid w:val="00EA4FFC"/>
    <w:rsid w:val="00EA6769"/>
    <w:rsid w:val="00EA6ADA"/>
    <w:rsid w:val="00EA7CA4"/>
    <w:rsid w:val="00EA7E7D"/>
    <w:rsid w:val="00EA7E9F"/>
    <w:rsid w:val="00EB056D"/>
    <w:rsid w:val="00EB0A7E"/>
    <w:rsid w:val="00EB0C11"/>
    <w:rsid w:val="00EB13B6"/>
    <w:rsid w:val="00EB290D"/>
    <w:rsid w:val="00EB30CE"/>
    <w:rsid w:val="00EB3BE2"/>
    <w:rsid w:val="00EB4636"/>
    <w:rsid w:val="00EB5650"/>
    <w:rsid w:val="00EB5990"/>
    <w:rsid w:val="00EB65D2"/>
    <w:rsid w:val="00EB6A1C"/>
    <w:rsid w:val="00EB6D4F"/>
    <w:rsid w:val="00EB72D8"/>
    <w:rsid w:val="00EC018A"/>
    <w:rsid w:val="00EC0E9D"/>
    <w:rsid w:val="00EC2562"/>
    <w:rsid w:val="00EC378B"/>
    <w:rsid w:val="00EC4FD1"/>
    <w:rsid w:val="00EC5114"/>
    <w:rsid w:val="00EC5A97"/>
    <w:rsid w:val="00EC60C5"/>
    <w:rsid w:val="00EC7E11"/>
    <w:rsid w:val="00ED0B57"/>
    <w:rsid w:val="00ED16E7"/>
    <w:rsid w:val="00ED2FCC"/>
    <w:rsid w:val="00ED33F7"/>
    <w:rsid w:val="00ED3866"/>
    <w:rsid w:val="00ED3F33"/>
    <w:rsid w:val="00ED3F76"/>
    <w:rsid w:val="00ED65EB"/>
    <w:rsid w:val="00ED6EB0"/>
    <w:rsid w:val="00ED7DF9"/>
    <w:rsid w:val="00EE00FD"/>
    <w:rsid w:val="00EE1058"/>
    <w:rsid w:val="00EE2191"/>
    <w:rsid w:val="00EE25C3"/>
    <w:rsid w:val="00EE33B5"/>
    <w:rsid w:val="00EE38F2"/>
    <w:rsid w:val="00EE43B3"/>
    <w:rsid w:val="00EE46A5"/>
    <w:rsid w:val="00EE52E6"/>
    <w:rsid w:val="00EE574B"/>
    <w:rsid w:val="00EE63D5"/>
    <w:rsid w:val="00EE6717"/>
    <w:rsid w:val="00EE6A8D"/>
    <w:rsid w:val="00EF0748"/>
    <w:rsid w:val="00EF2DB9"/>
    <w:rsid w:val="00EF4EB0"/>
    <w:rsid w:val="00EF5110"/>
    <w:rsid w:val="00EF53FA"/>
    <w:rsid w:val="00EF57C0"/>
    <w:rsid w:val="00EF5BA5"/>
    <w:rsid w:val="00EF5E4C"/>
    <w:rsid w:val="00EF6D7F"/>
    <w:rsid w:val="00F0036C"/>
    <w:rsid w:val="00F013F1"/>
    <w:rsid w:val="00F01857"/>
    <w:rsid w:val="00F01D4A"/>
    <w:rsid w:val="00F02755"/>
    <w:rsid w:val="00F0372B"/>
    <w:rsid w:val="00F03FB4"/>
    <w:rsid w:val="00F040D4"/>
    <w:rsid w:val="00F050EA"/>
    <w:rsid w:val="00F0595A"/>
    <w:rsid w:val="00F05E3B"/>
    <w:rsid w:val="00F06BCE"/>
    <w:rsid w:val="00F06C01"/>
    <w:rsid w:val="00F076C2"/>
    <w:rsid w:val="00F07E4B"/>
    <w:rsid w:val="00F10153"/>
    <w:rsid w:val="00F10BB4"/>
    <w:rsid w:val="00F11497"/>
    <w:rsid w:val="00F12263"/>
    <w:rsid w:val="00F12B29"/>
    <w:rsid w:val="00F12FCB"/>
    <w:rsid w:val="00F14015"/>
    <w:rsid w:val="00F14A51"/>
    <w:rsid w:val="00F15D14"/>
    <w:rsid w:val="00F16FD6"/>
    <w:rsid w:val="00F17986"/>
    <w:rsid w:val="00F17BB0"/>
    <w:rsid w:val="00F17D13"/>
    <w:rsid w:val="00F17F98"/>
    <w:rsid w:val="00F202A1"/>
    <w:rsid w:val="00F2082B"/>
    <w:rsid w:val="00F221B6"/>
    <w:rsid w:val="00F2226E"/>
    <w:rsid w:val="00F228A2"/>
    <w:rsid w:val="00F22B84"/>
    <w:rsid w:val="00F22D31"/>
    <w:rsid w:val="00F22F09"/>
    <w:rsid w:val="00F23375"/>
    <w:rsid w:val="00F23AF6"/>
    <w:rsid w:val="00F23B66"/>
    <w:rsid w:val="00F23C8E"/>
    <w:rsid w:val="00F24A0E"/>
    <w:rsid w:val="00F25740"/>
    <w:rsid w:val="00F25A96"/>
    <w:rsid w:val="00F26C55"/>
    <w:rsid w:val="00F27F1C"/>
    <w:rsid w:val="00F305C8"/>
    <w:rsid w:val="00F307A9"/>
    <w:rsid w:val="00F311F1"/>
    <w:rsid w:val="00F31805"/>
    <w:rsid w:val="00F31B86"/>
    <w:rsid w:val="00F3263E"/>
    <w:rsid w:val="00F327AE"/>
    <w:rsid w:val="00F328BB"/>
    <w:rsid w:val="00F32DAE"/>
    <w:rsid w:val="00F3356D"/>
    <w:rsid w:val="00F336DC"/>
    <w:rsid w:val="00F3504C"/>
    <w:rsid w:val="00F35466"/>
    <w:rsid w:val="00F356F9"/>
    <w:rsid w:val="00F35ABB"/>
    <w:rsid w:val="00F35B21"/>
    <w:rsid w:val="00F36596"/>
    <w:rsid w:val="00F36E5D"/>
    <w:rsid w:val="00F3779C"/>
    <w:rsid w:val="00F4044B"/>
    <w:rsid w:val="00F40E42"/>
    <w:rsid w:val="00F433E2"/>
    <w:rsid w:val="00F43FDD"/>
    <w:rsid w:val="00F44CB9"/>
    <w:rsid w:val="00F4593A"/>
    <w:rsid w:val="00F46AD1"/>
    <w:rsid w:val="00F47267"/>
    <w:rsid w:val="00F5024A"/>
    <w:rsid w:val="00F5056F"/>
    <w:rsid w:val="00F51229"/>
    <w:rsid w:val="00F5296C"/>
    <w:rsid w:val="00F53EAE"/>
    <w:rsid w:val="00F545CB"/>
    <w:rsid w:val="00F54FEC"/>
    <w:rsid w:val="00F56362"/>
    <w:rsid w:val="00F56AEB"/>
    <w:rsid w:val="00F570B3"/>
    <w:rsid w:val="00F5710F"/>
    <w:rsid w:val="00F57E42"/>
    <w:rsid w:val="00F6136B"/>
    <w:rsid w:val="00F627C3"/>
    <w:rsid w:val="00F6299D"/>
    <w:rsid w:val="00F63474"/>
    <w:rsid w:val="00F6398E"/>
    <w:rsid w:val="00F63CA4"/>
    <w:rsid w:val="00F63D18"/>
    <w:rsid w:val="00F63F88"/>
    <w:rsid w:val="00F64BA5"/>
    <w:rsid w:val="00F67891"/>
    <w:rsid w:val="00F70377"/>
    <w:rsid w:val="00F70847"/>
    <w:rsid w:val="00F70AA8"/>
    <w:rsid w:val="00F70CF8"/>
    <w:rsid w:val="00F7235D"/>
    <w:rsid w:val="00F72741"/>
    <w:rsid w:val="00F73D34"/>
    <w:rsid w:val="00F745B3"/>
    <w:rsid w:val="00F74CF0"/>
    <w:rsid w:val="00F7537A"/>
    <w:rsid w:val="00F75C80"/>
    <w:rsid w:val="00F75ED3"/>
    <w:rsid w:val="00F77E58"/>
    <w:rsid w:val="00F80B02"/>
    <w:rsid w:val="00F80C9B"/>
    <w:rsid w:val="00F80DC0"/>
    <w:rsid w:val="00F81805"/>
    <w:rsid w:val="00F81EA3"/>
    <w:rsid w:val="00F830E3"/>
    <w:rsid w:val="00F83876"/>
    <w:rsid w:val="00F83D0D"/>
    <w:rsid w:val="00F8494A"/>
    <w:rsid w:val="00F84F71"/>
    <w:rsid w:val="00F854C3"/>
    <w:rsid w:val="00F8625E"/>
    <w:rsid w:val="00F86AC5"/>
    <w:rsid w:val="00F8765A"/>
    <w:rsid w:val="00F90114"/>
    <w:rsid w:val="00F9083E"/>
    <w:rsid w:val="00F90BC6"/>
    <w:rsid w:val="00F90FA0"/>
    <w:rsid w:val="00F9124E"/>
    <w:rsid w:val="00F919BC"/>
    <w:rsid w:val="00F921CB"/>
    <w:rsid w:val="00F929A9"/>
    <w:rsid w:val="00F93629"/>
    <w:rsid w:val="00F938ED"/>
    <w:rsid w:val="00F94BF5"/>
    <w:rsid w:val="00F95A67"/>
    <w:rsid w:val="00F95FE5"/>
    <w:rsid w:val="00F9670A"/>
    <w:rsid w:val="00F97A42"/>
    <w:rsid w:val="00FA0A56"/>
    <w:rsid w:val="00FA11F5"/>
    <w:rsid w:val="00FA11F7"/>
    <w:rsid w:val="00FA3162"/>
    <w:rsid w:val="00FA421F"/>
    <w:rsid w:val="00FA4BF2"/>
    <w:rsid w:val="00FA4E13"/>
    <w:rsid w:val="00FA5DE4"/>
    <w:rsid w:val="00FA7B6D"/>
    <w:rsid w:val="00FB087B"/>
    <w:rsid w:val="00FB14F9"/>
    <w:rsid w:val="00FB1905"/>
    <w:rsid w:val="00FB1C20"/>
    <w:rsid w:val="00FB23F5"/>
    <w:rsid w:val="00FB2833"/>
    <w:rsid w:val="00FB35D7"/>
    <w:rsid w:val="00FB361A"/>
    <w:rsid w:val="00FB366F"/>
    <w:rsid w:val="00FB3C28"/>
    <w:rsid w:val="00FB4D6E"/>
    <w:rsid w:val="00FB6B91"/>
    <w:rsid w:val="00FB7DFC"/>
    <w:rsid w:val="00FC0C14"/>
    <w:rsid w:val="00FC1111"/>
    <w:rsid w:val="00FC1372"/>
    <w:rsid w:val="00FC183F"/>
    <w:rsid w:val="00FC3DA2"/>
    <w:rsid w:val="00FC5BEF"/>
    <w:rsid w:val="00FC7483"/>
    <w:rsid w:val="00FC770A"/>
    <w:rsid w:val="00FC7E88"/>
    <w:rsid w:val="00FD1A82"/>
    <w:rsid w:val="00FD2287"/>
    <w:rsid w:val="00FD2A9F"/>
    <w:rsid w:val="00FD2F36"/>
    <w:rsid w:val="00FD3315"/>
    <w:rsid w:val="00FD3573"/>
    <w:rsid w:val="00FD4F95"/>
    <w:rsid w:val="00FD680E"/>
    <w:rsid w:val="00FD6A6B"/>
    <w:rsid w:val="00FD7026"/>
    <w:rsid w:val="00FD7222"/>
    <w:rsid w:val="00FD7DCE"/>
    <w:rsid w:val="00FE0FCB"/>
    <w:rsid w:val="00FE2237"/>
    <w:rsid w:val="00FE2875"/>
    <w:rsid w:val="00FE2EDC"/>
    <w:rsid w:val="00FE2EE5"/>
    <w:rsid w:val="00FE311A"/>
    <w:rsid w:val="00FE330A"/>
    <w:rsid w:val="00FE479B"/>
    <w:rsid w:val="00FE523B"/>
    <w:rsid w:val="00FE53E3"/>
    <w:rsid w:val="00FE56AB"/>
    <w:rsid w:val="00FE6EBB"/>
    <w:rsid w:val="00FE76CB"/>
    <w:rsid w:val="00FE7A3A"/>
    <w:rsid w:val="00FF12F1"/>
    <w:rsid w:val="00FF3117"/>
    <w:rsid w:val="00FF4D5C"/>
    <w:rsid w:val="00FF5614"/>
    <w:rsid w:val="00FF6393"/>
    <w:rsid w:val="00FF6DA2"/>
    <w:rsid w:val="00FF6F7C"/>
    <w:rsid w:val="00FF7F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122A7B"/>
  <w15:docId w15:val="{F101FC05-EABE-4C5C-BD1D-82757787B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16202"/>
    <w:rPr>
      <w:rFonts w:ascii="Garamond" w:hAnsi="Garamond"/>
      <w:bCs/>
      <w:iCs/>
      <w:szCs w:val="16"/>
      <w:lang w:val="en-GB" w:eastAsia="en-US"/>
    </w:rPr>
  </w:style>
  <w:style w:type="paragraph" w:styleId="Heading1">
    <w:name w:val="heading 1"/>
    <w:basedOn w:val="Normal"/>
    <w:next w:val="Normal"/>
    <w:link w:val="Heading1Char"/>
    <w:qFormat/>
    <w:rsid w:val="00016202"/>
    <w:pPr>
      <w:keepNext/>
      <w:outlineLvl w:val="0"/>
    </w:pPr>
    <w:rPr>
      <w:rFonts w:ascii="Verdana" w:hAnsi="Verdana"/>
      <w:b/>
      <w:bCs w:val="0"/>
      <w:iCs w:val="0"/>
      <w:sz w:val="16"/>
      <w:szCs w:val="24"/>
      <w:lang w:val="en-US"/>
    </w:rPr>
  </w:style>
  <w:style w:type="paragraph" w:styleId="Heading2">
    <w:name w:val="heading 2"/>
    <w:basedOn w:val="Normal"/>
    <w:next w:val="Normal"/>
    <w:qFormat/>
    <w:rsid w:val="00016202"/>
    <w:pPr>
      <w:keepNext/>
      <w:outlineLvl w:val="1"/>
    </w:pPr>
    <w:rPr>
      <w:rFonts w:ascii="Verdana" w:hAnsi="Verdana"/>
      <w:b/>
      <w:bCs w:val="0"/>
      <w:iCs w:val="0"/>
      <w:sz w:val="22"/>
      <w:szCs w:val="24"/>
      <w:lang w:val="en-US"/>
    </w:rPr>
  </w:style>
  <w:style w:type="paragraph" w:styleId="Heading3">
    <w:name w:val="heading 3"/>
    <w:basedOn w:val="Normal"/>
    <w:next w:val="Normal"/>
    <w:qFormat/>
    <w:rsid w:val="00016202"/>
    <w:pPr>
      <w:keepNext/>
      <w:outlineLvl w:val="2"/>
    </w:pPr>
    <w:rPr>
      <w:rFonts w:ascii="Verdana" w:hAnsi="Verdana"/>
      <w:b/>
      <w:bCs w:val="0"/>
      <w:i/>
      <w:iCs w:val="0"/>
      <w:szCs w:val="24"/>
      <w:lang w:val="en-US"/>
    </w:rPr>
  </w:style>
  <w:style w:type="paragraph" w:styleId="Heading4">
    <w:name w:val="heading 4"/>
    <w:basedOn w:val="Normal"/>
    <w:next w:val="Normal"/>
    <w:qFormat/>
    <w:rsid w:val="00016202"/>
    <w:pPr>
      <w:keepNext/>
      <w:ind w:left="3600" w:hanging="3600"/>
      <w:jc w:val="both"/>
      <w:outlineLvl w:val="3"/>
    </w:pPr>
    <w:rPr>
      <w:rFonts w:ascii="Verdana" w:hAnsi="Verdana"/>
      <w:b/>
      <w:bCs w:val="0"/>
      <w:iCs w:val="0"/>
      <w:color w:val="000000"/>
      <w:sz w:val="16"/>
      <w:szCs w:val="24"/>
      <w:lang w:val="en-US"/>
    </w:rPr>
  </w:style>
  <w:style w:type="paragraph" w:styleId="Heading5">
    <w:name w:val="heading 5"/>
    <w:basedOn w:val="Normal"/>
    <w:next w:val="Normal"/>
    <w:qFormat/>
    <w:rsid w:val="00016202"/>
    <w:pPr>
      <w:keepNext/>
      <w:outlineLvl w:val="4"/>
    </w:pPr>
    <w:rPr>
      <w:rFonts w:ascii="Verdana" w:hAnsi="Verdana"/>
      <w:b/>
      <w:bCs w:val="0"/>
      <w:i/>
      <w:iCs w:val="0"/>
      <w:sz w:val="16"/>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16202"/>
    <w:rPr>
      <w:color w:val="0000FF"/>
      <w:u w:val="single"/>
    </w:rPr>
  </w:style>
  <w:style w:type="paragraph" w:customStyle="1" w:styleId="Achievement">
    <w:name w:val="Achievement"/>
    <w:basedOn w:val="BodyText"/>
    <w:rsid w:val="00016202"/>
    <w:pPr>
      <w:tabs>
        <w:tab w:val="num" w:pos="1800"/>
      </w:tabs>
      <w:spacing w:after="60"/>
      <w:ind w:left="1800" w:hanging="360"/>
    </w:pPr>
  </w:style>
  <w:style w:type="paragraph" w:styleId="BodyText">
    <w:name w:val="Body Text"/>
    <w:basedOn w:val="Normal"/>
    <w:link w:val="BodyTextChar"/>
    <w:rsid w:val="00016202"/>
    <w:pPr>
      <w:spacing w:after="220" w:line="220" w:lineRule="atLeast"/>
      <w:jc w:val="both"/>
    </w:pPr>
    <w:rPr>
      <w:bCs w:val="0"/>
      <w:iCs w:val="0"/>
      <w:spacing w:val="-5"/>
      <w:szCs w:val="20"/>
      <w:lang w:val="en-US"/>
    </w:rPr>
  </w:style>
  <w:style w:type="paragraph" w:styleId="Header">
    <w:name w:val="header"/>
    <w:basedOn w:val="Normal"/>
    <w:rsid w:val="00016202"/>
    <w:pPr>
      <w:tabs>
        <w:tab w:val="center" w:pos="4320"/>
        <w:tab w:val="right" w:pos="8640"/>
      </w:tabs>
    </w:pPr>
    <w:rPr>
      <w:rFonts w:ascii="Palatino Linotype" w:hAnsi="Palatino Linotype"/>
      <w:bCs w:val="0"/>
      <w:iCs w:val="0"/>
      <w:sz w:val="24"/>
      <w:szCs w:val="24"/>
      <w:lang w:val="en-US"/>
    </w:rPr>
  </w:style>
  <w:style w:type="paragraph" w:styleId="Footer">
    <w:name w:val="footer"/>
    <w:basedOn w:val="Normal"/>
    <w:rsid w:val="00016202"/>
    <w:pPr>
      <w:tabs>
        <w:tab w:val="center" w:pos="4153"/>
        <w:tab w:val="right" w:pos="8306"/>
      </w:tabs>
    </w:pPr>
  </w:style>
  <w:style w:type="character" w:customStyle="1" w:styleId="Heading1Char">
    <w:name w:val="Heading 1 Char"/>
    <w:basedOn w:val="DefaultParagraphFont"/>
    <w:link w:val="Heading1"/>
    <w:rsid w:val="00CF193D"/>
    <w:rPr>
      <w:rFonts w:ascii="Verdana" w:hAnsi="Verdana"/>
      <w:b/>
      <w:sz w:val="16"/>
      <w:szCs w:val="24"/>
    </w:rPr>
  </w:style>
  <w:style w:type="paragraph" w:customStyle="1" w:styleId="mystyle">
    <w:name w:val="mystyle"/>
    <w:basedOn w:val="Normal"/>
    <w:rsid w:val="00CF193D"/>
    <w:pPr>
      <w:spacing w:after="160" w:line="240" w:lineRule="exact"/>
    </w:pPr>
    <w:rPr>
      <w:rFonts w:ascii="Normal" w:hAnsi="Normal"/>
      <w:b/>
      <w:bCs w:val="0"/>
      <w:iCs w:val="0"/>
      <w:szCs w:val="20"/>
      <w:lang w:val="en-US"/>
    </w:rPr>
  </w:style>
  <w:style w:type="character" w:styleId="CommentReference">
    <w:name w:val="annotation reference"/>
    <w:basedOn w:val="DefaultParagraphFont"/>
    <w:rsid w:val="00655D8F"/>
    <w:rPr>
      <w:sz w:val="16"/>
      <w:szCs w:val="16"/>
    </w:rPr>
  </w:style>
  <w:style w:type="paragraph" w:styleId="CommentText">
    <w:name w:val="annotation text"/>
    <w:basedOn w:val="Normal"/>
    <w:link w:val="CommentTextChar"/>
    <w:rsid w:val="00655D8F"/>
    <w:rPr>
      <w:szCs w:val="20"/>
    </w:rPr>
  </w:style>
  <w:style w:type="character" w:customStyle="1" w:styleId="CommentTextChar">
    <w:name w:val="Comment Text Char"/>
    <w:basedOn w:val="DefaultParagraphFont"/>
    <w:link w:val="CommentText"/>
    <w:rsid w:val="00655D8F"/>
    <w:rPr>
      <w:rFonts w:ascii="Garamond" w:hAnsi="Garamond"/>
      <w:bCs/>
      <w:iCs/>
      <w:lang w:val="en-GB"/>
    </w:rPr>
  </w:style>
  <w:style w:type="paragraph" w:styleId="CommentSubject">
    <w:name w:val="annotation subject"/>
    <w:basedOn w:val="CommentText"/>
    <w:next w:val="CommentText"/>
    <w:link w:val="CommentSubjectChar"/>
    <w:rsid w:val="00655D8F"/>
    <w:rPr>
      <w:b/>
    </w:rPr>
  </w:style>
  <w:style w:type="character" w:customStyle="1" w:styleId="CommentSubjectChar">
    <w:name w:val="Comment Subject Char"/>
    <w:basedOn w:val="CommentTextChar"/>
    <w:link w:val="CommentSubject"/>
    <w:rsid w:val="00655D8F"/>
    <w:rPr>
      <w:rFonts w:ascii="Garamond" w:hAnsi="Garamond"/>
      <w:b/>
      <w:bCs/>
      <w:iCs/>
      <w:lang w:val="en-GB"/>
    </w:rPr>
  </w:style>
  <w:style w:type="paragraph" w:styleId="BalloonText">
    <w:name w:val="Balloon Text"/>
    <w:basedOn w:val="Normal"/>
    <w:link w:val="BalloonTextChar"/>
    <w:rsid w:val="00655D8F"/>
    <w:rPr>
      <w:rFonts w:ascii="Tahoma" w:hAnsi="Tahoma" w:cs="Tahoma"/>
      <w:sz w:val="16"/>
    </w:rPr>
  </w:style>
  <w:style w:type="character" w:customStyle="1" w:styleId="BalloonTextChar">
    <w:name w:val="Balloon Text Char"/>
    <w:basedOn w:val="DefaultParagraphFont"/>
    <w:link w:val="BalloonText"/>
    <w:rsid w:val="00655D8F"/>
    <w:rPr>
      <w:rFonts w:ascii="Tahoma" w:hAnsi="Tahoma" w:cs="Tahoma"/>
      <w:bCs/>
      <w:iCs/>
      <w:sz w:val="16"/>
      <w:szCs w:val="16"/>
      <w:lang w:val="en-GB"/>
    </w:rPr>
  </w:style>
  <w:style w:type="paragraph" w:customStyle="1" w:styleId="Name">
    <w:name w:val="Name"/>
    <w:basedOn w:val="Normal"/>
    <w:next w:val="Normal"/>
    <w:rsid w:val="00F328BB"/>
    <w:rPr>
      <w:rFonts w:ascii="Arial" w:hAnsi="Arial"/>
      <w:b/>
      <w:bCs w:val="0"/>
      <w:iCs w:val="0"/>
      <w:caps/>
      <w:color w:val="000000"/>
      <w:spacing w:val="30"/>
      <w:position w:val="12"/>
      <w:sz w:val="40"/>
      <w:szCs w:val="20"/>
      <w:lang w:val="en-US"/>
    </w:rPr>
  </w:style>
  <w:style w:type="paragraph" w:customStyle="1" w:styleId="Industry">
    <w:name w:val="Industry"/>
    <w:basedOn w:val="BodyText"/>
    <w:rsid w:val="00F328BB"/>
    <w:pPr>
      <w:keepNext/>
      <w:spacing w:before="120" w:after="120" w:line="240" w:lineRule="auto"/>
    </w:pPr>
    <w:rPr>
      <w:rFonts w:ascii="Arial" w:hAnsi="Arial"/>
      <w:b/>
      <w:spacing w:val="0"/>
      <w:sz w:val="24"/>
    </w:rPr>
  </w:style>
  <w:style w:type="paragraph" w:customStyle="1" w:styleId="Engagement">
    <w:name w:val="Engagement"/>
    <w:basedOn w:val="BodyText"/>
    <w:rsid w:val="00F328BB"/>
    <w:pPr>
      <w:keepNext/>
      <w:spacing w:after="120" w:line="240" w:lineRule="auto"/>
    </w:pPr>
    <w:rPr>
      <w:rFonts w:ascii="Arial" w:hAnsi="Arial"/>
      <w:b/>
      <w:i/>
      <w:spacing w:val="0"/>
      <w:sz w:val="24"/>
    </w:rPr>
  </w:style>
  <w:style w:type="paragraph" w:customStyle="1" w:styleId="Main">
    <w:name w:val="Main"/>
    <w:basedOn w:val="Normal"/>
    <w:rsid w:val="00F328BB"/>
    <w:rPr>
      <w:rFonts w:ascii="Times New Roman" w:hAnsi="Times New Roman"/>
      <w:bCs w:val="0"/>
      <w:iCs w:val="0"/>
      <w:szCs w:val="24"/>
      <w:lang w:val="en-US"/>
    </w:rPr>
  </w:style>
  <w:style w:type="paragraph" w:styleId="DocumentMap">
    <w:name w:val="Document Map"/>
    <w:basedOn w:val="Normal"/>
    <w:link w:val="DocumentMapChar"/>
    <w:rsid w:val="00FF12F1"/>
    <w:rPr>
      <w:rFonts w:ascii="Tahoma" w:hAnsi="Tahoma" w:cs="Tahoma"/>
      <w:sz w:val="16"/>
    </w:rPr>
  </w:style>
  <w:style w:type="character" w:customStyle="1" w:styleId="DocumentMapChar">
    <w:name w:val="Document Map Char"/>
    <w:basedOn w:val="DefaultParagraphFont"/>
    <w:link w:val="DocumentMap"/>
    <w:rsid w:val="00FF12F1"/>
    <w:rPr>
      <w:rFonts w:ascii="Tahoma" w:hAnsi="Tahoma" w:cs="Tahoma"/>
      <w:bCs/>
      <w:iCs/>
      <w:sz w:val="16"/>
      <w:szCs w:val="16"/>
      <w:lang w:val="en-GB"/>
    </w:rPr>
  </w:style>
  <w:style w:type="paragraph" w:customStyle="1" w:styleId="SectionTitle">
    <w:name w:val="Section Title"/>
    <w:basedOn w:val="Normal"/>
    <w:next w:val="Normal"/>
    <w:rsid w:val="009164C6"/>
    <w:pPr>
      <w:keepNext/>
      <w:spacing w:before="360" w:after="240"/>
      <w:jc w:val="both"/>
    </w:pPr>
    <w:rPr>
      <w:rFonts w:ascii="Arial" w:hAnsi="Arial"/>
      <w:b/>
      <w:bCs w:val="0"/>
      <w:iCs w:val="0"/>
      <w:caps/>
      <w:color w:val="000000"/>
      <w:spacing w:val="15"/>
      <w:sz w:val="28"/>
      <w:szCs w:val="20"/>
      <w:lang w:val="en-US"/>
    </w:rPr>
  </w:style>
  <w:style w:type="paragraph" w:customStyle="1" w:styleId="Dash1">
    <w:name w:val="Dash1"/>
    <w:basedOn w:val="Normal"/>
    <w:rsid w:val="009164C6"/>
    <w:pPr>
      <w:numPr>
        <w:numId w:val="20"/>
      </w:numPr>
      <w:tabs>
        <w:tab w:val="clear" w:pos="643"/>
      </w:tabs>
      <w:spacing w:before="120"/>
      <w:jc w:val="both"/>
    </w:pPr>
    <w:rPr>
      <w:rFonts w:ascii="Times New Roman" w:hAnsi="Times New Roman"/>
      <w:bCs w:val="0"/>
      <w:iCs w:val="0"/>
      <w:sz w:val="22"/>
      <w:szCs w:val="20"/>
      <w:lang w:val="en-US"/>
    </w:rPr>
  </w:style>
  <w:style w:type="paragraph" w:styleId="NormalWeb">
    <w:name w:val="Normal (Web)"/>
    <w:basedOn w:val="Normal"/>
    <w:uiPriority w:val="99"/>
    <w:unhideWhenUsed/>
    <w:rsid w:val="00145839"/>
    <w:pPr>
      <w:spacing w:before="100" w:beforeAutospacing="1" w:after="100" w:afterAutospacing="1"/>
    </w:pPr>
    <w:rPr>
      <w:rFonts w:ascii="Times New Roman" w:hAnsi="Times New Roman"/>
      <w:bCs w:val="0"/>
      <w:iCs w:val="0"/>
      <w:sz w:val="24"/>
      <w:szCs w:val="24"/>
      <w:lang w:val="en-US"/>
    </w:rPr>
  </w:style>
  <w:style w:type="character" w:customStyle="1" w:styleId="BodyTextChar">
    <w:name w:val="Body Text Char"/>
    <w:basedOn w:val="DefaultParagraphFont"/>
    <w:link w:val="BodyText"/>
    <w:rsid w:val="00E216CE"/>
    <w:rPr>
      <w:rFonts w:ascii="Garamond" w:hAnsi="Garamond"/>
      <w:spacing w:val="-5"/>
      <w:lang w:val="en-US" w:eastAsia="en-US"/>
    </w:rPr>
  </w:style>
  <w:style w:type="paragraph" w:styleId="ListParagraph">
    <w:name w:val="List Paragraph"/>
    <w:basedOn w:val="Normal"/>
    <w:uiPriority w:val="34"/>
    <w:qFormat/>
    <w:rsid w:val="001F43B1"/>
    <w:pPr>
      <w:ind w:left="720"/>
      <w:contextualSpacing/>
    </w:pPr>
  </w:style>
  <w:style w:type="character" w:styleId="UnresolvedMention">
    <w:name w:val="Unresolved Mention"/>
    <w:basedOn w:val="DefaultParagraphFont"/>
    <w:uiPriority w:val="99"/>
    <w:semiHidden/>
    <w:unhideWhenUsed/>
    <w:rsid w:val="006E2B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931165">
      <w:bodyDiv w:val="1"/>
      <w:marLeft w:val="0"/>
      <w:marRight w:val="0"/>
      <w:marTop w:val="0"/>
      <w:marBottom w:val="0"/>
      <w:divBdr>
        <w:top w:val="none" w:sz="0" w:space="0" w:color="auto"/>
        <w:left w:val="none" w:sz="0" w:space="0" w:color="auto"/>
        <w:bottom w:val="none" w:sz="0" w:space="0" w:color="auto"/>
        <w:right w:val="none" w:sz="0" w:space="0" w:color="auto"/>
      </w:divBdr>
    </w:div>
    <w:div w:id="1384912238">
      <w:bodyDiv w:val="1"/>
      <w:marLeft w:val="0"/>
      <w:marRight w:val="0"/>
      <w:marTop w:val="0"/>
      <w:marBottom w:val="0"/>
      <w:divBdr>
        <w:top w:val="none" w:sz="0" w:space="0" w:color="auto"/>
        <w:left w:val="none" w:sz="0" w:space="0" w:color="auto"/>
        <w:bottom w:val="none" w:sz="0" w:space="0" w:color="auto"/>
        <w:right w:val="none" w:sz="0" w:space="0" w:color="auto"/>
      </w:divBdr>
    </w:div>
    <w:div w:id="1605189256">
      <w:bodyDiv w:val="1"/>
      <w:marLeft w:val="0"/>
      <w:marRight w:val="0"/>
      <w:marTop w:val="0"/>
      <w:marBottom w:val="0"/>
      <w:divBdr>
        <w:top w:val="none" w:sz="0" w:space="0" w:color="auto"/>
        <w:left w:val="none" w:sz="0" w:space="0" w:color="auto"/>
        <w:bottom w:val="none" w:sz="0" w:space="0" w:color="auto"/>
        <w:right w:val="none" w:sz="0" w:space="0" w:color="auto"/>
      </w:divBdr>
    </w:div>
    <w:div w:id="205908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mainak@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Design-Patterns-domain-agnostic-approach/dp/152348176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royalmailintlcomms.newsweaver.com/internationalupdatenewsletter/18rzqiowwsod3s7ttn2omp?a=2&amp;p=2130858&amp;t=724" TargetMode="External"/><Relationship Id="rId4" Type="http://schemas.openxmlformats.org/officeDocument/2006/relationships/settings" Target="settings.xml"/><Relationship Id="rId9" Type="http://schemas.openxmlformats.org/officeDocument/2006/relationships/hyperlink" Target="mailto:b.mainak@gmai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b.maina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44D530-4BA3-444A-99C9-911BFD7B1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4</Pages>
  <Words>1470</Words>
  <Characters>879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MAINAK BISWAS  (30 / M)</vt:lpstr>
    </vt:vector>
  </TitlesOfParts>
  <Company>Hewlett-Packard</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AK BISWAS  (30 / M)</dc:title>
  <dc:creator>Neo</dc:creator>
  <cp:lastModifiedBy>Mainak Biswas</cp:lastModifiedBy>
  <cp:revision>29</cp:revision>
  <cp:lastPrinted>2011-03-17T10:11:00Z</cp:lastPrinted>
  <dcterms:created xsi:type="dcterms:W3CDTF">2019-10-21T21:36:00Z</dcterms:created>
  <dcterms:modified xsi:type="dcterms:W3CDTF">2019-10-30T11:25:00Z</dcterms:modified>
</cp:coreProperties>
</file>